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279874" w14:textId="77777777" w:rsidR="00C26657" w:rsidRDefault="006B216B">
      <w:pPr>
        <w:spacing w:after="120"/>
        <w:ind w:left="1985" w:hanging="1985"/>
        <w:rPr>
          <w:rFonts w:ascii="Arial" w:eastAsiaTheme="minorEastAsia" w:hAnsi="Arial" w:cs="Arial"/>
          <w:b/>
          <w:sz w:val="24"/>
          <w:szCs w:val="24"/>
          <w:lang w:eastAsia="zh-CN"/>
        </w:rPr>
      </w:pPr>
      <w:r>
        <w:rPr>
          <w:rFonts w:ascii="Arial" w:eastAsiaTheme="minorEastAsia" w:hAnsi="Arial" w:cs="Arial"/>
          <w:b/>
          <w:sz w:val="24"/>
          <w:szCs w:val="24"/>
          <w:lang w:eastAsia="zh-CN"/>
        </w:rPr>
        <w:t>3GPP TSG-RAN WG4 Meeting # 101</w:t>
      </w:r>
      <w:r w:rsidR="0016054B">
        <w:rPr>
          <w:rFonts w:ascii="Arial" w:eastAsiaTheme="minorEastAsia" w:hAnsi="Arial" w:cs="Arial"/>
          <w:b/>
          <w:sz w:val="24"/>
          <w:szCs w:val="24"/>
          <w:lang w:eastAsia="zh-CN"/>
        </w:rPr>
        <w:t>bis</w:t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 xml:space="preserve">-e </w:t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  <w:t>R4-2</w:t>
      </w:r>
      <w:r w:rsidR="0016054B">
        <w:rPr>
          <w:rFonts w:ascii="Arial" w:eastAsiaTheme="minorEastAsia" w:hAnsi="Arial" w:cs="Arial"/>
          <w:b/>
          <w:sz w:val="24"/>
          <w:szCs w:val="24"/>
          <w:lang w:eastAsia="zh-CN"/>
        </w:rPr>
        <w:t>20xxxx</w:t>
      </w:r>
    </w:p>
    <w:p w14:paraId="161099AC" w14:textId="77777777" w:rsidR="00C26657" w:rsidRDefault="006B216B">
      <w:pPr>
        <w:spacing w:after="120"/>
        <w:ind w:left="1985" w:hanging="1985"/>
        <w:rPr>
          <w:rFonts w:ascii="Arial" w:eastAsiaTheme="minorEastAsia" w:hAnsi="Arial" w:cs="Arial"/>
          <w:b/>
          <w:sz w:val="24"/>
          <w:szCs w:val="24"/>
          <w:lang w:eastAsia="zh-CN"/>
        </w:rPr>
      </w:pPr>
      <w:r>
        <w:rPr>
          <w:rFonts w:ascii="Arial" w:eastAsiaTheme="minorEastAsia" w:hAnsi="Arial" w:cs="Arial"/>
          <w:b/>
          <w:sz w:val="24"/>
          <w:szCs w:val="24"/>
          <w:lang w:eastAsia="zh-CN"/>
        </w:rPr>
        <w:t xml:space="preserve">Electronic Meeting, </w:t>
      </w:r>
      <w:r w:rsidR="0016054B">
        <w:rPr>
          <w:rFonts w:ascii="Arial" w:hAnsi="Arial"/>
          <w:b/>
          <w:sz w:val="24"/>
          <w:szCs w:val="24"/>
          <w:lang w:eastAsia="zh-CN"/>
        </w:rPr>
        <w:t>17 – 25 January</w:t>
      </w:r>
      <w:r>
        <w:rPr>
          <w:rFonts w:ascii="Arial" w:hAnsi="Arial"/>
          <w:b/>
          <w:sz w:val="24"/>
          <w:szCs w:val="24"/>
          <w:lang w:eastAsia="zh-CN"/>
        </w:rPr>
        <w:t xml:space="preserve"> 202</w:t>
      </w:r>
      <w:r w:rsidR="0016054B">
        <w:rPr>
          <w:rFonts w:ascii="Arial" w:hAnsi="Arial"/>
          <w:b/>
          <w:sz w:val="24"/>
          <w:szCs w:val="24"/>
          <w:lang w:eastAsia="zh-CN"/>
        </w:rPr>
        <w:t>2</w:t>
      </w:r>
    </w:p>
    <w:p w14:paraId="15E414F5" w14:textId="77777777" w:rsidR="00C26657" w:rsidRDefault="00C26657">
      <w:pPr>
        <w:spacing w:after="120"/>
        <w:ind w:left="1985" w:hanging="1985"/>
        <w:rPr>
          <w:rFonts w:ascii="Arial" w:eastAsia="MS Mincho" w:hAnsi="Arial" w:cs="Arial"/>
          <w:b/>
          <w:sz w:val="22"/>
        </w:rPr>
      </w:pPr>
    </w:p>
    <w:p w14:paraId="6A04BAB1" w14:textId="77777777" w:rsidR="00C26657" w:rsidRDefault="006B216B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Theme="minorEastAsia" w:hAnsi="Arial" w:cs="Arial"/>
          <w:bCs/>
          <w:color w:val="000000"/>
          <w:sz w:val="22"/>
          <w:lang w:val="pt-BR" w:eastAsia="zh-CN"/>
        </w:rPr>
      </w:pPr>
      <w:r>
        <w:rPr>
          <w:rFonts w:ascii="Arial" w:eastAsia="MS Mincho" w:hAnsi="Arial" w:cs="Arial"/>
          <w:b/>
          <w:color w:val="000000"/>
          <w:sz w:val="22"/>
          <w:lang w:val="pt-BR"/>
        </w:rPr>
        <w:t>Agenda item:</w:t>
      </w:r>
      <w:r>
        <w:rPr>
          <w:rFonts w:ascii="Arial" w:eastAsia="MS Mincho" w:hAnsi="Arial" w:cs="Arial"/>
          <w:b/>
          <w:color w:val="000000"/>
          <w:sz w:val="22"/>
          <w:lang w:val="pt-BR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 w:rsidR="0016054B">
        <w:rPr>
          <w:rFonts w:ascii="Arial" w:eastAsia="MS Mincho" w:hAnsi="Arial" w:cs="Arial"/>
          <w:b/>
          <w:color w:val="000000"/>
          <w:sz w:val="22"/>
          <w:lang w:val="pt-BR" w:eastAsia="ja-JP"/>
        </w:rPr>
        <w:t>5</w:t>
      </w:r>
      <w:r>
        <w:rPr>
          <w:rFonts w:ascii="Arial" w:eastAsia="MS Mincho" w:hAnsi="Arial" w:cs="Arial"/>
          <w:b/>
          <w:color w:val="000000"/>
          <w:sz w:val="22"/>
          <w:lang w:val="pt-BR" w:eastAsia="ja-JP"/>
        </w:rPr>
        <w:t xml:space="preserve">.37, </w:t>
      </w:r>
      <w:r w:rsidR="0016054B">
        <w:rPr>
          <w:rFonts w:ascii="Arial" w:eastAsia="MS Mincho" w:hAnsi="Arial" w:cs="Arial"/>
          <w:b/>
          <w:color w:val="000000"/>
          <w:sz w:val="22"/>
          <w:lang w:val="pt-BR" w:eastAsia="ja-JP"/>
        </w:rPr>
        <w:t>5</w:t>
      </w:r>
      <w:r>
        <w:rPr>
          <w:rFonts w:ascii="Arial" w:eastAsia="MS Mincho" w:hAnsi="Arial" w:cs="Arial"/>
          <w:b/>
          <w:color w:val="000000"/>
          <w:sz w:val="22"/>
          <w:lang w:val="pt-BR" w:eastAsia="ja-JP"/>
        </w:rPr>
        <w:t xml:space="preserve">.38, </w:t>
      </w:r>
      <w:r w:rsidR="0016054B">
        <w:rPr>
          <w:rFonts w:ascii="Arial" w:eastAsia="MS Mincho" w:hAnsi="Arial" w:cs="Arial"/>
          <w:b/>
          <w:color w:val="000000"/>
          <w:sz w:val="22"/>
          <w:lang w:val="pt-BR" w:eastAsia="ja-JP"/>
        </w:rPr>
        <w:t>5</w:t>
      </w:r>
      <w:r>
        <w:rPr>
          <w:rFonts w:ascii="Arial" w:eastAsia="MS Mincho" w:hAnsi="Arial" w:cs="Arial"/>
          <w:b/>
          <w:color w:val="000000"/>
          <w:sz w:val="22"/>
          <w:lang w:val="pt-BR" w:eastAsia="ja-JP"/>
        </w:rPr>
        <w:t xml:space="preserve">.39, </w:t>
      </w:r>
      <w:r w:rsidR="0016054B">
        <w:rPr>
          <w:rFonts w:ascii="Arial" w:eastAsia="MS Mincho" w:hAnsi="Arial" w:cs="Arial"/>
          <w:b/>
          <w:color w:val="000000"/>
          <w:sz w:val="22"/>
          <w:lang w:val="pt-BR" w:eastAsia="ja-JP"/>
        </w:rPr>
        <w:t>8</w:t>
      </w:r>
      <w:r>
        <w:rPr>
          <w:rFonts w:ascii="Arial" w:eastAsia="MS Mincho" w:hAnsi="Arial" w:cs="Arial"/>
          <w:b/>
          <w:color w:val="000000"/>
          <w:sz w:val="22"/>
          <w:lang w:val="pt-BR" w:eastAsia="ja-JP"/>
        </w:rPr>
        <w:t xml:space="preserve">.7, </w:t>
      </w:r>
      <w:r w:rsidR="0016054B">
        <w:rPr>
          <w:rFonts w:ascii="Arial" w:eastAsia="MS Mincho" w:hAnsi="Arial" w:cs="Arial"/>
          <w:b/>
          <w:color w:val="000000"/>
          <w:sz w:val="22"/>
          <w:lang w:val="pt-BR" w:eastAsia="ja-JP"/>
        </w:rPr>
        <w:t>8</w:t>
      </w:r>
      <w:r>
        <w:rPr>
          <w:rFonts w:ascii="Arial" w:eastAsia="MS Mincho" w:hAnsi="Arial" w:cs="Arial"/>
          <w:b/>
          <w:color w:val="000000"/>
          <w:sz w:val="22"/>
          <w:lang w:val="pt-BR" w:eastAsia="ja-JP"/>
        </w:rPr>
        <w:t>.9</w:t>
      </w:r>
    </w:p>
    <w:p w14:paraId="527B0146" w14:textId="77777777" w:rsidR="00C26657" w:rsidRDefault="006B216B"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Source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hAnsi="Arial" w:cs="Arial"/>
          <w:color w:val="000000"/>
          <w:sz w:val="22"/>
          <w:lang w:eastAsia="zh-CN"/>
        </w:rPr>
        <w:t>Moderator (Huawei)</w:t>
      </w:r>
    </w:p>
    <w:p w14:paraId="53ECC6A0" w14:textId="77777777" w:rsidR="00C26657" w:rsidRDefault="006B216B">
      <w:pPr>
        <w:spacing w:after="120"/>
        <w:ind w:left="1985" w:hanging="1985"/>
        <w:rPr>
          <w:rFonts w:ascii="Arial" w:eastAsiaTheme="minorEastAsia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Title:</w:t>
      </w:r>
      <w:r>
        <w:rPr>
          <w:rFonts w:ascii="Arial" w:eastAsia="MS Mincho" w:hAnsi="Arial" w:cs="Arial"/>
          <w:b/>
          <w:color w:val="000000"/>
          <w:sz w:val="22"/>
        </w:rPr>
        <w:tab/>
      </w:r>
      <w:r>
        <w:rPr>
          <w:rFonts w:ascii="Arial" w:eastAsiaTheme="minorEastAsia" w:hAnsi="Arial" w:cs="Arial" w:hint="eastAsia"/>
          <w:color w:val="000000"/>
          <w:sz w:val="22"/>
          <w:lang w:eastAsia="zh-CN"/>
        </w:rPr>
        <w:t xml:space="preserve">Email discussion summary for 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>[101</w:t>
      </w:r>
      <w:r w:rsidR="0016054B">
        <w:rPr>
          <w:rFonts w:ascii="Arial" w:eastAsiaTheme="minorEastAsia" w:hAnsi="Arial" w:cs="Arial"/>
          <w:color w:val="000000"/>
          <w:sz w:val="22"/>
          <w:lang w:eastAsia="zh-CN"/>
        </w:rPr>
        <w:t>bis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>-e][11</w:t>
      </w:r>
      <w:r w:rsidR="0016054B">
        <w:rPr>
          <w:rFonts w:ascii="Arial" w:eastAsiaTheme="minorEastAsia" w:hAnsi="Arial" w:cs="Arial"/>
          <w:color w:val="000000"/>
          <w:sz w:val="22"/>
          <w:lang w:eastAsia="zh-CN"/>
        </w:rPr>
        <w:t>6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 xml:space="preserve">] </w:t>
      </w:r>
      <w:proofErr w:type="spellStart"/>
      <w:r>
        <w:rPr>
          <w:rFonts w:ascii="Arial" w:eastAsiaTheme="minorEastAsia" w:hAnsi="Arial" w:cs="Arial"/>
          <w:color w:val="000000"/>
          <w:sz w:val="22"/>
          <w:lang w:eastAsia="zh-CN"/>
        </w:rPr>
        <w:t>LTE_NR_Other_WI</w:t>
      </w:r>
      <w:proofErr w:type="spellEnd"/>
    </w:p>
    <w:p w14:paraId="3D8CCD0E" w14:textId="77777777" w:rsidR="00C26657" w:rsidRDefault="006B216B">
      <w:pPr>
        <w:spacing w:after="120"/>
        <w:ind w:left="1985" w:hanging="1985"/>
        <w:rPr>
          <w:rFonts w:ascii="Arial" w:eastAsiaTheme="minorEastAsia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Document for:</w:t>
      </w:r>
      <w:r>
        <w:rPr>
          <w:rFonts w:ascii="Arial" w:eastAsia="MS Mincho" w:hAnsi="Arial" w:cs="Arial"/>
          <w:b/>
          <w:color w:val="000000"/>
          <w:sz w:val="22"/>
        </w:rPr>
        <w:tab/>
      </w:r>
      <w:r>
        <w:rPr>
          <w:rFonts w:ascii="Arial" w:eastAsiaTheme="minorEastAsia" w:hAnsi="Arial" w:cs="Arial"/>
          <w:color w:val="000000"/>
          <w:sz w:val="22"/>
          <w:lang w:eastAsia="zh-CN"/>
        </w:rPr>
        <w:t>Information</w:t>
      </w:r>
    </w:p>
    <w:p w14:paraId="5DA35F43" w14:textId="77777777" w:rsidR="00C26657" w:rsidRDefault="006B216B">
      <w:pPr>
        <w:pStyle w:val="Heading1"/>
        <w:rPr>
          <w:rFonts w:eastAsiaTheme="minorEastAsia"/>
          <w:lang w:eastAsia="zh-CN"/>
        </w:rPr>
      </w:pPr>
      <w:r>
        <w:rPr>
          <w:rFonts w:hint="eastAsia"/>
          <w:lang w:eastAsia="ja-JP"/>
        </w:rPr>
        <w:t>Introduction</w:t>
      </w:r>
    </w:p>
    <w:p w14:paraId="5F8A6AA0" w14:textId="77777777" w:rsidR="00C26657" w:rsidRDefault="006B216B">
      <w:pPr>
        <w:rPr>
          <w:lang w:eastAsia="zh-CN"/>
        </w:rPr>
      </w:pPr>
      <w:r>
        <w:rPr>
          <w:lang w:eastAsia="zh-CN"/>
        </w:rPr>
        <w:t>In this email thread, the following agenda items are discussed.</w:t>
      </w:r>
    </w:p>
    <w:p w14:paraId="5C295B6F" w14:textId="77777777" w:rsidR="00C26657" w:rsidRDefault="00F83E87">
      <w:pPr>
        <w:ind w:left="284"/>
        <w:rPr>
          <w:lang w:eastAsia="zh-CN"/>
        </w:rPr>
      </w:pPr>
      <w:r>
        <w:rPr>
          <w:lang w:eastAsia="zh-CN"/>
        </w:rPr>
        <w:t>5</w:t>
      </w:r>
      <w:r w:rsidR="006B216B">
        <w:rPr>
          <w:lang w:eastAsia="zh-CN"/>
        </w:rPr>
        <w:t>.37 Additional NR bands for UL-MIMO</w:t>
      </w:r>
      <w:r w:rsidR="006B216B">
        <w:rPr>
          <w:lang w:eastAsia="zh-CN"/>
        </w:rPr>
        <w:br/>
      </w:r>
      <w:r>
        <w:rPr>
          <w:lang w:eastAsia="zh-CN"/>
        </w:rPr>
        <w:t>5</w:t>
      </w:r>
      <w:r w:rsidR="006B216B">
        <w:rPr>
          <w:lang w:eastAsia="zh-CN"/>
        </w:rPr>
        <w:t>.38 DL interruption for band combo dynamic Tx Switching</w:t>
      </w:r>
      <w:r w:rsidR="006B216B">
        <w:rPr>
          <w:lang w:eastAsia="zh-CN"/>
        </w:rPr>
        <w:br/>
      </w:r>
      <w:r>
        <w:rPr>
          <w:lang w:eastAsia="zh-CN"/>
        </w:rPr>
        <w:t>5</w:t>
      </w:r>
      <w:r w:rsidR="006B216B">
        <w:rPr>
          <w:lang w:eastAsia="zh-CN"/>
        </w:rPr>
        <w:t>.39 Simultaneous Rx/Tx band combination</w:t>
      </w:r>
      <w:r w:rsidR="006B216B">
        <w:rPr>
          <w:lang w:eastAsia="zh-CN"/>
        </w:rPr>
        <w:br/>
      </w:r>
      <w:r>
        <w:rPr>
          <w:lang w:eastAsia="zh-CN"/>
        </w:rPr>
        <w:t>8</w:t>
      </w:r>
      <w:r w:rsidR="006B216B">
        <w:rPr>
          <w:lang w:eastAsia="zh-CN"/>
        </w:rPr>
        <w:t>.7 Additional LTE bands for UE Cat M1/2, NB1/2</w:t>
      </w:r>
      <w:r w:rsidR="006B216B">
        <w:rPr>
          <w:lang w:eastAsia="zh-CN"/>
        </w:rPr>
        <w:br/>
      </w:r>
      <w:r>
        <w:rPr>
          <w:lang w:eastAsia="zh-CN"/>
        </w:rPr>
        <w:t>8</w:t>
      </w:r>
      <w:r w:rsidR="006B216B">
        <w:rPr>
          <w:lang w:eastAsia="zh-CN"/>
        </w:rPr>
        <w:t>.9 R17 Additional enhancements for NB-IoT and LTE-MTC</w:t>
      </w:r>
    </w:p>
    <w:p w14:paraId="39A58CF6" w14:textId="77777777" w:rsidR="00C26657" w:rsidRDefault="006B216B">
      <w:pPr>
        <w:pStyle w:val="Heading1"/>
        <w:rPr>
          <w:lang w:val="en-US" w:eastAsia="ja-JP"/>
        </w:rPr>
      </w:pPr>
      <w:r>
        <w:rPr>
          <w:lang w:val="en-US" w:eastAsia="ja-JP"/>
        </w:rPr>
        <w:t>Topic #1: Additional NR bands for UL-MIMO</w:t>
      </w:r>
    </w:p>
    <w:p w14:paraId="1F1D98D4" w14:textId="77777777" w:rsidR="00C26657" w:rsidRDefault="006B216B">
      <w:pPr>
        <w:pStyle w:val="Heading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22"/>
        <w:gridCol w:w="1424"/>
        <w:gridCol w:w="6585"/>
      </w:tblGrid>
      <w:tr w:rsidR="00C26657" w14:paraId="57F2E8A4" w14:textId="77777777">
        <w:trPr>
          <w:trHeight w:val="468"/>
        </w:trPr>
        <w:tc>
          <w:tcPr>
            <w:tcW w:w="1622" w:type="dxa"/>
            <w:vAlign w:val="center"/>
          </w:tcPr>
          <w:p w14:paraId="4D7CC03A" w14:textId="77777777"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424" w:type="dxa"/>
            <w:vAlign w:val="center"/>
          </w:tcPr>
          <w:p w14:paraId="45E74849" w14:textId="77777777"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585" w:type="dxa"/>
            <w:vAlign w:val="center"/>
          </w:tcPr>
          <w:p w14:paraId="54CD02D8" w14:textId="77777777"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0631A5" w14:paraId="7862AC36" w14:textId="77777777">
        <w:trPr>
          <w:trHeight w:val="468"/>
        </w:trPr>
        <w:tc>
          <w:tcPr>
            <w:tcW w:w="1622" w:type="dxa"/>
          </w:tcPr>
          <w:p w14:paraId="1CD3C30E" w14:textId="77777777" w:rsidR="000631A5" w:rsidRDefault="007A1F71" w:rsidP="000631A5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0" w:history="1">
              <w:r w:rsidR="000631A5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59</w:t>
              </w:r>
            </w:hyperlink>
          </w:p>
        </w:tc>
        <w:tc>
          <w:tcPr>
            <w:tcW w:w="1424" w:type="dxa"/>
          </w:tcPr>
          <w:p w14:paraId="02EEC402" w14:textId="77777777" w:rsidR="000631A5" w:rsidRDefault="000631A5" w:rsidP="000631A5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Ligado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Networks</w:t>
            </w:r>
          </w:p>
        </w:tc>
        <w:tc>
          <w:tcPr>
            <w:tcW w:w="6585" w:type="dxa"/>
          </w:tcPr>
          <w:p w14:paraId="1CE244FD" w14:textId="77777777" w:rsidR="000631A5" w:rsidRDefault="000631A5" w:rsidP="000631A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aft CR for n24 and n99 UL-MIMO PC3</w:t>
            </w:r>
          </w:p>
          <w:p w14:paraId="2F7D6399" w14:textId="77777777" w:rsidR="00DA5843" w:rsidRDefault="00DA5843" w:rsidP="000631A5">
            <w:pPr>
              <w:rPr>
                <w:rFonts w:ascii="Arial" w:hAnsi="Arial" w:cs="Arial"/>
                <w:sz w:val="16"/>
                <w:szCs w:val="16"/>
              </w:rPr>
            </w:pPr>
            <w:r w:rsidRPr="00DA5843">
              <w:rPr>
                <w:rFonts w:ascii="Arial" w:hAnsi="Arial" w:cs="Arial"/>
                <w:sz w:val="16"/>
                <w:szCs w:val="16"/>
              </w:rPr>
              <w:t>Includes n24 and corresponding SUL band n99 as bands supporting UL MIMO, UL MIMO MOP for n24 and n99</w:t>
            </w:r>
          </w:p>
        </w:tc>
      </w:tr>
      <w:tr w:rsidR="00C26657" w14:paraId="6AAC13F6" w14:textId="77777777">
        <w:trPr>
          <w:trHeight w:val="468"/>
        </w:trPr>
        <w:tc>
          <w:tcPr>
            <w:tcW w:w="1622" w:type="dxa"/>
          </w:tcPr>
          <w:p w14:paraId="7C758654" w14:textId="77777777" w:rsidR="00C26657" w:rsidRDefault="00C26657">
            <w:pPr>
              <w:spacing w:before="120" w:after="120"/>
            </w:pPr>
          </w:p>
        </w:tc>
        <w:tc>
          <w:tcPr>
            <w:tcW w:w="1424" w:type="dxa"/>
          </w:tcPr>
          <w:p w14:paraId="43AF4851" w14:textId="77777777" w:rsidR="00C26657" w:rsidRDefault="00C26657">
            <w:pPr>
              <w:spacing w:before="120" w:after="120"/>
            </w:pPr>
          </w:p>
        </w:tc>
        <w:tc>
          <w:tcPr>
            <w:tcW w:w="6585" w:type="dxa"/>
          </w:tcPr>
          <w:p w14:paraId="36761262" w14:textId="77777777" w:rsidR="00C26657" w:rsidRDefault="00C26657"/>
        </w:tc>
      </w:tr>
    </w:tbl>
    <w:p w14:paraId="6686C6D1" w14:textId="77777777" w:rsidR="00C26657" w:rsidRDefault="00C26657"/>
    <w:p w14:paraId="5B8622D4" w14:textId="77777777" w:rsidR="00C26657" w:rsidRDefault="006B216B">
      <w:pPr>
        <w:pStyle w:val="Heading2"/>
      </w:pPr>
      <w:r>
        <w:rPr>
          <w:rFonts w:hint="eastAsia"/>
        </w:rPr>
        <w:t>Open issues</w:t>
      </w:r>
      <w:r>
        <w:t xml:space="preserve"> summary</w:t>
      </w:r>
    </w:p>
    <w:p w14:paraId="43F3163A" w14:textId="77777777" w:rsidR="00C26657" w:rsidRDefault="006B216B"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 w14:paraId="5FA88888" w14:textId="77777777"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14:paraId="5F8AC4F6" w14:textId="77777777" w:rsidR="00C26657" w:rsidRDefault="006B216B">
      <w:pPr>
        <w:pStyle w:val="Heading2"/>
        <w:rPr>
          <w:lang w:val="en-US"/>
        </w:rPr>
      </w:pPr>
      <w:r>
        <w:rPr>
          <w:lang w:val="en-US"/>
        </w:rPr>
        <w:lastRenderedPageBreak/>
        <w:t xml:space="preserve">Companies views’ collection for 1st round </w:t>
      </w:r>
    </w:p>
    <w:p w14:paraId="69B2FF5C" w14:textId="77777777" w:rsidR="00C26657" w:rsidRDefault="006B216B" w:rsidP="00DA584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12FB5F24" w14:textId="77777777" w:rsidR="0052240A" w:rsidRPr="0052240A" w:rsidRDefault="0052240A" w:rsidP="0052240A">
      <w:pPr>
        <w:rPr>
          <w:lang w:val="sv-SE" w:eastAsia="zh-CN"/>
        </w:rPr>
      </w:pPr>
      <w:r>
        <w:rPr>
          <w:lang w:val="sv-SE" w:eastAsia="zh-CN"/>
        </w:rPr>
        <w:t>No open issues, please comment in the CR section (1.3.2) directl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C26657" w14:paraId="582AF63A" w14:textId="77777777">
        <w:tc>
          <w:tcPr>
            <w:tcW w:w="1236" w:type="dxa"/>
          </w:tcPr>
          <w:p w14:paraId="507D9F13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7E4C822D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C26657" w14:paraId="332B8812" w14:textId="77777777">
        <w:tc>
          <w:tcPr>
            <w:tcW w:w="1236" w:type="dxa"/>
          </w:tcPr>
          <w:p w14:paraId="0334EEE8" w14:textId="77777777"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14:paraId="20BDF9F9" w14:textId="77777777"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C26657" w14:paraId="062695AA" w14:textId="77777777">
        <w:tc>
          <w:tcPr>
            <w:tcW w:w="1236" w:type="dxa"/>
          </w:tcPr>
          <w:p w14:paraId="280FF761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0791F9BE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3680E310" w14:textId="77777777">
        <w:tc>
          <w:tcPr>
            <w:tcW w:w="1236" w:type="dxa"/>
          </w:tcPr>
          <w:p w14:paraId="1148519C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1E6F7FA7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19823558" w14:textId="77777777">
        <w:tc>
          <w:tcPr>
            <w:tcW w:w="1236" w:type="dxa"/>
          </w:tcPr>
          <w:p w14:paraId="0993BBE6" w14:textId="77777777" w:rsidR="00C26657" w:rsidRDefault="00C2665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039C2D4A" w14:textId="77777777"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</w:tbl>
    <w:p w14:paraId="3345330E" w14:textId="77777777"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14:paraId="00C481DF" w14:textId="77777777" w:rsidR="00C26657" w:rsidRDefault="006B216B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Major close to </w:t>
      </w:r>
      <w:r>
        <w:rPr>
          <w:i/>
          <w:color w:val="0070C0"/>
          <w:lang w:val="en-US" w:eastAsia="zh-CN"/>
        </w:rPr>
        <w:t>finalize</w:t>
      </w:r>
      <w:r>
        <w:rPr>
          <w:rFonts w:hint="eastAsia"/>
          <w:i/>
          <w:color w:val="0070C0"/>
          <w:lang w:val="en-US" w:eastAsia="zh-CN"/>
        </w:rPr>
        <w:t xml:space="preserve"> WIs and Rel-15 maintenance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Rel-16 on-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2"/>
        <w:gridCol w:w="8399"/>
      </w:tblGrid>
      <w:tr w:rsidR="00C26657" w14:paraId="51350639" w14:textId="77777777">
        <w:tc>
          <w:tcPr>
            <w:tcW w:w="1242" w:type="dxa"/>
          </w:tcPr>
          <w:p w14:paraId="0DB6FD10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4017195E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C26657" w14:paraId="4379C59C" w14:textId="77777777">
        <w:tc>
          <w:tcPr>
            <w:tcW w:w="1242" w:type="dxa"/>
            <w:vMerge w:val="restart"/>
          </w:tcPr>
          <w:p w14:paraId="7A3C9D68" w14:textId="77777777" w:rsidR="00C26657" w:rsidRDefault="007A1F71">
            <w:pPr>
              <w:spacing w:after="120"/>
              <w:rPr>
                <w:rStyle w:val="Hyperlink"/>
                <w:rFonts w:ascii="Arial" w:hAnsi="Arial" w:cs="Arial"/>
                <w:b/>
                <w:bCs/>
                <w:sz w:val="16"/>
                <w:szCs w:val="16"/>
              </w:rPr>
            </w:pPr>
            <w:hyperlink r:id="rId11" w:history="1">
              <w:r w:rsidR="00DA584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59</w:t>
              </w:r>
            </w:hyperlink>
          </w:p>
          <w:p w14:paraId="026FA3C8" w14:textId="77777777" w:rsidR="00DA5843" w:rsidRPr="00DA5843" w:rsidRDefault="00DA5843" w:rsidP="00DA584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aft CR for n24 and n99 UL-MIMO PC3</w:t>
            </w:r>
          </w:p>
        </w:tc>
        <w:tc>
          <w:tcPr>
            <w:tcW w:w="8615" w:type="dxa"/>
          </w:tcPr>
          <w:p w14:paraId="0FEAF305" w14:textId="77777777"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C26657" w14:paraId="015DC21F" w14:textId="77777777">
        <w:tc>
          <w:tcPr>
            <w:tcW w:w="1242" w:type="dxa"/>
            <w:vMerge/>
          </w:tcPr>
          <w:p w14:paraId="319EC465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32E11E8C" w14:textId="77777777"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C26657" w14:paraId="22E9C8AB" w14:textId="77777777">
        <w:tc>
          <w:tcPr>
            <w:tcW w:w="1242" w:type="dxa"/>
            <w:vMerge/>
          </w:tcPr>
          <w:p w14:paraId="04ECC9E6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0B0A3D99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0AA373B8" w14:textId="77777777">
        <w:tc>
          <w:tcPr>
            <w:tcW w:w="1242" w:type="dxa"/>
            <w:vMerge w:val="restart"/>
          </w:tcPr>
          <w:p w14:paraId="7DC41786" w14:textId="77777777"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YYY</w:t>
            </w:r>
          </w:p>
        </w:tc>
        <w:tc>
          <w:tcPr>
            <w:tcW w:w="8615" w:type="dxa"/>
          </w:tcPr>
          <w:p w14:paraId="66C76610" w14:textId="77777777"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C26657" w14:paraId="001C5EDF" w14:textId="77777777">
        <w:tc>
          <w:tcPr>
            <w:tcW w:w="1242" w:type="dxa"/>
            <w:vMerge/>
          </w:tcPr>
          <w:p w14:paraId="3B9B0FA5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46B3F074" w14:textId="77777777"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C26657" w14:paraId="0DCDAA68" w14:textId="77777777">
        <w:tc>
          <w:tcPr>
            <w:tcW w:w="1242" w:type="dxa"/>
            <w:vMerge/>
          </w:tcPr>
          <w:p w14:paraId="5B70447C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7D004114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260F214A" w14:textId="77777777" w:rsidR="00C26657" w:rsidRDefault="00C26657">
      <w:pPr>
        <w:rPr>
          <w:color w:val="0070C0"/>
          <w:lang w:val="en-US" w:eastAsia="zh-CN"/>
        </w:rPr>
      </w:pPr>
    </w:p>
    <w:p w14:paraId="2D7CCEA1" w14:textId="77777777" w:rsidR="00C26657" w:rsidRDefault="006B216B">
      <w:pPr>
        <w:pStyle w:val="Heading2"/>
      </w:pPr>
      <w:r>
        <w:t>Summary</w:t>
      </w:r>
      <w:r>
        <w:rPr>
          <w:rFonts w:hint="eastAsia"/>
        </w:rPr>
        <w:t xml:space="preserve"> for 1st round </w:t>
      </w:r>
    </w:p>
    <w:p w14:paraId="280FB98D" w14:textId="77777777"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7E4E1F80" w14:textId="77777777"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9"/>
        <w:gridCol w:w="8402"/>
      </w:tblGrid>
      <w:tr w:rsidR="00C26657" w14:paraId="67924EF8" w14:textId="77777777">
        <w:tc>
          <w:tcPr>
            <w:tcW w:w="1242" w:type="dxa"/>
          </w:tcPr>
          <w:p w14:paraId="161B6411" w14:textId="77777777" w:rsidR="00C26657" w:rsidRDefault="00C2665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33DAAFAD" w14:textId="77777777"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C26657" w14:paraId="3EB47ECB" w14:textId="77777777">
        <w:tc>
          <w:tcPr>
            <w:tcW w:w="1242" w:type="dxa"/>
          </w:tcPr>
          <w:p w14:paraId="72EC791A" w14:textId="77777777"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opic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1</w:t>
            </w:r>
          </w:p>
        </w:tc>
        <w:tc>
          <w:tcPr>
            <w:tcW w:w="8615" w:type="dxa"/>
          </w:tcPr>
          <w:p w14:paraId="74EEC1B2" w14:textId="77777777"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</w:p>
          <w:p w14:paraId="0689AF32" w14:textId="77777777"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14:paraId="6B12C96F" w14:textId="77777777"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</w:p>
          <w:p w14:paraId="4AC690F9" w14:textId="77777777" w:rsidR="00C26657" w:rsidRDefault="00C32E4C" w:rsidP="00C32E4C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 xml:space="preserve"> </w:t>
            </w:r>
          </w:p>
        </w:tc>
      </w:tr>
    </w:tbl>
    <w:p w14:paraId="2D70FF86" w14:textId="77777777" w:rsidR="00C26657" w:rsidRDefault="00C26657">
      <w:pPr>
        <w:rPr>
          <w:i/>
          <w:color w:val="0070C0"/>
          <w:lang w:val="en-US" w:eastAsia="zh-CN"/>
        </w:rPr>
      </w:pPr>
    </w:p>
    <w:p w14:paraId="63077FFC" w14:textId="77777777"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lastRenderedPageBreak/>
        <w:t>CRs/TPs</w:t>
      </w:r>
    </w:p>
    <w:p w14:paraId="31C5CB40" w14:textId="77777777" w:rsidR="00C26657" w:rsidRDefault="006B216B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C26657" w14:paraId="6129C2EF" w14:textId="77777777">
        <w:tc>
          <w:tcPr>
            <w:tcW w:w="1242" w:type="dxa"/>
          </w:tcPr>
          <w:p w14:paraId="0C1334E3" w14:textId="77777777"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57E0ABC0" w14:textId="77777777" w:rsidR="00C26657" w:rsidRDefault="006B216B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C26657" w14:paraId="42A3184F" w14:textId="77777777">
        <w:tc>
          <w:tcPr>
            <w:tcW w:w="1242" w:type="dxa"/>
          </w:tcPr>
          <w:p w14:paraId="1A283107" w14:textId="77777777"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615" w:type="dxa"/>
          </w:tcPr>
          <w:p w14:paraId="12EDAA18" w14:textId="77777777"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Based on 1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st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 xml:space="preserve">round of 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comments collection, moderator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>can recommend the next steps such as “agreeable”, “to be revised”</w:t>
            </w:r>
          </w:p>
        </w:tc>
      </w:tr>
    </w:tbl>
    <w:p w14:paraId="05E87461" w14:textId="77777777" w:rsidR="00C26657" w:rsidRDefault="00C26657">
      <w:pPr>
        <w:rPr>
          <w:color w:val="0070C0"/>
          <w:lang w:val="en-US" w:eastAsia="zh-CN"/>
        </w:rPr>
      </w:pPr>
    </w:p>
    <w:p w14:paraId="41C5735F" w14:textId="77777777" w:rsidR="00C26657" w:rsidRDefault="006B216B">
      <w:pPr>
        <w:pStyle w:val="Heading1"/>
        <w:rPr>
          <w:lang w:val="en-US" w:eastAsia="ja-JP"/>
        </w:rPr>
      </w:pPr>
      <w:r>
        <w:rPr>
          <w:lang w:val="en-US" w:eastAsia="ja-JP"/>
        </w:rPr>
        <w:t>Topic #2: Downlink interruption for band combinations to conduct dynamic Tx Switching</w:t>
      </w:r>
    </w:p>
    <w:p w14:paraId="4EE7DDF3" w14:textId="77777777" w:rsidR="00C26657" w:rsidRDefault="006B216B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 w14:paraId="303A9655" w14:textId="77777777" w:rsidR="00C26657" w:rsidRDefault="006B216B">
      <w:pPr>
        <w:pStyle w:val="Heading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15"/>
        <w:gridCol w:w="1156"/>
        <w:gridCol w:w="7360"/>
      </w:tblGrid>
      <w:tr w:rsidR="00C26657" w14:paraId="40F01094" w14:textId="77777777">
        <w:trPr>
          <w:trHeight w:val="468"/>
        </w:trPr>
        <w:tc>
          <w:tcPr>
            <w:tcW w:w="1115" w:type="dxa"/>
            <w:vAlign w:val="center"/>
          </w:tcPr>
          <w:p w14:paraId="52A619AA" w14:textId="77777777"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156" w:type="dxa"/>
            <w:vAlign w:val="center"/>
          </w:tcPr>
          <w:p w14:paraId="49335FFB" w14:textId="77777777"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7360" w:type="dxa"/>
            <w:vAlign w:val="center"/>
          </w:tcPr>
          <w:p w14:paraId="52F5F620" w14:textId="77777777"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0631A5" w14:paraId="4DE44ACD" w14:textId="77777777">
        <w:trPr>
          <w:trHeight w:val="468"/>
        </w:trPr>
        <w:tc>
          <w:tcPr>
            <w:tcW w:w="1115" w:type="dxa"/>
          </w:tcPr>
          <w:p w14:paraId="54B8C745" w14:textId="77777777" w:rsidR="000631A5" w:rsidRDefault="000631A5" w:rsidP="000631A5">
            <w:pPr>
              <w:spacing w:after="0"/>
              <w:rPr>
                <w:rFonts w:ascii="Arial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R4-2200770</w:t>
            </w:r>
          </w:p>
        </w:tc>
        <w:tc>
          <w:tcPr>
            <w:tcW w:w="1156" w:type="dxa"/>
          </w:tcPr>
          <w:p w14:paraId="4FC1832C" w14:textId="77777777" w:rsidR="000631A5" w:rsidRDefault="000631A5" w:rsidP="000631A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hina Telecom</w:t>
            </w:r>
          </w:p>
        </w:tc>
        <w:tc>
          <w:tcPr>
            <w:tcW w:w="7360" w:type="dxa"/>
          </w:tcPr>
          <w:p w14:paraId="4DD21868" w14:textId="77777777" w:rsidR="000631A5" w:rsidRDefault="000631A5" w:rsidP="000631A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raft CR to 38.101-1 Introduce DL interruption clarification for CA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conduting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Tx Switching</w:t>
            </w:r>
          </w:p>
          <w:p w14:paraId="0FFF3D6D" w14:textId="77777777" w:rsidR="00B86F7B" w:rsidRDefault="00B86F7B" w:rsidP="000631A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&lt;Not available&gt;</w:t>
            </w:r>
          </w:p>
        </w:tc>
      </w:tr>
    </w:tbl>
    <w:p w14:paraId="4A1669E5" w14:textId="77777777" w:rsidR="00C26657" w:rsidRDefault="00C26657"/>
    <w:p w14:paraId="58E964B6" w14:textId="77777777" w:rsidR="00C26657" w:rsidRDefault="006B216B">
      <w:pPr>
        <w:pStyle w:val="Heading2"/>
        <w:rPr>
          <w:lang w:val="en-US"/>
        </w:rPr>
      </w:pPr>
      <w:r>
        <w:rPr>
          <w:lang w:val="en-US"/>
        </w:rPr>
        <w:t xml:space="preserve">Companies views’ collection for 1st round </w:t>
      </w:r>
    </w:p>
    <w:p w14:paraId="0CC970E3" w14:textId="77777777" w:rsidR="006069C6" w:rsidRDefault="006069C6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Open issues</w:t>
      </w:r>
    </w:p>
    <w:p w14:paraId="26FC74FB" w14:textId="77777777" w:rsidR="006069C6" w:rsidRPr="006069C6" w:rsidRDefault="006069C6" w:rsidP="006069C6">
      <w:pPr>
        <w:rPr>
          <w:lang w:val="sv-SE" w:eastAsia="zh-CN"/>
        </w:rPr>
      </w:pPr>
      <w:r>
        <w:rPr>
          <w:lang w:val="sv-SE" w:eastAsia="zh-CN"/>
        </w:rPr>
        <w:t>No open issues to be discussed.</w:t>
      </w:r>
    </w:p>
    <w:p w14:paraId="3E2083B8" w14:textId="77777777"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14:paraId="006A0F13" w14:textId="77777777"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For </w:t>
      </w:r>
      <w:r>
        <w:rPr>
          <w:rFonts w:hint="eastAsia"/>
          <w:i/>
          <w:color w:val="0070C0"/>
          <w:lang w:val="en-US" w:eastAsia="zh-CN"/>
        </w:rPr>
        <w:t>close</w:t>
      </w:r>
      <w:r>
        <w:rPr>
          <w:i/>
          <w:color w:val="0070C0"/>
          <w:lang w:val="en-US" w:eastAsia="zh-CN"/>
        </w:rPr>
        <w:t>-</w:t>
      </w:r>
      <w:r>
        <w:rPr>
          <w:rFonts w:hint="eastAsia"/>
          <w:i/>
          <w:color w:val="0070C0"/>
          <w:lang w:val="en-US" w:eastAsia="zh-CN"/>
        </w:rPr>
        <w:t>to</w:t>
      </w:r>
      <w:r>
        <w:rPr>
          <w:i/>
          <w:color w:val="0070C0"/>
          <w:lang w:val="en-US" w:eastAsia="zh-CN"/>
        </w:rPr>
        <w:t>-finalize</w:t>
      </w:r>
      <w:r>
        <w:rPr>
          <w:rFonts w:hint="eastAsia"/>
          <w:i/>
          <w:color w:val="0070C0"/>
          <w:lang w:val="en-US" w:eastAsia="zh-CN"/>
        </w:rPr>
        <w:t xml:space="preserve"> WIs and maintenance</w:t>
      </w:r>
      <w:r>
        <w:rPr>
          <w:i/>
          <w:color w:val="0070C0"/>
          <w:lang w:val="en-US" w:eastAsia="zh-CN"/>
        </w:rPr>
        <w:t xml:space="preserve"> work</w:t>
      </w:r>
      <w:r>
        <w:rPr>
          <w:rFonts w:hint="eastAsia"/>
          <w:i/>
          <w:color w:val="0070C0"/>
          <w:lang w:val="en-US" w:eastAsia="zh-CN"/>
        </w:rPr>
        <w:t xml:space="preserve">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on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2"/>
        <w:gridCol w:w="8399"/>
      </w:tblGrid>
      <w:tr w:rsidR="00C26657" w14:paraId="5DACB34C" w14:textId="77777777">
        <w:tc>
          <w:tcPr>
            <w:tcW w:w="1232" w:type="dxa"/>
          </w:tcPr>
          <w:p w14:paraId="7FD10E96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99" w:type="dxa"/>
          </w:tcPr>
          <w:p w14:paraId="122983A9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C26657" w14:paraId="47F122F2" w14:textId="77777777">
        <w:tc>
          <w:tcPr>
            <w:tcW w:w="1232" w:type="dxa"/>
            <w:vMerge w:val="restart"/>
          </w:tcPr>
          <w:p w14:paraId="456760B2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9" w:type="dxa"/>
          </w:tcPr>
          <w:p w14:paraId="29F570B2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4BFD4F32" w14:textId="77777777">
        <w:tc>
          <w:tcPr>
            <w:tcW w:w="1232" w:type="dxa"/>
            <w:vMerge/>
          </w:tcPr>
          <w:p w14:paraId="08D6864B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9" w:type="dxa"/>
          </w:tcPr>
          <w:p w14:paraId="28EA9FB3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4F874287" w14:textId="77777777">
        <w:tc>
          <w:tcPr>
            <w:tcW w:w="1232" w:type="dxa"/>
            <w:vMerge/>
          </w:tcPr>
          <w:p w14:paraId="4FD421B5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9" w:type="dxa"/>
          </w:tcPr>
          <w:p w14:paraId="181DEFDA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13102810" w14:textId="77777777" w:rsidR="00C26657" w:rsidRDefault="00C26657">
      <w:pPr>
        <w:rPr>
          <w:color w:val="0070C0"/>
          <w:lang w:val="en-US" w:eastAsia="zh-CN"/>
        </w:rPr>
      </w:pPr>
    </w:p>
    <w:p w14:paraId="6DDD9A51" w14:textId="77777777" w:rsidR="00C26657" w:rsidRDefault="006B216B">
      <w:pPr>
        <w:pStyle w:val="Heading2"/>
      </w:pPr>
      <w:r>
        <w:lastRenderedPageBreak/>
        <w:t>Summary</w:t>
      </w:r>
      <w:r>
        <w:rPr>
          <w:rFonts w:hint="eastAsia"/>
        </w:rPr>
        <w:t xml:space="preserve"> for 1st round </w:t>
      </w:r>
    </w:p>
    <w:p w14:paraId="69761194" w14:textId="77777777"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</w:t>
      </w:r>
    </w:p>
    <w:p w14:paraId="718D5A37" w14:textId="77777777"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s recommendation on CRs/TPs Status update</w:t>
      </w:r>
    </w:p>
    <w:p w14:paraId="56CAEF0F" w14:textId="77777777" w:rsidR="00C26657" w:rsidRDefault="006B216B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 xml:space="preserve">Note: The </w:t>
      </w:r>
      <w:proofErr w:type="spellStart"/>
      <w:r>
        <w:rPr>
          <w:i/>
          <w:color w:val="0070C0"/>
          <w:lang w:val="en-US" w:eastAsia="zh-CN"/>
        </w:rPr>
        <w:t>tdoc</w:t>
      </w:r>
      <w:proofErr w:type="spellEnd"/>
      <w:r>
        <w:rPr>
          <w:i/>
          <w:color w:val="0070C0"/>
          <w:lang w:val="en-US" w:eastAsia="zh-CN"/>
        </w:rPr>
        <w:t xml:space="preserve"> decisions shall be provided in Section 3 and this table is optional in case moderators would like to provide additional informat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C26657" w14:paraId="0D0CF17B" w14:textId="77777777">
        <w:tc>
          <w:tcPr>
            <w:tcW w:w="1242" w:type="dxa"/>
          </w:tcPr>
          <w:p w14:paraId="4241EEB0" w14:textId="77777777"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766EA06A" w14:textId="77777777" w:rsidR="00C26657" w:rsidRDefault="006B216B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C26657" w14:paraId="7D44D468" w14:textId="77777777">
        <w:tc>
          <w:tcPr>
            <w:tcW w:w="1242" w:type="dxa"/>
          </w:tcPr>
          <w:p w14:paraId="4498AF9C" w14:textId="77777777"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3095C8CB" w14:textId="77777777"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5495909E" w14:textId="77777777" w:rsidR="00C26657" w:rsidRDefault="00C26657">
      <w:pPr>
        <w:rPr>
          <w:color w:val="0070C0"/>
          <w:lang w:val="en-US" w:eastAsia="zh-CN"/>
        </w:rPr>
      </w:pPr>
    </w:p>
    <w:p w14:paraId="08D9DA8A" w14:textId="77777777" w:rsidR="00C26657" w:rsidRDefault="006B216B">
      <w:pPr>
        <w:pStyle w:val="Heading2"/>
        <w:rPr>
          <w:lang w:val="en-US"/>
        </w:rPr>
      </w:pPr>
      <w:r>
        <w:rPr>
          <w:lang w:val="en-US"/>
        </w:rPr>
        <w:t>Discussion on 2nd round (if applicabl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2"/>
        <w:gridCol w:w="8399"/>
      </w:tblGrid>
      <w:tr w:rsidR="00C26657" w14:paraId="06FAE0B8" w14:textId="77777777">
        <w:tc>
          <w:tcPr>
            <w:tcW w:w="1242" w:type="dxa"/>
          </w:tcPr>
          <w:p w14:paraId="28A18B25" w14:textId="77777777"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5863C7F5" w14:textId="77777777" w:rsidR="00C26657" w:rsidRDefault="006B216B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C26657" w14:paraId="1E3CA400" w14:textId="77777777">
        <w:tc>
          <w:tcPr>
            <w:tcW w:w="1242" w:type="dxa"/>
          </w:tcPr>
          <w:p w14:paraId="618B96BC" w14:textId="77777777"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4322845C" w14:textId="77777777"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176C6107" w14:textId="77777777" w:rsidR="00C26657" w:rsidRDefault="00C26657">
      <w:pPr>
        <w:rPr>
          <w:lang w:val="en-US" w:eastAsia="zh-CN"/>
        </w:rPr>
      </w:pPr>
    </w:p>
    <w:p w14:paraId="33D318E5" w14:textId="77777777" w:rsidR="00C26657" w:rsidRDefault="006B216B">
      <w:pPr>
        <w:pStyle w:val="Heading2"/>
        <w:rPr>
          <w:lang w:val="en-US"/>
        </w:rPr>
      </w:pPr>
      <w:r>
        <w:rPr>
          <w:lang w:val="en-US"/>
        </w:rPr>
        <w:t>Summary for 2nd round (if applicable)</w:t>
      </w:r>
    </w:p>
    <w:p w14:paraId="446ECA61" w14:textId="77777777"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Moderator can provide summary of 2nd round here. Note that recommended decisions on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 xml:space="preserve"> should be provided in the section titled ”Recommendations for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>”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C26657" w14:paraId="40FBA021" w14:textId="77777777">
        <w:trPr>
          <w:trHeight w:val="1888"/>
        </w:trPr>
        <w:tc>
          <w:tcPr>
            <w:tcW w:w="9631" w:type="dxa"/>
          </w:tcPr>
          <w:p w14:paraId="6956C620" w14:textId="77777777" w:rsidR="00C26657" w:rsidRDefault="00C26657" w:rsidP="00D76AFE">
            <w:pPr>
              <w:rPr>
                <w:rFonts w:eastAsiaTheme="minorEastAsia"/>
                <w:lang w:eastAsia="zh-CN"/>
              </w:rPr>
            </w:pPr>
          </w:p>
        </w:tc>
      </w:tr>
    </w:tbl>
    <w:p w14:paraId="103AD80D" w14:textId="77777777" w:rsidR="00C26657" w:rsidRDefault="00C26657">
      <w:pPr>
        <w:rPr>
          <w:color w:val="0070C0"/>
          <w:lang w:eastAsia="zh-CN"/>
        </w:rPr>
      </w:pPr>
    </w:p>
    <w:p w14:paraId="3C7F17D4" w14:textId="77777777" w:rsidR="00C26657" w:rsidRDefault="006B216B">
      <w:pPr>
        <w:pStyle w:val="Heading1"/>
        <w:rPr>
          <w:lang w:val="en-US" w:eastAsia="ja-JP"/>
        </w:rPr>
      </w:pPr>
      <w:r>
        <w:rPr>
          <w:lang w:val="en-US" w:eastAsia="ja-JP"/>
        </w:rPr>
        <w:t>Topic #3: Simultaneous Rx/Tx band combination</w:t>
      </w:r>
    </w:p>
    <w:p w14:paraId="72C20730" w14:textId="77777777" w:rsidR="00C26657" w:rsidRDefault="006B216B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 w14:paraId="189AC137" w14:textId="77777777" w:rsidR="00C26657" w:rsidRDefault="006B216B">
      <w:pPr>
        <w:pStyle w:val="Heading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22"/>
        <w:gridCol w:w="1424"/>
        <w:gridCol w:w="6585"/>
      </w:tblGrid>
      <w:tr w:rsidR="00C26657" w14:paraId="53619E19" w14:textId="77777777">
        <w:trPr>
          <w:trHeight w:val="468"/>
        </w:trPr>
        <w:tc>
          <w:tcPr>
            <w:tcW w:w="1622" w:type="dxa"/>
            <w:vAlign w:val="center"/>
          </w:tcPr>
          <w:p w14:paraId="03F3095D" w14:textId="77777777"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424" w:type="dxa"/>
            <w:vAlign w:val="center"/>
          </w:tcPr>
          <w:p w14:paraId="1DBAF8F9" w14:textId="77777777"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585" w:type="dxa"/>
            <w:vAlign w:val="center"/>
          </w:tcPr>
          <w:p w14:paraId="28EE272C" w14:textId="77777777"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871CAF" w14:paraId="4439DB19" w14:textId="77777777">
        <w:trPr>
          <w:trHeight w:val="468"/>
        </w:trPr>
        <w:tc>
          <w:tcPr>
            <w:tcW w:w="1622" w:type="dxa"/>
          </w:tcPr>
          <w:p w14:paraId="62FAFA20" w14:textId="77777777" w:rsidR="00871CAF" w:rsidRDefault="007A1F71" w:rsidP="00871CAF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2" w:history="1">
              <w:r w:rsidR="00871CAF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566</w:t>
              </w:r>
            </w:hyperlink>
          </w:p>
        </w:tc>
        <w:tc>
          <w:tcPr>
            <w:tcW w:w="1424" w:type="dxa"/>
          </w:tcPr>
          <w:p w14:paraId="515A7DAF" w14:textId="77777777" w:rsidR="00871CAF" w:rsidRDefault="00871CAF" w:rsidP="00871CAF">
            <w:pPr>
              <w:spacing w:after="0"/>
              <w:rPr>
                <w:rFonts w:ascii="Arial" w:hAnsi="Arial" w:cs="Arial"/>
                <w:sz w:val="16"/>
                <w:szCs w:val="16"/>
                <w:lang w:eastAsia="zh-CN"/>
              </w:rPr>
            </w:pPr>
            <w:r>
              <w:rPr>
                <w:rFonts w:ascii="Arial" w:hAnsi="Arial" w:cs="Arial"/>
                <w:sz w:val="16"/>
                <w:szCs w:val="16"/>
              </w:rPr>
              <w:t>NTT DOCOMO INC.</w:t>
            </w:r>
          </w:p>
        </w:tc>
        <w:tc>
          <w:tcPr>
            <w:tcW w:w="6585" w:type="dxa"/>
          </w:tcPr>
          <w:p w14:paraId="1794772C" w14:textId="77777777" w:rsidR="00297B9E" w:rsidRDefault="00297B9E" w:rsidP="00297B9E">
            <w:pPr>
              <w:spacing w:line="360" w:lineRule="auto"/>
              <w:rPr>
                <w:b/>
                <w:bCs/>
                <w:lang w:eastAsia="ja-JP"/>
              </w:rPr>
            </w:pPr>
            <w:r w:rsidRPr="00C57FDF">
              <w:rPr>
                <w:rFonts w:hint="eastAsia"/>
                <w:b/>
                <w:bCs/>
                <w:u w:val="single"/>
                <w:lang w:eastAsia="ja-JP"/>
              </w:rPr>
              <w:t>O</w:t>
            </w:r>
            <w:r w:rsidRPr="00C57FDF">
              <w:rPr>
                <w:b/>
                <w:bCs/>
                <w:u w:val="single"/>
                <w:lang w:eastAsia="ja-JP"/>
              </w:rPr>
              <w:t>bservation 1:</w:t>
            </w:r>
            <w:r w:rsidRPr="00C57FDF">
              <w:rPr>
                <w:b/>
                <w:bCs/>
                <w:lang w:eastAsia="ja-JP"/>
              </w:rPr>
              <w:t xml:space="preserve"> Simultaneous </w:t>
            </w:r>
            <w:proofErr w:type="spellStart"/>
            <w:r>
              <w:rPr>
                <w:b/>
                <w:bCs/>
                <w:lang w:eastAsia="ja-JP"/>
              </w:rPr>
              <w:t>RxTx</w:t>
            </w:r>
            <w:proofErr w:type="spellEnd"/>
            <w:r w:rsidRPr="00C57FDF">
              <w:rPr>
                <w:b/>
                <w:bCs/>
                <w:lang w:eastAsia="ja-JP"/>
              </w:rPr>
              <w:t xml:space="preserve"> capabilit</w:t>
            </w:r>
            <w:r>
              <w:rPr>
                <w:b/>
                <w:bCs/>
                <w:lang w:eastAsia="ja-JP"/>
              </w:rPr>
              <w:t>y signalling</w:t>
            </w:r>
            <w:r w:rsidRPr="00C57FDF">
              <w:rPr>
                <w:b/>
                <w:bCs/>
                <w:lang w:eastAsia="ja-JP"/>
              </w:rPr>
              <w:t xml:space="preserve"> for </w:t>
            </w:r>
            <w:r>
              <w:rPr>
                <w:b/>
                <w:bCs/>
                <w:lang w:eastAsia="ja-JP"/>
              </w:rPr>
              <w:t>per-band-pair</w:t>
            </w:r>
            <w:r w:rsidRPr="00C57FDF">
              <w:rPr>
                <w:b/>
                <w:bCs/>
                <w:lang w:eastAsia="ja-JP"/>
              </w:rPr>
              <w:t xml:space="preserve"> per band combination w</w:t>
            </w:r>
            <w:r>
              <w:rPr>
                <w:b/>
                <w:bCs/>
                <w:lang w:eastAsia="ja-JP"/>
              </w:rPr>
              <w:t>as</w:t>
            </w:r>
            <w:r w:rsidRPr="00C57FDF">
              <w:rPr>
                <w:b/>
                <w:bCs/>
                <w:lang w:eastAsia="ja-JP"/>
              </w:rPr>
              <w:t xml:space="preserve"> newly introduced from Rel-15 RAN2 specification </w:t>
            </w:r>
            <w:r>
              <w:rPr>
                <w:b/>
                <w:bCs/>
                <w:lang w:eastAsia="ja-JP"/>
              </w:rPr>
              <w:t xml:space="preserve">TS 38.306 and TS 38.331 </w:t>
            </w:r>
            <w:r w:rsidRPr="00C57FDF">
              <w:rPr>
                <w:b/>
                <w:bCs/>
                <w:lang w:eastAsia="ja-JP"/>
              </w:rPr>
              <w:t>according to RAN4 request</w:t>
            </w:r>
            <w:r>
              <w:rPr>
                <w:b/>
                <w:bCs/>
                <w:lang w:eastAsia="ja-JP"/>
              </w:rPr>
              <w:t xml:space="preserve"> [2][3]</w:t>
            </w:r>
            <w:r w:rsidRPr="00C57FDF">
              <w:rPr>
                <w:b/>
                <w:bCs/>
                <w:lang w:eastAsia="ja-JP"/>
              </w:rPr>
              <w:t>.</w:t>
            </w:r>
          </w:p>
          <w:p w14:paraId="35AC893C" w14:textId="77777777" w:rsidR="00297B9E" w:rsidRPr="00C57FDF" w:rsidRDefault="00297B9E" w:rsidP="00297B9E">
            <w:pPr>
              <w:spacing w:line="360" w:lineRule="auto"/>
              <w:rPr>
                <w:b/>
                <w:bCs/>
                <w:lang w:eastAsia="ja-JP"/>
              </w:rPr>
            </w:pPr>
            <w:r w:rsidRPr="00C57FDF">
              <w:rPr>
                <w:rFonts w:hint="eastAsia"/>
                <w:b/>
                <w:bCs/>
                <w:u w:val="single"/>
                <w:lang w:eastAsia="ja-JP"/>
              </w:rPr>
              <w:t>O</w:t>
            </w:r>
            <w:r w:rsidRPr="00C57FDF">
              <w:rPr>
                <w:b/>
                <w:bCs/>
                <w:u w:val="single"/>
                <w:lang w:eastAsia="ja-JP"/>
              </w:rPr>
              <w:t xml:space="preserve">bservation </w:t>
            </w:r>
            <w:r>
              <w:rPr>
                <w:b/>
                <w:bCs/>
                <w:u w:val="single"/>
                <w:lang w:eastAsia="ja-JP"/>
              </w:rPr>
              <w:t>2</w:t>
            </w:r>
            <w:r w:rsidRPr="00C57FDF">
              <w:rPr>
                <w:b/>
                <w:bCs/>
                <w:u w:val="single"/>
                <w:lang w:eastAsia="ja-JP"/>
              </w:rPr>
              <w:t>:</w:t>
            </w:r>
            <w:r w:rsidRPr="00C57FDF">
              <w:rPr>
                <w:b/>
                <w:bCs/>
                <w:lang w:eastAsia="ja-JP"/>
              </w:rPr>
              <w:t xml:space="preserve"> </w:t>
            </w:r>
            <w:r>
              <w:rPr>
                <w:b/>
                <w:bCs/>
                <w:lang w:eastAsia="ja-JP"/>
              </w:rPr>
              <w:t xml:space="preserve">Based on the current description of TS 38.101-1 and TS 38.101-3, if </w:t>
            </w:r>
            <w:r w:rsidRPr="00C57FDF">
              <w:rPr>
                <w:b/>
                <w:bCs/>
                <w:lang w:eastAsia="ja-JP"/>
              </w:rPr>
              <w:t xml:space="preserve">it is mandatory </w:t>
            </w:r>
            <w:r>
              <w:rPr>
                <w:b/>
                <w:bCs/>
                <w:lang w:eastAsia="ja-JP"/>
              </w:rPr>
              <w:t xml:space="preserve">for UE(s) </w:t>
            </w:r>
            <w:r w:rsidRPr="00C57FDF">
              <w:rPr>
                <w:b/>
                <w:bCs/>
                <w:lang w:eastAsia="ja-JP"/>
              </w:rPr>
              <w:t xml:space="preserve">to support simultaneous </w:t>
            </w:r>
            <w:proofErr w:type="spellStart"/>
            <w:r>
              <w:rPr>
                <w:b/>
                <w:bCs/>
                <w:lang w:eastAsia="ja-JP"/>
              </w:rPr>
              <w:t>RxTx</w:t>
            </w:r>
            <w:proofErr w:type="spellEnd"/>
            <w:r w:rsidRPr="00C57FDF">
              <w:rPr>
                <w:b/>
                <w:bCs/>
                <w:lang w:eastAsia="ja-JP"/>
              </w:rPr>
              <w:t xml:space="preserve"> of band combination Band 1+Band 2</w:t>
            </w:r>
            <w:r>
              <w:rPr>
                <w:b/>
                <w:bCs/>
                <w:lang w:eastAsia="ja-JP"/>
              </w:rPr>
              <w:t>, it may be unclear</w:t>
            </w:r>
            <w:r w:rsidRPr="00FD4356">
              <w:rPr>
                <w:b/>
                <w:bCs/>
                <w:lang w:eastAsia="ja-JP"/>
              </w:rPr>
              <w:t xml:space="preserve"> </w:t>
            </w:r>
            <w:r w:rsidRPr="00C57FDF">
              <w:rPr>
                <w:b/>
                <w:bCs/>
                <w:lang w:eastAsia="ja-JP"/>
              </w:rPr>
              <w:t xml:space="preserve">whether it is mandatory to support simultaneous </w:t>
            </w:r>
            <w:proofErr w:type="spellStart"/>
            <w:r>
              <w:rPr>
                <w:b/>
                <w:bCs/>
                <w:lang w:eastAsia="ja-JP"/>
              </w:rPr>
              <w:t>RxTx</w:t>
            </w:r>
            <w:proofErr w:type="spellEnd"/>
            <w:r w:rsidRPr="00C57FDF">
              <w:rPr>
                <w:b/>
                <w:bCs/>
                <w:lang w:eastAsia="ja-JP"/>
              </w:rPr>
              <w:t xml:space="preserve"> of </w:t>
            </w:r>
            <w:r>
              <w:rPr>
                <w:b/>
                <w:bCs/>
                <w:lang w:eastAsia="ja-JP"/>
              </w:rPr>
              <w:t xml:space="preserve">a </w:t>
            </w:r>
            <w:r w:rsidRPr="00C57FDF">
              <w:rPr>
                <w:b/>
                <w:bCs/>
                <w:lang w:eastAsia="ja-JP"/>
              </w:rPr>
              <w:t xml:space="preserve">band pair Band 1+Band 2 within </w:t>
            </w:r>
            <w:r>
              <w:rPr>
                <w:b/>
                <w:bCs/>
                <w:lang w:eastAsia="ja-JP"/>
              </w:rPr>
              <w:t xml:space="preserve">a </w:t>
            </w:r>
            <w:r w:rsidRPr="00C57FDF">
              <w:rPr>
                <w:b/>
                <w:bCs/>
                <w:lang w:eastAsia="ja-JP"/>
              </w:rPr>
              <w:t>higher</w:t>
            </w:r>
            <w:r>
              <w:rPr>
                <w:b/>
                <w:bCs/>
                <w:lang w:eastAsia="ja-JP"/>
              </w:rPr>
              <w:t xml:space="preserve"> order</w:t>
            </w:r>
            <w:r w:rsidRPr="00C57FDF">
              <w:rPr>
                <w:b/>
                <w:bCs/>
                <w:lang w:eastAsia="ja-JP"/>
              </w:rPr>
              <w:t xml:space="preserve"> band combination</w:t>
            </w:r>
            <w:r>
              <w:rPr>
                <w:b/>
                <w:bCs/>
                <w:lang w:eastAsia="ja-JP"/>
              </w:rPr>
              <w:t xml:space="preserve"> such as</w:t>
            </w:r>
            <w:r w:rsidRPr="00C57FDF">
              <w:rPr>
                <w:b/>
                <w:bCs/>
                <w:lang w:eastAsia="ja-JP"/>
              </w:rPr>
              <w:t xml:space="preserve"> Band 1+ Band 2+ Band 3</w:t>
            </w:r>
            <w:r>
              <w:rPr>
                <w:b/>
                <w:bCs/>
                <w:lang w:eastAsia="ja-JP"/>
              </w:rPr>
              <w:t>.</w:t>
            </w:r>
          </w:p>
          <w:p w14:paraId="371989C1" w14:textId="77777777" w:rsidR="00297B9E" w:rsidRDefault="00297B9E" w:rsidP="00297B9E">
            <w:pPr>
              <w:spacing w:line="360" w:lineRule="auto"/>
              <w:rPr>
                <w:b/>
                <w:bCs/>
                <w:lang w:eastAsia="ja-JP"/>
              </w:rPr>
            </w:pPr>
            <w:r w:rsidRPr="00C57FDF">
              <w:rPr>
                <w:rFonts w:hint="eastAsia"/>
                <w:b/>
                <w:bCs/>
                <w:u w:val="single"/>
                <w:lang w:eastAsia="ja-JP"/>
              </w:rPr>
              <w:t>O</w:t>
            </w:r>
            <w:r w:rsidRPr="00C57FDF">
              <w:rPr>
                <w:b/>
                <w:bCs/>
                <w:u w:val="single"/>
                <w:lang w:eastAsia="ja-JP"/>
              </w:rPr>
              <w:t xml:space="preserve">bservation </w:t>
            </w:r>
            <w:r>
              <w:rPr>
                <w:b/>
                <w:bCs/>
                <w:u w:val="single"/>
                <w:lang w:eastAsia="ja-JP"/>
              </w:rPr>
              <w:t>3</w:t>
            </w:r>
            <w:r w:rsidRPr="00C57FDF">
              <w:rPr>
                <w:b/>
                <w:bCs/>
                <w:u w:val="single"/>
                <w:lang w:eastAsia="ja-JP"/>
              </w:rPr>
              <w:t>:</w:t>
            </w:r>
            <w:r w:rsidRPr="001D51C2">
              <w:rPr>
                <w:b/>
                <w:bCs/>
                <w:lang w:eastAsia="ja-JP"/>
              </w:rPr>
              <w:t xml:space="preserve"> Applicability rule of mandatory simultaneous </w:t>
            </w:r>
            <w:proofErr w:type="spellStart"/>
            <w:r w:rsidRPr="001D51C2">
              <w:rPr>
                <w:b/>
                <w:bCs/>
                <w:lang w:eastAsia="ja-JP"/>
              </w:rPr>
              <w:t>RxTx</w:t>
            </w:r>
            <w:proofErr w:type="spellEnd"/>
            <w:r w:rsidRPr="001D51C2">
              <w:rPr>
                <w:b/>
                <w:bCs/>
                <w:lang w:eastAsia="ja-JP"/>
              </w:rPr>
              <w:t xml:space="preserve"> for higher order band combinations is needed only when per-band-pair signalling is indicated </w:t>
            </w:r>
            <w:r>
              <w:rPr>
                <w:b/>
                <w:bCs/>
                <w:lang w:eastAsia="ja-JP"/>
              </w:rPr>
              <w:t xml:space="preserve">in the higher order band combinations </w:t>
            </w:r>
            <w:r w:rsidRPr="001D51C2">
              <w:rPr>
                <w:b/>
                <w:bCs/>
                <w:lang w:eastAsia="ja-JP"/>
              </w:rPr>
              <w:t>in order to align with RAN2 signalling design</w:t>
            </w:r>
            <w:r>
              <w:rPr>
                <w:b/>
                <w:bCs/>
                <w:lang w:eastAsia="ja-JP"/>
              </w:rPr>
              <w:t xml:space="preserve"> and avoid the impact on legacy UEs.</w:t>
            </w:r>
          </w:p>
          <w:p w14:paraId="69C68B79" w14:textId="77777777" w:rsidR="00297B9E" w:rsidRDefault="00297B9E" w:rsidP="00297B9E">
            <w:pPr>
              <w:spacing w:line="360" w:lineRule="auto"/>
              <w:rPr>
                <w:b/>
                <w:bCs/>
                <w:lang w:eastAsia="ja-JP"/>
              </w:rPr>
            </w:pPr>
            <w:r>
              <w:rPr>
                <w:b/>
                <w:bCs/>
                <w:u w:val="single"/>
                <w:lang w:eastAsia="ja-JP"/>
              </w:rPr>
              <w:t>Proposal 1</w:t>
            </w:r>
            <w:r w:rsidRPr="00C57FDF">
              <w:rPr>
                <w:b/>
                <w:bCs/>
                <w:u w:val="single"/>
                <w:lang w:eastAsia="ja-JP"/>
              </w:rPr>
              <w:t>:</w:t>
            </w:r>
            <w:r w:rsidRPr="00C57FDF">
              <w:rPr>
                <w:b/>
                <w:bCs/>
                <w:lang w:eastAsia="ja-JP"/>
              </w:rPr>
              <w:t xml:space="preserve"> </w:t>
            </w:r>
            <w:r>
              <w:rPr>
                <w:b/>
                <w:bCs/>
                <w:lang w:eastAsia="ja-JP"/>
              </w:rPr>
              <w:t xml:space="preserve">Clarify the applicability of mandatory simultaneous </w:t>
            </w:r>
            <w:proofErr w:type="spellStart"/>
            <w:r>
              <w:rPr>
                <w:b/>
                <w:bCs/>
                <w:lang w:eastAsia="ja-JP"/>
              </w:rPr>
              <w:t>RxTx</w:t>
            </w:r>
            <w:proofErr w:type="spellEnd"/>
            <w:r>
              <w:rPr>
                <w:b/>
                <w:bCs/>
                <w:lang w:eastAsia="ja-JP"/>
              </w:rPr>
              <w:t xml:space="preserve"> for band pairs included in higher order band combinations by adding the following description to relevant notes as shown in Table 2.2-2 in this paper:</w:t>
            </w:r>
          </w:p>
          <w:p w14:paraId="00E1A369" w14:textId="77777777" w:rsidR="00297B9E" w:rsidRPr="00C70CD7" w:rsidRDefault="00297B9E" w:rsidP="00297B9E">
            <w:pPr>
              <w:numPr>
                <w:ilvl w:val="0"/>
                <w:numId w:val="9"/>
              </w:numPr>
              <w:spacing w:line="360" w:lineRule="auto"/>
              <w:rPr>
                <w:i/>
                <w:iCs/>
                <w:lang w:eastAsia="ja-JP"/>
              </w:rPr>
            </w:pPr>
            <w:r w:rsidRPr="00C70CD7">
              <w:rPr>
                <w:i/>
                <w:iCs/>
                <w:lang w:eastAsia="ja-JP"/>
              </w:rPr>
              <w:t xml:space="preserve">Mandatory simultaneous </w:t>
            </w:r>
            <w:proofErr w:type="spellStart"/>
            <w:r w:rsidRPr="00C70CD7">
              <w:rPr>
                <w:i/>
                <w:iCs/>
                <w:lang w:eastAsia="ja-JP"/>
              </w:rPr>
              <w:t>RxTx</w:t>
            </w:r>
            <w:proofErr w:type="spellEnd"/>
            <w:r w:rsidRPr="00C70CD7">
              <w:rPr>
                <w:i/>
                <w:iCs/>
                <w:lang w:eastAsia="ja-JP"/>
              </w:rPr>
              <w:t xml:space="preserve"> capability also apply for these carriers when applicable EN-DC configuration is a subset of a higher order EN-DC configuration and the field of </w:t>
            </w:r>
            <w:proofErr w:type="spellStart"/>
            <w:r w:rsidRPr="00C70CD7">
              <w:rPr>
                <w:i/>
                <w:iCs/>
                <w:lang w:eastAsia="ja-JP"/>
              </w:rPr>
              <w:t>simultaneousRxTxInterBandENDCPer</w:t>
            </w:r>
            <w:proofErr w:type="spellEnd"/>
            <w:r w:rsidRPr="00C70CD7">
              <w:rPr>
                <w:i/>
                <w:iCs/>
                <w:lang w:eastAsia="ja-JP"/>
              </w:rPr>
              <w:t>-band-pair is included in the higher order EN-DC configuration.</w:t>
            </w:r>
          </w:p>
          <w:p w14:paraId="6B46AFAF" w14:textId="77777777" w:rsidR="00297B9E" w:rsidRDefault="00297B9E" w:rsidP="00297B9E">
            <w:pPr>
              <w:spacing w:line="360" w:lineRule="auto"/>
              <w:rPr>
                <w:b/>
                <w:bCs/>
                <w:lang w:eastAsia="ja-JP"/>
              </w:rPr>
            </w:pPr>
            <w:r w:rsidRPr="0031131B">
              <w:rPr>
                <w:rFonts w:hint="eastAsia"/>
                <w:b/>
                <w:bCs/>
                <w:u w:val="single"/>
                <w:lang w:eastAsia="ja-JP"/>
              </w:rPr>
              <w:t>P</w:t>
            </w:r>
            <w:r w:rsidRPr="0031131B">
              <w:rPr>
                <w:b/>
                <w:bCs/>
                <w:u w:val="single"/>
                <w:lang w:eastAsia="ja-JP"/>
              </w:rPr>
              <w:t xml:space="preserve">roposal 2: </w:t>
            </w:r>
            <w:r>
              <w:rPr>
                <w:b/>
                <w:bCs/>
                <w:lang w:eastAsia="ja-JP"/>
              </w:rPr>
              <w:t>Changes in proposal 1 should apply to TS 38.101-1 and TS 38.101-3 from Rel-15.</w:t>
            </w:r>
          </w:p>
          <w:p w14:paraId="11CEC3CA" w14:textId="77777777" w:rsidR="00871CAF" w:rsidRPr="00297B9E" w:rsidRDefault="00297B9E" w:rsidP="00871CAF">
            <w:pPr>
              <w:numPr>
                <w:ilvl w:val="0"/>
                <w:numId w:val="9"/>
              </w:numPr>
              <w:spacing w:line="360" w:lineRule="auto"/>
              <w:rPr>
                <w:lang w:eastAsia="ja-JP"/>
              </w:rPr>
            </w:pPr>
            <w:r w:rsidRPr="00070EDE">
              <w:rPr>
                <w:rFonts w:hint="eastAsia"/>
                <w:lang w:eastAsia="ja-JP"/>
              </w:rPr>
              <w:t>S</w:t>
            </w:r>
            <w:r w:rsidRPr="00070EDE">
              <w:rPr>
                <w:lang w:eastAsia="ja-JP"/>
              </w:rPr>
              <w:t xml:space="preserve">ome wording should be modified such as EN-DC and NR CA, and </w:t>
            </w:r>
            <w:proofErr w:type="spellStart"/>
            <w:r w:rsidRPr="00070EDE">
              <w:rPr>
                <w:lang w:eastAsia="ja-JP"/>
              </w:rPr>
              <w:t>simultaneousRxTxInterBandENDCPer</w:t>
            </w:r>
            <w:proofErr w:type="spellEnd"/>
            <w:r w:rsidRPr="00070EDE">
              <w:rPr>
                <w:lang w:eastAsia="ja-JP"/>
              </w:rPr>
              <w:t xml:space="preserve">-band-pair and </w:t>
            </w:r>
            <w:proofErr w:type="spellStart"/>
            <w:r w:rsidRPr="00070EDE">
              <w:rPr>
                <w:lang w:eastAsia="ja-JP"/>
              </w:rPr>
              <w:t>simultaneousRxTxInterBandCAPer</w:t>
            </w:r>
            <w:proofErr w:type="spellEnd"/>
            <w:r w:rsidRPr="00070EDE">
              <w:rPr>
                <w:lang w:eastAsia="ja-JP"/>
              </w:rPr>
              <w:t>-band-pair.</w:t>
            </w:r>
          </w:p>
        </w:tc>
      </w:tr>
      <w:tr w:rsidR="00871CAF" w14:paraId="3D1BFC1B" w14:textId="77777777">
        <w:trPr>
          <w:trHeight w:val="468"/>
        </w:trPr>
        <w:tc>
          <w:tcPr>
            <w:tcW w:w="1622" w:type="dxa"/>
          </w:tcPr>
          <w:p w14:paraId="7A972931" w14:textId="77777777" w:rsidR="00871CAF" w:rsidRDefault="007A1F71" w:rsidP="00871CA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3" w:history="1">
              <w:r w:rsidR="00871CAF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354</w:t>
              </w:r>
            </w:hyperlink>
          </w:p>
        </w:tc>
        <w:tc>
          <w:tcPr>
            <w:tcW w:w="1424" w:type="dxa"/>
          </w:tcPr>
          <w:p w14:paraId="14143836" w14:textId="77777777" w:rsidR="00871CAF" w:rsidRDefault="00871CAF" w:rsidP="00871CA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oftBank Corp.</w:t>
            </w:r>
          </w:p>
        </w:tc>
        <w:tc>
          <w:tcPr>
            <w:tcW w:w="6585" w:type="dxa"/>
          </w:tcPr>
          <w:p w14:paraId="66BD2963" w14:textId="77777777" w:rsidR="00CF7093" w:rsidRPr="00C60778" w:rsidRDefault="00CF7093" w:rsidP="00CF7093">
            <w:pPr>
              <w:spacing w:after="0"/>
              <w:rPr>
                <w:rFonts w:eastAsiaTheme="minorEastAsia"/>
                <w:b/>
                <w:bCs/>
                <w:lang w:eastAsia="ja-JP"/>
              </w:rPr>
            </w:pPr>
            <w:r w:rsidRPr="005F637D">
              <w:rPr>
                <w:rFonts w:eastAsiaTheme="minorEastAsia" w:hint="eastAsia"/>
                <w:b/>
                <w:bCs/>
                <w:lang w:eastAsia="ja-JP"/>
              </w:rPr>
              <w:t>O</w:t>
            </w:r>
            <w:r w:rsidRPr="005F637D">
              <w:rPr>
                <w:rFonts w:eastAsiaTheme="minorEastAsia"/>
                <w:b/>
                <w:bCs/>
                <w:lang w:eastAsia="ja-JP"/>
              </w:rPr>
              <w:t xml:space="preserve">bservation: </w:t>
            </w:r>
            <w:r>
              <w:rPr>
                <w:rFonts w:eastAsiaTheme="minorEastAsia"/>
                <w:b/>
                <w:bCs/>
                <w:lang w:eastAsia="ja-JP"/>
              </w:rPr>
              <w:t xml:space="preserve">Some band combinations have already specified as the simultaneous Rx/Tx capability is mandatory support. The maximum MSD value in those band combinations is </w:t>
            </w:r>
            <w:r w:rsidRPr="005143B2">
              <w:rPr>
                <w:rFonts w:eastAsiaTheme="minorEastAsia"/>
                <w:b/>
                <w:bCs/>
                <w:lang w:eastAsia="ja-JP"/>
              </w:rPr>
              <w:t>29.8(2 antenna ports) / 32.5(4 antenna ports) dBm</w:t>
            </w:r>
            <w:r>
              <w:rPr>
                <w:rFonts w:eastAsiaTheme="minorEastAsia"/>
                <w:b/>
                <w:bCs/>
                <w:lang w:eastAsia="ja-JP"/>
              </w:rPr>
              <w:t xml:space="preserve">. </w:t>
            </w:r>
          </w:p>
          <w:p w14:paraId="01E99688" w14:textId="77777777" w:rsidR="00CF7093" w:rsidRPr="005143B2" w:rsidRDefault="00CF7093" w:rsidP="00CF7093">
            <w:pPr>
              <w:spacing w:after="0"/>
              <w:rPr>
                <w:rFonts w:eastAsiaTheme="minorEastAsia"/>
                <w:b/>
                <w:bCs/>
                <w:lang w:eastAsia="ja-JP"/>
              </w:rPr>
            </w:pPr>
          </w:p>
          <w:p w14:paraId="79409188" w14:textId="77777777" w:rsidR="00871CAF" w:rsidRPr="00CF7093" w:rsidRDefault="00CF7093" w:rsidP="00CF7093">
            <w:pPr>
              <w:spacing w:after="0"/>
              <w:rPr>
                <w:rFonts w:eastAsiaTheme="minorEastAsia"/>
                <w:b/>
                <w:bCs/>
                <w:lang w:eastAsia="ja-JP"/>
              </w:rPr>
            </w:pPr>
            <w:r>
              <w:rPr>
                <w:rFonts w:eastAsiaTheme="minorEastAsia"/>
                <w:b/>
                <w:bCs/>
                <w:lang w:eastAsia="ja-JP"/>
              </w:rPr>
              <w:t>Proposal</w:t>
            </w:r>
            <w:r w:rsidRPr="00100501">
              <w:rPr>
                <w:rFonts w:eastAsiaTheme="minorEastAsia"/>
                <w:b/>
                <w:bCs/>
                <w:lang w:eastAsia="ja-JP"/>
              </w:rPr>
              <w:t xml:space="preserve">: </w:t>
            </w:r>
            <w:r>
              <w:rPr>
                <w:rFonts w:eastAsiaTheme="minorEastAsia"/>
                <w:b/>
                <w:bCs/>
                <w:lang w:eastAsia="ja-JP"/>
              </w:rPr>
              <w:t xml:space="preserve">The threshold should be higher than </w:t>
            </w:r>
            <w:r w:rsidRPr="005143B2">
              <w:rPr>
                <w:rFonts w:eastAsiaTheme="minorEastAsia"/>
                <w:b/>
                <w:bCs/>
                <w:lang w:eastAsia="ja-JP"/>
              </w:rPr>
              <w:t>29.8(2 antenna ports) / 32.5(4 antenna ports)</w:t>
            </w:r>
            <w:r>
              <w:rPr>
                <w:rFonts w:eastAsiaTheme="minorEastAsia"/>
                <w:b/>
                <w:bCs/>
                <w:lang w:eastAsia="ja-JP"/>
              </w:rPr>
              <w:t xml:space="preserve"> dBm. If there are some difficulties to define those values from the implementation perspective, they should be clarified and considered when defining the threshold.</w:t>
            </w:r>
          </w:p>
        </w:tc>
      </w:tr>
      <w:tr w:rsidR="00871CAF" w14:paraId="3716EEEB" w14:textId="77777777">
        <w:trPr>
          <w:trHeight w:val="468"/>
        </w:trPr>
        <w:tc>
          <w:tcPr>
            <w:tcW w:w="1622" w:type="dxa"/>
          </w:tcPr>
          <w:p w14:paraId="75A35F5D" w14:textId="77777777" w:rsidR="00871CAF" w:rsidRDefault="007A1F71" w:rsidP="00871CA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4" w:history="1">
              <w:r w:rsidR="00871CAF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067</w:t>
              </w:r>
            </w:hyperlink>
          </w:p>
        </w:tc>
        <w:tc>
          <w:tcPr>
            <w:tcW w:w="1424" w:type="dxa"/>
          </w:tcPr>
          <w:p w14:paraId="178E5E89" w14:textId="77777777" w:rsidR="00871CAF" w:rsidRDefault="00871CAF" w:rsidP="00871CA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amsung</w:t>
            </w:r>
          </w:p>
        </w:tc>
        <w:tc>
          <w:tcPr>
            <w:tcW w:w="6585" w:type="dxa"/>
          </w:tcPr>
          <w:p w14:paraId="4BCD690A" w14:textId="77777777" w:rsidR="00CF7093" w:rsidRPr="009B6165" w:rsidRDefault="00CF7093" w:rsidP="00CF7093">
            <w:pPr>
              <w:spacing w:beforeLines="50" w:before="136" w:afterLines="50" w:after="136"/>
              <w:rPr>
                <w:b/>
                <w:i/>
              </w:rPr>
            </w:pPr>
            <w:r w:rsidRPr="009B6165">
              <w:rPr>
                <w:rFonts w:hint="eastAsia"/>
                <w:b/>
                <w:i/>
              </w:rPr>
              <w:t>O</w:t>
            </w:r>
            <w:r>
              <w:rPr>
                <w:b/>
                <w:i/>
              </w:rPr>
              <w:t>bservation1: Simultaneous Rx/Tx capability is optional means that for one band combination it depends on UE’s claim supporting simultaneous Rx/Tx, otherwise, the capability is not present</w:t>
            </w:r>
          </w:p>
          <w:p w14:paraId="2243721C" w14:textId="77777777" w:rsidR="00CF7093" w:rsidRDefault="00CF7093" w:rsidP="00CF7093">
            <w:pPr>
              <w:spacing w:beforeLines="50" w:before="136" w:afterLines="50" w:after="136"/>
              <w:rPr>
                <w:b/>
                <w:i/>
              </w:rPr>
            </w:pPr>
            <w:r>
              <w:rPr>
                <w:b/>
                <w:i/>
              </w:rPr>
              <w:lastRenderedPageBreak/>
              <w:t>Observation 2: If simultaneous Rx/Tx capability is not present means worse MSD performance than a threshold, it may conflict with potential “Low MSD” capability which will be discussed in Rel-18</w:t>
            </w:r>
          </w:p>
          <w:p w14:paraId="107D6EF9" w14:textId="77777777" w:rsidR="00871CAF" w:rsidRPr="00CF7093" w:rsidRDefault="00CF7093" w:rsidP="00CF7093">
            <w:pPr>
              <w:spacing w:beforeLines="50" w:before="136" w:afterLines="50" w:after="136"/>
              <w:rPr>
                <w:b/>
                <w:i/>
              </w:rPr>
            </w:pPr>
            <w:r>
              <w:rPr>
                <w:rFonts w:hint="eastAsia"/>
                <w:b/>
                <w:i/>
              </w:rPr>
              <w:t>P</w:t>
            </w:r>
            <w:r>
              <w:rPr>
                <w:b/>
                <w:i/>
              </w:rPr>
              <w:t xml:space="preserve">roposal 1: It is proposed to consider specify mandatory simultaneous Rx/Tx capability case by case for FR1 FDD-TDD band combinations at least in Rel-17, i.e. </w:t>
            </w:r>
            <w:r w:rsidRPr="00677867">
              <w:rPr>
                <w:b/>
                <w:i/>
              </w:rPr>
              <w:t xml:space="preserve">whether </w:t>
            </w:r>
            <w:r>
              <w:rPr>
                <w:b/>
                <w:i/>
              </w:rPr>
              <w:t>a FDD-TDD band combination</w:t>
            </w:r>
            <w:r w:rsidRPr="00677867">
              <w:rPr>
                <w:b/>
                <w:i/>
              </w:rPr>
              <w:t xml:space="preserve"> </w:t>
            </w:r>
            <w:r>
              <w:rPr>
                <w:b/>
                <w:i/>
              </w:rPr>
              <w:t xml:space="preserve">mandatory </w:t>
            </w:r>
            <w:r w:rsidRPr="00677867">
              <w:rPr>
                <w:b/>
                <w:i/>
              </w:rPr>
              <w:t>support simultaneous Rx/Tx</w:t>
            </w:r>
            <w:r>
              <w:rPr>
                <w:b/>
                <w:i/>
              </w:rPr>
              <w:t xml:space="preserve"> is based on operator’s request.</w:t>
            </w:r>
          </w:p>
        </w:tc>
      </w:tr>
      <w:tr w:rsidR="00871CAF" w14:paraId="27A9D894" w14:textId="77777777">
        <w:trPr>
          <w:trHeight w:val="468"/>
        </w:trPr>
        <w:tc>
          <w:tcPr>
            <w:tcW w:w="1622" w:type="dxa"/>
          </w:tcPr>
          <w:p w14:paraId="05D88A83" w14:textId="77777777" w:rsidR="00871CAF" w:rsidRDefault="007A1F71" w:rsidP="00871CA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5" w:history="1">
              <w:r w:rsidR="00871CAF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230</w:t>
              </w:r>
            </w:hyperlink>
          </w:p>
        </w:tc>
        <w:tc>
          <w:tcPr>
            <w:tcW w:w="1424" w:type="dxa"/>
          </w:tcPr>
          <w:p w14:paraId="5F466E99" w14:textId="77777777" w:rsidR="00871CAF" w:rsidRDefault="00871CAF" w:rsidP="00871CA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Xiaomi</w:t>
            </w:r>
          </w:p>
        </w:tc>
        <w:tc>
          <w:tcPr>
            <w:tcW w:w="6585" w:type="dxa"/>
          </w:tcPr>
          <w:p w14:paraId="2C0DC777" w14:textId="77777777" w:rsidR="00871CAF" w:rsidRPr="00260153" w:rsidRDefault="00260153" w:rsidP="00260153">
            <w:pPr>
              <w:spacing w:after="120"/>
              <w:rPr>
                <w:rFonts w:eastAsia="DengXian"/>
                <w:b/>
                <w:color w:val="000000"/>
                <w:lang w:eastAsia="zh-CN"/>
              </w:rPr>
            </w:pPr>
            <w:r w:rsidRPr="00B81BC0">
              <w:rPr>
                <w:rFonts w:eastAsia="DengXian"/>
                <w:b/>
                <w:color w:val="000000"/>
                <w:lang w:eastAsia="zh-CN"/>
              </w:rPr>
              <w:t>Proposal 1: MSD threshold could be decided from some system level simulation</w:t>
            </w:r>
            <w:r>
              <w:rPr>
                <w:rFonts w:eastAsia="DengXian"/>
                <w:b/>
                <w:color w:val="000000"/>
                <w:lang w:eastAsia="zh-CN"/>
              </w:rPr>
              <w:t>.</w:t>
            </w:r>
          </w:p>
        </w:tc>
      </w:tr>
      <w:tr w:rsidR="00871CAF" w14:paraId="69AE4E41" w14:textId="77777777">
        <w:trPr>
          <w:trHeight w:val="468"/>
        </w:trPr>
        <w:tc>
          <w:tcPr>
            <w:tcW w:w="1622" w:type="dxa"/>
          </w:tcPr>
          <w:p w14:paraId="39E67005" w14:textId="77777777" w:rsidR="00871CAF" w:rsidRDefault="007A1F71" w:rsidP="00871CA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6" w:history="1">
              <w:r w:rsidR="00871CAF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340</w:t>
              </w:r>
            </w:hyperlink>
          </w:p>
        </w:tc>
        <w:tc>
          <w:tcPr>
            <w:tcW w:w="1424" w:type="dxa"/>
          </w:tcPr>
          <w:p w14:paraId="586449E1" w14:textId="77777777" w:rsidR="00871CAF" w:rsidRDefault="00871CAF" w:rsidP="00871CA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6585" w:type="dxa"/>
          </w:tcPr>
          <w:p w14:paraId="1A732351" w14:textId="77777777" w:rsidR="00260153" w:rsidRDefault="00260153" w:rsidP="00260153">
            <w:pPr>
              <w:keepNext/>
              <w:keepLines/>
              <w:widowControl w:val="0"/>
              <w:spacing w:after="120"/>
              <w:rPr>
                <w:rFonts w:eastAsia="SimSun"/>
                <w:b/>
                <w:bCs/>
                <w:lang w:val="en-US" w:eastAsia="zh-CN"/>
              </w:rPr>
            </w:pPr>
            <w:r>
              <w:rPr>
                <w:rFonts w:eastAsia="SimSun" w:hint="eastAsia"/>
                <w:b/>
                <w:bCs/>
                <w:lang w:val="en-US" w:eastAsia="zh-CN"/>
              </w:rPr>
              <w:t xml:space="preserve">Observation 1:  For a FDD-TDD inter-band NR CA band combination, inter-band NR CA operation </w:t>
            </w:r>
            <w:proofErr w:type="spellStart"/>
            <w:r>
              <w:rPr>
                <w:rFonts w:eastAsia="SimSun" w:hint="eastAsia"/>
                <w:b/>
                <w:bCs/>
                <w:lang w:val="en-US" w:eastAsia="zh-CN"/>
              </w:rPr>
              <w:t>can not</w:t>
            </w:r>
            <w:proofErr w:type="spellEnd"/>
            <w:r>
              <w:rPr>
                <w:rFonts w:eastAsia="SimSun" w:hint="eastAsia"/>
                <w:b/>
                <w:bCs/>
                <w:lang w:val="en-US" w:eastAsia="zh-CN"/>
              </w:rPr>
              <w:t xml:space="preserve"> workable if s</w:t>
            </w:r>
            <w:r>
              <w:rPr>
                <w:rFonts w:eastAsia="SimSun"/>
                <w:b/>
                <w:bCs/>
                <w:lang w:val="en-US" w:eastAsia="zh-CN"/>
              </w:rPr>
              <w:t>imultaneous Rx/Tx</w:t>
            </w:r>
            <w:r>
              <w:rPr>
                <w:rFonts w:eastAsia="SimSun" w:hint="eastAsia"/>
                <w:b/>
                <w:bCs/>
                <w:lang w:val="en-US" w:eastAsia="zh-CN"/>
              </w:rPr>
              <w:t xml:space="preserve"> operation is not supported.</w:t>
            </w:r>
          </w:p>
          <w:p w14:paraId="4E1EA774" w14:textId="77777777" w:rsidR="00260153" w:rsidRDefault="00260153" w:rsidP="00260153">
            <w:pPr>
              <w:keepNext/>
              <w:keepLines/>
              <w:widowControl w:val="0"/>
              <w:spacing w:after="120"/>
              <w:rPr>
                <w:rFonts w:eastAsia="SimSun"/>
                <w:b/>
                <w:bCs/>
                <w:lang w:val="en-US" w:eastAsia="zh-CN"/>
              </w:rPr>
            </w:pPr>
            <w:r>
              <w:rPr>
                <w:rFonts w:eastAsia="SimSun" w:hint="eastAsia"/>
                <w:b/>
                <w:bCs/>
                <w:lang w:val="en-US" w:eastAsia="zh-CN"/>
              </w:rPr>
              <w:t xml:space="preserve">Observation 2:  Due to </w:t>
            </w:r>
            <w:r>
              <w:rPr>
                <w:rFonts w:eastAsia="SimSun" w:hint="eastAsia"/>
                <w:b/>
                <w:bCs/>
                <w:lang w:val="en-US" w:eastAsia="ko-KR"/>
              </w:rPr>
              <w:t>actual MSD can be 20 dB or more better than the MSD in the specs</w:t>
            </w:r>
            <w:r>
              <w:rPr>
                <w:rFonts w:eastAsia="SimSun" w:hint="eastAsia"/>
                <w:b/>
                <w:bCs/>
                <w:lang w:val="en-US" w:eastAsia="zh-CN"/>
              </w:rPr>
              <w:t>, actual MSD could be smaller than the threshold in case of the MSD defined in the spec larger than the MSD threshold.</w:t>
            </w:r>
          </w:p>
          <w:p w14:paraId="090ADC7E" w14:textId="77777777" w:rsidR="00260153" w:rsidRDefault="00260153" w:rsidP="00260153">
            <w:pPr>
              <w:keepNext/>
              <w:keepLines/>
              <w:widowControl w:val="0"/>
              <w:spacing w:after="120"/>
              <w:rPr>
                <w:rFonts w:eastAsia="SimSun"/>
                <w:b/>
                <w:bCs/>
                <w:lang w:val="en-US" w:eastAsia="zh-CN"/>
              </w:rPr>
            </w:pPr>
            <w:r>
              <w:rPr>
                <w:rFonts w:eastAsia="SimSun" w:hint="eastAsia"/>
                <w:b/>
                <w:bCs/>
                <w:lang w:val="en-US" w:eastAsia="zh-CN"/>
              </w:rPr>
              <w:t>Observation 3: The performance would be affected if changing the s</w:t>
            </w:r>
            <w:r>
              <w:rPr>
                <w:rFonts w:eastAsia="SimSun"/>
                <w:b/>
                <w:bCs/>
                <w:lang w:val="en-US" w:eastAsia="zh-CN"/>
              </w:rPr>
              <w:t>imultaneous Rx/Tx capability</w:t>
            </w:r>
            <w:r>
              <w:rPr>
                <w:rFonts w:eastAsia="SimSun" w:hint="eastAsia"/>
                <w:b/>
                <w:bCs/>
                <w:lang w:val="en-US" w:eastAsia="zh-CN"/>
              </w:rPr>
              <w:t xml:space="preserve"> from </w:t>
            </w:r>
            <w:r>
              <w:rPr>
                <w:rFonts w:eastAsia="SimSun"/>
                <w:b/>
                <w:bCs/>
                <w:lang w:val="en-US"/>
              </w:rPr>
              <w:t xml:space="preserve">mandatory </w:t>
            </w:r>
            <w:r>
              <w:rPr>
                <w:rFonts w:eastAsia="SimSun" w:hint="eastAsia"/>
                <w:b/>
                <w:bCs/>
                <w:lang w:val="en-US" w:eastAsia="zh-CN"/>
              </w:rPr>
              <w:t xml:space="preserve">to </w:t>
            </w:r>
            <w:r>
              <w:rPr>
                <w:rFonts w:eastAsia="SimSun"/>
                <w:b/>
                <w:bCs/>
                <w:lang w:val="en-US" w:eastAsia="zh-CN"/>
              </w:rPr>
              <w:t>optional</w:t>
            </w:r>
            <w:r>
              <w:rPr>
                <w:rFonts w:eastAsia="SimSun" w:hint="eastAsia"/>
                <w:b/>
                <w:bCs/>
                <w:lang w:val="en-US" w:eastAsia="zh-CN"/>
              </w:rPr>
              <w:t xml:space="preserve">. </w:t>
            </w:r>
          </w:p>
          <w:p w14:paraId="00B98EF7" w14:textId="77777777" w:rsidR="00871CAF" w:rsidRPr="00260153" w:rsidRDefault="00260153" w:rsidP="00260153">
            <w:pPr>
              <w:keepNext/>
              <w:keepLines/>
              <w:widowControl w:val="0"/>
              <w:spacing w:after="120"/>
              <w:rPr>
                <w:rFonts w:eastAsia="SimSun"/>
                <w:b/>
                <w:bCs/>
                <w:lang w:val="en-US" w:eastAsia="zh-CN"/>
              </w:rPr>
            </w:pPr>
            <w:r>
              <w:rPr>
                <w:rFonts w:eastAsia="SimSun" w:hint="eastAsia"/>
                <w:b/>
                <w:bCs/>
                <w:lang w:val="en-US" w:eastAsia="zh-CN"/>
              </w:rPr>
              <w:t xml:space="preserve">Proposal: </w:t>
            </w:r>
            <w:r>
              <w:rPr>
                <w:rFonts w:eastAsia="SimSun" w:hint="eastAsia"/>
                <w:b/>
                <w:bCs/>
                <w:lang w:val="en-US" w:eastAsia="ja-JP"/>
              </w:rPr>
              <w:t xml:space="preserve">The threshold </w:t>
            </w:r>
            <w:r>
              <w:rPr>
                <w:rFonts w:eastAsia="SimSun" w:hint="eastAsia"/>
                <w:b/>
                <w:bCs/>
                <w:lang w:val="en-US" w:eastAsia="zh-CN"/>
              </w:rPr>
              <w:t xml:space="preserve">value </w:t>
            </w:r>
            <w:r>
              <w:rPr>
                <w:rFonts w:eastAsia="SimSun" w:hint="eastAsia"/>
                <w:b/>
                <w:bCs/>
                <w:lang w:val="en-US" w:eastAsia="ja-JP"/>
              </w:rPr>
              <w:t xml:space="preserve">should be higher than 32.5dB. </w:t>
            </w:r>
          </w:p>
        </w:tc>
      </w:tr>
      <w:tr w:rsidR="00871CAF" w14:paraId="265FDC0B" w14:textId="77777777">
        <w:trPr>
          <w:trHeight w:val="468"/>
        </w:trPr>
        <w:tc>
          <w:tcPr>
            <w:tcW w:w="1622" w:type="dxa"/>
          </w:tcPr>
          <w:p w14:paraId="5EFCFA1D" w14:textId="77777777" w:rsidR="00871CAF" w:rsidRDefault="007A1F71" w:rsidP="00871CA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7" w:history="1">
              <w:r w:rsidR="00871CAF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954</w:t>
              </w:r>
            </w:hyperlink>
          </w:p>
        </w:tc>
        <w:tc>
          <w:tcPr>
            <w:tcW w:w="1424" w:type="dxa"/>
          </w:tcPr>
          <w:p w14:paraId="2A14226C" w14:textId="77777777" w:rsidR="00871CAF" w:rsidRDefault="00871CAF" w:rsidP="00871CA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6585" w:type="dxa"/>
          </w:tcPr>
          <w:p w14:paraId="617954AF" w14:textId="77777777" w:rsidR="00260153" w:rsidRDefault="00260153" w:rsidP="00260153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 xml:space="preserve">Observation 1: MSD for FDD-TDD band combination is defined for simultaneous Rx/Tx operation. </w:t>
            </w:r>
          </w:p>
          <w:p w14:paraId="06B2BA69" w14:textId="77777777" w:rsidR="00260153" w:rsidRDefault="00260153" w:rsidP="00260153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>Observation 2: Though the MSD for some band combination could be very large, whether to enable a band combination is a choice of deployment decision</w:t>
            </w:r>
          </w:p>
          <w:p w14:paraId="11A5F2CA" w14:textId="77777777" w:rsidR="00871CAF" w:rsidRPr="00260153" w:rsidRDefault="00260153" w:rsidP="00871CAF">
            <w:pPr>
              <w:rPr>
                <w:b/>
                <w:i/>
                <w:lang w:val="en-US"/>
              </w:rPr>
            </w:pPr>
            <w:r w:rsidRPr="005369EE">
              <w:rPr>
                <w:b/>
                <w:i/>
                <w:lang w:val="en-US"/>
              </w:rPr>
              <w:t>Proposal 1:</w:t>
            </w:r>
            <w:r>
              <w:rPr>
                <w:b/>
                <w:i/>
                <w:lang w:val="en-US"/>
              </w:rPr>
              <w:t xml:space="preserve"> For FDD-TDD band combination for FR1 with specified MSD, s</w:t>
            </w:r>
            <w:r w:rsidRPr="0054450F">
              <w:rPr>
                <w:b/>
                <w:i/>
                <w:lang w:val="en-US"/>
              </w:rPr>
              <w:t>imultaneous Rx/Tx is the default capability</w:t>
            </w:r>
            <w:r>
              <w:rPr>
                <w:b/>
                <w:i/>
                <w:lang w:val="en-US"/>
              </w:rPr>
              <w:t xml:space="preserve"> and no need to further discuss the MSD threshold.</w:t>
            </w:r>
          </w:p>
        </w:tc>
      </w:tr>
      <w:tr w:rsidR="00871CAF" w14:paraId="173679BB" w14:textId="77777777">
        <w:trPr>
          <w:trHeight w:val="468"/>
        </w:trPr>
        <w:tc>
          <w:tcPr>
            <w:tcW w:w="1622" w:type="dxa"/>
          </w:tcPr>
          <w:p w14:paraId="46894F5D" w14:textId="77777777" w:rsidR="00871CAF" w:rsidRDefault="007A1F71" w:rsidP="00871CA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8" w:history="1">
              <w:r w:rsidR="00871CAF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955</w:t>
              </w:r>
            </w:hyperlink>
          </w:p>
        </w:tc>
        <w:tc>
          <w:tcPr>
            <w:tcW w:w="1424" w:type="dxa"/>
          </w:tcPr>
          <w:p w14:paraId="1CB6738F" w14:textId="77777777" w:rsidR="00871CAF" w:rsidRDefault="00871CAF" w:rsidP="00871CA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6585" w:type="dxa"/>
          </w:tcPr>
          <w:p w14:paraId="1E7C0773" w14:textId="77777777" w:rsidR="00871CAF" w:rsidRDefault="0079208B" w:rsidP="00871CAF">
            <w:r w:rsidRPr="0079208B">
              <w:t>TP for TR 38.839: Principles for simultaneous Rx/Tx capability</w:t>
            </w:r>
          </w:p>
        </w:tc>
      </w:tr>
      <w:tr w:rsidR="00871CAF" w14:paraId="5138612E" w14:textId="77777777">
        <w:trPr>
          <w:trHeight w:val="468"/>
        </w:trPr>
        <w:tc>
          <w:tcPr>
            <w:tcW w:w="1622" w:type="dxa"/>
          </w:tcPr>
          <w:p w14:paraId="1FE8C231" w14:textId="77777777" w:rsidR="00871CAF" w:rsidRDefault="007A1F71" w:rsidP="00871CA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9" w:history="1">
              <w:r w:rsidR="00871CAF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567</w:t>
              </w:r>
            </w:hyperlink>
          </w:p>
        </w:tc>
        <w:tc>
          <w:tcPr>
            <w:tcW w:w="1424" w:type="dxa"/>
          </w:tcPr>
          <w:p w14:paraId="3F6EA1AD" w14:textId="77777777" w:rsidR="00871CAF" w:rsidRDefault="00871CAF" w:rsidP="00871CA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ediaTek Beijing Inc.</w:t>
            </w:r>
          </w:p>
        </w:tc>
        <w:tc>
          <w:tcPr>
            <w:tcW w:w="6585" w:type="dxa"/>
          </w:tcPr>
          <w:p w14:paraId="123D3574" w14:textId="77777777" w:rsidR="00871CAF" w:rsidRDefault="0079208B" w:rsidP="00871CAF">
            <w:r w:rsidRPr="0079208B">
              <w:t>Proposal: Add NOTE to clarify the minimum requirements apply only when there is non-simultaneous Rx/Tx operation for CA_n257-n259 and CA_n258-n260, as CA_n260-n261.</w:t>
            </w:r>
          </w:p>
        </w:tc>
      </w:tr>
      <w:tr w:rsidR="00871CAF" w14:paraId="2863DADF" w14:textId="77777777">
        <w:trPr>
          <w:trHeight w:val="468"/>
        </w:trPr>
        <w:tc>
          <w:tcPr>
            <w:tcW w:w="1622" w:type="dxa"/>
          </w:tcPr>
          <w:p w14:paraId="7AF50AD5" w14:textId="77777777" w:rsidR="00871CAF" w:rsidRDefault="007A1F71" w:rsidP="00871CA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0" w:history="1">
              <w:r w:rsidR="00871CAF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341</w:t>
              </w:r>
            </w:hyperlink>
          </w:p>
        </w:tc>
        <w:tc>
          <w:tcPr>
            <w:tcW w:w="1424" w:type="dxa"/>
          </w:tcPr>
          <w:p w14:paraId="25AD8784" w14:textId="77777777" w:rsidR="00871CAF" w:rsidRDefault="00871CAF" w:rsidP="00871CA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6585" w:type="dxa"/>
          </w:tcPr>
          <w:p w14:paraId="0D34896E" w14:textId="77777777" w:rsidR="00871CAF" w:rsidRDefault="00901DE6" w:rsidP="00871CAF">
            <w:r w:rsidRPr="00901DE6">
              <w:t xml:space="preserve">DRAFT CR to TS 38.101-2: On Simultaneous </w:t>
            </w:r>
            <w:proofErr w:type="spellStart"/>
            <w:r w:rsidRPr="00901DE6">
              <w:t>RxTx</w:t>
            </w:r>
            <w:proofErr w:type="spellEnd"/>
            <w:r w:rsidRPr="00901DE6">
              <w:t xml:space="preserve"> capability for FR2 inter-band CA</w:t>
            </w:r>
            <w:r w:rsidR="000F0F4F">
              <w:t xml:space="preserve"> (Cat F)</w:t>
            </w:r>
          </w:p>
          <w:p w14:paraId="3388F676" w14:textId="77777777" w:rsidR="000F0F4F" w:rsidRDefault="000F0F4F" w:rsidP="00871CAF">
            <w:r>
              <w:rPr>
                <w:rFonts w:eastAsia="SimSun" w:hint="eastAsia"/>
                <w:lang w:val="en-US" w:eastAsia="zh-CN"/>
              </w:rPr>
              <w:t xml:space="preserve">A note is added in table </w:t>
            </w:r>
            <w:r>
              <w:t>5.2A.2-1</w:t>
            </w:r>
            <w:r>
              <w:rPr>
                <w:rFonts w:eastAsia="SimSun" w:hint="eastAsia"/>
                <w:lang w:val="en-US" w:eastAsia="zh-CN"/>
              </w:rPr>
              <w:t xml:space="preserve"> to indicate the information of </w:t>
            </w:r>
            <w:r>
              <w:rPr>
                <w:rFonts w:hint="eastAsia"/>
                <w:lang w:val="en-US" w:eastAsia="zh-CN"/>
              </w:rPr>
              <w:t xml:space="preserve">simultaneous Rx/Tx capability for the existing FR2 band combinations of </w:t>
            </w:r>
            <w:r>
              <w:t>CA_n260-n261</w:t>
            </w:r>
            <w:r>
              <w:rPr>
                <w:rFonts w:eastAsia="SimSun" w:hint="eastAsia"/>
                <w:lang w:val="en-US" w:eastAsia="zh-CN"/>
              </w:rPr>
              <w:t>.</w:t>
            </w:r>
          </w:p>
        </w:tc>
      </w:tr>
      <w:tr w:rsidR="00871CAF" w14:paraId="5D918F2A" w14:textId="77777777">
        <w:trPr>
          <w:trHeight w:val="468"/>
        </w:trPr>
        <w:tc>
          <w:tcPr>
            <w:tcW w:w="1622" w:type="dxa"/>
          </w:tcPr>
          <w:p w14:paraId="19D053DD" w14:textId="77777777" w:rsidR="00871CAF" w:rsidRDefault="007A1F71" w:rsidP="00871CA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1" w:history="1">
              <w:r w:rsidR="00871CAF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342</w:t>
              </w:r>
            </w:hyperlink>
          </w:p>
        </w:tc>
        <w:tc>
          <w:tcPr>
            <w:tcW w:w="1424" w:type="dxa"/>
          </w:tcPr>
          <w:p w14:paraId="682DF743" w14:textId="77777777" w:rsidR="00871CAF" w:rsidRDefault="00871CAF" w:rsidP="00871CA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6585" w:type="dxa"/>
          </w:tcPr>
          <w:p w14:paraId="4673A519" w14:textId="77777777" w:rsidR="00871CAF" w:rsidRDefault="00901DE6" w:rsidP="00871CAF">
            <w:pPr>
              <w:rPr>
                <w:lang w:val="en-US"/>
              </w:rPr>
            </w:pPr>
            <w:r w:rsidRPr="00901DE6">
              <w:rPr>
                <w:lang w:val="en-US"/>
              </w:rPr>
              <w:t xml:space="preserve">DRAFT CR to TS 38.101-2: On Simultaneous </w:t>
            </w:r>
            <w:proofErr w:type="spellStart"/>
            <w:r w:rsidRPr="00901DE6">
              <w:rPr>
                <w:lang w:val="en-US"/>
              </w:rPr>
              <w:t>RxTx</w:t>
            </w:r>
            <w:proofErr w:type="spellEnd"/>
            <w:r w:rsidRPr="00901DE6">
              <w:rPr>
                <w:lang w:val="en-US"/>
              </w:rPr>
              <w:t xml:space="preserve"> capability for FR2 inter-band CA</w:t>
            </w:r>
            <w:r>
              <w:rPr>
                <w:lang w:val="en-US"/>
              </w:rPr>
              <w:t xml:space="preserve"> (Cat A)</w:t>
            </w:r>
          </w:p>
        </w:tc>
      </w:tr>
      <w:tr w:rsidR="00871CAF" w14:paraId="54C03FF1" w14:textId="77777777">
        <w:trPr>
          <w:trHeight w:val="468"/>
        </w:trPr>
        <w:tc>
          <w:tcPr>
            <w:tcW w:w="1622" w:type="dxa"/>
          </w:tcPr>
          <w:p w14:paraId="342E2B5B" w14:textId="77777777" w:rsidR="00871CAF" w:rsidRDefault="007A1F71" w:rsidP="00871CA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2" w:history="1">
              <w:r w:rsidR="00871CAF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343</w:t>
              </w:r>
            </w:hyperlink>
          </w:p>
        </w:tc>
        <w:tc>
          <w:tcPr>
            <w:tcW w:w="1424" w:type="dxa"/>
          </w:tcPr>
          <w:p w14:paraId="6A420784" w14:textId="77777777" w:rsidR="00871CAF" w:rsidRDefault="00871CAF" w:rsidP="00871CA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6585" w:type="dxa"/>
          </w:tcPr>
          <w:p w14:paraId="02273B68" w14:textId="77777777" w:rsidR="00871CAF" w:rsidRDefault="000F0F4F" w:rsidP="00871CAF">
            <w:r w:rsidRPr="000F0F4F">
              <w:t xml:space="preserve">DRAFT CR to TS 38.101-2: On Simultaneous </w:t>
            </w:r>
            <w:proofErr w:type="spellStart"/>
            <w:r w:rsidRPr="000F0F4F">
              <w:t>RxTx</w:t>
            </w:r>
            <w:proofErr w:type="spellEnd"/>
            <w:r w:rsidRPr="000F0F4F">
              <w:t xml:space="preserve"> capability for FR2 inter-band CA CA_n257-n259 and CA_n258-n260</w:t>
            </w:r>
            <w:r>
              <w:t xml:space="preserve"> (Cat F)</w:t>
            </w:r>
          </w:p>
          <w:p w14:paraId="361EC033" w14:textId="77777777" w:rsidR="000F0F4F" w:rsidRDefault="000F0F4F" w:rsidP="00871CAF">
            <w:r>
              <w:rPr>
                <w:rFonts w:eastAsia="SimSun" w:hint="eastAsia"/>
                <w:lang w:val="en-US" w:eastAsia="zh-CN"/>
              </w:rPr>
              <w:t xml:space="preserve">To indicate same note as in R4-2119950 for </w:t>
            </w:r>
            <w:r>
              <w:rPr>
                <w:rFonts w:hint="eastAsia"/>
                <w:lang w:val="en-US" w:eastAsia="zh-CN"/>
              </w:rPr>
              <w:t xml:space="preserve">simultaneous Rx/Tx capability for the existing FR2 band combinations </w:t>
            </w:r>
            <w:r>
              <w:t>CA_n257-n259</w:t>
            </w:r>
            <w:r>
              <w:rPr>
                <w:rFonts w:eastAsia="SimSun" w:hint="eastAsia"/>
                <w:lang w:val="en-US" w:eastAsia="zh-CN"/>
              </w:rPr>
              <w:t xml:space="preserve"> and </w:t>
            </w:r>
            <w:r>
              <w:t>CA_n258-n260</w:t>
            </w:r>
            <w:r>
              <w:rPr>
                <w:rFonts w:eastAsia="SimSun" w:hint="eastAsia"/>
                <w:lang w:val="en-US" w:eastAsia="zh-CN"/>
              </w:rPr>
              <w:t>.</w:t>
            </w:r>
          </w:p>
        </w:tc>
      </w:tr>
      <w:tr w:rsidR="00871CAF" w14:paraId="2A333B96" w14:textId="77777777">
        <w:trPr>
          <w:trHeight w:val="468"/>
        </w:trPr>
        <w:tc>
          <w:tcPr>
            <w:tcW w:w="1622" w:type="dxa"/>
          </w:tcPr>
          <w:p w14:paraId="6E61E21B" w14:textId="77777777" w:rsidR="00871CAF" w:rsidRDefault="007A1F71" w:rsidP="00871CA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3" w:history="1">
              <w:r w:rsidR="00871CAF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956</w:t>
              </w:r>
            </w:hyperlink>
          </w:p>
        </w:tc>
        <w:tc>
          <w:tcPr>
            <w:tcW w:w="1424" w:type="dxa"/>
          </w:tcPr>
          <w:p w14:paraId="3C2C12AE" w14:textId="77777777" w:rsidR="00871CAF" w:rsidRDefault="00871CAF" w:rsidP="00871CA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6585" w:type="dxa"/>
          </w:tcPr>
          <w:p w14:paraId="01D57435" w14:textId="77777777" w:rsidR="007A7505" w:rsidRDefault="007A7505" w:rsidP="007A7505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>Observation 1: Non-simultaneous Rx/Tx operation would have strong limitation for network deployment for FR2 CA inter-band combinations</w:t>
            </w:r>
          </w:p>
          <w:p w14:paraId="74D7C44E" w14:textId="77777777" w:rsidR="007A7505" w:rsidRDefault="007A7505" w:rsidP="007A7505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lastRenderedPageBreak/>
              <w:t>Observation 2: There are no detailed analysis for the MSD for specific band combinations, especially for the far separated FR2 band combinations</w:t>
            </w:r>
          </w:p>
          <w:p w14:paraId="1492E73E" w14:textId="77777777" w:rsidR="007A7505" w:rsidRDefault="007A7505" w:rsidP="007A7505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 xml:space="preserve">Observation 3: The simultaneous Rx/Tx capability is optionally supported for FR2 TDD-TDD band combinations. If UE does not support simultaneous Rx/Tx operation for the band combination, it does not need to report the capability. </w:t>
            </w:r>
          </w:p>
          <w:p w14:paraId="62BDE626" w14:textId="77777777" w:rsidR="00871CAF" w:rsidRPr="007A7505" w:rsidRDefault="007A7505" w:rsidP="00871CAF">
            <w:pPr>
              <w:rPr>
                <w:b/>
                <w:i/>
                <w:lang w:val="en-US"/>
              </w:rPr>
            </w:pPr>
            <w:r w:rsidRPr="005369EE">
              <w:rPr>
                <w:b/>
                <w:i/>
                <w:lang w:val="en-US"/>
              </w:rPr>
              <w:t>Proposal 1:</w:t>
            </w:r>
            <w:r>
              <w:rPr>
                <w:b/>
                <w:i/>
                <w:lang w:val="en-US"/>
              </w:rPr>
              <w:t xml:space="preserve"> For FR2 TDD-TDD band combinations, especially those with large frequency separation, leave the capability to UE implementation, and no need to have the note with non-simultaneous Rx/Tx operation to limit the network deployment flexibility. </w:t>
            </w:r>
          </w:p>
        </w:tc>
      </w:tr>
    </w:tbl>
    <w:p w14:paraId="0A81C608" w14:textId="77777777" w:rsidR="00C26657" w:rsidRDefault="00C26657"/>
    <w:p w14:paraId="2F96E0E5" w14:textId="77777777" w:rsidR="00C26657" w:rsidRDefault="006B216B">
      <w:pPr>
        <w:pStyle w:val="Heading2"/>
      </w:pPr>
      <w:r>
        <w:rPr>
          <w:rFonts w:hint="eastAsia"/>
        </w:rPr>
        <w:t>Open issues</w:t>
      </w:r>
      <w:r>
        <w:t xml:space="preserve"> summary</w:t>
      </w:r>
    </w:p>
    <w:p w14:paraId="4A3E8FAD" w14:textId="77777777" w:rsidR="00C26657" w:rsidRDefault="006B216B"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 w14:paraId="5D1ABB8F" w14:textId="77777777" w:rsidR="00C26657" w:rsidRDefault="006B216B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1 Simultaneous Rx/Tx capability for FR1+FR1 FDD-TDD band combination</w:t>
      </w:r>
    </w:p>
    <w:p w14:paraId="659A4360" w14:textId="77777777" w:rsidR="00C26657" w:rsidRDefault="006B216B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 xml:space="preserve">description: </w:t>
      </w:r>
      <w:r w:rsidR="00AE3A79">
        <w:rPr>
          <w:i/>
          <w:color w:val="0070C0"/>
          <w:lang w:val="en-US" w:eastAsia="zh-CN"/>
        </w:rPr>
        <w:t>The discussion on MSD threshold is continued and a new issue is raised by DoCoMo in R4-2200566.</w:t>
      </w:r>
    </w:p>
    <w:p w14:paraId="6A179F53" w14:textId="77777777"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14:paraId="2748311C" w14:textId="77777777" w:rsidR="00C26657" w:rsidRDefault="006B216B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3-1-1: MSD threshold</w:t>
      </w:r>
    </w:p>
    <w:p w14:paraId="1790BF9D" w14:textId="77777777" w:rsidR="0085437F" w:rsidRDefault="0085437F" w:rsidP="0085437F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3-1-2: A</w:t>
      </w:r>
      <w:r w:rsidRPr="0085437F">
        <w:rPr>
          <w:b/>
          <w:color w:val="0070C0"/>
          <w:u w:val="single"/>
          <w:lang w:eastAsia="ko-KR"/>
        </w:rPr>
        <w:t xml:space="preserve">pplicability of mandatory simultaneous </w:t>
      </w:r>
      <w:proofErr w:type="spellStart"/>
      <w:r w:rsidRPr="0085437F">
        <w:rPr>
          <w:b/>
          <w:color w:val="0070C0"/>
          <w:u w:val="single"/>
          <w:lang w:eastAsia="ko-KR"/>
        </w:rPr>
        <w:t>RxTx</w:t>
      </w:r>
      <w:proofErr w:type="spellEnd"/>
      <w:r w:rsidRPr="0085437F">
        <w:rPr>
          <w:b/>
          <w:color w:val="0070C0"/>
          <w:u w:val="single"/>
          <w:lang w:eastAsia="ko-KR"/>
        </w:rPr>
        <w:t xml:space="preserve"> for band pairs included in higher order band combinations</w:t>
      </w:r>
    </w:p>
    <w:p w14:paraId="2713A59B" w14:textId="77777777" w:rsidR="00C26657" w:rsidRDefault="006B216B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2 Simultaneous Rx/Tx capability for FR2+FR2 TDD-TDD band combination</w:t>
      </w:r>
    </w:p>
    <w:p w14:paraId="37C4EE4C" w14:textId="77777777" w:rsidR="00C26657" w:rsidRDefault="006B216B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 xml:space="preserve">description: </w:t>
      </w:r>
      <w:r w:rsidR="00AE3A79">
        <w:rPr>
          <w:i/>
          <w:color w:val="0070C0"/>
          <w:lang w:val="en-US" w:eastAsia="zh-CN"/>
        </w:rPr>
        <w:t>The same issue as in last meeting is presented in the contribution papers.</w:t>
      </w:r>
    </w:p>
    <w:p w14:paraId="18F69BEC" w14:textId="77777777"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14:paraId="47C87D0F" w14:textId="77777777" w:rsidR="00C26657" w:rsidRDefault="0085437F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Please comment in the CR/TP section directly.</w:t>
      </w:r>
    </w:p>
    <w:p w14:paraId="7172777F" w14:textId="77777777" w:rsidR="00C26657" w:rsidRDefault="006B216B">
      <w:pPr>
        <w:pStyle w:val="Heading2"/>
        <w:rPr>
          <w:lang w:val="en-US"/>
        </w:rPr>
      </w:pPr>
      <w:r>
        <w:rPr>
          <w:lang w:val="en-US"/>
        </w:rPr>
        <w:t xml:space="preserve">Companies views’ collection for 1st round </w:t>
      </w:r>
    </w:p>
    <w:p w14:paraId="4F5F352D" w14:textId="77777777"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1287EADF" w14:textId="77777777" w:rsidR="00C26657" w:rsidRDefault="006B216B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3-1-1: MSD threshold</w:t>
      </w:r>
    </w:p>
    <w:p w14:paraId="034A3998" w14:textId="77777777" w:rsidR="00C26657" w:rsidRDefault="006B216B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lastRenderedPageBreak/>
        <w:t xml:space="preserve">For </w:t>
      </w:r>
      <w:r w:rsidR="007420A8">
        <w:rPr>
          <w:b/>
          <w:color w:val="0070C0"/>
          <w:u w:val="single"/>
          <w:lang w:eastAsia="ko-KR"/>
        </w:rPr>
        <w:t xml:space="preserve">FR1+FR1 FDD-TDD </w:t>
      </w:r>
      <w:r>
        <w:rPr>
          <w:b/>
          <w:color w:val="0070C0"/>
          <w:u w:val="single"/>
          <w:lang w:eastAsia="ko-KR"/>
        </w:rPr>
        <w:t>band combinations whose MSD is larger than a threshold (value FFS), further discuss whether simultaneous Rx/Tx can be changed to optional, otherwise, the simultaneous Rx/Tx capability is mandatory support.</w:t>
      </w:r>
    </w:p>
    <w:p w14:paraId="519021C2" w14:textId="77777777" w:rsidR="00C26657" w:rsidRDefault="006B216B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14:paraId="216BE965" w14:textId="77777777" w:rsidR="00C26657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1: </w:t>
      </w:r>
      <w:r w:rsidR="007420A8" w:rsidRPr="007420A8">
        <w:rPr>
          <w:iCs/>
          <w:color w:val="0070C0"/>
          <w:lang w:eastAsia="zh-CN"/>
        </w:rPr>
        <w:t>The threshold should be higher than 29.8(2 antenna ports) / 32.5(4 antenna ports) dBm. If there are some difficulties to define those values from the implementation perspective, they should be clarified and considered when defining the threshold.</w:t>
      </w:r>
    </w:p>
    <w:p w14:paraId="43E590F9" w14:textId="77777777" w:rsidR="00C26657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2: </w:t>
      </w:r>
      <w:r w:rsidR="0085437F" w:rsidRPr="0085437F">
        <w:rPr>
          <w:rFonts w:hint="eastAsia"/>
          <w:iCs/>
          <w:color w:val="0070C0"/>
          <w:lang w:eastAsia="zh-CN"/>
        </w:rPr>
        <w:t>The threshold value should be higher than 32.5dB.</w:t>
      </w:r>
    </w:p>
    <w:p w14:paraId="58F76CA8" w14:textId="77777777" w:rsidR="00C26657" w:rsidRPr="0085437F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3:</w:t>
      </w:r>
      <w:r w:rsidRPr="0085437F">
        <w:rPr>
          <w:iCs/>
          <w:color w:val="0070C0"/>
          <w:lang w:eastAsia="zh-CN"/>
        </w:rPr>
        <w:t xml:space="preserve"> </w:t>
      </w:r>
      <w:r w:rsidR="0085437F" w:rsidRPr="0085437F">
        <w:rPr>
          <w:iCs/>
          <w:color w:val="0070C0"/>
          <w:lang w:eastAsia="zh-CN"/>
        </w:rPr>
        <w:t>MSD threshold could be decided from some system level simulation.</w:t>
      </w:r>
    </w:p>
    <w:p w14:paraId="27105ED2" w14:textId="77777777" w:rsidR="0085437F" w:rsidRDefault="0085437F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iCs/>
          <w:color w:val="0070C0"/>
          <w:lang w:eastAsia="zh-CN"/>
        </w:rPr>
        <w:t xml:space="preserve">Option 4: </w:t>
      </w:r>
      <w:r w:rsidRPr="0085437F">
        <w:rPr>
          <w:iCs/>
          <w:color w:val="0070C0"/>
          <w:lang w:eastAsia="zh-CN"/>
        </w:rPr>
        <w:t>It is proposed to consider specify mandatory simultaneous Rx/Tx capability case by case for FR1 FDD-TDD band combinations at least in Rel-17, i.e. whether a FDD-TDD band combination mandatory support simultaneous Rx/Tx is based on operator’s request.</w:t>
      </w:r>
    </w:p>
    <w:p w14:paraId="3A126672" w14:textId="77777777" w:rsidR="00C26657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iCs/>
          <w:color w:val="0070C0"/>
          <w:lang w:eastAsia="zh-CN"/>
        </w:rPr>
        <w:t xml:space="preserve">Option </w:t>
      </w:r>
      <w:r w:rsidR="0085437F">
        <w:rPr>
          <w:iCs/>
          <w:color w:val="0070C0"/>
          <w:lang w:eastAsia="zh-CN"/>
        </w:rPr>
        <w:t>5</w:t>
      </w:r>
      <w:r>
        <w:rPr>
          <w:iCs/>
          <w:color w:val="0070C0"/>
          <w:lang w:eastAsia="zh-CN"/>
        </w:rPr>
        <w:t>: Others (please specify)</w:t>
      </w:r>
    </w:p>
    <w:p w14:paraId="6EF0FA2E" w14:textId="77777777" w:rsidR="00C26657" w:rsidRDefault="006B216B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14:paraId="2DBA9D97" w14:textId="77777777" w:rsidR="00C26657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TB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C26657" w14:paraId="681C2386" w14:textId="77777777">
        <w:tc>
          <w:tcPr>
            <w:tcW w:w="1236" w:type="dxa"/>
          </w:tcPr>
          <w:p w14:paraId="6B3C6C77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0819FD6E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C26657" w14:paraId="1E3F93CD" w14:textId="77777777">
        <w:tc>
          <w:tcPr>
            <w:tcW w:w="1236" w:type="dxa"/>
          </w:tcPr>
          <w:p w14:paraId="1A8BBF39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7E33A4A0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449B820B" w14:textId="77777777">
        <w:tc>
          <w:tcPr>
            <w:tcW w:w="1236" w:type="dxa"/>
          </w:tcPr>
          <w:p w14:paraId="0815D4C0" w14:textId="77777777"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14:paraId="488F82D8" w14:textId="77777777"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C26657" w14:paraId="3E3AF9B9" w14:textId="77777777">
        <w:tc>
          <w:tcPr>
            <w:tcW w:w="1236" w:type="dxa"/>
          </w:tcPr>
          <w:p w14:paraId="1CD8B737" w14:textId="77777777" w:rsidR="00C26657" w:rsidRDefault="00C2665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</w:p>
        </w:tc>
        <w:tc>
          <w:tcPr>
            <w:tcW w:w="8395" w:type="dxa"/>
          </w:tcPr>
          <w:p w14:paraId="40F97CF1" w14:textId="77777777" w:rsidR="00C26657" w:rsidRDefault="00C2665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</w:p>
        </w:tc>
      </w:tr>
      <w:tr w:rsidR="00C26657" w14:paraId="79F20265" w14:textId="77777777">
        <w:tc>
          <w:tcPr>
            <w:tcW w:w="1236" w:type="dxa"/>
          </w:tcPr>
          <w:p w14:paraId="778B15AE" w14:textId="77777777" w:rsidR="00C26657" w:rsidRDefault="00C26657">
            <w:pPr>
              <w:spacing w:after="120"/>
              <w:rPr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2DCBAE7F" w14:textId="77777777" w:rsidR="00C26657" w:rsidRDefault="00C26657">
            <w:pPr>
              <w:spacing w:after="120"/>
              <w:rPr>
                <w:color w:val="0070C0"/>
                <w:lang w:val="en-US" w:eastAsia="zh-CN"/>
              </w:rPr>
            </w:pPr>
          </w:p>
        </w:tc>
      </w:tr>
      <w:tr w:rsidR="00C26657" w14:paraId="1FDC88D4" w14:textId="77777777">
        <w:tc>
          <w:tcPr>
            <w:tcW w:w="1236" w:type="dxa"/>
          </w:tcPr>
          <w:p w14:paraId="5452C8BD" w14:textId="77777777" w:rsidR="00C26657" w:rsidRDefault="00C2665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</w:p>
        </w:tc>
        <w:tc>
          <w:tcPr>
            <w:tcW w:w="8395" w:type="dxa"/>
          </w:tcPr>
          <w:p w14:paraId="06EBD1CE" w14:textId="77777777" w:rsidR="00C26657" w:rsidRDefault="00C2665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</w:p>
        </w:tc>
      </w:tr>
      <w:tr w:rsidR="00C26657" w14:paraId="0ABE01EB" w14:textId="77777777">
        <w:tc>
          <w:tcPr>
            <w:tcW w:w="1236" w:type="dxa"/>
          </w:tcPr>
          <w:p w14:paraId="6A7A014F" w14:textId="77777777"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14:paraId="65911ACC" w14:textId="77777777"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C26657" w14:paraId="63A7CAAC" w14:textId="77777777">
        <w:tc>
          <w:tcPr>
            <w:tcW w:w="1236" w:type="dxa"/>
          </w:tcPr>
          <w:p w14:paraId="365C46E0" w14:textId="77777777" w:rsidR="00C26657" w:rsidRDefault="00C2665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0D17C330" w14:textId="77777777"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C26657" w14:paraId="36DA6F1E" w14:textId="77777777">
        <w:tc>
          <w:tcPr>
            <w:tcW w:w="1236" w:type="dxa"/>
          </w:tcPr>
          <w:p w14:paraId="37171834" w14:textId="77777777" w:rsidR="00C26657" w:rsidRDefault="00C2665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0C085611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7F6C6099" w14:textId="77777777">
        <w:tc>
          <w:tcPr>
            <w:tcW w:w="1236" w:type="dxa"/>
          </w:tcPr>
          <w:p w14:paraId="74E59A6D" w14:textId="77777777" w:rsidR="00C26657" w:rsidRDefault="00C2665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27624135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269C6F9C" w14:textId="77777777">
        <w:tc>
          <w:tcPr>
            <w:tcW w:w="1236" w:type="dxa"/>
          </w:tcPr>
          <w:p w14:paraId="7BC2BF52" w14:textId="77777777" w:rsidR="00C26657" w:rsidRDefault="00C2665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7932A2CC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5A72851E" w14:textId="77777777" w:rsidR="00C26657" w:rsidRDefault="00C26657">
      <w:pPr>
        <w:rPr>
          <w:color w:val="0070C0"/>
          <w:lang w:val="en-US" w:eastAsia="zh-CN"/>
        </w:rPr>
      </w:pPr>
    </w:p>
    <w:p w14:paraId="7669BABE" w14:textId="77777777" w:rsidR="00C26657" w:rsidRDefault="006B216B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3-</w:t>
      </w:r>
      <w:r w:rsidR="0085437F">
        <w:rPr>
          <w:b/>
          <w:color w:val="0070C0"/>
          <w:u w:val="single"/>
          <w:lang w:eastAsia="ko-KR"/>
        </w:rPr>
        <w:t>1</w:t>
      </w:r>
      <w:r>
        <w:rPr>
          <w:b/>
          <w:color w:val="0070C0"/>
          <w:u w:val="single"/>
          <w:lang w:eastAsia="ko-KR"/>
        </w:rPr>
        <w:t>-</w:t>
      </w:r>
      <w:r w:rsidR="0085437F">
        <w:rPr>
          <w:b/>
          <w:color w:val="0070C0"/>
          <w:u w:val="single"/>
          <w:lang w:eastAsia="ko-KR"/>
        </w:rPr>
        <w:t>2</w:t>
      </w:r>
      <w:r>
        <w:rPr>
          <w:b/>
          <w:color w:val="0070C0"/>
          <w:u w:val="single"/>
          <w:lang w:eastAsia="ko-KR"/>
        </w:rPr>
        <w:t xml:space="preserve">: </w:t>
      </w:r>
      <w:r w:rsidR="0085437F">
        <w:rPr>
          <w:b/>
          <w:color w:val="0070C0"/>
          <w:u w:val="single"/>
          <w:lang w:eastAsia="ko-KR"/>
        </w:rPr>
        <w:t>A</w:t>
      </w:r>
      <w:r w:rsidR="0085437F" w:rsidRPr="0085437F">
        <w:rPr>
          <w:b/>
          <w:color w:val="0070C0"/>
          <w:u w:val="single"/>
          <w:lang w:eastAsia="ko-KR"/>
        </w:rPr>
        <w:t xml:space="preserve">pplicability of mandatory simultaneous </w:t>
      </w:r>
      <w:proofErr w:type="spellStart"/>
      <w:r w:rsidR="0085437F" w:rsidRPr="0085437F">
        <w:rPr>
          <w:b/>
          <w:color w:val="0070C0"/>
          <w:u w:val="single"/>
          <w:lang w:eastAsia="ko-KR"/>
        </w:rPr>
        <w:t>RxTx</w:t>
      </w:r>
      <w:proofErr w:type="spellEnd"/>
      <w:r w:rsidR="0085437F" w:rsidRPr="0085437F">
        <w:rPr>
          <w:b/>
          <w:color w:val="0070C0"/>
          <w:u w:val="single"/>
          <w:lang w:eastAsia="ko-KR"/>
        </w:rPr>
        <w:t xml:space="preserve"> for band pairs included in higher order band combinations</w:t>
      </w:r>
    </w:p>
    <w:p w14:paraId="512E0BF9" w14:textId="77777777" w:rsidR="00C26657" w:rsidRDefault="006B216B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14:paraId="6E8E4085" w14:textId="77777777" w:rsidR="007338FD" w:rsidRPr="007338FD" w:rsidRDefault="007338FD" w:rsidP="00EF05BD">
      <w:pPr>
        <w:pStyle w:val="ListParagraph"/>
        <w:numPr>
          <w:ilvl w:val="0"/>
          <w:numId w:val="3"/>
        </w:numPr>
        <w:spacing w:after="120"/>
        <w:ind w:firstLineChars="0"/>
        <w:rPr>
          <w:iCs/>
          <w:color w:val="0070C0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</w:t>
      </w:r>
      <w:r w:rsidR="006B216B">
        <w:rPr>
          <w:rFonts w:eastAsia="SimSun"/>
          <w:color w:val="0070C0"/>
          <w:szCs w:val="24"/>
          <w:lang w:eastAsia="zh-CN"/>
        </w:rPr>
        <w:t xml:space="preserve"> 1</w:t>
      </w:r>
      <w:r w:rsidR="006B216B">
        <w:rPr>
          <w:iCs/>
          <w:color w:val="0070C0"/>
          <w:lang w:eastAsia="zh-CN"/>
        </w:rPr>
        <w:t xml:space="preserve">: </w:t>
      </w:r>
      <w:r w:rsidRPr="007338FD">
        <w:rPr>
          <w:iCs/>
          <w:color w:val="0070C0"/>
          <w:lang w:eastAsia="zh-CN"/>
        </w:rPr>
        <w:t>adding the following description to relevant notes as sh</w:t>
      </w:r>
      <w:r>
        <w:rPr>
          <w:iCs/>
          <w:color w:val="0070C0"/>
          <w:lang w:eastAsia="zh-CN"/>
        </w:rPr>
        <w:t>own in Table 2.2-2 in R4-2200566</w:t>
      </w:r>
      <w:r w:rsidRPr="007338FD">
        <w:rPr>
          <w:iCs/>
          <w:color w:val="0070C0"/>
          <w:lang w:eastAsia="zh-CN"/>
        </w:rPr>
        <w:t>:</w:t>
      </w:r>
    </w:p>
    <w:p w14:paraId="624E3230" w14:textId="77777777" w:rsidR="00C26657" w:rsidRPr="007338FD" w:rsidRDefault="007338FD" w:rsidP="007338FD">
      <w:pPr>
        <w:pStyle w:val="ListParagraph"/>
        <w:overflowPunct/>
        <w:autoSpaceDE/>
        <w:autoSpaceDN/>
        <w:adjustRightInd/>
        <w:spacing w:after="120"/>
        <w:ind w:left="1656" w:firstLineChars="0" w:firstLine="0"/>
        <w:textAlignment w:val="auto"/>
        <w:rPr>
          <w:i/>
          <w:iCs/>
          <w:color w:val="0070C0"/>
          <w:lang w:eastAsia="zh-CN"/>
        </w:rPr>
      </w:pPr>
      <w:r w:rsidRPr="007338FD">
        <w:rPr>
          <w:i/>
          <w:iCs/>
          <w:color w:val="0070C0"/>
          <w:lang w:eastAsia="zh-CN"/>
        </w:rPr>
        <w:t xml:space="preserve">Mandatory simultaneous </w:t>
      </w:r>
      <w:proofErr w:type="spellStart"/>
      <w:r w:rsidRPr="007338FD">
        <w:rPr>
          <w:i/>
          <w:iCs/>
          <w:color w:val="0070C0"/>
          <w:lang w:eastAsia="zh-CN"/>
        </w:rPr>
        <w:t>RxTx</w:t>
      </w:r>
      <w:proofErr w:type="spellEnd"/>
      <w:r w:rsidRPr="007338FD">
        <w:rPr>
          <w:i/>
          <w:iCs/>
          <w:color w:val="0070C0"/>
          <w:lang w:eastAsia="zh-CN"/>
        </w:rPr>
        <w:t xml:space="preserve"> capability also apply for these carriers when applicable EN-DC configuration is a subset of a higher order EN-DC configuration and the field of </w:t>
      </w:r>
      <w:proofErr w:type="spellStart"/>
      <w:r w:rsidRPr="007338FD">
        <w:rPr>
          <w:i/>
          <w:iCs/>
          <w:color w:val="0070C0"/>
          <w:lang w:eastAsia="zh-CN"/>
        </w:rPr>
        <w:t>simultaneousRxTxInterBandENDCPer</w:t>
      </w:r>
      <w:proofErr w:type="spellEnd"/>
      <w:r w:rsidRPr="007338FD">
        <w:rPr>
          <w:i/>
          <w:iCs/>
          <w:color w:val="0070C0"/>
          <w:lang w:eastAsia="zh-CN"/>
        </w:rPr>
        <w:t>-band-pair is included in the higher order EN-DC configuration.</w:t>
      </w:r>
    </w:p>
    <w:p w14:paraId="6CE84FA6" w14:textId="77777777" w:rsidR="00C26657" w:rsidRDefault="007338FD" w:rsidP="00EF05BD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</w:t>
      </w:r>
      <w:r w:rsidR="006B216B">
        <w:rPr>
          <w:rFonts w:eastAsia="SimSun"/>
          <w:color w:val="0070C0"/>
          <w:szCs w:val="24"/>
          <w:lang w:eastAsia="zh-CN"/>
        </w:rPr>
        <w:t xml:space="preserve"> 2: </w:t>
      </w:r>
      <w:r w:rsidRPr="007338FD">
        <w:rPr>
          <w:iCs/>
          <w:color w:val="0070C0"/>
          <w:lang w:eastAsia="zh-CN"/>
        </w:rPr>
        <w:t>Changes in proposal 1 should apply to TS 38.101-1 and TS 38.101-3 from Rel-15</w:t>
      </w:r>
    </w:p>
    <w:p w14:paraId="274488F2" w14:textId="77777777" w:rsidR="00C26657" w:rsidRDefault="006B216B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14:paraId="0B466649" w14:textId="77777777" w:rsidR="00C26657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TB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C26657" w14:paraId="07EC0B36" w14:textId="77777777">
        <w:tc>
          <w:tcPr>
            <w:tcW w:w="1236" w:type="dxa"/>
          </w:tcPr>
          <w:p w14:paraId="26CEC51B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lastRenderedPageBreak/>
              <w:t>Company</w:t>
            </w:r>
          </w:p>
        </w:tc>
        <w:tc>
          <w:tcPr>
            <w:tcW w:w="8395" w:type="dxa"/>
          </w:tcPr>
          <w:p w14:paraId="656C5454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C26657" w14:paraId="6D9CA738" w14:textId="77777777">
        <w:tc>
          <w:tcPr>
            <w:tcW w:w="1236" w:type="dxa"/>
          </w:tcPr>
          <w:p w14:paraId="0576D14A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3A47BFFA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4367C43E" w14:textId="77777777">
        <w:tc>
          <w:tcPr>
            <w:tcW w:w="1236" w:type="dxa"/>
          </w:tcPr>
          <w:p w14:paraId="2DC80189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6CEFB7B6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41FF1E0A" w14:textId="77777777">
        <w:tc>
          <w:tcPr>
            <w:tcW w:w="1236" w:type="dxa"/>
          </w:tcPr>
          <w:p w14:paraId="7EE05390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7EF2C1BB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1B765F8A" w14:textId="77777777">
        <w:tc>
          <w:tcPr>
            <w:tcW w:w="1236" w:type="dxa"/>
          </w:tcPr>
          <w:p w14:paraId="73305041" w14:textId="77777777" w:rsidR="00C26657" w:rsidRDefault="00C26657">
            <w:pPr>
              <w:spacing w:after="120"/>
              <w:rPr>
                <w:color w:val="0070C0"/>
                <w:lang w:eastAsia="zh-TW"/>
              </w:rPr>
            </w:pPr>
          </w:p>
        </w:tc>
        <w:tc>
          <w:tcPr>
            <w:tcW w:w="8395" w:type="dxa"/>
          </w:tcPr>
          <w:p w14:paraId="1F83B9AA" w14:textId="77777777"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C26657" w14:paraId="2CF4BF79" w14:textId="77777777">
        <w:tc>
          <w:tcPr>
            <w:tcW w:w="1236" w:type="dxa"/>
          </w:tcPr>
          <w:p w14:paraId="273BEE20" w14:textId="77777777" w:rsidR="00C26657" w:rsidRDefault="00C2665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412B15EB" w14:textId="77777777" w:rsidR="00C26657" w:rsidRDefault="00C26657">
            <w:pPr>
              <w:spacing w:after="120"/>
              <w:rPr>
                <w:rFonts w:ascii="PMingLiU" w:eastAsia="PMingLiU" w:hAnsi="PMingLiU"/>
                <w:color w:val="0070C0"/>
                <w:lang w:val="en-US" w:eastAsia="zh-TW"/>
              </w:rPr>
            </w:pPr>
          </w:p>
        </w:tc>
      </w:tr>
      <w:tr w:rsidR="00C26657" w14:paraId="14745A8C" w14:textId="77777777">
        <w:tc>
          <w:tcPr>
            <w:tcW w:w="1236" w:type="dxa"/>
          </w:tcPr>
          <w:p w14:paraId="44625C66" w14:textId="77777777" w:rsidR="00C26657" w:rsidRDefault="00C2665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0C7F8DEC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4EC26F18" w14:textId="77777777" w:rsidR="00C26657" w:rsidRDefault="00C26657">
      <w:pPr>
        <w:rPr>
          <w:color w:val="0070C0"/>
          <w:lang w:val="en-US" w:eastAsia="zh-CN"/>
        </w:rPr>
      </w:pPr>
    </w:p>
    <w:p w14:paraId="142CDB71" w14:textId="77777777"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14:paraId="17EB2ADC" w14:textId="77777777" w:rsidR="00C26657" w:rsidRDefault="006B216B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Major close to </w:t>
      </w:r>
      <w:r>
        <w:rPr>
          <w:i/>
          <w:color w:val="0070C0"/>
          <w:lang w:val="en-US" w:eastAsia="zh-CN"/>
        </w:rPr>
        <w:t>finalize</w:t>
      </w:r>
      <w:r>
        <w:rPr>
          <w:rFonts w:hint="eastAsia"/>
          <w:i/>
          <w:color w:val="0070C0"/>
          <w:lang w:val="en-US" w:eastAsia="zh-CN"/>
        </w:rPr>
        <w:t xml:space="preserve"> WIs and Rel-15 maintenance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Rel-16 on-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05"/>
        <w:gridCol w:w="8326"/>
      </w:tblGrid>
      <w:tr w:rsidR="00C26657" w14:paraId="0D33C932" w14:textId="77777777">
        <w:tc>
          <w:tcPr>
            <w:tcW w:w="1305" w:type="dxa"/>
          </w:tcPr>
          <w:p w14:paraId="33D8053A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26" w:type="dxa"/>
          </w:tcPr>
          <w:p w14:paraId="014D4A9B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C26657" w14:paraId="4DC94694" w14:textId="77777777">
        <w:tc>
          <w:tcPr>
            <w:tcW w:w="1305" w:type="dxa"/>
            <w:vMerge w:val="restart"/>
          </w:tcPr>
          <w:p w14:paraId="16BA2F13" w14:textId="77777777" w:rsidR="007338FD" w:rsidRDefault="007338FD" w:rsidP="007338F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R4-2201955</w:t>
            </w:r>
          </w:p>
          <w:p w14:paraId="7FACBBCF" w14:textId="77777777" w:rsidR="00C26657" w:rsidRDefault="007338FD" w:rsidP="007338F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 w:rsidRPr="007338FD">
              <w:rPr>
                <w:rFonts w:eastAsiaTheme="minorEastAsia"/>
                <w:color w:val="0070C0"/>
                <w:lang w:val="en-US" w:eastAsia="zh-CN"/>
              </w:rPr>
              <w:t>TP for TR 38.839: Principles for simultaneous Rx/Tx capability</w:t>
            </w:r>
          </w:p>
        </w:tc>
        <w:tc>
          <w:tcPr>
            <w:tcW w:w="8326" w:type="dxa"/>
          </w:tcPr>
          <w:p w14:paraId="20ADFCD5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5F6314E6" w14:textId="77777777">
        <w:tc>
          <w:tcPr>
            <w:tcW w:w="1305" w:type="dxa"/>
            <w:vMerge/>
          </w:tcPr>
          <w:p w14:paraId="3DA57561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0F94ED5F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630EE0C8" w14:textId="77777777">
        <w:tc>
          <w:tcPr>
            <w:tcW w:w="1305" w:type="dxa"/>
            <w:vMerge/>
          </w:tcPr>
          <w:p w14:paraId="7725AF04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7BB82921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663174C2" w14:textId="77777777">
        <w:tc>
          <w:tcPr>
            <w:tcW w:w="1305" w:type="dxa"/>
            <w:vMerge w:val="restart"/>
          </w:tcPr>
          <w:p w14:paraId="4CD233FE" w14:textId="77777777" w:rsidR="007F5676" w:rsidRPr="007F5676" w:rsidRDefault="007F5676" w:rsidP="007F5676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 w:rsidRPr="007F5676">
              <w:rPr>
                <w:rFonts w:eastAsiaTheme="minorEastAsia"/>
                <w:color w:val="0070C0"/>
                <w:lang w:val="en-US" w:eastAsia="zh-CN"/>
              </w:rPr>
              <w:t>R4-2201341</w:t>
            </w:r>
          </w:p>
          <w:p w14:paraId="37218139" w14:textId="77777777" w:rsidR="007F5676" w:rsidRPr="007F5676" w:rsidRDefault="007F5676" w:rsidP="007F5676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 w:rsidRPr="007F5676">
              <w:rPr>
                <w:rFonts w:eastAsiaTheme="minorEastAsia"/>
                <w:color w:val="0070C0"/>
                <w:lang w:val="en-US" w:eastAsia="zh-CN"/>
              </w:rPr>
              <w:t xml:space="preserve">DRAFT CR to TS 38.101-2: On Simultaneous </w:t>
            </w:r>
            <w:proofErr w:type="spellStart"/>
            <w:r w:rsidRPr="007F5676">
              <w:rPr>
                <w:rFonts w:eastAsiaTheme="minorEastAsia"/>
                <w:color w:val="0070C0"/>
                <w:lang w:val="en-US" w:eastAsia="zh-CN"/>
              </w:rPr>
              <w:t>RxTx</w:t>
            </w:r>
            <w:proofErr w:type="spellEnd"/>
            <w:r w:rsidRPr="007F5676">
              <w:rPr>
                <w:rFonts w:eastAsiaTheme="minorEastAsia"/>
                <w:color w:val="0070C0"/>
                <w:lang w:val="en-US" w:eastAsia="zh-CN"/>
              </w:rPr>
              <w:t xml:space="preserve"> capability for FR2 inter-band CA (Cat F)</w:t>
            </w:r>
          </w:p>
          <w:p w14:paraId="1B673B68" w14:textId="77777777" w:rsidR="00C26657" w:rsidRDefault="00C26657" w:rsidP="007F5676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625EB422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787D0548" w14:textId="77777777">
        <w:tc>
          <w:tcPr>
            <w:tcW w:w="1305" w:type="dxa"/>
            <w:vMerge/>
          </w:tcPr>
          <w:p w14:paraId="125932B6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02FB29BE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3CA5FA6C" w14:textId="77777777">
        <w:tc>
          <w:tcPr>
            <w:tcW w:w="1305" w:type="dxa"/>
            <w:vMerge/>
          </w:tcPr>
          <w:p w14:paraId="6F40A240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1D9D7533" w14:textId="77777777" w:rsidR="00C26657" w:rsidRDefault="00C2665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</w:p>
        </w:tc>
      </w:tr>
      <w:tr w:rsidR="00C26657" w14:paraId="22E1163D" w14:textId="77777777">
        <w:tc>
          <w:tcPr>
            <w:tcW w:w="1305" w:type="dxa"/>
            <w:vMerge w:val="restart"/>
          </w:tcPr>
          <w:p w14:paraId="4684D35B" w14:textId="77777777" w:rsidR="007F5676" w:rsidRPr="007F5676" w:rsidRDefault="007F5676" w:rsidP="007F5676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 w:rsidRPr="007F5676">
              <w:rPr>
                <w:rFonts w:eastAsiaTheme="minorEastAsia"/>
                <w:color w:val="0070C0"/>
                <w:lang w:val="en-US" w:eastAsia="zh-CN"/>
              </w:rPr>
              <w:t>R4-2201342</w:t>
            </w:r>
          </w:p>
          <w:p w14:paraId="70AD26E4" w14:textId="77777777" w:rsidR="00C26657" w:rsidRDefault="007F5676" w:rsidP="007F5676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 w:rsidRPr="007F5676">
              <w:rPr>
                <w:rFonts w:eastAsiaTheme="minorEastAsia"/>
                <w:color w:val="0070C0"/>
                <w:lang w:val="en-US" w:eastAsia="zh-CN"/>
              </w:rPr>
              <w:t xml:space="preserve">DRAFT CR to TS 38.101-2: On Simultaneous </w:t>
            </w:r>
            <w:proofErr w:type="spellStart"/>
            <w:r w:rsidRPr="007F5676">
              <w:rPr>
                <w:rFonts w:eastAsiaTheme="minorEastAsia"/>
                <w:color w:val="0070C0"/>
                <w:lang w:val="en-US" w:eastAsia="zh-CN"/>
              </w:rPr>
              <w:t>RxTx</w:t>
            </w:r>
            <w:proofErr w:type="spellEnd"/>
            <w:r w:rsidRPr="007F5676">
              <w:rPr>
                <w:rFonts w:eastAsiaTheme="minorEastAsia"/>
                <w:color w:val="0070C0"/>
                <w:lang w:val="en-US" w:eastAsia="zh-CN"/>
              </w:rPr>
              <w:t xml:space="preserve"> capability for FR2 inter-band CA (Cat A)</w:t>
            </w:r>
          </w:p>
        </w:tc>
        <w:tc>
          <w:tcPr>
            <w:tcW w:w="8326" w:type="dxa"/>
          </w:tcPr>
          <w:p w14:paraId="3DB9FB0E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76EA2D98" w14:textId="77777777">
        <w:tc>
          <w:tcPr>
            <w:tcW w:w="1305" w:type="dxa"/>
            <w:vMerge/>
          </w:tcPr>
          <w:p w14:paraId="301EE6F2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2C8EA204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7ADEB02A" w14:textId="77777777">
        <w:tc>
          <w:tcPr>
            <w:tcW w:w="1305" w:type="dxa"/>
            <w:vMerge/>
          </w:tcPr>
          <w:p w14:paraId="10E41EA0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1A77A416" w14:textId="77777777" w:rsidR="00C26657" w:rsidRDefault="00C26657">
            <w:pPr>
              <w:spacing w:after="120"/>
              <w:rPr>
                <w:color w:val="0070C0"/>
                <w:lang w:val="en-US" w:eastAsia="zh-CN"/>
              </w:rPr>
            </w:pPr>
          </w:p>
        </w:tc>
      </w:tr>
      <w:tr w:rsidR="00C26657" w14:paraId="19910478" w14:textId="77777777">
        <w:tc>
          <w:tcPr>
            <w:tcW w:w="1305" w:type="dxa"/>
            <w:vMerge w:val="restart"/>
          </w:tcPr>
          <w:p w14:paraId="4C1922BC" w14:textId="77777777" w:rsidR="007F5676" w:rsidRPr="007F5676" w:rsidRDefault="007F5676" w:rsidP="007F5676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 w:rsidRPr="007F5676">
              <w:rPr>
                <w:rFonts w:eastAsiaTheme="minorEastAsia"/>
                <w:color w:val="0070C0"/>
                <w:lang w:val="en-US" w:eastAsia="zh-CN"/>
              </w:rPr>
              <w:t>R4-2201343</w:t>
            </w:r>
          </w:p>
          <w:p w14:paraId="7B565A4A" w14:textId="77777777" w:rsidR="007F5676" w:rsidRPr="007F5676" w:rsidRDefault="007F5676" w:rsidP="007F5676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 w:rsidRPr="007F5676">
              <w:rPr>
                <w:rFonts w:eastAsiaTheme="minorEastAsia"/>
                <w:color w:val="0070C0"/>
                <w:lang w:val="en-US" w:eastAsia="zh-CN"/>
              </w:rPr>
              <w:lastRenderedPageBreak/>
              <w:t xml:space="preserve">DRAFT CR to TS 38.101-2: On Simultaneous </w:t>
            </w:r>
            <w:proofErr w:type="spellStart"/>
            <w:r w:rsidRPr="007F5676">
              <w:rPr>
                <w:rFonts w:eastAsiaTheme="minorEastAsia"/>
                <w:color w:val="0070C0"/>
                <w:lang w:val="en-US" w:eastAsia="zh-CN"/>
              </w:rPr>
              <w:t>RxTx</w:t>
            </w:r>
            <w:proofErr w:type="spellEnd"/>
            <w:r w:rsidRPr="007F5676">
              <w:rPr>
                <w:rFonts w:eastAsiaTheme="minorEastAsia"/>
                <w:color w:val="0070C0"/>
                <w:lang w:val="en-US" w:eastAsia="zh-CN"/>
              </w:rPr>
              <w:t xml:space="preserve"> capability for FR2 inter-band CA CA_n257-n259 and CA_n258-n260 (Cat F)</w:t>
            </w:r>
          </w:p>
          <w:p w14:paraId="3AD2BA7A" w14:textId="77777777" w:rsidR="00C26657" w:rsidRDefault="00C26657" w:rsidP="007F5676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41489BE2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3B3B4F9E" w14:textId="77777777">
        <w:tc>
          <w:tcPr>
            <w:tcW w:w="1305" w:type="dxa"/>
            <w:vMerge/>
          </w:tcPr>
          <w:p w14:paraId="6B65417D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268E46B5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4A28C0C2" w14:textId="77777777">
        <w:tc>
          <w:tcPr>
            <w:tcW w:w="1305" w:type="dxa"/>
            <w:vMerge/>
          </w:tcPr>
          <w:p w14:paraId="6D6A2D46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1D57BE35" w14:textId="77777777" w:rsidR="00C26657" w:rsidRDefault="00C26657">
            <w:pPr>
              <w:spacing w:after="120"/>
              <w:rPr>
                <w:color w:val="0070C0"/>
                <w:lang w:val="en-US" w:eastAsia="zh-CN"/>
              </w:rPr>
            </w:pPr>
          </w:p>
        </w:tc>
      </w:tr>
    </w:tbl>
    <w:p w14:paraId="1877B396" w14:textId="77777777" w:rsidR="00C26657" w:rsidRDefault="00C26657">
      <w:pPr>
        <w:rPr>
          <w:color w:val="0070C0"/>
          <w:lang w:val="en-US" w:eastAsia="zh-CN"/>
        </w:rPr>
      </w:pPr>
    </w:p>
    <w:p w14:paraId="4331448E" w14:textId="77777777" w:rsidR="00C26657" w:rsidRDefault="006B216B">
      <w:pPr>
        <w:pStyle w:val="Heading2"/>
      </w:pPr>
      <w:r>
        <w:t>Summary</w:t>
      </w:r>
      <w:r>
        <w:rPr>
          <w:rFonts w:hint="eastAsia"/>
        </w:rPr>
        <w:t xml:space="preserve"> for 1st round </w:t>
      </w:r>
    </w:p>
    <w:p w14:paraId="541FC4DD" w14:textId="77777777"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61D044D9" w14:textId="77777777"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7"/>
        <w:gridCol w:w="8404"/>
      </w:tblGrid>
      <w:tr w:rsidR="00C26657" w14:paraId="00767B24" w14:textId="77777777">
        <w:tc>
          <w:tcPr>
            <w:tcW w:w="1242" w:type="dxa"/>
          </w:tcPr>
          <w:p w14:paraId="0DEE2E9F" w14:textId="77777777" w:rsidR="00C26657" w:rsidRDefault="00C2665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057F51EC" w14:textId="77777777"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C26657" w14:paraId="5A4B4414" w14:textId="77777777">
        <w:tc>
          <w:tcPr>
            <w:tcW w:w="1242" w:type="dxa"/>
          </w:tcPr>
          <w:p w14:paraId="5C5ED497" w14:textId="77777777"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Sub-topic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3-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1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&amp; 3-2</w:t>
            </w:r>
          </w:p>
        </w:tc>
        <w:tc>
          <w:tcPr>
            <w:tcW w:w="8615" w:type="dxa"/>
          </w:tcPr>
          <w:p w14:paraId="3D0E8DC2" w14:textId="77777777"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</w:p>
          <w:p w14:paraId="726115CD" w14:textId="77777777"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14:paraId="118E60DF" w14:textId="77777777"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</w:p>
          <w:p w14:paraId="1E27072E" w14:textId="77777777" w:rsidR="00C26657" w:rsidRDefault="006B216B" w:rsidP="007420A8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 xml:space="preserve">      </w:t>
            </w:r>
          </w:p>
        </w:tc>
      </w:tr>
    </w:tbl>
    <w:p w14:paraId="147FA157" w14:textId="77777777" w:rsidR="00C26657" w:rsidRDefault="00C26657">
      <w:pPr>
        <w:rPr>
          <w:i/>
          <w:color w:val="0070C0"/>
          <w:lang w:val="en-US" w:eastAsia="zh-CN"/>
        </w:rPr>
      </w:pPr>
    </w:p>
    <w:p w14:paraId="7F5D338F" w14:textId="77777777" w:rsidR="00C26657" w:rsidRDefault="00C26657">
      <w:pPr>
        <w:rPr>
          <w:i/>
          <w:color w:val="0070C0"/>
          <w:lang w:val="en-US" w:eastAsia="zh-CN"/>
        </w:rPr>
      </w:pPr>
    </w:p>
    <w:p w14:paraId="358FF48E" w14:textId="77777777"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</w:t>
      </w:r>
    </w:p>
    <w:p w14:paraId="6EA5ABF2" w14:textId="77777777" w:rsidR="00C26657" w:rsidRDefault="006B216B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1"/>
        <w:gridCol w:w="8210"/>
      </w:tblGrid>
      <w:tr w:rsidR="00C26657" w14:paraId="75297987" w14:textId="77777777">
        <w:tc>
          <w:tcPr>
            <w:tcW w:w="1438" w:type="dxa"/>
          </w:tcPr>
          <w:p w14:paraId="64C2643D" w14:textId="77777777"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419" w:type="dxa"/>
          </w:tcPr>
          <w:p w14:paraId="108C65C9" w14:textId="77777777" w:rsidR="00C26657" w:rsidRDefault="006B216B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C26657" w14:paraId="2DC239FC" w14:textId="77777777">
        <w:tc>
          <w:tcPr>
            <w:tcW w:w="1438" w:type="dxa"/>
          </w:tcPr>
          <w:p w14:paraId="53282202" w14:textId="77777777"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45AD8B35" w14:textId="77777777"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718C1279" w14:textId="77777777">
        <w:tc>
          <w:tcPr>
            <w:tcW w:w="1438" w:type="dxa"/>
          </w:tcPr>
          <w:p w14:paraId="0F374833" w14:textId="77777777"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56D98339" w14:textId="77777777" w:rsidR="00C26657" w:rsidRDefault="00C2665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C26657" w14:paraId="400A6362" w14:textId="77777777">
        <w:tc>
          <w:tcPr>
            <w:tcW w:w="1438" w:type="dxa"/>
          </w:tcPr>
          <w:p w14:paraId="25AD93F6" w14:textId="77777777"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0F11FC58" w14:textId="77777777" w:rsidR="00C26657" w:rsidRDefault="00C2665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C26657" w14:paraId="5D6A082E" w14:textId="77777777">
        <w:tc>
          <w:tcPr>
            <w:tcW w:w="1438" w:type="dxa"/>
          </w:tcPr>
          <w:p w14:paraId="69936EE8" w14:textId="77777777"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58129EFC" w14:textId="77777777" w:rsidR="00C26657" w:rsidRDefault="00C2665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47C8B65C" w14:textId="77777777" w:rsidR="00C26657" w:rsidRDefault="00C26657">
      <w:pPr>
        <w:rPr>
          <w:color w:val="0070C0"/>
          <w:lang w:val="en-US" w:eastAsia="zh-CN"/>
        </w:rPr>
      </w:pPr>
    </w:p>
    <w:p w14:paraId="7A08C59B" w14:textId="77777777" w:rsidR="00C26657" w:rsidRDefault="006B216B">
      <w:pPr>
        <w:pStyle w:val="Heading2"/>
        <w:rPr>
          <w:lang w:val="en-US"/>
        </w:rPr>
      </w:pPr>
      <w:r>
        <w:rPr>
          <w:lang w:val="en-US"/>
        </w:rPr>
        <w:lastRenderedPageBreak/>
        <w:t>Discussion on 2nd round (if applicable)</w:t>
      </w:r>
    </w:p>
    <w:p w14:paraId="3D91B183" w14:textId="77777777" w:rsidR="00C26657" w:rsidRDefault="00C26657">
      <w:pPr>
        <w:spacing w:after="120"/>
        <w:rPr>
          <w:color w:val="0070C0"/>
          <w:szCs w:val="24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C26657" w14:paraId="598CD6CC" w14:textId="77777777">
        <w:tc>
          <w:tcPr>
            <w:tcW w:w="1236" w:type="dxa"/>
          </w:tcPr>
          <w:p w14:paraId="1953BF24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3CD885AB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C26657" w14:paraId="6E58E270" w14:textId="77777777">
        <w:tc>
          <w:tcPr>
            <w:tcW w:w="1236" w:type="dxa"/>
          </w:tcPr>
          <w:p w14:paraId="0B193C9C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6236E0BF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401A328B" w14:textId="77777777">
        <w:tc>
          <w:tcPr>
            <w:tcW w:w="1236" w:type="dxa"/>
          </w:tcPr>
          <w:p w14:paraId="62F3E7D5" w14:textId="77777777" w:rsidR="00C26657" w:rsidRDefault="00C2665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</w:p>
        </w:tc>
        <w:tc>
          <w:tcPr>
            <w:tcW w:w="8395" w:type="dxa"/>
          </w:tcPr>
          <w:p w14:paraId="4211CE0A" w14:textId="77777777" w:rsidR="00C26657" w:rsidRDefault="00C26657">
            <w:pPr>
              <w:spacing w:after="120"/>
              <w:rPr>
                <w:rFonts w:eastAsiaTheme="minorEastAsia"/>
                <w:bCs/>
                <w:color w:val="0070C0"/>
                <w:lang w:val="en-US" w:eastAsia="zh-CN"/>
              </w:rPr>
            </w:pPr>
          </w:p>
        </w:tc>
      </w:tr>
      <w:tr w:rsidR="00C26657" w14:paraId="5FBA8946" w14:textId="77777777">
        <w:tc>
          <w:tcPr>
            <w:tcW w:w="1236" w:type="dxa"/>
          </w:tcPr>
          <w:p w14:paraId="4811E154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70FE1D64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12313DB1" w14:textId="77777777" w:rsidR="00C26657" w:rsidRDefault="00C26657">
      <w:pPr>
        <w:rPr>
          <w:lang w:val="en-US"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2"/>
        <w:gridCol w:w="8209"/>
      </w:tblGrid>
      <w:tr w:rsidR="00C26657" w14:paraId="570B6B61" w14:textId="77777777">
        <w:tc>
          <w:tcPr>
            <w:tcW w:w="1438" w:type="dxa"/>
          </w:tcPr>
          <w:p w14:paraId="06185B10" w14:textId="77777777"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419" w:type="dxa"/>
          </w:tcPr>
          <w:p w14:paraId="6F6A2B48" w14:textId="77777777" w:rsidR="00C26657" w:rsidRDefault="006B216B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Comments collection </w:t>
            </w:r>
          </w:p>
        </w:tc>
      </w:tr>
      <w:tr w:rsidR="00C26657" w14:paraId="502373CD" w14:textId="77777777">
        <w:tc>
          <w:tcPr>
            <w:tcW w:w="1438" w:type="dxa"/>
          </w:tcPr>
          <w:p w14:paraId="6C235CC0" w14:textId="77777777"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23AA1CE6" w14:textId="77777777"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10EC7CB2" w14:textId="77777777">
        <w:tc>
          <w:tcPr>
            <w:tcW w:w="1438" w:type="dxa"/>
          </w:tcPr>
          <w:p w14:paraId="7B1E6DEA" w14:textId="77777777"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596BA02B" w14:textId="77777777" w:rsidR="00C26657" w:rsidRDefault="00C26657">
            <w:pPr>
              <w:rPr>
                <w:lang w:val="en-US" w:eastAsia="zh-CN"/>
              </w:rPr>
            </w:pPr>
          </w:p>
        </w:tc>
      </w:tr>
      <w:tr w:rsidR="00C26657" w14:paraId="6F91938A" w14:textId="77777777">
        <w:tc>
          <w:tcPr>
            <w:tcW w:w="1438" w:type="dxa"/>
          </w:tcPr>
          <w:p w14:paraId="5B7881CB" w14:textId="77777777"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39182D60" w14:textId="77777777" w:rsidR="00C26657" w:rsidRDefault="00C26657">
            <w:pPr>
              <w:pStyle w:val="ListParagraph"/>
              <w:keepNext/>
              <w:keepLines/>
              <w:spacing w:after="120"/>
              <w:ind w:firstLineChars="0" w:firstLine="0"/>
              <w:rPr>
                <w:lang w:val="en-US" w:eastAsia="zh-CN"/>
              </w:rPr>
            </w:pPr>
          </w:p>
        </w:tc>
      </w:tr>
      <w:tr w:rsidR="00C26657" w14:paraId="5B2EEA2A" w14:textId="77777777">
        <w:tc>
          <w:tcPr>
            <w:tcW w:w="1438" w:type="dxa"/>
          </w:tcPr>
          <w:p w14:paraId="3ED602E7" w14:textId="77777777"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333A35CE" w14:textId="77777777" w:rsidR="00C26657" w:rsidRDefault="00C26657">
            <w:pPr>
              <w:rPr>
                <w:iCs/>
                <w:color w:val="0070C0"/>
                <w:lang w:val="en-US" w:eastAsia="zh-CN"/>
              </w:rPr>
            </w:pPr>
          </w:p>
        </w:tc>
      </w:tr>
    </w:tbl>
    <w:p w14:paraId="31DA2E4B" w14:textId="77777777" w:rsidR="00C26657" w:rsidRDefault="00C26657">
      <w:pPr>
        <w:rPr>
          <w:lang w:val="en-US" w:eastAsia="zh-CN"/>
        </w:rPr>
      </w:pPr>
    </w:p>
    <w:p w14:paraId="1A2EAF57" w14:textId="77777777" w:rsidR="00C26657" w:rsidRDefault="006B216B">
      <w:pPr>
        <w:pStyle w:val="Heading2"/>
        <w:rPr>
          <w:lang w:val="en-US"/>
        </w:rPr>
      </w:pPr>
      <w:r>
        <w:rPr>
          <w:lang w:val="en-US"/>
        </w:rPr>
        <w:t>Summary for 2nd round (if applicable)</w:t>
      </w:r>
    </w:p>
    <w:tbl>
      <w:tblPr>
        <w:tblStyle w:val="TableGrid"/>
        <w:tblpPr w:leftFromText="180" w:rightFromText="180" w:vertAnchor="text" w:horzAnchor="margin" w:tblpY="657"/>
        <w:tblW w:w="0" w:type="auto"/>
        <w:tblLook w:val="04A0" w:firstRow="1" w:lastRow="0" w:firstColumn="1" w:lastColumn="0" w:noHBand="0" w:noVBand="1"/>
      </w:tblPr>
      <w:tblGrid>
        <w:gridCol w:w="9631"/>
      </w:tblGrid>
      <w:tr w:rsidR="00182807" w14:paraId="60349A8D" w14:textId="77777777" w:rsidTr="00182807">
        <w:trPr>
          <w:trHeight w:val="1888"/>
        </w:trPr>
        <w:tc>
          <w:tcPr>
            <w:tcW w:w="9631" w:type="dxa"/>
          </w:tcPr>
          <w:p w14:paraId="0C096A03" w14:textId="77777777" w:rsidR="00182807" w:rsidRDefault="00182807" w:rsidP="00182807">
            <w:pPr>
              <w:rPr>
                <w:rFonts w:eastAsiaTheme="minorEastAsia"/>
                <w:lang w:eastAsia="zh-CN"/>
              </w:rPr>
            </w:pPr>
          </w:p>
        </w:tc>
      </w:tr>
    </w:tbl>
    <w:p w14:paraId="5D1A0C88" w14:textId="77777777"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Moderator can provide summary of 2nd round here. Note that recommended decisions on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 xml:space="preserve"> should be provided in the section titled ”Recommendations for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>”.</w:t>
      </w:r>
    </w:p>
    <w:p w14:paraId="4B5F9A2B" w14:textId="77777777" w:rsidR="00182807" w:rsidRDefault="00182807">
      <w:pPr>
        <w:rPr>
          <w:i/>
          <w:color w:val="0070C0"/>
          <w:lang w:val="en-US" w:eastAsia="zh-CN"/>
        </w:rPr>
      </w:pPr>
    </w:p>
    <w:p w14:paraId="2DAA3884" w14:textId="77777777" w:rsidR="00182807" w:rsidRDefault="00182807" w:rsidP="00182807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</w:t>
      </w:r>
    </w:p>
    <w:p w14:paraId="7646F212" w14:textId="77777777" w:rsidR="00182807" w:rsidRDefault="00182807" w:rsidP="00182807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1"/>
        <w:gridCol w:w="8210"/>
      </w:tblGrid>
      <w:tr w:rsidR="00182807" w14:paraId="2B564F8D" w14:textId="77777777" w:rsidTr="00182807">
        <w:tc>
          <w:tcPr>
            <w:tcW w:w="1438" w:type="dxa"/>
          </w:tcPr>
          <w:p w14:paraId="1AC19FBE" w14:textId="77777777" w:rsidR="00182807" w:rsidRDefault="00182807" w:rsidP="0018280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419" w:type="dxa"/>
          </w:tcPr>
          <w:p w14:paraId="1119F19A" w14:textId="77777777" w:rsidR="00182807" w:rsidRDefault="00182807" w:rsidP="00182807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182807" w14:paraId="6F74E487" w14:textId="77777777" w:rsidTr="00182807">
        <w:tc>
          <w:tcPr>
            <w:tcW w:w="1438" w:type="dxa"/>
          </w:tcPr>
          <w:p w14:paraId="2936AD50" w14:textId="77777777" w:rsidR="00182807" w:rsidRDefault="00182807" w:rsidP="0018280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31A3AEC7" w14:textId="77777777" w:rsidR="00182807" w:rsidRDefault="00182807" w:rsidP="0018280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182807" w14:paraId="37B5FC92" w14:textId="77777777" w:rsidTr="00182807">
        <w:tc>
          <w:tcPr>
            <w:tcW w:w="1438" w:type="dxa"/>
          </w:tcPr>
          <w:p w14:paraId="726FFFE2" w14:textId="77777777" w:rsidR="00182807" w:rsidRDefault="00182807" w:rsidP="0018280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4DB87038" w14:textId="77777777" w:rsidR="00182807" w:rsidRDefault="00182807" w:rsidP="0018280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182807" w14:paraId="0CC8C174" w14:textId="77777777" w:rsidTr="00182807">
        <w:tc>
          <w:tcPr>
            <w:tcW w:w="1438" w:type="dxa"/>
          </w:tcPr>
          <w:p w14:paraId="5BA739EA" w14:textId="77777777" w:rsidR="00182807" w:rsidRDefault="00182807" w:rsidP="0018280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3965ADC9" w14:textId="77777777" w:rsidR="00182807" w:rsidRDefault="00182807" w:rsidP="0018280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182807" w14:paraId="7018987D" w14:textId="77777777" w:rsidTr="00182807">
        <w:tc>
          <w:tcPr>
            <w:tcW w:w="1438" w:type="dxa"/>
          </w:tcPr>
          <w:p w14:paraId="0CB232EB" w14:textId="77777777" w:rsidR="00182807" w:rsidRDefault="00182807" w:rsidP="0018280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2B58288E" w14:textId="77777777" w:rsidR="00182807" w:rsidRDefault="00182807" w:rsidP="0018280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7A9EE97E" w14:textId="77777777" w:rsidR="00182807" w:rsidRPr="00182807" w:rsidRDefault="00182807">
      <w:pPr>
        <w:rPr>
          <w:color w:val="0070C0"/>
          <w:lang w:val="en-US" w:eastAsia="zh-CN"/>
        </w:rPr>
      </w:pPr>
    </w:p>
    <w:p w14:paraId="3D70912B" w14:textId="77777777" w:rsidR="00182807" w:rsidRDefault="00182807">
      <w:pPr>
        <w:rPr>
          <w:i/>
          <w:color w:val="0070C0"/>
          <w:lang w:val="en-US" w:eastAsia="zh-CN"/>
        </w:rPr>
      </w:pPr>
    </w:p>
    <w:p w14:paraId="227DE4FB" w14:textId="77777777" w:rsidR="00182807" w:rsidRDefault="00182807">
      <w:pPr>
        <w:rPr>
          <w:i/>
          <w:color w:val="0070C0"/>
          <w:lang w:val="en-US" w:eastAsia="zh-CN"/>
        </w:rPr>
      </w:pPr>
    </w:p>
    <w:p w14:paraId="52C63A2A" w14:textId="77777777" w:rsidR="00C26657" w:rsidRDefault="006B216B">
      <w:pPr>
        <w:pStyle w:val="Heading1"/>
        <w:rPr>
          <w:lang w:val="en-US" w:eastAsia="ja-JP"/>
        </w:rPr>
      </w:pPr>
      <w:r>
        <w:rPr>
          <w:lang w:val="en-US" w:eastAsia="ja-JP"/>
        </w:rPr>
        <w:t xml:space="preserve">Topic #4: </w:t>
      </w:r>
      <w:r>
        <w:rPr>
          <w:lang w:val="en-US" w:eastAsia="zh-CN"/>
        </w:rPr>
        <w:t>Additional LTE bands for UE Cat M1/2, NB1/2</w:t>
      </w:r>
    </w:p>
    <w:p w14:paraId="19B233F4" w14:textId="77777777" w:rsidR="00C26657" w:rsidRDefault="006B216B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 w14:paraId="647FD12F" w14:textId="77777777" w:rsidR="00C26657" w:rsidRDefault="006B216B">
      <w:pPr>
        <w:pStyle w:val="Heading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4"/>
        <w:gridCol w:w="840"/>
        <w:gridCol w:w="8067"/>
      </w:tblGrid>
      <w:tr w:rsidR="00C26657" w14:paraId="73065913" w14:textId="77777777">
        <w:trPr>
          <w:trHeight w:val="468"/>
        </w:trPr>
        <w:tc>
          <w:tcPr>
            <w:tcW w:w="1622" w:type="dxa"/>
            <w:vAlign w:val="center"/>
          </w:tcPr>
          <w:p w14:paraId="1688E519" w14:textId="77777777"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424" w:type="dxa"/>
            <w:vAlign w:val="center"/>
          </w:tcPr>
          <w:p w14:paraId="1CC9AE93" w14:textId="77777777"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585" w:type="dxa"/>
            <w:vAlign w:val="center"/>
          </w:tcPr>
          <w:p w14:paraId="003B039D" w14:textId="77777777"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CA3ACB" w14:paraId="3BDBC6B3" w14:textId="77777777">
        <w:trPr>
          <w:trHeight w:val="468"/>
        </w:trPr>
        <w:tc>
          <w:tcPr>
            <w:tcW w:w="1622" w:type="dxa"/>
          </w:tcPr>
          <w:p w14:paraId="55943333" w14:textId="77777777" w:rsidR="00CA3ACB" w:rsidRDefault="007A1F71" w:rsidP="00CA3ACB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24" w:history="1">
              <w:r w:rsidR="00CA3ACB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16</w:t>
              </w:r>
            </w:hyperlink>
          </w:p>
        </w:tc>
        <w:tc>
          <w:tcPr>
            <w:tcW w:w="1424" w:type="dxa"/>
          </w:tcPr>
          <w:p w14:paraId="317D1926" w14:textId="77777777" w:rsidR="00CA3ACB" w:rsidRDefault="00CA3ACB" w:rsidP="00CA3ACB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6585" w:type="dxa"/>
          </w:tcPr>
          <w:p w14:paraId="273A96AE" w14:textId="77777777" w:rsidR="00673410" w:rsidRPr="00D75E0F" w:rsidRDefault="00673410" w:rsidP="00673410">
            <w:pPr>
              <w:pStyle w:val="TH"/>
              <w:rPr>
                <w:lang w:val="en-US"/>
              </w:rPr>
            </w:pPr>
            <w:bookmarkStart w:id="0" w:name="_Hlk522615857"/>
            <w:r w:rsidRPr="00673410">
              <w:rPr>
                <w:lang w:val="en-GB"/>
              </w:rPr>
              <w:t>Table 6.2.4E-</w:t>
            </w:r>
            <w:bookmarkEnd w:id="0"/>
            <w:r w:rsidRPr="00673410">
              <w:rPr>
                <w:lang w:val="en-GB"/>
              </w:rPr>
              <w:t>x: A-MPR for "NS_27" for Cat-M1 with sub-PRB allocation</w:t>
            </w:r>
          </w:p>
          <w:p w14:paraId="0DB35CD1" w14:textId="77777777" w:rsidR="00673410" w:rsidRDefault="00673410" w:rsidP="00673410">
            <w:pPr>
              <w:rPr>
                <w:lang w:val="en-US"/>
              </w:rPr>
            </w:pPr>
          </w:p>
          <w:p w14:paraId="34FC7BF8" w14:textId="77777777" w:rsidR="00673410" w:rsidRDefault="00673410" w:rsidP="00673410">
            <w:pPr>
              <w:rPr>
                <w:lang w:val="en-US"/>
              </w:rPr>
            </w:pPr>
          </w:p>
          <w:tbl>
            <w:tblPr>
              <w:tblpPr w:leftFromText="141" w:rightFromText="141" w:vertAnchor="text" w:horzAnchor="margin" w:tblpXSpec="center" w:tblpY="-459"/>
              <w:tblW w:w="1000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124"/>
              <w:gridCol w:w="1197"/>
              <w:gridCol w:w="716"/>
              <w:gridCol w:w="835"/>
              <w:gridCol w:w="888"/>
              <w:gridCol w:w="888"/>
              <w:gridCol w:w="888"/>
              <w:gridCol w:w="1262"/>
              <w:gridCol w:w="1043"/>
              <w:gridCol w:w="1164"/>
            </w:tblGrid>
            <w:tr w:rsidR="00673410" w:rsidRPr="00DD46FC" w14:paraId="2303F3D1" w14:textId="77777777" w:rsidTr="00673410">
              <w:trPr>
                <w:trHeight w:val="841"/>
              </w:trPr>
              <w:tc>
                <w:tcPr>
                  <w:tcW w:w="1124" w:type="dxa"/>
                  <w:shd w:val="clear" w:color="auto" w:fill="auto"/>
                  <w:vAlign w:val="center"/>
                  <w:hideMark/>
                </w:tcPr>
                <w:p w14:paraId="552C9BDB" w14:textId="77777777" w:rsidR="00673410" w:rsidRPr="00DD46FC" w:rsidRDefault="00673410" w:rsidP="00673410">
                  <w:pPr>
                    <w:spacing w:after="0"/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en-US" w:eastAsia="sv-SE"/>
                    </w:rPr>
                    <w:t>Channel BW</w:t>
                  </w:r>
                </w:p>
              </w:tc>
              <w:tc>
                <w:tcPr>
                  <w:tcW w:w="1197" w:type="dxa"/>
                  <w:shd w:val="clear" w:color="auto" w:fill="auto"/>
                  <w:vAlign w:val="center"/>
                  <w:hideMark/>
                </w:tcPr>
                <w:p w14:paraId="2B63F454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en-US" w:eastAsia="sv-SE"/>
                    </w:rPr>
                    <w:t>Parameter</w:t>
                  </w:r>
                </w:p>
              </w:tc>
              <w:tc>
                <w:tcPr>
                  <w:tcW w:w="7684" w:type="dxa"/>
                  <w:gridSpan w:val="8"/>
                </w:tcPr>
                <w:p w14:paraId="34A11734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en-US" w:eastAsia="sv-SE"/>
                    </w:rPr>
                  </w:pPr>
                  <w:r w:rsidRPr="00DD46FC"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en-US" w:eastAsia="sv-SE"/>
                    </w:rPr>
                    <w:t>Region</w:t>
                  </w:r>
                </w:p>
              </w:tc>
            </w:tr>
            <w:tr w:rsidR="00673410" w:rsidRPr="00DD46FC" w14:paraId="7FF08804" w14:textId="77777777" w:rsidTr="00673410">
              <w:trPr>
                <w:trHeight w:val="1177"/>
              </w:trPr>
              <w:tc>
                <w:tcPr>
                  <w:tcW w:w="1124" w:type="dxa"/>
                  <w:vMerge w:val="restart"/>
                  <w:tcBorders>
                    <w:bottom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9AD6F2B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5 MHz</w:t>
                  </w:r>
                </w:p>
              </w:tc>
              <w:tc>
                <w:tcPr>
                  <w:tcW w:w="1197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D8EA115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</w:t>
                  </w:r>
                  <w:proofErr w:type="spellStart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NB_index</w:t>
                  </w:r>
                  <w:proofErr w:type="spellEnd"/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, </w:t>
                  </w:r>
                  <w:proofErr w:type="spellStart"/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SCstart</w:t>
                  </w:r>
                  <w:proofErr w:type="spellEnd"/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)</w:t>
                  </w:r>
                </w:p>
              </w:tc>
              <w:tc>
                <w:tcPr>
                  <w:tcW w:w="716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3C68204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0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, 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4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)</w:t>
                  </w:r>
                </w:p>
              </w:tc>
              <w:tc>
                <w:tcPr>
                  <w:tcW w:w="835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1768FB3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0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, 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72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)</w:t>
                  </w:r>
                </w:p>
              </w:tc>
              <w:tc>
                <w:tcPr>
                  <w:tcW w:w="888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C737B01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3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, 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&gt;=48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)</w:t>
                  </w:r>
                </w:p>
              </w:tc>
              <w:tc>
                <w:tcPr>
                  <w:tcW w:w="888" w:type="dxa"/>
                  <w:tcBorders>
                    <w:bottom w:val="single" w:sz="4" w:space="0" w:color="auto"/>
                  </w:tcBorders>
                </w:tcPr>
                <w:p w14:paraId="454298F3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br/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br/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3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, 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&gt;=60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)</w:t>
                  </w:r>
                </w:p>
              </w:tc>
              <w:tc>
                <w:tcPr>
                  <w:tcW w:w="888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6F275F9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0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, 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14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)</w:t>
                  </w:r>
                </w:p>
              </w:tc>
              <w:tc>
                <w:tcPr>
                  <w:tcW w:w="1262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3EA4A72D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0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, 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72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)</w:t>
                  </w:r>
                </w:p>
              </w:tc>
              <w:tc>
                <w:tcPr>
                  <w:tcW w:w="1043" w:type="dxa"/>
                  <w:tcBorders>
                    <w:bottom w:val="single" w:sz="4" w:space="0" w:color="auto"/>
                  </w:tcBorders>
                </w:tcPr>
                <w:p w14:paraId="4DAE3B65" w14:textId="77777777" w:rsidR="00673410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</w:p>
                <w:p w14:paraId="3029678F" w14:textId="77777777" w:rsidR="00673410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</w:p>
                <w:p w14:paraId="3F76B8EF" w14:textId="77777777" w:rsidR="00673410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3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, 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&gt;=48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)</w:t>
                  </w:r>
                </w:p>
              </w:tc>
              <w:tc>
                <w:tcPr>
                  <w:tcW w:w="1164" w:type="dxa"/>
                  <w:tcBorders>
                    <w:bottom w:val="single" w:sz="4" w:space="0" w:color="auto"/>
                  </w:tcBorders>
                </w:tcPr>
                <w:p w14:paraId="48A17673" w14:textId="77777777" w:rsidR="00673410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</w:p>
                <w:p w14:paraId="7549FA82" w14:textId="77777777" w:rsidR="00673410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</w:p>
                <w:p w14:paraId="321C3A2C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3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, 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&gt;=60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)</w:t>
                  </w:r>
                </w:p>
              </w:tc>
            </w:tr>
            <w:tr w:rsidR="00673410" w:rsidRPr="00DD46FC" w14:paraId="6A911A95" w14:textId="77777777" w:rsidTr="00673410">
              <w:trPr>
                <w:trHeight w:val="300"/>
              </w:trPr>
              <w:tc>
                <w:tcPr>
                  <w:tcW w:w="1124" w:type="dxa"/>
                  <w:vMerge/>
                  <w:shd w:val="clear" w:color="auto" w:fill="auto"/>
                  <w:vAlign w:val="center"/>
                  <w:hideMark/>
                </w:tcPr>
                <w:p w14:paraId="499F0015" w14:textId="77777777" w:rsidR="00673410" w:rsidRPr="00DD46FC" w:rsidRDefault="00673410" w:rsidP="00673410">
                  <w:pPr>
                    <w:spacing w:after="0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</w:p>
              </w:tc>
              <w:tc>
                <w:tcPr>
                  <w:tcW w:w="1197" w:type="dxa"/>
                  <w:shd w:val="clear" w:color="auto" w:fill="auto"/>
                  <w:vAlign w:val="center"/>
                  <w:hideMark/>
                </w:tcPr>
                <w:p w14:paraId="73D2FE91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proofErr w:type="spellStart"/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Lcsc</w:t>
                  </w:r>
                  <w:proofErr w:type="spellEnd"/>
                </w:p>
              </w:tc>
              <w:tc>
                <w:tcPr>
                  <w:tcW w:w="716" w:type="dxa"/>
                  <w:shd w:val="clear" w:color="auto" w:fill="auto"/>
                  <w:vAlign w:val="center"/>
                  <w:hideMark/>
                </w:tcPr>
                <w:p w14:paraId="007CF1D2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2,3</w:t>
                  </w:r>
                </w:p>
              </w:tc>
              <w:tc>
                <w:tcPr>
                  <w:tcW w:w="835" w:type="dxa"/>
                  <w:shd w:val="clear" w:color="auto" w:fill="auto"/>
                  <w:vAlign w:val="center"/>
                  <w:hideMark/>
                </w:tcPr>
                <w:p w14:paraId="5455C38E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  <w:t>2,3</w:t>
                  </w:r>
                </w:p>
              </w:tc>
              <w:tc>
                <w:tcPr>
                  <w:tcW w:w="888" w:type="dxa"/>
                  <w:shd w:val="clear" w:color="auto" w:fill="auto"/>
                  <w:vAlign w:val="center"/>
                  <w:hideMark/>
                </w:tcPr>
                <w:p w14:paraId="793BF640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2,3</w:t>
                  </w:r>
                </w:p>
              </w:tc>
              <w:tc>
                <w:tcPr>
                  <w:tcW w:w="888" w:type="dxa"/>
                </w:tcPr>
                <w:p w14:paraId="0C62EE7D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2,3</w:t>
                  </w:r>
                </w:p>
              </w:tc>
              <w:tc>
                <w:tcPr>
                  <w:tcW w:w="888" w:type="dxa"/>
                  <w:shd w:val="clear" w:color="auto" w:fill="auto"/>
                  <w:vAlign w:val="center"/>
                  <w:hideMark/>
                </w:tcPr>
                <w:p w14:paraId="4A63E0FD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6</w:t>
                  </w:r>
                </w:p>
                <w:p w14:paraId="74BB30DC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</w:p>
              </w:tc>
              <w:tc>
                <w:tcPr>
                  <w:tcW w:w="1262" w:type="dxa"/>
                  <w:shd w:val="clear" w:color="auto" w:fill="auto"/>
                  <w:vAlign w:val="center"/>
                </w:tcPr>
                <w:p w14:paraId="4C4E57CA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6</w:t>
                  </w:r>
                </w:p>
                <w:p w14:paraId="748AC190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</w:p>
              </w:tc>
              <w:tc>
                <w:tcPr>
                  <w:tcW w:w="1043" w:type="dxa"/>
                  <w:vAlign w:val="center"/>
                </w:tcPr>
                <w:p w14:paraId="0A30A1B5" w14:textId="77777777" w:rsidR="00673410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6</w:t>
                  </w:r>
                </w:p>
              </w:tc>
              <w:tc>
                <w:tcPr>
                  <w:tcW w:w="1164" w:type="dxa"/>
                </w:tcPr>
                <w:p w14:paraId="06B861EB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6</w:t>
                  </w:r>
                </w:p>
              </w:tc>
            </w:tr>
            <w:tr w:rsidR="00673410" w:rsidRPr="00DD46FC" w14:paraId="0F9DA790" w14:textId="77777777" w:rsidTr="00673410">
              <w:trPr>
                <w:trHeight w:val="300"/>
              </w:trPr>
              <w:tc>
                <w:tcPr>
                  <w:tcW w:w="1124" w:type="dxa"/>
                  <w:vMerge/>
                  <w:shd w:val="clear" w:color="auto" w:fill="auto"/>
                  <w:vAlign w:val="center"/>
                  <w:hideMark/>
                </w:tcPr>
                <w:p w14:paraId="5BB5B865" w14:textId="77777777" w:rsidR="00673410" w:rsidRPr="00DD46FC" w:rsidRDefault="00673410" w:rsidP="00673410">
                  <w:pPr>
                    <w:spacing w:after="0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</w:p>
              </w:tc>
              <w:tc>
                <w:tcPr>
                  <w:tcW w:w="1197" w:type="dxa"/>
                  <w:shd w:val="clear" w:color="auto" w:fill="auto"/>
                  <w:vAlign w:val="center"/>
                  <w:hideMark/>
                </w:tcPr>
                <w:p w14:paraId="656FD49A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A-MPR [dB]</w:t>
                  </w:r>
                </w:p>
              </w:tc>
              <w:tc>
                <w:tcPr>
                  <w:tcW w:w="716" w:type="dxa"/>
                  <w:shd w:val="clear" w:color="auto" w:fill="auto"/>
                  <w:vAlign w:val="center"/>
                  <w:hideMark/>
                </w:tcPr>
                <w:p w14:paraId="0E3C16F4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3</w:t>
                  </w:r>
                </w:p>
              </w:tc>
              <w:tc>
                <w:tcPr>
                  <w:tcW w:w="835" w:type="dxa"/>
                  <w:shd w:val="clear" w:color="auto" w:fill="auto"/>
                  <w:vAlign w:val="center"/>
                  <w:hideMark/>
                </w:tcPr>
                <w:p w14:paraId="32493D8C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1</w:t>
                  </w:r>
                </w:p>
              </w:tc>
              <w:tc>
                <w:tcPr>
                  <w:tcW w:w="888" w:type="dxa"/>
                  <w:shd w:val="clear" w:color="auto" w:fill="auto"/>
                  <w:vAlign w:val="center"/>
                  <w:hideMark/>
                </w:tcPr>
                <w:p w14:paraId="3ECAF276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1</w:t>
                  </w:r>
                </w:p>
              </w:tc>
              <w:tc>
                <w:tcPr>
                  <w:tcW w:w="888" w:type="dxa"/>
                </w:tcPr>
                <w:p w14:paraId="0AC4611A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3</w:t>
                  </w:r>
                </w:p>
              </w:tc>
              <w:tc>
                <w:tcPr>
                  <w:tcW w:w="888" w:type="dxa"/>
                  <w:shd w:val="clear" w:color="auto" w:fill="auto"/>
                  <w:vAlign w:val="center"/>
                  <w:hideMark/>
                </w:tcPr>
                <w:p w14:paraId="2ACDD9D2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2</w:t>
                  </w:r>
                </w:p>
              </w:tc>
              <w:tc>
                <w:tcPr>
                  <w:tcW w:w="1262" w:type="dxa"/>
                  <w:shd w:val="clear" w:color="auto" w:fill="auto"/>
                  <w:vAlign w:val="center"/>
                </w:tcPr>
                <w:p w14:paraId="362A09AF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1</w:t>
                  </w:r>
                </w:p>
              </w:tc>
              <w:tc>
                <w:tcPr>
                  <w:tcW w:w="1043" w:type="dxa"/>
                  <w:vAlign w:val="center"/>
                </w:tcPr>
                <w:p w14:paraId="05C2417D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1</w:t>
                  </w:r>
                </w:p>
              </w:tc>
              <w:tc>
                <w:tcPr>
                  <w:tcW w:w="1164" w:type="dxa"/>
                </w:tcPr>
                <w:p w14:paraId="085713C2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2</w:t>
                  </w:r>
                </w:p>
              </w:tc>
            </w:tr>
            <w:tr w:rsidR="00673410" w:rsidRPr="00DD46FC" w14:paraId="6305ADC4" w14:textId="77777777" w:rsidTr="00673410">
              <w:trPr>
                <w:trHeight w:val="777"/>
              </w:trPr>
              <w:tc>
                <w:tcPr>
                  <w:tcW w:w="10005" w:type="dxa"/>
                  <w:gridSpan w:val="10"/>
                </w:tcPr>
                <w:p w14:paraId="2E31E7A0" w14:textId="77777777" w:rsidR="00673410" w:rsidRDefault="00673410" w:rsidP="00673410">
                  <w:pPr>
                    <w:spacing w:after="0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Note 1: </w:t>
                  </w:r>
                  <w:proofErr w:type="spellStart"/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Lcsc</w:t>
                  </w:r>
                  <w:proofErr w:type="spellEnd"/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 is the length of the continuous subcarrier, </w:t>
                  </w:r>
                  <w:proofErr w:type="spellStart"/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SCstart</w:t>
                  </w:r>
                  <w:proofErr w:type="spellEnd"/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 is the subcarrier offset relative to the first subcarrier of the first PRB of NB indicated with </w:t>
                  </w:r>
                  <w:proofErr w:type="spellStart"/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NBindex</w:t>
                  </w:r>
                  <w:proofErr w:type="spellEnd"/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.</w:t>
                  </w:r>
                </w:p>
                <w:p w14:paraId="4B8FB453" w14:textId="77777777" w:rsidR="00673410" w:rsidRPr="00DD46FC" w:rsidRDefault="00673410" w:rsidP="00673410">
                  <w:pPr>
                    <w:spacing w:after="0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t>NOTE 2:</w:t>
                  </w:r>
                  <w:r>
                    <w:tab/>
                  </w:r>
                  <w:proofErr w:type="spellStart"/>
                  <w:r>
                    <w:t>Lcsc</w:t>
                  </w:r>
                  <w:proofErr w:type="spellEnd"/>
                  <w:r>
                    <w:t xml:space="preserve"> is the length of the continuous subcarrier, </w:t>
                  </w:r>
                  <w:proofErr w:type="spellStart"/>
                  <w:r>
                    <w:t>SCstart</w:t>
                  </w:r>
                  <w:proofErr w:type="spellEnd"/>
                  <w:r>
                    <w:t xml:space="preserve"> is the subcarrier offset relative to the first subcarrier of the first PRB of NB indicated with </w:t>
                  </w:r>
                  <w:proofErr w:type="spellStart"/>
                  <w:r>
                    <w:t>NBindex</w:t>
                  </w:r>
                  <w:proofErr w:type="spellEnd"/>
                  <w:r>
                    <w:t>.</w:t>
                  </w:r>
                </w:p>
              </w:tc>
            </w:tr>
          </w:tbl>
          <w:p w14:paraId="6BE81B55" w14:textId="77777777" w:rsidR="00673410" w:rsidRPr="00385376" w:rsidRDefault="00673410" w:rsidP="00673410">
            <w:pPr>
              <w:rPr>
                <w:lang w:val="en-US"/>
              </w:rPr>
            </w:pPr>
          </w:p>
          <w:p w14:paraId="426D71A2" w14:textId="77777777" w:rsidR="00673410" w:rsidRDefault="00673410" w:rsidP="00673410">
            <w:pPr>
              <w:rPr>
                <w:lang w:val="en-US"/>
              </w:rPr>
            </w:pPr>
            <w:r>
              <w:rPr>
                <w:lang w:val="en-US"/>
              </w:rPr>
              <w:t>Proposal: Consider above A-MPR table for the sub-PRB allocation for “NS-27”</w:t>
            </w:r>
          </w:p>
          <w:p w14:paraId="7BAD2119" w14:textId="77777777" w:rsidR="00CA3ACB" w:rsidRPr="00673410" w:rsidRDefault="00CA3ACB" w:rsidP="00CA3ACB">
            <w:pPr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</w:tr>
      <w:tr w:rsidR="00C26657" w14:paraId="0D0DB5BC" w14:textId="77777777">
        <w:trPr>
          <w:trHeight w:val="468"/>
        </w:trPr>
        <w:tc>
          <w:tcPr>
            <w:tcW w:w="1622" w:type="dxa"/>
          </w:tcPr>
          <w:p w14:paraId="79629C5D" w14:textId="77777777" w:rsidR="00C26657" w:rsidRDefault="00C26657">
            <w:pPr>
              <w:spacing w:before="120" w:after="120"/>
            </w:pPr>
          </w:p>
        </w:tc>
        <w:tc>
          <w:tcPr>
            <w:tcW w:w="1424" w:type="dxa"/>
          </w:tcPr>
          <w:p w14:paraId="571585BC" w14:textId="77777777" w:rsidR="00C26657" w:rsidRDefault="00C26657">
            <w:pPr>
              <w:spacing w:before="120" w:after="120"/>
            </w:pPr>
          </w:p>
        </w:tc>
        <w:tc>
          <w:tcPr>
            <w:tcW w:w="6585" w:type="dxa"/>
          </w:tcPr>
          <w:p w14:paraId="6FB85124" w14:textId="77777777" w:rsidR="00C26657" w:rsidRDefault="00C26657">
            <w:pPr>
              <w:rPr>
                <w:b/>
                <w:bCs/>
                <w:lang w:eastAsia="zh-CN"/>
              </w:rPr>
            </w:pPr>
          </w:p>
        </w:tc>
      </w:tr>
    </w:tbl>
    <w:p w14:paraId="6201B740" w14:textId="77777777" w:rsidR="00C26657" w:rsidRDefault="00C26657"/>
    <w:p w14:paraId="76DFF6CD" w14:textId="77777777" w:rsidR="00C26657" w:rsidRDefault="006B216B">
      <w:pPr>
        <w:pStyle w:val="Heading2"/>
      </w:pPr>
      <w:r>
        <w:rPr>
          <w:rFonts w:hint="eastAsia"/>
        </w:rPr>
        <w:t>Open issues</w:t>
      </w:r>
      <w:r>
        <w:t xml:space="preserve"> summary</w:t>
      </w:r>
    </w:p>
    <w:p w14:paraId="090C0D8A" w14:textId="77777777" w:rsidR="00C26657" w:rsidRDefault="006B216B"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 w14:paraId="2E700C60" w14:textId="77777777" w:rsidR="00C26657" w:rsidRDefault="006B216B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lastRenderedPageBreak/>
        <w:t>Sub-topic 4-1 A-MPR for LTE Band 4</w:t>
      </w:r>
      <w:r w:rsidR="00673410">
        <w:rPr>
          <w:sz w:val="24"/>
          <w:szCs w:val="16"/>
          <w:lang w:val="en-US"/>
        </w:rPr>
        <w:t>8</w:t>
      </w:r>
    </w:p>
    <w:p w14:paraId="1B977CEB" w14:textId="77777777" w:rsidR="00C26657" w:rsidRDefault="006B216B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>description:</w:t>
      </w:r>
      <w:r w:rsidR="00673410">
        <w:rPr>
          <w:i/>
          <w:color w:val="0070C0"/>
          <w:lang w:val="en-US" w:eastAsia="zh-CN"/>
        </w:rPr>
        <w:t xml:space="preserve"> A-MPR for LTE band 48 NS_27 Cat-M1 UE</w:t>
      </w:r>
      <w:r>
        <w:rPr>
          <w:i/>
          <w:color w:val="0070C0"/>
          <w:lang w:val="en-US" w:eastAsia="zh-CN"/>
        </w:rPr>
        <w:t>.</w:t>
      </w:r>
    </w:p>
    <w:p w14:paraId="1DA00622" w14:textId="77777777"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14:paraId="1F181A20" w14:textId="77777777" w:rsidR="00C26657" w:rsidRDefault="006B216B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4-1-1: A-MPR for NS_</w:t>
      </w:r>
      <w:r w:rsidR="00673410">
        <w:rPr>
          <w:b/>
          <w:color w:val="0070C0"/>
          <w:u w:val="single"/>
          <w:lang w:eastAsia="ko-KR"/>
        </w:rPr>
        <w:t>27</w:t>
      </w:r>
    </w:p>
    <w:p w14:paraId="7AAEF3F2" w14:textId="77777777" w:rsidR="00C26657" w:rsidRDefault="006B216B">
      <w:pPr>
        <w:pStyle w:val="Heading2"/>
        <w:rPr>
          <w:lang w:val="en-US"/>
        </w:rPr>
      </w:pPr>
      <w:r>
        <w:rPr>
          <w:lang w:val="en-US"/>
        </w:rPr>
        <w:t xml:space="preserve">Companies views’ collection for 1st round </w:t>
      </w:r>
    </w:p>
    <w:p w14:paraId="24D17F34" w14:textId="77777777"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1409C423" w14:textId="77777777" w:rsidR="00C26657" w:rsidRDefault="006B216B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4-1-1: A-MPR for NS_</w:t>
      </w:r>
      <w:r w:rsidR="00673410">
        <w:rPr>
          <w:b/>
          <w:color w:val="0070C0"/>
          <w:u w:val="single"/>
          <w:lang w:eastAsia="ko-KR"/>
        </w:rPr>
        <w:t>27</w:t>
      </w:r>
    </w:p>
    <w:p w14:paraId="55B628D0" w14:textId="77777777" w:rsidR="00C26657" w:rsidRDefault="006B216B" w:rsidP="001A47DC">
      <w:pPr>
        <w:ind w:firstLine="284"/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 xml:space="preserve">Discuss the A-MPR </w:t>
      </w:r>
      <w:r w:rsidR="001A47DC">
        <w:rPr>
          <w:b/>
          <w:color w:val="0070C0"/>
          <w:u w:val="single"/>
          <w:lang w:eastAsia="ko-KR"/>
        </w:rPr>
        <w:t>requirements</w:t>
      </w:r>
      <w:r>
        <w:rPr>
          <w:b/>
          <w:color w:val="0070C0"/>
          <w:u w:val="single"/>
          <w:lang w:eastAsia="ko-KR"/>
        </w:rPr>
        <w:t xml:space="preserve"> as proposed in R4-2</w:t>
      </w:r>
      <w:r w:rsidR="00673410">
        <w:rPr>
          <w:b/>
          <w:color w:val="0070C0"/>
          <w:u w:val="single"/>
          <w:lang w:eastAsia="ko-KR"/>
        </w:rPr>
        <w:t>201716</w:t>
      </w:r>
      <w:r w:rsidR="001A47DC">
        <w:rPr>
          <w:b/>
          <w:color w:val="0070C0"/>
          <w:u w:val="single"/>
          <w:lang w:eastAsia="ko-KR"/>
        </w:rPr>
        <w:t>, duplicated below.</w:t>
      </w:r>
    </w:p>
    <w:tbl>
      <w:tblPr>
        <w:tblpPr w:leftFromText="141" w:rightFromText="141" w:vertAnchor="text" w:horzAnchor="margin" w:tblpY="52"/>
        <w:tblW w:w="100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4"/>
        <w:gridCol w:w="1197"/>
        <w:gridCol w:w="716"/>
        <w:gridCol w:w="835"/>
        <w:gridCol w:w="888"/>
        <w:gridCol w:w="888"/>
        <w:gridCol w:w="888"/>
        <w:gridCol w:w="1262"/>
        <w:gridCol w:w="1043"/>
        <w:gridCol w:w="1164"/>
      </w:tblGrid>
      <w:tr w:rsidR="001A47DC" w:rsidRPr="00DD46FC" w14:paraId="4204A59E" w14:textId="77777777" w:rsidTr="001A47DC">
        <w:trPr>
          <w:trHeight w:val="841"/>
        </w:trPr>
        <w:tc>
          <w:tcPr>
            <w:tcW w:w="1124" w:type="dxa"/>
            <w:shd w:val="clear" w:color="auto" w:fill="auto"/>
            <w:vAlign w:val="center"/>
            <w:hideMark/>
          </w:tcPr>
          <w:p w14:paraId="484892F2" w14:textId="77777777" w:rsidR="001A47DC" w:rsidRPr="00DD46FC" w:rsidRDefault="001A47DC" w:rsidP="001A47DC">
            <w:pPr>
              <w:spacing w:after="0"/>
              <w:rPr>
                <w:rFonts w:cs="Arial"/>
                <w:b/>
                <w:bCs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b/>
                <w:bCs/>
                <w:color w:val="000000"/>
                <w:sz w:val="18"/>
                <w:szCs w:val="18"/>
                <w:lang w:val="en-US" w:eastAsia="sv-SE"/>
              </w:rPr>
              <w:t>Channel BW</w:t>
            </w:r>
          </w:p>
        </w:tc>
        <w:tc>
          <w:tcPr>
            <w:tcW w:w="1197" w:type="dxa"/>
            <w:shd w:val="clear" w:color="auto" w:fill="auto"/>
            <w:vAlign w:val="center"/>
            <w:hideMark/>
          </w:tcPr>
          <w:p w14:paraId="233A3086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b/>
                <w:bCs/>
                <w:color w:val="000000"/>
                <w:sz w:val="18"/>
                <w:szCs w:val="18"/>
                <w:lang w:val="en-US" w:eastAsia="sv-SE"/>
              </w:rPr>
              <w:t>Parameter</w:t>
            </w:r>
          </w:p>
        </w:tc>
        <w:tc>
          <w:tcPr>
            <w:tcW w:w="7684" w:type="dxa"/>
            <w:gridSpan w:val="8"/>
          </w:tcPr>
          <w:p w14:paraId="0A6439A8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  <w:lang w:val="en-US" w:eastAsia="sv-SE"/>
              </w:rPr>
            </w:pPr>
            <w:r w:rsidRPr="00DD46FC">
              <w:rPr>
                <w:rFonts w:cs="Arial"/>
                <w:b/>
                <w:bCs/>
                <w:color w:val="000000"/>
                <w:sz w:val="18"/>
                <w:szCs w:val="18"/>
                <w:lang w:val="en-US" w:eastAsia="sv-SE"/>
              </w:rPr>
              <w:t>Region</w:t>
            </w:r>
          </w:p>
        </w:tc>
      </w:tr>
      <w:tr w:rsidR="001A47DC" w:rsidRPr="00DD46FC" w14:paraId="5C192E54" w14:textId="77777777" w:rsidTr="001A47DC">
        <w:trPr>
          <w:trHeight w:val="1177"/>
        </w:trPr>
        <w:tc>
          <w:tcPr>
            <w:tcW w:w="1124" w:type="dxa"/>
            <w:vMerge w:val="restar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27218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5 MHz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0EFD870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</w:t>
            </w:r>
            <w:proofErr w:type="spellStart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NB_index</w:t>
            </w:r>
            <w:proofErr w:type="spellEnd"/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, </w:t>
            </w:r>
            <w:proofErr w:type="spellStart"/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SCstart</w:t>
            </w:r>
            <w:proofErr w:type="spellEnd"/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)</w:t>
            </w:r>
          </w:p>
        </w:tc>
        <w:tc>
          <w:tcPr>
            <w:tcW w:w="716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C4F12BC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0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, 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4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)</w:t>
            </w:r>
          </w:p>
        </w:tc>
        <w:tc>
          <w:tcPr>
            <w:tcW w:w="835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08E8C2B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0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, 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72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)</w:t>
            </w:r>
          </w:p>
        </w:tc>
        <w:tc>
          <w:tcPr>
            <w:tcW w:w="88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7A4073E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3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, 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&gt;=48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)</w:t>
            </w:r>
          </w:p>
        </w:tc>
        <w:tc>
          <w:tcPr>
            <w:tcW w:w="888" w:type="dxa"/>
            <w:tcBorders>
              <w:bottom w:val="single" w:sz="4" w:space="0" w:color="auto"/>
            </w:tcBorders>
          </w:tcPr>
          <w:p w14:paraId="7AB6A325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br/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br/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3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, 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&gt;=60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)</w:t>
            </w:r>
          </w:p>
        </w:tc>
        <w:tc>
          <w:tcPr>
            <w:tcW w:w="88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B9DC989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0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, 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14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)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F4979C9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0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, 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72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)</w:t>
            </w:r>
          </w:p>
        </w:tc>
        <w:tc>
          <w:tcPr>
            <w:tcW w:w="1043" w:type="dxa"/>
            <w:tcBorders>
              <w:bottom w:val="single" w:sz="4" w:space="0" w:color="auto"/>
            </w:tcBorders>
          </w:tcPr>
          <w:p w14:paraId="40D21F3D" w14:textId="77777777" w:rsidR="001A47D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</w:p>
          <w:p w14:paraId="58052D84" w14:textId="77777777" w:rsidR="001A47D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</w:p>
          <w:p w14:paraId="59B0104C" w14:textId="77777777" w:rsidR="001A47D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3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, 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&gt;=48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)</w:t>
            </w:r>
          </w:p>
        </w:tc>
        <w:tc>
          <w:tcPr>
            <w:tcW w:w="1164" w:type="dxa"/>
            <w:tcBorders>
              <w:bottom w:val="single" w:sz="4" w:space="0" w:color="auto"/>
            </w:tcBorders>
          </w:tcPr>
          <w:p w14:paraId="526E0A4D" w14:textId="77777777" w:rsidR="001A47D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</w:p>
          <w:p w14:paraId="628E0BE1" w14:textId="77777777" w:rsidR="001A47D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</w:p>
          <w:p w14:paraId="7E6AA3C1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3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, 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&gt;=60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)</w:t>
            </w:r>
          </w:p>
        </w:tc>
      </w:tr>
      <w:tr w:rsidR="001A47DC" w:rsidRPr="00DD46FC" w14:paraId="71BC5929" w14:textId="77777777" w:rsidTr="001A47DC">
        <w:trPr>
          <w:trHeight w:val="300"/>
        </w:trPr>
        <w:tc>
          <w:tcPr>
            <w:tcW w:w="1124" w:type="dxa"/>
            <w:vMerge/>
            <w:shd w:val="clear" w:color="auto" w:fill="auto"/>
            <w:vAlign w:val="center"/>
            <w:hideMark/>
          </w:tcPr>
          <w:p w14:paraId="4D13393C" w14:textId="77777777" w:rsidR="001A47DC" w:rsidRPr="00DD46FC" w:rsidRDefault="001A47DC" w:rsidP="001A47DC">
            <w:pPr>
              <w:spacing w:after="0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</w:p>
        </w:tc>
        <w:tc>
          <w:tcPr>
            <w:tcW w:w="1197" w:type="dxa"/>
            <w:shd w:val="clear" w:color="auto" w:fill="auto"/>
            <w:vAlign w:val="center"/>
            <w:hideMark/>
          </w:tcPr>
          <w:p w14:paraId="7587A223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proofErr w:type="spellStart"/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Lcsc</w:t>
            </w:r>
            <w:proofErr w:type="spellEnd"/>
          </w:p>
        </w:tc>
        <w:tc>
          <w:tcPr>
            <w:tcW w:w="716" w:type="dxa"/>
            <w:shd w:val="clear" w:color="auto" w:fill="auto"/>
            <w:vAlign w:val="center"/>
            <w:hideMark/>
          </w:tcPr>
          <w:p w14:paraId="6F6415C5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2,3</w:t>
            </w:r>
          </w:p>
        </w:tc>
        <w:tc>
          <w:tcPr>
            <w:tcW w:w="835" w:type="dxa"/>
            <w:shd w:val="clear" w:color="auto" w:fill="auto"/>
            <w:vAlign w:val="center"/>
            <w:hideMark/>
          </w:tcPr>
          <w:p w14:paraId="6DA4068C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sv-SE" w:eastAsia="sv-SE"/>
              </w:rPr>
              <w:t>2,3</w:t>
            </w:r>
          </w:p>
        </w:tc>
        <w:tc>
          <w:tcPr>
            <w:tcW w:w="888" w:type="dxa"/>
            <w:shd w:val="clear" w:color="auto" w:fill="auto"/>
            <w:vAlign w:val="center"/>
            <w:hideMark/>
          </w:tcPr>
          <w:p w14:paraId="489C1CEC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2,3</w:t>
            </w:r>
          </w:p>
        </w:tc>
        <w:tc>
          <w:tcPr>
            <w:tcW w:w="888" w:type="dxa"/>
          </w:tcPr>
          <w:p w14:paraId="280E7183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2,3</w:t>
            </w:r>
          </w:p>
        </w:tc>
        <w:tc>
          <w:tcPr>
            <w:tcW w:w="888" w:type="dxa"/>
            <w:shd w:val="clear" w:color="auto" w:fill="auto"/>
            <w:vAlign w:val="center"/>
            <w:hideMark/>
          </w:tcPr>
          <w:p w14:paraId="4D257805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6</w:t>
            </w:r>
          </w:p>
          <w:p w14:paraId="317A31F5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</w:p>
        </w:tc>
        <w:tc>
          <w:tcPr>
            <w:tcW w:w="1262" w:type="dxa"/>
            <w:shd w:val="clear" w:color="auto" w:fill="auto"/>
            <w:vAlign w:val="center"/>
          </w:tcPr>
          <w:p w14:paraId="37DB4B30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6</w:t>
            </w:r>
          </w:p>
          <w:p w14:paraId="72E03957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</w:p>
        </w:tc>
        <w:tc>
          <w:tcPr>
            <w:tcW w:w="1043" w:type="dxa"/>
            <w:vAlign w:val="center"/>
          </w:tcPr>
          <w:p w14:paraId="1F04B4B2" w14:textId="77777777" w:rsidR="001A47D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6</w:t>
            </w:r>
          </w:p>
        </w:tc>
        <w:tc>
          <w:tcPr>
            <w:tcW w:w="1164" w:type="dxa"/>
          </w:tcPr>
          <w:p w14:paraId="1294CE55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6</w:t>
            </w:r>
          </w:p>
        </w:tc>
      </w:tr>
      <w:tr w:rsidR="001A47DC" w:rsidRPr="00DD46FC" w14:paraId="02E3569E" w14:textId="77777777" w:rsidTr="001A47DC">
        <w:trPr>
          <w:trHeight w:val="300"/>
        </w:trPr>
        <w:tc>
          <w:tcPr>
            <w:tcW w:w="1124" w:type="dxa"/>
            <w:vMerge/>
            <w:shd w:val="clear" w:color="auto" w:fill="auto"/>
            <w:vAlign w:val="center"/>
            <w:hideMark/>
          </w:tcPr>
          <w:p w14:paraId="61B56245" w14:textId="77777777" w:rsidR="001A47DC" w:rsidRPr="00DD46FC" w:rsidRDefault="001A47DC" w:rsidP="001A47DC">
            <w:pPr>
              <w:spacing w:after="0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</w:p>
        </w:tc>
        <w:tc>
          <w:tcPr>
            <w:tcW w:w="1197" w:type="dxa"/>
            <w:shd w:val="clear" w:color="auto" w:fill="auto"/>
            <w:vAlign w:val="center"/>
            <w:hideMark/>
          </w:tcPr>
          <w:p w14:paraId="0687CBF5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A-MPR [dB]</w:t>
            </w:r>
          </w:p>
        </w:tc>
        <w:tc>
          <w:tcPr>
            <w:tcW w:w="716" w:type="dxa"/>
            <w:shd w:val="clear" w:color="auto" w:fill="auto"/>
            <w:vAlign w:val="center"/>
            <w:hideMark/>
          </w:tcPr>
          <w:p w14:paraId="22A83625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3</w:t>
            </w:r>
          </w:p>
        </w:tc>
        <w:tc>
          <w:tcPr>
            <w:tcW w:w="835" w:type="dxa"/>
            <w:shd w:val="clear" w:color="auto" w:fill="auto"/>
            <w:vAlign w:val="center"/>
            <w:hideMark/>
          </w:tcPr>
          <w:p w14:paraId="2A31EF80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1</w:t>
            </w:r>
          </w:p>
        </w:tc>
        <w:tc>
          <w:tcPr>
            <w:tcW w:w="888" w:type="dxa"/>
            <w:shd w:val="clear" w:color="auto" w:fill="auto"/>
            <w:vAlign w:val="center"/>
            <w:hideMark/>
          </w:tcPr>
          <w:p w14:paraId="58BDD4F8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1</w:t>
            </w:r>
          </w:p>
        </w:tc>
        <w:tc>
          <w:tcPr>
            <w:tcW w:w="888" w:type="dxa"/>
          </w:tcPr>
          <w:p w14:paraId="05A01546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3</w:t>
            </w:r>
          </w:p>
        </w:tc>
        <w:tc>
          <w:tcPr>
            <w:tcW w:w="888" w:type="dxa"/>
            <w:shd w:val="clear" w:color="auto" w:fill="auto"/>
            <w:vAlign w:val="center"/>
            <w:hideMark/>
          </w:tcPr>
          <w:p w14:paraId="695CD679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2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299CDB11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1</w:t>
            </w:r>
          </w:p>
        </w:tc>
        <w:tc>
          <w:tcPr>
            <w:tcW w:w="1043" w:type="dxa"/>
            <w:vAlign w:val="center"/>
          </w:tcPr>
          <w:p w14:paraId="018CDF5D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1</w:t>
            </w:r>
          </w:p>
        </w:tc>
        <w:tc>
          <w:tcPr>
            <w:tcW w:w="1164" w:type="dxa"/>
          </w:tcPr>
          <w:p w14:paraId="1461B181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2</w:t>
            </w:r>
          </w:p>
        </w:tc>
      </w:tr>
      <w:tr w:rsidR="001A47DC" w:rsidRPr="00DD46FC" w14:paraId="4148C6EE" w14:textId="77777777" w:rsidTr="001A47DC">
        <w:trPr>
          <w:trHeight w:val="777"/>
        </w:trPr>
        <w:tc>
          <w:tcPr>
            <w:tcW w:w="10005" w:type="dxa"/>
            <w:gridSpan w:val="10"/>
          </w:tcPr>
          <w:p w14:paraId="667EA594" w14:textId="77777777" w:rsidR="001A47DC" w:rsidRDefault="001A47DC" w:rsidP="001A47DC">
            <w:pPr>
              <w:spacing w:after="0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Note 1: </w:t>
            </w:r>
            <w:proofErr w:type="spellStart"/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Lcsc</w:t>
            </w:r>
            <w:proofErr w:type="spellEnd"/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 is the length of the continuous subcarrier, </w:t>
            </w:r>
            <w:proofErr w:type="spellStart"/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SCstart</w:t>
            </w:r>
            <w:proofErr w:type="spellEnd"/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 is the subcarrier offset relative to the first subcarrier of the first PRB of NB indicated with </w:t>
            </w:r>
            <w:proofErr w:type="spellStart"/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NBindex</w:t>
            </w:r>
            <w:proofErr w:type="spellEnd"/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.</w:t>
            </w:r>
          </w:p>
          <w:p w14:paraId="23A30D7A" w14:textId="77777777" w:rsidR="001A47DC" w:rsidRPr="00DD46FC" w:rsidRDefault="001A47DC" w:rsidP="001A47DC">
            <w:pPr>
              <w:spacing w:after="0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t>NOTE 2:</w:t>
            </w:r>
            <w:r>
              <w:tab/>
            </w:r>
            <w:proofErr w:type="spellStart"/>
            <w:r>
              <w:t>Lcsc</w:t>
            </w:r>
            <w:proofErr w:type="spellEnd"/>
            <w:r>
              <w:t xml:space="preserve"> is the length of the continuous subcarrier, </w:t>
            </w:r>
            <w:proofErr w:type="spellStart"/>
            <w:r>
              <w:t>SCstart</w:t>
            </w:r>
            <w:proofErr w:type="spellEnd"/>
            <w:r>
              <w:t xml:space="preserve"> is the subcarrier offset relative to the first subcarrier of the first PRB of NB indicated with </w:t>
            </w:r>
            <w:proofErr w:type="spellStart"/>
            <w:r>
              <w:t>NBindex</w:t>
            </w:r>
            <w:proofErr w:type="spellEnd"/>
            <w:r>
              <w:t>.</w:t>
            </w:r>
          </w:p>
        </w:tc>
      </w:tr>
    </w:tbl>
    <w:p w14:paraId="2004687D" w14:textId="77777777" w:rsidR="001A47DC" w:rsidRPr="001A47DC" w:rsidRDefault="001A47DC" w:rsidP="001A47DC">
      <w:pPr>
        <w:ind w:firstLine="284"/>
        <w:rPr>
          <w:b/>
          <w:color w:val="0070C0"/>
          <w:u w:val="single"/>
          <w:lang w:val="en-US" w:eastAsia="ko-KR"/>
        </w:rPr>
      </w:pPr>
    </w:p>
    <w:p w14:paraId="64293696" w14:textId="77777777" w:rsidR="00C26657" w:rsidRDefault="006B216B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14:paraId="1C1FF4A8" w14:textId="77777777" w:rsidR="00C26657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1: </w:t>
      </w:r>
      <w:r>
        <w:rPr>
          <w:iCs/>
          <w:color w:val="0070C0"/>
          <w:lang w:eastAsia="zh-CN"/>
        </w:rPr>
        <w:t>Agree with the propos</w:t>
      </w:r>
      <w:r w:rsidR="001A47DC">
        <w:rPr>
          <w:iCs/>
          <w:color w:val="0070C0"/>
          <w:lang w:eastAsia="zh-CN"/>
        </w:rPr>
        <w:t>a</w:t>
      </w:r>
      <w:r>
        <w:rPr>
          <w:iCs/>
          <w:color w:val="0070C0"/>
          <w:lang w:eastAsia="zh-CN"/>
        </w:rPr>
        <w:t>l</w:t>
      </w:r>
    </w:p>
    <w:p w14:paraId="10F9948B" w14:textId="77777777" w:rsidR="00C26657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iCs/>
          <w:color w:val="0070C0"/>
          <w:lang w:eastAsia="zh-CN"/>
        </w:rPr>
        <w:t>Option 2: Others (please specify)</w:t>
      </w:r>
    </w:p>
    <w:p w14:paraId="51C46539" w14:textId="77777777" w:rsidR="00C26657" w:rsidRDefault="006B216B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14:paraId="766C158B" w14:textId="77777777" w:rsidR="00C26657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TB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C26657" w14:paraId="6988C713" w14:textId="77777777">
        <w:tc>
          <w:tcPr>
            <w:tcW w:w="1236" w:type="dxa"/>
          </w:tcPr>
          <w:p w14:paraId="2B836D88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6C0DD3F1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C26657" w14:paraId="396D6570" w14:textId="77777777">
        <w:tc>
          <w:tcPr>
            <w:tcW w:w="1236" w:type="dxa"/>
          </w:tcPr>
          <w:p w14:paraId="3F4A0DED" w14:textId="77777777"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14:paraId="170517C4" w14:textId="77777777"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C26657" w14:paraId="169FD9B2" w14:textId="77777777">
        <w:tc>
          <w:tcPr>
            <w:tcW w:w="1236" w:type="dxa"/>
          </w:tcPr>
          <w:p w14:paraId="34D94C1C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0F49A085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711B8D3F" w14:textId="77777777">
        <w:tc>
          <w:tcPr>
            <w:tcW w:w="1236" w:type="dxa"/>
          </w:tcPr>
          <w:p w14:paraId="0D6F512B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02898763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03A9AE83" w14:textId="77777777">
        <w:tc>
          <w:tcPr>
            <w:tcW w:w="1236" w:type="dxa"/>
          </w:tcPr>
          <w:p w14:paraId="49069124" w14:textId="77777777" w:rsidR="00C26657" w:rsidRDefault="00C2665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1BFAE82C" w14:textId="77777777"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</w:tbl>
    <w:p w14:paraId="1F9898DB" w14:textId="77777777" w:rsidR="00C26657" w:rsidRDefault="00C26657">
      <w:pPr>
        <w:rPr>
          <w:color w:val="0070C0"/>
          <w:lang w:val="en-US" w:eastAsia="zh-CN"/>
        </w:rPr>
      </w:pPr>
    </w:p>
    <w:p w14:paraId="3C2CC50D" w14:textId="77777777"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lastRenderedPageBreak/>
        <w:t>CRs/TPs comments collection</w:t>
      </w:r>
    </w:p>
    <w:p w14:paraId="1C90661B" w14:textId="77777777" w:rsidR="00C26657" w:rsidRDefault="006B216B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Major close to </w:t>
      </w:r>
      <w:r>
        <w:rPr>
          <w:i/>
          <w:color w:val="0070C0"/>
          <w:lang w:val="en-US" w:eastAsia="zh-CN"/>
        </w:rPr>
        <w:t>finalize</w:t>
      </w:r>
      <w:r>
        <w:rPr>
          <w:rFonts w:hint="eastAsia"/>
          <w:i/>
          <w:color w:val="0070C0"/>
          <w:lang w:val="en-US" w:eastAsia="zh-CN"/>
        </w:rPr>
        <w:t xml:space="preserve"> WIs and Rel-15 maintenance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Rel-16 on-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05"/>
        <w:gridCol w:w="8326"/>
      </w:tblGrid>
      <w:tr w:rsidR="00C26657" w14:paraId="03C34688" w14:textId="77777777">
        <w:tc>
          <w:tcPr>
            <w:tcW w:w="1305" w:type="dxa"/>
          </w:tcPr>
          <w:p w14:paraId="6AA9E03D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26" w:type="dxa"/>
          </w:tcPr>
          <w:p w14:paraId="120C7A7A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C26657" w14:paraId="6CFEBCEA" w14:textId="77777777">
        <w:tc>
          <w:tcPr>
            <w:tcW w:w="1305" w:type="dxa"/>
            <w:vMerge w:val="restart"/>
          </w:tcPr>
          <w:p w14:paraId="75758953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39221EA7" w14:textId="77777777"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C26657" w14:paraId="114051EE" w14:textId="77777777">
        <w:tc>
          <w:tcPr>
            <w:tcW w:w="1305" w:type="dxa"/>
            <w:vMerge/>
          </w:tcPr>
          <w:p w14:paraId="03A24B75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04357118" w14:textId="77777777"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C26657" w14:paraId="0E69A5E9" w14:textId="77777777">
        <w:tc>
          <w:tcPr>
            <w:tcW w:w="1305" w:type="dxa"/>
            <w:vMerge/>
          </w:tcPr>
          <w:p w14:paraId="6B93D161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20D45FBD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060EA3BB" w14:textId="77777777" w:rsidR="00C26657" w:rsidRDefault="00C26657">
      <w:pPr>
        <w:rPr>
          <w:color w:val="0070C0"/>
          <w:lang w:val="en-US" w:eastAsia="zh-CN"/>
        </w:rPr>
      </w:pPr>
    </w:p>
    <w:p w14:paraId="7AABE65E" w14:textId="77777777" w:rsidR="00C26657" w:rsidRDefault="006B216B">
      <w:pPr>
        <w:pStyle w:val="Heading2"/>
      </w:pPr>
      <w:r>
        <w:t>Summary</w:t>
      </w:r>
      <w:r>
        <w:rPr>
          <w:rFonts w:hint="eastAsia"/>
        </w:rPr>
        <w:t xml:space="preserve"> for 1st round </w:t>
      </w:r>
    </w:p>
    <w:p w14:paraId="2FB18F26" w14:textId="77777777"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49CD66F7" w14:textId="77777777"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7"/>
        <w:gridCol w:w="8404"/>
      </w:tblGrid>
      <w:tr w:rsidR="00C26657" w14:paraId="5DED9CBF" w14:textId="77777777">
        <w:tc>
          <w:tcPr>
            <w:tcW w:w="1242" w:type="dxa"/>
          </w:tcPr>
          <w:p w14:paraId="67F3FA7A" w14:textId="77777777" w:rsidR="00C26657" w:rsidRDefault="00C2665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15DD17FA" w14:textId="77777777"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C26657" w14:paraId="27C65D6B" w14:textId="77777777">
        <w:tc>
          <w:tcPr>
            <w:tcW w:w="1242" w:type="dxa"/>
          </w:tcPr>
          <w:p w14:paraId="7FA33DCC" w14:textId="77777777"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Sub-topic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4-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1</w:t>
            </w:r>
          </w:p>
        </w:tc>
        <w:tc>
          <w:tcPr>
            <w:tcW w:w="8615" w:type="dxa"/>
          </w:tcPr>
          <w:p w14:paraId="3486C953" w14:textId="77777777"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</w:p>
          <w:p w14:paraId="31E645B4" w14:textId="77777777"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14:paraId="6A0CC7FB" w14:textId="77777777"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</w:p>
          <w:p w14:paraId="0760CDDD" w14:textId="77777777"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7FFAAC4E" w14:textId="77777777" w:rsidR="00C26657" w:rsidRDefault="00C26657">
      <w:pPr>
        <w:rPr>
          <w:i/>
          <w:color w:val="0070C0"/>
          <w:lang w:val="en-US" w:eastAsia="zh-CN"/>
        </w:rPr>
      </w:pPr>
    </w:p>
    <w:p w14:paraId="4EB135C1" w14:textId="77777777" w:rsidR="00C26657" w:rsidRDefault="00C26657">
      <w:pPr>
        <w:rPr>
          <w:i/>
          <w:color w:val="0070C0"/>
          <w:lang w:val="en-US" w:eastAsia="zh-CN"/>
        </w:rPr>
      </w:pPr>
    </w:p>
    <w:p w14:paraId="7F680C0B" w14:textId="77777777"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</w:t>
      </w:r>
    </w:p>
    <w:p w14:paraId="55A30784" w14:textId="77777777" w:rsidR="00C26657" w:rsidRDefault="006B216B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C26657" w14:paraId="56D430C6" w14:textId="77777777">
        <w:tc>
          <w:tcPr>
            <w:tcW w:w="1242" w:type="dxa"/>
          </w:tcPr>
          <w:p w14:paraId="6A64472A" w14:textId="77777777"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240B0BE6" w14:textId="77777777" w:rsidR="00C26657" w:rsidRDefault="006B216B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C26657" w14:paraId="76948001" w14:textId="77777777">
        <w:tc>
          <w:tcPr>
            <w:tcW w:w="1242" w:type="dxa"/>
          </w:tcPr>
          <w:p w14:paraId="255FFAF1" w14:textId="77777777"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615" w:type="dxa"/>
          </w:tcPr>
          <w:p w14:paraId="6E2AAF50" w14:textId="77777777"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Based on 1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st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 xml:space="preserve">round of 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comments collection, moderator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>can recommend the next steps such as “agreeable”, “to be revised”</w:t>
            </w:r>
          </w:p>
        </w:tc>
      </w:tr>
      <w:tr w:rsidR="00C26657" w14:paraId="60B4E494" w14:textId="77777777">
        <w:tc>
          <w:tcPr>
            <w:tcW w:w="1242" w:type="dxa"/>
          </w:tcPr>
          <w:p w14:paraId="39FF8E97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1C0E03CF" w14:textId="77777777" w:rsidR="00C26657" w:rsidRDefault="00C2665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16B1ED71" w14:textId="77777777" w:rsidR="00C26657" w:rsidRDefault="00C26657">
      <w:pPr>
        <w:rPr>
          <w:color w:val="0070C0"/>
          <w:lang w:val="en-US" w:eastAsia="zh-CN"/>
        </w:rPr>
      </w:pPr>
    </w:p>
    <w:p w14:paraId="42EEBC33" w14:textId="77777777" w:rsidR="00C26657" w:rsidRDefault="006B216B">
      <w:pPr>
        <w:pStyle w:val="Heading1"/>
        <w:rPr>
          <w:lang w:eastAsia="ja-JP"/>
        </w:rPr>
      </w:pPr>
      <w:r>
        <w:rPr>
          <w:lang w:eastAsia="ja-JP"/>
        </w:rPr>
        <w:lastRenderedPageBreak/>
        <w:t>Topic #5: NB-IoT 16QAM</w:t>
      </w:r>
    </w:p>
    <w:p w14:paraId="5BB6DA8D" w14:textId="77777777" w:rsidR="00C26657" w:rsidRDefault="006B216B">
      <w:pPr>
        <w:pStyle w:val="Heading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8"/>
        <w:gridCol w:w="1655"/>
        <w:gridCol w:w="6718"/>
      </w:tblGrid>
      <w:tr w:rsidR="00C26657" w14:paraId="6E710F24" w14:textId="77777777">
        <w:trPr>
          <w:trHeight w:val="468"/>
        </w:trPr>
        <w:tc>
          <w:tcPr>
            <w:tcW w:w="1258" w:type="dxa"/>
            <w:vAlign w:val="center"/>
          </w:tcPr>
          <w:p w14:paraId="10EB2DE4" w14:textId="77777777"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655" w:type="dxa"/>
            <w:vAlign w:val="center"/>
          </w:tcPr>
          <w:p w14:paraId="294C2F10" w14:textId="77777777"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718" w:type="dxa"/>
            <w:vAlign w:val="center"/>
          </w:tcPr>
          <w:p w14:paraId="6AB64B3B" w14:textId="77777777"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B120E7" w14:paraId="7E5C28A5" w14:textId="77777777">
        <w:trPr>
          <w:trHeight w:val="468"/>
        </w:trPr>
        <w:tc>
          <w:tcPr>
            <w:tcW w:w="1258" w:type="dxa"/>
          </w:tcPr>
          <w:p w14:paraId="025EC9D3" w14:textId="77777777" w:rsidR="00B120E7" w:rsidRDefault="007A1F71" w:rsidP="00B120E7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25" w:history="1">
              <w:r w:rsidR="00B120E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415</w:t>
              </w:r>
            </w:hyperlink>
          </w:p>
        </w:tc>
        <w:tc>
          <w:tcPr>
            <w:tcW w:w="1655" w:type="dxa"/>
          </w:tcPr>
          <w:p w14:paraId="09714CF1" w14:textId="77777777" w:rsidR="00B120E7" w:rsidRDefault="00B120E7" w:rsidP="00B120E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kia, Nokia Shanghai Bell</w:t>
            </w:r>
          </w:p>
        </w:tc>
        <w:tc>
          <w:tcPr>
            <w:tcW w:w="6718" w:type="dxa"/>
          </w:tcPr>
          <w:p w14:paraId="5AA17040" w14:textId="77777777" w:rsidR="00B120E7" w:rsidRPr="00FA62A2" w:rsidRDefault="00FA62A2" w:rsidP="00FA62A2">
            <w:pPr>
              <w:pStyle w:val="BodyText"/>
              <w:snapToGrid w:val="0"/>
              <w:rPr>
                <w:b/>
                <w:bCs/>
                <w:color w:val="000000"/>
              </w:rPr>
            </w:pPr>
            <w:r w:rsidRPr="00417D72">
              <w:rPr>
                <w:b/>
                <w:bCs/>
              </w:rPr>
              <w:t xml:space="preserve">Proposal: </w:t>
            </w:r>
            <w:r w:rsidRPr="002175BD">
              <w:rPr>
                <w:b/>
                <w:bCs/>
              </w:rPr>
              <w:t>There is no need to differentiate the NB-IoT carrier power with 16QAM and the NB-IoT carrier with QPSK. One declaration is applied when configured for 16QAM/QPSK transmissions</w:t>
            </w:r>
            <w:r w:rsidRPr="000C4E5B">
              <w:rPr>
                <w:rFonts w:eastAsia="SimSun"/>
                <w:b/>
                <w:bCs/>
                <w:lang w:eastAsia="zh-CN"/>
              </w:rPr>
              <w:t>.</w:t>
            </w:r>
          </w:p>
        </w:tc>
      </w:tr>
      <w:tr w:rsidR="00B120E7" w14:paraId="6602A225" w14:textId="77777777">
        <w:trPr>
          <w:trHeight w:val="468"/>
        </w:trPr>
        <w:tc>
          <w:tcPr>
            <w:tcW w:w="1258" w:type="dxa"/>
          </w:tcPr>
          <w:p w14:paraId="309037F4" w14:textId="77777777" w:rsidR="00B120E7" w:rsidRDefault="007A1F71" w:rsidP="00B120E7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6" w:history="1">
              <w:r w:rsidR="00B120E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14</w:t>
              </w:r>
            </w:hyperlink>
          </w:p>
        </w:tc>
        <w:tc>
          <w:tcPr>
            <w:tcW w:w="1655" w:type="dxa"/>
          </w:tcPr>
          <w:p w14:paraId="27BF68C7" w14:textId="77777777" w:rsidR="00B120E7" w:rsidRDefault="00B120E7" w:rsidP="00B120E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6718" w:type="dxa"/>
          </w:tcPr>
          <w:p w14:paraId="75236BAA" w14:textId="77777777" w:rsidR="00FA62A2" w:rsidRDefault="00FA62A2" w:rsidP="00FA62A2">
            <w:pPr>
              <w:rPr>
                <w:b/>
                <w:bCs/>
                <w:lang w:eastAsia="zh-CN"/>
              </w:rPr>
            </w:pPr>
            <w:r w:rsidRPr="002B5580">
              <w:rPr>
                <w:b/>
                <w:bCs/>
                <w:lang w:eastAsia="zh-CN"/>
              </w:rPr>
              <w:t>Observation#1: There should be no coverage impact on legacy NB-IoT device due to the 16QAM introduction.</w:t>
            </w:r>
          </w:p>
          <w:p w14:paraId="6AE63CA3" w14:textId="77777777" w:rsidR="00FA62A2" w:rsidRDefault="00FA62A2" w:rsidP="00FA62A2">
            <w:pPr>
              <w:rPr>
                <w:b/>
                <w:bCs/>
                <w:lang w:eastAsia="zh-CN"/>
              </w:rPr>
            </w:pPr>
            <w:r w:rsidRPr="009A382A">
              <w:rPr>
                <w:b/>
                <w:bCs/>
                <w:lang w:eastAsia="zh-CN"/>
              </w:rPr>
              <w:t xml:space="preserve">Observation#2: </w:t>
            </w:r>
            <w:r>
              <w:rPr>
                <w:b/>
                <w:bCs/>
                <w:lang w:eastAsia="zh-CN"/>
              </w:rPr>
              <w:t>new feature will be specified starting from Rel-17 and there is no NBC (non-backward compatibility issue for it.</w:t>
            </w:r>
          </w:p>
          <w:p w14:paraId="1DB11800" w14:textId="77777777" w:rsidR="00FA62A2" w:rsidRDefault="00FA62A2" w:rsidP="00FA62A2">
            <w:pPr>
              <w:rPr>
                <w:b/>
                <w:bCs/>
                <w:lang w:eastAsia="zh-CN"/>
              </w:rPr>
            </w:pPr>
            <w:r w:rsidRPr="009A382A">
              <w:rPr>
                <w:b/>
                <w:bCs/>
                <w:lang w:eastAsia="zh-CN"/>
              </w:rPr>
              <w:t>Observation#</w:t>
            </w:r>
            <w:r>
              <w:rPr>
                <w:b/>
                <w:bCs/>
                <w:lang w:eastAsia="zh-CN"/>
              </w:rPr>
              <w:t>3</w:t>
            </w:r>
            <w:r w:rsidRPr="009A382A">
              <w:rPr>
                <w:b/>
                <w:bCs/>
                <w:lang w:eastAsia="zh-CN"/>
              </w:rPr>
              <w:t>:</w:t>
            </w:r>
            <w:r>
              <w:rPr>
                <w:b/>
                <w:bCs/>
                <w:lang w:eastAsia="zh-CN"/>
              </w:rPr>
              <w:t xml:space="preserve"> For new equipment, it is better to have one NB-IoT declared power to support both 16QMA and QPSK.</w:t>
            </w:r>
          </w:p>
          <w:p w14:paraId="2DF2894C" w14:textId="77777777" w:rsidR="00FA62A2" w:rsidRPr="00956EF7" w:rsidRDefault="00FA62A2" w:rsidP="00FA62A2">
            <w:pPr>
              <w:rPr>
                <w:b/>
                <w:bCs/>
                <w:lang w:eastAsia="zh-CN"/>
              </w:rPr>
            </w:pPr>
            <w:r w:rsidRPr="00956EF7">
              <w:rPr>
                <w:b/>
                <w:bCs/>
                <w:lang w:eastAsia="zh-CN"/>
              </w:rPr>
              <w:t>Observation#4: Declaration on the NB-IoT carrier to support 16QAM would be fine for legacy equipment.</w:t>
            </w:r>
          </w:p>
          <w:p w14:paraId="4C8A0585" w14:textId="77777777" w:rsidR="00B120E7" w:rsidRPr="00FA62A2" w:rsidRDefault="00FA62A2" w:rsidP="00FA62A2">
            <w:pPr>
              <w:pStyle w:val="Observation"/>
              <w:numPr>
                <w:ilvl w:val="0"/>
                <w:numId w:val="0"/>
              </w:numPr>
            </w:pPr>
            <w:r w:rsidRPr="006D0F9E">
              <w:rPr>
                <w:lang w:eastAsia="zh-CN"/>
              </w:rPr>
              <w:t>Observation#5: It is not necessary for RAN4 to discuss how to support the 16QAM in legacy BS as it is a NBC feature.</w:t>
            </w:r>
          </w:p>
        </w:tc>
      </w:tr>
      <w:tr w:rsidR="00B120E7" w14:paraId="62068FAF" w14:textId="77777777">
        <w:trPr>
          <w:trHeight w:val="468"/>
        </w:trPr>
        <w:tc>
          <w:tcPr>
            <w:tcW w:w="1258" w:type="dxa"/>
          </w:tcPr>
          <w:p w14:paraId="0E1355B0" w14:textId="77777777" w:rsidR="00B120E7" w:rsidRDefault="007A1F71" w:rsidP="00B120E7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7" w:history="1">
              <w:r w:rsidR="00B120E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831</w:t>
              </w:r>
            </w:hyperlink>
          </w:p>
        </w:tc>
        <w:tc>
          <w:tcPr>
            <w:tcW w:w="1655" w:type="dxa"/>
          </w:tcPr>
          <w:p w14:paraId="16CAF82A" w14:textId="77777777" w:rsidR="00B120E7" w:rsidRDefault="00B120E7" w:rsidP="00B120E7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  <w:proofErr w:type="spellEnd"/>
          </w:p>
        </w:tc>
        <w:tc>
          <w:tcPr>
            <w:tcW w:w="6718" w:type="dxa"/>
          </w:tcPr>
          <w:p w14:paraId="039F11B8" w14:textId="77777777" w:rsidR="000749A4" w:rsidRDefault="000749A4" w:rsidP="000749A4">
            <w:pPr>
              <w:rPr>
                <w:b/>
                <w:color w:val="000000" w:themeColor="text1"/>
                <w:lang w:val="en-US" w:eastAsia="zh-CN"/>
              </w:rPr>
            </w:pPr>
            <w:r>
              <w:rPr>
                <w:b/>
                <w:color w:val="000000" w:themeColor="text1"/>
                <w:lang w:val="en-US" w:eastAsia="zh-CN"/>
              </w:rPr>
              <w:t>Observation</w:t>
            </w:r>
            <w:r w:rsidRPr="00376283">
              <w:rPr>
                <w:b/>
                <w:color w:val="000000" w:themeColor="text1"/>
                <w:lang w:val="en-US" w:eastAsia="zh-CN"/>
              </w:rPr>
              <w:t xml:space="preserve"> </w:t>
            </w:r>
            <w:r>
              <w:rPr>
                <w:b/>
                <w:color w:val="000000" w:themeColor="text1"/>
                <w:lang w:val="en-US" w:eastAsia="zh-CN"/>
              </w:rPr>
              <w:t>1</w:t>
            </w:r>
            <w:r w:rsidRPr="00376283">
              <w:rPr>
                <w:b/>
                <w:color w:val="000000" w:themeColor="text1"/>
                <w:lang w:val="en-US" w:eastAsia="zh-CN"/>
              </w:rPr>
              <w:t xml:space="preserve">: </w:t>
            </w:r>
            <w:r>
              <w:rPr>
                <w:b/>
                <w:color w:val="000000" w:themeColor="text1"/>
                <w:lang w:val="en-US" w:eastAsia="zh-CN"/>
              </w:rPr>
              <w:t>When upgrading, legacy equipment may use lower power for 16QAM transmissions.</w:t>
            </w:r>
          </w:p>
          <w:p w14:paraId="087764A3" w14:textId="77777777" w:rsidR="000749A4" w:rsidRDefault="000749A4" w:rsidP="000749A4">
            <w:pPr>
              <w:rPr>
                <w:b/>
                <w:color w:val="000000" w:themeColor="text1"/>
                <w:lang w:val="en-US" w:eastAsia="zh-CN"/>
              </w:rPr>
            </w:pPr>
            <w:r w:rsidRPr="00F24E7E">
              <w:rPr>
                <w:b/>
                <w:color w:val="000000" w:themeColor="text1"/>
                <w:lang w:val="en-US" w:eastAsia="zh-CN"/>
              </w:rPr>
              <w:t>Observation 2: The coverage of QPSK should be maintained, regardless of the transmission power for 16QAM.</w:t>
            </w:r>
          </w:p>
          <w:p w14:paraId="675C7BCF" w14:textId="77777777" w:rsidR="000749A4" w:rsidRPr="000749A4" w:rsidRDefault="000749A4" w:rsidP="00B120E7">
            <w:pPr>
              <w:rPr>
                <w:color w:val="000000" w:themeColor="text1"/>
                <w:lang w:val="en-US" w:eastAsia="zh-CN"/>
              </w:rPr>
            </w:pPr>
            <w:r w:rsidRPr="00F24E7E">
              <w:rPr>
                <w:b/>
                <w:color w:val="000000" w:themeColor="text1"/>
                <w:lang w:val="en-US" w:eastAsia="zh-CN"/>
              </w:rPr>
              <w:t xml:space="preserve">Proposal 1: </w:t>
            </w:r>
            <w:r>
              <w:rPr>
                <w:b/>
                <w:color w:val="000000" w:themeColor="text1"/>
                <w:lang w:val="en-US" w:eastAsia="zh-CN"/>
              </w:rPr>
              <w:t>Further discuss the two options in the WF, and find the best solution that can maintain the QPSK coverage while meet the demand for 16QAM.</w:t>
            </w:r>
          </w:p>
        </w:tc>
      </w:tr>
      <w:tr w:rsidR="00B120E7" w14:paraId="3B528C34" w14:textId="77777777">
        <w:trPr>
          <w:trHeight w:val="468"/>
        </w:trPr>
        <w:tc>
          <w:tcPr>
            <w:tcW w:w="1258" w:type="dxa"/>
          </w:tcPr>
          <w:p w14:paraId="30C32476" w14:textId="77777777" w:rsidR="00B120E7" w:rsidRDefault="007A1F71" w:rsidP="00B120E7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8" w:history="1">
              <w:r w:rsidR="00B120E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832</w:t>
              </w:r>
            </w:hyperlink>
          </w:p>
        </w:tc>
        <w:tc>
          <w:tcPr>
            <w:tcW w:w="1655" w:type="dxa"/>
          </w:tcPr>
          <w:p w14:paraId="495A8E52" w14:textId="77777777" w:rsidR="00B120E7" w:rsidRDefault="00B120E7" w:rsidP="00B120E7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  <w:proofErr w:type="spellEnd"/>
          </w:p>
        </w:tc>
        <w:tc>
          <w:tcPr>
            <w:tcW w:w="6718" w:type="dxa"/>
          </w:tcPr>
          <w:p w14:paraId="3212B642" w14:textId="77777777" w:rsidR="000749A4" w:rsidRDefault="000749A4" w:rsidP="00B120E7">
            <w:pPr>
              <w:rPr>
                <w:noProof/>
              </w:rPr>
            </w:pPr>
            <w:r>
              <w:rPr>
                <w:noProof/>
              </w:rPr>
              <w:t>Draft CR to TS 36.101</w:t>
            </w:r>
          </w:p>
          <w:p w14:paraId="12E6CCFC" w14:textId="77777777" w:rsidR="00B120E7" w:rsidRDefault="000749A4" w:rsidP="00B120E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noProof/>
              </w:rPr>
              <w:t>The EVM requirement for 16QAM NB-IoT DL is added.</w:t>
            </w:r>
          </w:p>
        </w:tc>
      </w:tr>
      <w:tr w:rsidR="00B120E7" w14:paraId="248390F2" w14:textId="77777777">
        <w:trPr>
          <w:trHeight w:val="468"/>
        </w:trPr>
        <w:tc>
          <w:tcPr>
            <w:tcW w:w="1258" w:type="dxa"/>
          </w:tcPr>
          <w:p w14:paraId="68D98A9E" w14:textId="77777777" w:rsidR="00B120E7" w:rsidRDefault="007A1F71" w:rsidP="00B120E7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9" w:history="1">
              <w:r w:rsidR="00B120E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833</w:t>
              </w:r>
            </w:hyperlink>
          </w:p>
        </w:tc>
        <w:tc>
          <w:tcPr>
            <w:tcW w:w="1655" w:type="dxa"/>
          </w:tcPr>
          <w:p w14:paraId="7CA7C688" w14:textId="77777777" w:rsidR="00B120E7" w:rsidRDefault="00B120E7" w:rsidP="00B120E7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  <w:proofErr w:type="spellEnd"/>
          </w:p>
        </w:tc>
        <w:tc>
          <w:tcPr>
            <w:tcW w:w="6718" w:type="dxa"/>
          </w:tcPr>
          <w:p w14:paraId="4B784844" w14:textId="77777777" w:rsidR="000749A4" w:rsidRDefault="000749A4" w:rsidP="00B120E7">
            <w:pPr>
              <w:rPr>
                <w:noProof/>
              </w:rPr>
            </w:pPr>
            <w:r>
              <w:rPr>
                <w:noProof/>
              </w:rPr>
              <w:t>Draft CR to TS 36.141</w:t>
            </w:r>
          </w:p>
          <w:p w14:paraId="60793217" w14:textId="77777777" w:rsidR="00B120E7" w:rsidRDefault="000749A4" w:rsidP="00B120E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noProof/>
              </w:rPr>
              <w:t>The EVM requirement for 16QAM NB-IoT DL is added.</w:t>
            </w:r>
          </w:p>
        </w:tc>
      </w:tr>
    </w:tbl>
    <w:p w14:paraId="665C5FAA" w14:textId="77777777" w:rsidR="00C26657" w:rsidRDefault="00C26657"/>
    <w:p w14:paraId="00CEEF1A" w14:textId="77777777" w:rsidR="00C26657" w:rsidRDefault="006B216B">
      <w:pPr>
        <w:pStyle w:val="Heading2"/>
      </w:pPr>
      <w:r>
        <w:rPr>
          <w:rFonts w:hint="eastAsia"/>
        </w:rPr>
        <w:t>Open issues</w:t>
      </w:r>
      <w:r>
        <w:t xml:space="preserve"> summary</w:t>
      </w:r>
    </w:p>
    <w:p w14:paraId="1DB772F7" w14:textId="77777777"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Sub-topic 5-1 BS RF Requirements</w:t>
      </w:r>
    </w:p>
    <w:p w14:paraId="21C24241" w14:textId="77777777" w:rsidR="00C26657" w:rsidRDefault="006B216B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 xml:space="preserve">description: </w:t>
      </w:r>
      <w:r>
        <w:rPr>
          <w:color w:val="000000" w:themeColor="text1"/>
          <w:lang w:val="en-US" w:eastAsia="zh-CN"/>
        </w:rPr>
        <w:t xml:space="preserve">The impact to BS RF requirements in support of 16QAM are discussed here. </w:t>
      </w:r>
    </w:p>
    <w:p w14:paraId="34747265" w14:textId="77777777"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14:paraId="7255666A" w14:textId="77777777" w:rsidR="00C26657" w:rsidRDefault="006B216B">
      <w:pPr>
        <w:rPr>
          <w:b/>
          <w:color w:val="000000" w:themeColor="text1"/>
          <w:u w:val="single"/>
          <w:lang w:eastAsia="ko-KR"/>
        </w:rPr>
      </w:pPr>
      <w:r>
        <w:rPr>
          <w:b/>
          <w:color w:val="000000" w:themeColor="text1"/>
          <w:u w:val="single"/>
          <w:lang w:eastAsia="ko-KR"/>
        </w:rPr>
        <w:t>Issue 5-1-1: Declaration of rated output power for 16QAM DL</w:t>
      </w:r>
    </w:p>
    <w:p w14:paraId="5146F145" w14:textId="77777777" w:rsidR="00C26657" w:rsidRDefault="006B216B">
      <w:pPr>
        <w:pStyle w:val="Heading2"/>
        <w:rPr>
          <w:lang w:val="en-US"/>
        </w:rPr>
      </w:pPr>
      <w:r>
        <w:rPr>
          <w:lang w:val="en-US"/>
        </w:rPr>
        <w:lastRenderedPageBreak/>
        <w:t xml:space="preserve">Companies views’ collection for 1st round </w:t>
      </w:r>
    </w:p>
    <w:p w14:paraId="29A2D6EF" w14:textId="77777777"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671C53C2" w14:textId="77777777" w:rsidR="00C26657" w:rsidRDefault="006B216B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5-1-1: Declaration of rated output power for 16QAM DL</w:t>
      </w:r>
    </w:p>
    <w:p w14:paraId="44C61783" w14:textId="77777777" w:rsidR="00C26657" w:rsidRPr="00EF05BD" w:rsidRDefault="006B216B" w:rsidP="00EF05BD">
      <w:pPr>
        <w:spacing w:after="120"/>
        <w:rPr>
          <w:color w:val="0070C0"/>
          <w:szCs w:val="24"/>
          <w:lang w:eastAsia="zh-CN"/>
        </w:rPr>
      </w:pPr>
      <w:r w:rsidRPr="00EF05BD">
        <w:rPr>
          <w:color w:val="0070C0"/>
          <w:szCs w:val="24"/>
          <w:lang w:eastAsia="zh-CN"/>
        </w:rPr>
        <w:t>Discuss whether to allow manufacturers to declare different rated output power for NB-IoT 16QAM transmission in standalone mode</w:t>
      </w:r>
    </w:p>
    <w:p w14:paraId="7E80D4DA" w14:textId="77777777" w:rsidR="00C26657" w:rsidRDefault="006B216B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14:paraId="2F72AE5A" w14:textId="77777777" w:rsidR="00C26657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1: </w:t>
      </w:r>
      <w:r w:rsidR="0019381A" w:rsidRPr="0019381A">
        <w:rPr>
          <w:rFonts w:eastAsia="SimSun"/>
          <w:color w:val="0070C0"/>
          <w:szCs w:val="24"/>
          <w:lang w:eastAsia="zh-CN"/>
        </w:rPr>
        <w:t>One declaration is applied when configured for 16QAM/QPSK transmissions.</w:t>
      </w:r>
    </w:p>
    <w:p w14:paraId="5D976F9C" w14:textId="77777777" w:rsidR="00C26657" w:rsidRDefault="0019381A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2: </w:t>
      </w:r>
      <w:r w:rsidRPr="0019381A">
        <w:rPr>
          <w:rFonts w:eastAsia="SimSun"/>
          <w:color w:val="0070C0"/>
          <w:szCs w:val="24"/>
          <w:lang w:eastAsia="zh-CN"/>
        </w:rPr>
        <w:t>Up to two rated output power declarations may be made.</w:t>
      </w:r>
    </w:p>
    <w:p w14:paraId="15A1A75D" w14:textId="77777777" w:rsidR="00C26657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3: Others (</w:t>
      </w:r>
      <w:r w:rsidR="00EF05BD">
        <w:rPr>
          <w:rFonts w:eastAsia="SimSun"/>
          <w:color w:val="0070C0"/>
          <w:szCs w:val="24"/>
          <w:lang w:eastAsia="zh-CN"/>
        </w:rPr>
        <w:t>please specify</w:t>
      </w:r>
      <w:r>
        <w:rPr>
          <w:rFonts w:eastAsia="SimSun"/>
          <w:color w:val="0070C0"/>
          <w:szCs w:val="24"/>
          <w:lang w:eastAsia="zh-CN"/>
        </w:rPr>
        <w:t>)</w:t>
      </w:r>
    </w:p>
    <w:p w14:paraId="759E5FA4" w14:textId="77777777" w:rsidR="00C26657" w:rsidRDefault="006B216B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14:paraId="57C81402" w14:textId="77777777" w:rsidR="00C26657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TB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C26657" w14:paraId="683F29C9" w14:textId="77777777">
        <w:tc>
          <w:tcPr>
            <w:tcW w:w="1236" w:type="dxa"/>
          </w:tcPr>
          <w:p w14:paraId="31B46D44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71D089B0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C26657" w14:paraId="3BDAEBC4" w14:textId="77777777">
        <w:tc>
          <w:tcPr>
            <w:tcW w:w="1236" w:type="dxa"/>
          </w:tcPr>
          <w:p w14:paraId="5A32DFCE" w14:textId="22B6E751" w:rsidR="00C26657" w:rsidRDefault="007A1F7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1" w:author="Ng, Man Hung (Nokia - GB)" w:date="2022-01-17T11:04:00Z">
              <w:r>
                <w:rPr>
                  <w:rFonts w:eastAsiaTheme="minorEastAsia"/>
                  <w:color w:val="0070C0"/>
                  <w:lang w:val="en-US" w:eastAsia="zh-CN"/>
                </w:rPr>
                <w:t>Nokia</w:t>
              </w:r>
            </w:ins>
          </w:p>
        </w:tc>
        <w:tc>
          <w:tcPr>
            <w:tcW w:w="8395" w:type="dxa"/>
          </w:tcPr>
          <w:p w14:paraId="6CC0CF3B" w14:textId="74DA1526" w:rsidR="00C26657" w:rsidRDefault="007A1F7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2" w:author="Ng, Man Hung (Nokia - GB)" w:date="2022-01-17T11:04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Option 1; </w:t>
              </w:r>
            </w:ins>
            <w:ins w:id="3" w:author="Ng, Man Hung (Nokia - GB)" w:date="2022-01-17T11:13:00Z">
              <w:r w:rsidR="00FD4293">
                <w:rPr>
                  <w:rFonts w:eastAsiaTheme="minorEastAsia"/>
                  <w:color w:val="0070C0"/>
                  <w:lang w:val="en-US" w:eastAsia="zh-CN"/>
                </w:rPr>
                <w:t>We</w:t>
              </w:r>
            </w:ins>
            <w:ins w:id="4" w:author="Ng, Man Hung (Nokia - GB)" w:date="2022-01-17T11:04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see no need for option 2</w:t>
              </w:r>
            </w:ins>
            <w:ins w:id="5" w:author="Ng, Man Hung (Nokia - GB)" w:date="2022-01-17T11:06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, as we stated in our paper, </w:t>
              </w:r>
            </w:ins>
            <w:ins w:id="6" w:author="Ng, Man Hung (Nokia - GB)" w:date="2022-01-17T11:07:00Z">
              <w:r>
                <w:t xml:space="preserve">a suitable design for </w:t>
              </w:r>
              <w:r w:rsidRPr="00F23CA7">
                <w:t>BS with NB-IoT operation in standalone mode</w:t>
              </w:r>
              <w:r>
                <w:t xml:space="preserve"> should </w:t>
              </w:r>
              <w:r w:rsidRPr="007A1F71">
                <w:t>maintain the QPSK coverage while meet the demand for 16QAM</w:t>
              </w:r>
            </w:ins>
            <w:ins w:id="7" w:author="Ng, Man Hung (Nokia - GB)" w:date="2022-01-17T11:08:00Z">
              <w:r>
                <w:t xml:space="preserve">; </w:t>
              </w:r>
            </w:ins>
            <w:ins w:id="8" w:author="Ng, Man Hung (Nokia - GB)" w:date="2022-01-17T11:13:00Z">
              <w:r w:rsidR="00FD4293">
                <w:t>we</w:t>
              </w:r>
            </w:ins>
            <w:ins w:id="9" w:author="Ng, Man Hung (Nokia - GB)" w:date="2022-01-17T11:08:00Z">
              <w:r>
                <w:t xml:space="preserve"> also provide some suggestions for legacy BS handling in our paper </w:t>
              </w:r>
            </w:ins>
            <w:ins w:id="10" w:author="Ng, Man Hung (Nokia - GB)" w:date="2022-01-17T11:09:00Z">
              <w:r>
                <w:t xml:space="preserve">without the need to have </w:t>
              </w:r>
              <w:r w:rsidRPr="0019381A">
                <w:rPr>
                  <w:rFonts w:eastAsia="SimSun"/>
                  <w:color w:val="0070C0"/>
                  <w:szCs w:val="24"/>
                  <w:lang w:eastAsia="zh-CN"/>
                </w:rPr>
                <w:t>two rated output power declarations</w:t>
              </w:r>
              <w:r>
                <w:rPr>
                  <w:rFonts w:eastAsia="SimSun"/>
                  <w:color w:val="0070C0"/>
                  <w:szCs w:val="24"/>
                  <w:lang w:eastAsia="zh-CN"/>
                </w:rPr>
                <w:t>.</w:t>
              </w:r>
            </w:ins>
          </w:p>
        </w:tc>
      </w:tr>
      <w:tr w:rsidR="00C26657" w14:paraId="29921F23" w14:textId="77777777">
        <w:tc>
          <w:tcPr>
            <w:tcW w:w="1236" w:type="dxa"/>
          </w:tcPr>
          <w:p w14:paraId="5893963E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30F7B2C6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1A8B8570" w14:textId="77777777">
        <w:tc>
          <w:tcPr>
            <w:tcW w:w="1236" w:type="dxa"/>
          </w:tcPr>
          <w:p w14:paraId="65C146F2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42CBABD3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13442033" w14:textId="77777777">
        <w:tc>
          <w:tcPr>
            <w:tcW w:w="1236" w:type="dxa"/>
          </w:tcPr>
          <w:p w14:paraId="758ACD9C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68FED527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3793EEA3" w14:textId="77777777" w:rsidR="00C26657" w:rsidRDefault="006B216B">
      <w:pPr>
        <w:rPr>
          <w:color w:val="0070C0"/>
          <w:lang w:val="en-US" w:eastAsia="zh-CN"/>
        </w:rPr>
      </w:pPr>
      <w:r>
        <w:rPr>
          <w:rFonts w:hint="eastAsia"/>
          <w:color w:val="0070C0"/>
          <w:lang w:val="en-US" w:eastAsia="zh-CN"/>
        </w:rPr>
        <w:t xml:space="preserve"> </w:t>
      </w:r>
    </w:p>
    <w:p w14:paraId="4136C033" w14:textId="77777777"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14:paraId="6C784E53" w14:textId="77777777"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For </w:t>
      </w:r>
      <w:r>
        <w:rPr>
          <w:rFonts w:hint="eastAsia"/>
          <w:i/>
          <w:color w:val="0070C0"/>
          <w:lang w:val="en-US" w:eastAsia="zh-CN"/>
        </w:rPr>
        <w:t>close</w:t>
      </w:r>
      <w:r>
        <w:rPr>
          <w:i/>
          <w:color w:val="0070C0"/>
          <w:lang w:val="en-US" w:eastAsia="zh-CN"/>
        </w:rPr>
        <w:t>-</w:t>
      </w:r>
      <w:r>
        <w:rPr>
          <w:rFonts w:hint="eastAsia"/>
          <w:i/>
          <w:color w:val="0070C0"/>
          <w:lang w:val="en-US" w:eastAsia="zh-CN"/>
        </w:rPr>
        <w:t>to</w:t>
      </w:r>
      <w:r>
        <w:rPr>
          <w:i/>
          <w:color w:val="0070C0"/>
          <w:lang w:val="en-US" w:eastAsia="zh-CN"/>
        </w:rPr>
        <w:t>-finalize</w:t>
      </w:r>
      <w:r>
        <w:rPr>
          <w:rFonts w:hint="eastAsia"/>
          <w:i/>
          <w:color w:val="0070C0"/>
          <w:lang w:val="en-US" w:eastAsia="zh-CN"/>
        </w:rPr>
        <w:t xml:space="preserve"> WIs and maintenance</w:t>
      </w:r>
      <w:r>
        <w:rPr>
          <w:i/>
          <w:color w:val="0070C0"/>
          <w:lang w:val="en-US" w:eastAsia="zh-CN"/>
        </w:rPr>
        <w:t xml:space="preserve"> work</w:t>
      </w:r>
      <w:r>
        <w:rPr>
          <w:rFonts w:hint="eastAsia"/>
          <w:i/>
          <w:color w:val="0070C0"/>
          <w:lang w:val="en-US" w:eastAsia="zh-CN"/>
        </w:rPr>
        <w:t xml:space="preserve">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on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3"/>
        <w:gridCol w:w="8398"/>
      </w:tblGrid>
      <w:tr w:rsidR="00C26657" w14:paraId="733B7E7E" w14:textId="77777777">
        <w:tc>
          <w:tcPr>
            <w:tcW w:w="1233" w:type="dxa"/>
          </w:tcPr>
          <w:p w14:paraId="5E61B246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98" w:type="dxa"/>
          </w:tcPr>
          <w:p w14:paraId="65010576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C26657" w14:paraId="6EA390D5" w14:textId="77777777">
        <w:tc>
          <w:tcPr>
            <w:tcW w:w="1233" w:type="dxa"/>
            <w:vMerge w:val="restart"/>
          </w:tcPr>
          <w:p w14:paraId="4C70A6ED" w14:textId="77777777" w:rsidR="00EE29FD" w:rsidRPr="00EE29FD" w:rsidRDefault="00EE29FD" w:rsidP="00EE29F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 w:rsidRPr="00EE29FD">
              <w:rPr>
                <w:rFonts w:eastAsiaTheme="minorEastAsia"/>
                <w:color w:val="0070C0"/>
                <w:lang w:val="en-US" w:eastAsia="zh-CN"/>
              </w:rPr>
              <w:t>R4-2201832</w:t>
            </w:r>
          </w:p>
          <w:p w14:paraId="18C0B561" w14:textId="77777777" w:rsidR="00EE29FD" w:rsidRPr="00EE29FD" w:rsidRDefault="00EE29FD" w:rsidP="00EE29F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 w:rsidRPr="00EE29FD">
              <w:rPr>
                <w:rFonts w:eastAsiaTheme="minorEastAsia"/>
                <w:color w:val="0070C0"/>
                <w:lang w:val="en-US" w:eastAsia="zh-CN"/>
              </w:rPr>
              <w:t>Draft CR to TS 36.101</w:t>
            </w:r>
          </w:p>
          <w:p w14:paraId="33FB1791" w14:textId="77777777" w:rsidR="00C26657" w:rsidRDefault="00C26657" w:rsidP="00EE29F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42C3DA89" w14:textId="51429A72" w:rsidR="00C26657" w:rsidRDefault="007A1F7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11" w:author="Ng, Man Hung (Nokia - GB)" w:date="2022-01-17T11:10:00Z">
              <w:r>
                <w:rPr>
                  <w:rFonts w:eastAsiaTheme="minorEastAsia"/>
                  <w:color w:val="0070C0"/>
                  <w:lang w:val="en-US" w:eastAsia="zh-CN"/>
                </w:rPr>
                <w:t>Nokia: This draft CR is to TS 36.104 but not TS 36.101.</w:t>
              </w:r>
            </w:ins>
          </w:p>
        </w:tc>
      </w:tr>
      <w:tr w:rsidR="00C26657" w14:paraId="4A404604" w14:textId="77777777">
        <w:tc>
          <w:tcPr>
            <w:tcW w:w="1233" w:type="dxa"/>
            <w:vMerge/>
          </w:tcPr>
          <w:p w14:paraId="13F83E22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3574507B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</w:tr>
      <w:tr w:rsidR="00C26657" w14:paraId="1E684423" w14:textId="77777777">
        <w:tc>
          <w:tcPr>
            <w:tcW w:w="1233" w:type="dxa"/>
            <w:vMerge/>
          </w:tcPr>
          <w:p w14:paraId="1ECADE4C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67BED117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1968F265" w14:textId="77777777">
        <w:tc>
          <w:tcPr>
            <w:tcW w:w="1233" w:type="dxa"/>
            <w:vMerge w:val="restart"/>
          </w:tcPr>
          <w:p w14:paraId="210AB1F5" w14:textId="77777777" w:rsidR="00EE29FD" w:rsidRPr="00EE29FD" w:rsidRDefault="00EE29FD" w:rsidP="00EE29F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 w:rsidRPr="00EE29FD">
              <w:rPr>
                <w:rFonts w:eastAsiaTheme="minorEastAsia"/>
                <w:color w:val="0070C0"/>
                <w:lang w:val="en-US" w:eastAsia="zh-CN"/>
              </w:rPr>
              <w:t>R4-2201833</w:t>
            </w:r>
          </w:p>
          <w:p w14:paraId="3259C32B" w14:textId="77777777" w:rsidR="00C26657" w:rsidRDefault="00EE29FD" w:rsidP="00EE29F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Draft CR to TS 36.141</w:t>
            </w:r>
          </w:p>
        </w:tc>
        <w:tc>
          <w:tcPr>
            <w:tcW w:w="8398" w:type="dxa"/>
          </w:tcPr>
          <w:p w14:paraId="38A1272E" w14:textId="23157327" w:rsidR="00C26657" w:rsidRDefault="007A1F7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12" w:author="Ng, Man Hung (Nokia - GB)" w:date="2022-01-17T11:10:00Z">
              <w:r>
                <w:rPr>
                  <w:rFonts w:eastAsiaTheme="minorEastAsia"/>
                  <w:color w:val="0070C0"/>
                  <w:lang w:val="en-US" w:eastAsia="zh-CN"/>
                </w:rPr>
                <w:t>Nokia: T</w:t>
              </w:r>
              <w:r w:rsidRPr="007A1F71">
                <w:rPr>
                  <w:rFonts w:eastAsiaTheme="minorEastAsia"/>
                  <w:color w:val="0070C0"/>
                  <w:lang w:val="en-US" w:eastAsia="zh-CN"/>
                </w:rPr>
                <w:t>he number of NPDSCH bits should be double from 304 to 608 and from 200 to 400 for 16QAM in clause 6.1.4.5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;</w:t>
              </w:r>
            </w:ins>
            <w:ins w:id="13" w:author="Ng, Man Hung (Nokia - GB)" w:date="2022-01-17T11:11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</w:t>
              </w:r>
            </w:ins>
            <w:ins w:id="14" w:author="Ng, Man Hung (Nokia - GB)" w:date="2022-01-17T11:14:00Z">
              <w:r w:rsidR="00FD4293">
                <w:rPr>
                  <w:rFonts w:eastAsiaTheme="minorEastAsia"/>
                  <w:color w:val="0070C0"/>
                  <w:lang w:val="en-US" w:eastAsia="zh-CN"/>
                </w:rPr>
                <w:t xml:space="preserve">we propose to have an agreement </w:t>
              </w:r>
            </w:ins>
            <w:ins w:id="15" w:author="Ng, Man Hung (Nokia - GB)" w:date="2022-01-17T11:11:00Z">
              <w:r>
                <w:rPr>
                  <w:rFonts w:eastAsiaTheme="minorEastAsia"/>
                  <w:color w:val="0070C0"/>
                  <w:lang w:val="en-US" w:eastAsia="zh-CN"/>
                </w:rPr>
                <w:t>to share the CR drafting workload among participating companies</w:t>
              </w:r>
            </w:ins>
            <w:ins w:id="16" w:author="Ng, Man Hung (Nokia - GB)" w:date="2022-01-17T11:14:00Z">
              <w:r w:rsidR="00FD4293">
                <w:rPr>
                  <w:rFonts w:eastAsiaTheme="minorEastAsia"/>
                  <w:color w:val="0070C0"/>
                  <w:lang w:val="en-US" w:eastAsia="zh-CN"/>
                </w:rPr>
                <w:t xml:space="preserve"> </w:t>
              </w:r>
              <w:r w:rsidR="00FD4293">
                <w:rPr>
                  <w:rFonts w:eastAsiaTheme="minorEastAsia"/>
                  <w:color w:val="0070C0"/>
                  <w:lang w:val="en-US" w:eastAsia="zh-CN"/>
                </w:rPr>
                <w:t>in February RAN4#102 meeting</w:t>
              </w:r>
            </w:ins>
            <w:ins w:id="17" w:author="Ng, Man Hung (Nokia - GB)" w:date="2022-01-17T11:11:00Z">
              <w:r>
                <w:rPr>
                  <w:rFonts w:eastAsiaTheme="minorEastAsia"/>
                  <w:color w:val="0070C0"/>
                  <w:lang w:val="en-US" w:eastAsia="zh-CN"/>
                </w:rPr>
                <w:t>, Nokia volunteer to provide the CR to TS 36.141.</w:t>
              </w:r>
            </w:ins>
          </w:p>
        </w:tc>
      </w:tr>
      <w:tr w:rsidR="00C26657" w14:paraId="6C13EB47" w14:textId="77777777">
        <w:tc>
          <w:tcPr>
            <w:tcW w:w="1233" w:type="dxa"/>
            <w:vMerge/>
          </w:tcPr>
          <w:p w14:paraId="6A27C8A2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1348D4AF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52A8D91C" w14:textId="77777777">
        <w:tc>
          <w:tcPr>
            <w:tcW w:w="1233" w:type="dxa"/>
            <w:vMerge/>
          </w:tcPr>
          <w:p w14:paraId="5335FB5A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58F88F93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329DF7CA" w14:textId="77777777" w:rsidR="00C26657" w:rsidRDefault="00C26657">
      <w:pPr>
        <w:rPr>
          <w:color w:val="0070C0"/>
          <w:lang w:val="en-US" w:eastAsia="zh-CN"/>
        </w:rPr>
      </w:pPr>
    </w:p>
    <w:p w14:paraId="7137DA72" w14:textId="77777777" w:rsidR="00C26657" w:rsidRDefault="006B216B">
      <w:pPr>
        <w:pStyle w:val="Heading2"/>
      </w:pPr>
      <w:r>
        <w:lastRenderedPageBreak/>
        <w:t>Summary</w:t>
      </w:r>
      <w:r>
        <w:rPr>
          <w:rFonts w:hint="eastAsia"/>
        </w:rPr>
        <w:t xml:space="preserve"> for 1st round </w:t>
      </w:r>
    </w:p>
    <w:p w14:paraId="06C42DFF" w14:textId="77777777"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2F253660" w14:textId="77777777"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4"/>
        <w:gridCol w:w="8407"/>
      </w:tblGrid>
      <w:tr w:rsidR="00C26657" w14:paraId="5A8FF0B2" w14:textId="77777777">
        <w:tc>
          <w:tcPr>
            <w:tcW w:w="1224" w:type="dxa"/>
          </w:tcPr>
          <w:p w14:paraId="41A3D731" w14:textId="77777777" w:rsidR="00C26657" w:rsidRDefault="00C2665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407" w:type="dxa"/>
          </w:tcPr>
          <w:p w14:paraId="4583563B" w14:textId="77777777"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C26657" w14:paraId="30328904" w14:textId="77777777">
        <w:tc>
          <w:tcPr>
            <w:tcW w:w="1224" w:type="dxa"/>
          </w:tcPr>
          <w:p w14:paraId="5F11BFA5" w14:textId="77777777"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Sub-topic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5-1</w:t>
            </w:r>
          </w:p>
        </w:tc>
        <w:tc>
          <w:tcPr>
            <w:tcW w:w="8407" w:type="dxa"/>
          </w:tcPr>
          <w:p w14:paraId="46F1F4C2" w14:textId="77777777"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 xml:space="preserve"> </w:t>
            </w:r>
          </w:p>
          <w:p w14:paraId="4B478BD2" w14:textId="77777777"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14:paraId="12CBCCDC" w14:textId="77777777"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</w:p>
          <w:p w14:paraId="2F7ED808" w14:textId="77777777"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5849E6E3" w14:textId="77777777">
        <w:tc>
          <w:tcPr>
            <w:tcW w:w="1224" w:type="dxa"/>
          </w:tcPr>
          <w:p w14:paraId="1DBF3DB0" w14:textId="77777777" w:rsidR="00C26657" w:rsidRDefault="00C2665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407" w:type="dxa"/>
          </w:tcPr>
          <w:p w14:paraId="4CAE5D9B" w14:textId="77777777" w:rsidR="00C26657" w:rsidRDefault="00C26657">
            <w:pPr>
              <w:rPr>
                <w:rFonts w:eastAsiaTheme="minorEastAsia"/>
                <w:color w:val="0070C0"/>
                <w:lang w:eastAsia="zh-CN"/>
              </w:rPr>
            </w:pPr>
          </w:p>
        </w:tc>
      </w:tr>
    </w:tbl>
    <w:p w14:paraId="262B7BAB" w14:textId="77777777" w:rsidR="00C26657" w:rsidRDefault="00C26657">
      <w:pPr>
        <w:rPr>
          <w:i/>
          <w:color w:val="0070C0"/>
          <w:lang w:eastAsia="zh-CN"/>
        </w:rPr>
      </w:pPr>
    </w:p>
    <w:p w14:paraId="6D34037E" w14:textId="77777777"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</w:t>
      </w:r>
    </w:p>
    <w:p w14:paraId="7F76F7B3" w14:textId="77777777"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s recommendation on CRs/TPs Status update</w:t>
      </w:r>
    </w:p>
    <w:p w14:paraId="120982D8" w14:textId="77777777" w:rsidR="00C26657" w:rsidRDefault="006B216B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 xml:space="preserve">Note: The </w:t>
      </w:r>
      <w:proofErr w:type="spellStart"/>
      <w:r>
        <w:rPr>
          <w:i/>
          <w:color w:val="0070C0"/>
          <w:lang w:val="en-US" w:eastAsia="zh-CN"/>
        </w:rPr>
        <w:t>tdoc</w:t>
      </w:r>
      <w:proofErr w:type="spellEnd"/>
      <w:r>
        <w:rPr>
          <w:i/>
          <w:color w:val="0070C0"/>
          <w:lang w:val="en-US" w:eastAsia="zh-CN"/>
        </w:rPr>
        <w:t xml:space="preserve"> decisions shall be provided in Section 3 and this table is optional in case moderators would like to provide additional informat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C26657" w14:paraId="1F12E5D3" w14:textId="77777777">
        <w:tc>
          <w:tcPr>
            <w:tcW w:w="1242" w:type="dxa"/>
          </w:tcPr>
          <w:p w14:paraId="11ED52D7" w14:textId="77777777"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588FC8B0" w14:textId="77777777" w:rsidR="00C26657" w:rsidRDefault="006B216B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C26657" w14:paraId="4F0D0770" w14:textId="77777777">
        <w:tc>
          <w:tcPr>
            <w:tcW w:w="1242" w:type="dxa"/>
          </w:tcPr>
          <w:p w14:paraId="330799FB" w14:textId="77777777"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45AB1337" w14:textId="77777777"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41E32117" w14:textId="77777777" w:rsidR="00C26657" w:rsidRDefault="00C26657">
      <w:pPr>
        <w:rPr>
          <w:color w:val="0070C0"/>
          <w:lang w:val="en-US" w:eastAsia="zh-CN"/>
        </w:rPr>
      </w:pPr>
    </w:p>
    <w:p w14:paraId="41793B2F" w14:textId="77777777" w:rsidR="00C26657" w:rsidRDefault="006B216B">
      <w:pPr>
        <w:pStyle w:val="Heading2"/>
        <w:rPr>
          <w:lang w:val="en-US"/>
        </w:rPr>
      </w:pPr>
      <w:r>
        <w:rPr>
          <w:lang w:val="en-US"/>
        </w:rPr>
        <w:t>Discussion on 2nd round (if applicable)</w:t>
      </w:r>
    </w:p>
    <w:p w14:paraId="62E04D05" w14:textId="77777777"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51F79594" w14:textId="77777777" w:rsidR="00C26657" w:rsidRDefault="00C26657">
      <w:pPr>
        <w:spacing w:after="120"/>
        <w:rPr>
          <w:color w:val="0070C0"/>
          <w:szCs w:val="24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C26657" w14:paraId="1BAE90CB" w14:textId="77777777">
        <w:tc>
          <w:tcPr>
            <w:tcW w:w="1236" w:type="dxa"/>
          </w:tcPr>
          <w:p w14:paraId="223223A9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788EDC83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C26657" w14:paraId="13E08A92" w14:textId="77777777">
        <w:tc>
          <w:tcPr>
            <w:tcW w:w="1236" w:type="dxa"/>
          </w:tcPr>
          <w:p w14:paraId="12F57153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6D092BC1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1375840C" w14:textId="77777777">
        <w:tc>
          <w:tcPr>
            <w:tcW w:w="1236" w:type="dxa"/>
          </w:tcPr>
          <w:p w14:paraId="2830B578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6FAE796F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62E49E68" w14:textId="77777777">
        <w:tc>
          <w:tcPr>
            <w:tcW w:w="1236" w:type="dxa"/>
          </w:tcPr>
          <w:p w14:paraId="1E57896B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1F3F852C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779DE92C" w14:textId="77777777" w:rsidR="00C26657" w:rsidRDefault="00C26657">
      <w:pPr>
        <w:spacing w:after="120"/>
        <w:rPr>
          <w:color w:val="0070C0"/>
          <w:szCs w:val="24"/>
          <w:lang w:eastAsia="zh-CN"/>
        </w:rPr>
      </w:pPr>
    </w:p>
    <w:p w14:paraId="000744AF" w14:textId="77777777" w:rsidR="00C26657" w:rsidRDefault="006B216B">
      <w:pPr>
        <w:pStyle w:val="Heading3"/>
      </w:pPr>
      <w:r>
        <w:lastRenderedPageBreak/>
        <w:t>CRs/TPs comments collection</w:t>
      </w:r>
    </w:p>
    <w:p w14:paraId="31E29F41" w14:textId="77777777"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For </w:t>
      </w:r>
      <w:r>
        <w:rPr>
          <w:rFonts w:hint="eastAsia"/>
          <w:i/>
          <w:color w:val="0070C0"/>
          <w:lang w:val="en-US" w:eastAsia="zh-CN"/>
        </w:rPr>
        <w:t>close</w:t>
      </w:r>
      <w:r>
        <w:rPr>
          <w:i/>
          <w:color w:val="0070C0"/>
          <w:lang w:val="en-US" w:eastAsia="zh-CN"/>
        </w:rPr>
        <w:t>-</w:t>
      </w:r>
      <w:r>
        <w:rPr>
          <w:rFonts w:hint="eastAsia"/>
          <w:i/>
          <w:color w:val="0070C0"/>
          <w:lang w:val="en-US" w:eastAsia="zh-CN"/>
        </w:rPr>
        <w:t>to</w:t>
      </w:r>
      <w:r>
        <w:rPr>
          <w:i/>
          <w:color w:val="0070C0"/>
          <w:lang w:val="en-US" w:eastAsia="zh-CN"/>
        </w:rPr>
        <w:t>-finalize</w:t>
      </w:r>
      <w:r>
        <w:rPr>
          <w:rFonts w:hint="eastAsia"/>
          <w:i/>
          <w:color w:val="0070C0"/>
          <w:lang w:val="en-US" w:eastAsia="zh-CN"/>
        </w:rPr>
        <w:t xml:space="preserve"> WIs and maintenance</w:t>
      </w:r>
      <w:r>
        <w:rPr>
          <w:i/>
          <w:color w:val="0070C0"/>
          <w:lang w:val="en-US" w:eastAsia="zh-CN"/>
        </w:rPr>
        <w:t xml:space="preserve"> work</w:t>
      </w:r>
      <w:r>
        <w:rPr>
          <w:rFonts w:hint="eastAsia"/>
          <w:i/>
          <w:color w:val="0070C0"/>
          <w:lang w:val="en-US" w:eastAsia="zh-CN"/>
        </w:rPr>
        <w:t xml:space="preserve">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on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3"/>
        <w:gridCol w:w="8398"/>
      </w:tblGrid>
      <w:tr w:rsidR="00C26657" w14:paraId="6A072C73" w14:textId="77777777">
        <w:tc>
          <w:tcPr>
            <w:tcW w:w="1233" w:type="dxa"/>
          </w:tcPr>
          <w:p w14:paraId="5E044480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98" w:type="dxa"/>
          </w:tcPr>
          <w:p w14:paraId="64C4B957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C26657" w14:paraId="61F76BF7" w14:textId="77777777">
        <w:tc>
          <w:tcPr>
            <w:tcW w:w="1233" w:type="dxa"/>
            <w:vMerge w:val="restart"/>
          </w:tcPr>
          <w:p w14:paraId="30411C8F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4CF15930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343F74B2" w14:textId="77777777">
        <w:tc>
          <w:tcPr>
            <w:tcW w:w="1233" w:type="dxa"/>
            <w:vMerge/>
          </w:tcPr>
          <w:p w14:paraId="6BF5C14A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4E051690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</w:tr>
      <w:tr w:rsidR="00C26657" w14:paraId="5809877A" w14:textId="77777777">
        <w:tc>
          <w:tcPr>
            <w:tcW w:w="1233" w:type="dxa"/>
            <w:vMerge/>
          </w:tcPr>
          <w:p w14:paraId="016C971A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3DED6A08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497A22EF" w14:textId="77777777">
        <w:tc>
          <w:tcPr>
            <w:tcW w:w="1233" w:type="dxa"/>
            <w:vMerge/>
          </w:tcPr>
          <w:p w14:paraId="009F3F12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784350A8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5E9509C3" w14:textId="77777777">
        <w:tc>
          <w:tcPr>
            <w:tcW w:w="1233" w:type="dxa"/>
            <w:vMerge/>
          </w:tcPr>
          <w:p w14:paraId="6D9B1166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70F76971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16A46578" w14:textId="77777777" w:rsidR="00C26657" w:rsidRDefault="00C26657">
      <w:pPr>
        <w:rPr>
          <w:color w:val="0070C0"/>
          <w:lang w:val="en-US" w:eastAsia="zh-CN"/>
        </w:rPr>
      </w:pPr>
    </w:p>
    <w:p w14:paraId="3BD56816" w14:textId="77777777" w:rsidR="00C26657" w:rsidRDefault="00C26657">
      <w:pPr>
        <w:spacing w:after="120"/>
        <w:rPr>
          <w:color w:val="0070C0"/>
          <w:szCs w:val="24"/>
          <w:lang w:eastAsia="zh-CN"/>
        </w:rPr>
      </w:pPr>
    </w:p>
    <w:p w14:paraId="0506F661" w14:textId="77777777" w:rsidR="00C26657" w:rsidRDefault="006B216B">
      <w:pPr>
        <w:pStyle w:val="Heading2"/>
        <w:rPr>
          <w:lang w:val="en-US"/>
        </w:rPr>
      </w:pPr>
      <w:r>
        <w:rPr>
          <w:lang w:val="en-US"/>
        </w:rPr>
        <w:t>Summary for 2nd round (if applicable)</w:t>
      </w:r>
    </w:p>
    <w:p w14:paraId="7726874E" w14:textId="77777777"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Moderator can provide summary of 2nd round here. Note that recommended decisions on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 xml:space="preserve"> should be provided in the section titled ”Recommendations for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>”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C26657" w14:paraId="53A8FFF3" w14:textId="77777777">
        <w:trPr>
          <w:trHeight w:val="2047"/>
        </w:trPr>
        <w:tc>
          <w:tcPr>
            <w:tcW w:w="9631" w:type="dxa"/>
          </w:tcPr>
          <w:p w14:paraId="1C21B1A6" w14:textId="77777777" w:rsidR="00C26657" w:rsidRDefault="00C26657">
            <w:pPr>
              <w:rPr>
                <w:color w:val="0070C0"/>
                <w:lang w:eastAsia="ko-KR"/>
              </w:rPr>
            </w:pPr>
          </w:p>
        </w:tc>
      </w:tr>
    </w:tbl>
    <w:p w14:paraId="156FF488" w14:textId="77777777" w:rsidR="00C26657" w:rsidRDefault="00C26657"/>
    <w:p w14:paraId="0304C46D" w14:textId="77777777" w:rsidR="00C26657" w:rsidRDefault="006B216B">
      <w:pPr>
        <w:pStyle w:val="Heading1"/>
        <w:rPr>
          <w:lang w:eastAsia="ja-JP"/>
        </w:rPr>
      </w:pPr>
      <w:r>
        <w:rPr>
          <w:lang w:eastAsia="ja-JP"/>
        </w:rPr>
        <w:t>Topic #6: LTE-MTC Additional Enhancements</w:t>
      </w:r>
    </w:p>
    <w:p w14:paraId="68F033DB" w14:textId="77777777" w:rsidR="00C26657" w:rsidRDefault="006B216B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 w14:paraId="6202437B" w14:textId="77777777" w:rsidR="00C26657" w:rsidRDefault="006B216B">
      <w:pPr>
        <w:pStyle w:val="Heading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22"/>
        <w:gridCol w:w="1424"/>
        <w:gridCol w:w="6585"/>
      </w:tblGrid>
      <w:tr w:rsidR="00C26657" w14:paraId="71EA7C59" w14:textId="77777777">
        <w:trPr>
          <w:trHeight w:val="468"/>
        </w:trPr>
        <w:tc>
          <w:tcPr>
            <w:tcW w:w="1622" w:type="dxa"/>
            <w:vAlign w:val="center"/>
          </w:tcPr>
          <w:p w14:paraId="0BE3BE3F" w14:textId="77777777"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424" w:type="dxa"/>
            <w:vAlign w:val="center"/>
          </w:tcPr>
          <w:p w14:paraId="3B063454" w14:textId="77777777"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585" w:type="dxa"/>
            <w:vAlign w:val="center"/>
          </w:tcPr>
          <w:p w14:paraId="78125241" w14:textId="77777777"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A454B5" w14:paraId="6F2F2C10" w14:textId="77777777">
        <w:trPr>
          <w:trHeight w:val="468"/>
        </w:trPr>
        <w:tc>
          <w:tcPr>
            <w:tcW w:w="1622" w:type="dxa"/>
          </w:tcPr>
          <w:p w14:paraId="4BB16289" w14:textId="77777777" w:rsidR="00A454B5" w:rsidRDefault="007A1F71" w:rsidP="00A454B5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0" w:history="1">
              <w:r w:rsidR="00A454B5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287</w:t>
              </w:r>
            </w:hyperlink>
          </w:p>
        </w:tc>
        <w:tc>
          <w:tcPr>
            <w:tcW w:w="1424" w:type="dxa"/>
          </w:tcPr>
          <w:p w14:paraId="6F1DF384" w14:textId="77777777" w:rsidR="00A454B5" w:rsidRDefault="00A454B5" w:rsidP="00A454B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ony</w:t>
            </w:r>
          </w:p>
        </w:tc>
        <w:tc>
          <w:tcPr>
            <w:tcW w:w="6585" w:type="dxa"/>
          </w:tcPr>
          <w:p w14:paraId="6B13EF4F" w14:textId="77777777" w:rsidR="00D5260B" w:rsidRPr="00744E5A" w:rsidRDefault="00D5260B" w:rsidP="00D5260B">
            <w:pPr>
              <w:spacing w:after="240"/>
              <w:rPr>
                <w:b/>
                <w:lang w:eastAsia="ja-JP"/>
              </w:rPr>
            </w:pPr>
            <w:r w:rsidRPr="00744E5A">
              <w:rPr>
                <w:b/>
                <w:lang w:eastAsia="ja-JP"/>
              </w:rPr>
              <w:t>Observation A</w:t>
            </w:r>
            <w:r w:rsidRPr="002964CF">
              <w:rPr>
                <w:b/>
                <w:lang w:eastAsia="ja-JP"/>
              </w:rPr>
              <w:t xml:space="preserve">: The </w:t>
            </w:r>
            <w:r w:rsidRPr="00744E5A">
              <w:rPr>
                <w:b/>
                <w:lang w:eastAsia="ja-JP"/>
              </w:rPr>
              <w:t>power class for NB-IoT is defined for a single-subcarrier transmission.</w:t>
            </w:r>
          </w:p>
          <w:p w14:paraId="76D09A50" w14:textId="77777777" w:rsidR="00D5260B" w:rsidRPr="00744E5A" w:rsidRDefault="00D5260B" w:rsidP="00D5260B">
            <w:pPr>
              <w:spacing w:after="240"/>
              <w:rPr>
                <w:b/>
                <w:lang w:eastAsia="ja-JP"/>
              </w:rPr>
            </w:pPr>
            <w:r w:rsidRPr="00744E5A">
              <w:rPr>
                <w:b/>
                <w:lang w:eastAsia="ja-JP"/>
              </w:rPr>
              <w:t>Observation B</w:t>
            </w:r>
            <w:r w:rsidRPr="002964CF">
              <w:rPr>
                <w:b/>
                <w:lang w:eastAsia="ja-JP"/>
              </w:rPr>
              <w:t xml:space="preserve">: The NB-IoT MPR specification allows the </w:t>
            </w:r>
            <w:r w:rsidRPr="00744E5A">
              <w:rPr>
                <w:b/>
                <w:lang w:eastAsia="ja-JP"/>
              </w:rPr>
              <w:t>NB-IoT UE to transmit at a lower power level than the power level used for single-subcarrier transmission.</w:t>
            </w:r>
          </w:p>
          <w:p w14:paraId="3BBCEF91" w14:textId="77777777" w:rsidR="00D5260B" w:rsidRPr="00744E5A" w:rsidRDefault="00D5260B" w:rsidP="00D5260B">
            <w:pPr>
              <w:spacing w:after="240"/>
              <w:rPr>
                <w:b/>
                <w:lang w:eastAsia="ja-JP"/>
              </w:rPr>
            </w:pPr>
            <w:r w:rsidRPr="00744E5A">
              <w:rPr>
                <w:b/>
                <w:lang w:eastAsia="ja-JP"/>
              </w:rPr>
              <w:lastRenderedPageBreak/>
              <w:t>Observation C:</w:t>
            </w:r>
            <w:r w:rsidRPr="002964CF">
              <w:rPr>
                <w:b/>
                <w:lang w:eastAsia="ja-JP"/>
              </w:rPr>
              <w:t xml:space="preserve"> eMTC and NB-IoT</w:t>
            </w:r>
            <w:r w:rsidRPr="00744E5A">
              <w:rPr>
                <w:b/>
                <w:lang w:eastAsia="ja-JP"/>
              </w:rPr>
              <w:t xml:space="preserve"> can be implemented with the same RF front-end. The NB-IoT MPR values for full-PRB transmission relative to sub-PRB transmission are equally applicable to eMTC.</w:t>
            </w:r>
          </w:p>
          <w:p w14:paraId="5A3F54EE" w14:textId="77777777" w:rsidR="00D5260B" w:rsidRPr="00744E5A" w:rsidRDefault="00D5260B" w:rsidP="00D5260B">
            <w:pPr>
              <w:pStyle w:val="BodyText"/>
            </w:pPr>
          </w:p>
          <w:p w14:paraId="4AAA24B3" w14:textId="77777777" w:rsidR="00D5260B" w:rsidRPr="00744E5A" w:rsidRDefault="00D5260B" w:rsidP="00D5260B">
            <w:pPr>
              <w:pStyle w:val="BodyText"/>
              <w:rPr>
                <w:b/>
                <w:bCs/>
                <w:lang w:eastAsia="ja-JP"/>
              </w:rPr>
            </w:pPr>
            <w:r w:rsidRPr="00744E5A">
              <w:rPr>
                <w:b/>
                <w:bCs/>
                <w:lang w:eastAsia="ja-JP"/>
              </w:rPr>
              <w:t>Proposal A:</w:t>
            </w:r>
            <w:r w:rsidRPr="002964CF">
              <w:rPr>
                <w:b/>
                <w:bCs/>
                <w:lang w:eastAsia="ja-JP"/>
              </w:rPr>
              <w:tab/>
              <w:t xml:space="preserve">The MPR framework allows </w:t>
            </w:r>
            <w:r w:rsidRPr="00744E5A">
              <w:rPr>
                <w:b/>
                <w:bCs/>
                <w:lang w:eastAsia="ja-JP"/>
              </w:rPr>
              <w:t>a sub-PRB capable UE to apply a power reduction of full-PRB, PRACH, PUCCH and SRS relative to the power of a 2-tone sub-PRB PUSCH transmission.</w:t>
            </w:r>
          </w:p>
          <w:p w14:paraId="7C4EB2A0" w14:textId="77777777" w:rsidR="00D5260B" w:rsidRPr="002964CF" w:rsidRDefault="00D5260B" w:rsidP="00D5260B">
            <w:pPr>
              <w:pStyle w:val="BodyText"/>
            </w:pPr>
          </w:p>
          <w:p w14:paraId="7227AEE4" w14:textId="77777777" w:rsidR="00D5260B" w:rsidRPr="00744E5A" w:rsidRDefault="00D5260B" w:rsidP="00D5260B">
            <w:pPr>
              <w:spacing w:after="240"/>
              <w:rPr>
                <w:b/>
                <w:lang w:eastAsia="ja-JP"/>
              </w:rPr>
            </w:pPr>
            <w:r w:rsidRPr="00744E5A">
              <w:rPr>
                <w:b/>
                <w:lang w:eastAsia="ja-JP"/>
              </w:rPr>
              <w:t>Proposal B</w:t>
            </w:r>
            <w:r w:rsidRPr="002964CF">
              <w:rPr>
                <w:b/>
                <w:lang w:eastAsia="ja-JP"/>
              </w:rPr>
              <w:t>: For an eMTC UE capable of su</w:t>
            </w:r>
            <w:r w:rsidRPr="00744E5A">
              <w:rPr>
                <w:b/>
                <w:lang w:eastAsia="ja-JP"/>
              </w:rPr>
              <w:t>b-PRB transmission:</w:t>
            </w:r>
          </w:p>
          <w:p w14:paraId="776D49F3" w14:textId="77777777" w:rsidR="00D5260B" w:rsidRPr="00744E5A" w:rsidRDefault="00D5260B" w:rsidP="00D5260B">
            <w:pPr>
              <w:pStyle w:val="ListParagraph"/>
              <w:numPr>
                <w:ilvl w:val="0"/>
                <w:numId w:val="8"/>
              </w:numPr>
              <w:spacing w:after="240" w:line="240" w:lineRule="auto"/>
              <w:ind w:firstLineChars="0"/>
              <w:contextualSpacing/>
              <w:rPr>
                <w:b/>
                <w:lang w:eastAsia="ja-JP"/>
              </w:rPr>
            </w:pPr>
            <w:r w:rsidRPr="00744E5A">
              <w:rPr>
                <w:b/>
                <w:lang w:eastAsia="ja-JP"/>
              </w:rPr>
              <w:t>The eMTC power class is defined for a 2-of-3 sub-PRB transmission</w:t>
            </w:r>
          </w:p>
          <w:p w14:paraId="36BAE97C" w14:textId="77777777" w:rsidR="00D5260B" w:rsidRPr="00744E5A" w:rsidRDefault="00D5260B" w:rsidP="00D5260B">
            <w:pPr>
              <w:pStyle w:val="ListParagraph"/>
              <w:numPr>
                <w:ilvl w:val="0"/>
                <w:numId w:val="8"/>
              </w:numPr>
              <w:spacing w:after="240" w:line="240" w:lineRule="auto"/>
              <w:ind w:firstLineChars="0"/>
              <w:contextualSpacing/>
              <w:rPr>
                <w:b/>
                <w:lang w:eastAsia="ja-JP"/>
              </w:rPr>
            </w:pPr>
            <w:r w:rsidRPr="00744E5A">
              <w:rPr>
                <w:b/>
                <w:lang w:eastAsia="ja-JP"/>
              </w:rPr>
              <w:t>The eMTC MPR specification allows the eMTC UE to transmit at a lower power level than the power level used for a 2-of-3 sub-PRB transmission</w:t>
            </w:r>
          </w:p>
          <w:p w14:paraId="3B9C1DC7" w14:textId="77777777" w:rsidR="00A454B5" w:rsidRPr="00D5260B" w:rsidRDefault="00D5260B" w:rsidP="00D5260B">
            <w:pPr>
              <w:pStyle w:val="ListParagraph"/>
              <w:numPr>
                <w:ilvl w:val="0"/>
                <w:numId w:val="8"/>
              </w:numPr>
              <w:spacing w:after="240" w:line="240" w:lineRule="auto"/>
              <w:ind w:firstLineChars="0"/>
              <w:contextualSpacing/>
              <w:rPr>
                <w:b/>
                <w:lang w:eastAsia="ja-JP"/>
              </w:rPr>
            </w:pPr>
            <w:r w:rsidRPr="00744E5A">
              <w:rPr>
                <w:b/>
                <w:lang w:eastAsia="ja-JP"/>
              </w:rPr>
              <w:t>The power reduction for eMTC UEs for full-PRB transmissions is the same as the power reduction allowed for NB-IoT UEs for full-PRB transmission</w:t>
            </w:r>
          </w:p>
        </w:tc>
      </w:tr>
      <w:tr w:rsidR="00A454B5" w14:paraId="05FA0427" w14:textId="77777777">
        <w:trPr>
          <w:trHeight w:val="468"/>
        </w:trPr>
        <w:tc>
          <w:tcPr>
            <w:tcW w:w="1622" w:type="dxa"/>
          </w:tcPr>
          <w:p w14:paraId="7FBA5AAB" w14:textId="77777777" w:rsidR="00A454B5" w:rsidRDefault="007A1F71" w:rsidP="00A454B5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1" w:history="1">
              <w:r w:rsidR="00A454B5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15</w:t>
              </w:r>
            </w:hyperlink>
          </w:p>
        </w:tc>
        <w:tc>
          <w:tcPr>
            <w:tcW w:w="1424" w:type="dxa"/>
          </w:tcPr>
          <w:p w14:paraId="2B3551E0" w14:textId="77777777" w:rsidR="00A454B5" w:rsidRDefault="00A454B5" w:rsidP="00A454B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6585" w:type="dxa"/>
          </w:tcPr>
          <w:p w14:paraId="3792CCAD" w14:textId="77777777" w:rsidR="00D5260B" w:rsidRDefault="00D5260B" w:rsidP="00D5260B">
            <w:pPr>
              <w:rPr>
                <w:lang w:eastAsia="zh-CN"/>
              </w:rPr>
            </w:pPr>
            <w:r w:rsidRPr="00FE00AC">
              <w:rPr>
                <w:b/>
                <w:bCs/>
                <w:lang w:eastAsia="zh-CN"/>
              </w:rPr>
              <w:t>Observation#</w:t>
            </w:r>
            <w:r>
              <w:rPr>
                <w:b/>
                <w:bCs/>
                <w:lang w:eastAsia="zh-CN"/>
              </w:rPr>
              <w:t>1</w:t>
            </w:r>
            <w:r w:rsidRPr="00FE00AC">
              <w:rPr>
                <w:b/>
                <w:bCs/>
                <w:lang w:eastAsia="zh-CN"/>
              </w:rPr>
              <w:t>:</w:t>
            </w:r>
            <w:r w:rsidRPr="003665AE">
              <w:rPr>
                <w:b/>
                <w:bCs/>
                <w:lang w:eastAsia="zh-CN"/>
              </w:rPr>
              <w:t xml:space="preserve"> </w:t>
            </w:r>
            <w:r>
              <w:rPr>
                <w:b/>
                <w:bCs/>
                <w:lang w:eastAsia="zh-CN"/>
              </w:rPr>
              <w:t>Reducing the full-PRB transmission power generally is against the UE rated power definition.</w:t>
            </w:r>
          </w:p>
          <w:p w14:paraId="15C2DB92" w14:textId="77777777" w:rsidR="00D5260B" w:rsidRDefault="00D5260B" w:rsidP="00D5260B">
            <w:pPr>
              <w:rPr>
                <w:b/>
                <w:bCs/>
                <w:lang w:eastAsia="zh-CN"/>
              </w:rPr>
            </w:pPr>
            <w:r w:rsidRPr="00BF2F55">
              <w:rPr>
                <w:b/>
                <w:bCs/>
                <w:lang w:eastAsia="zh-CN"/>
              </w:rPr>
              <w:t>Proposal-</w:t>
            </w:r>
            <w:r>
              <w:rPr>
                <w:b/>
                <w:bCs/>
                <w:lang w:eastAsia="zh-CN"/>
              </w:rPr>
              <w:t>1</w:t>
            </w:r>
            <w:r w:rsidRPr="00BF2F55">
              <w:rPr>
                <w:b/>
                <w:bCs/>
                <w:lang w:eastAsia="zh-CN"/>
              </w:rPr>
              <w:t xml:space="preserve">: </w:t>
            </w:r>
            <w:r>
              <w:rPr>
                <w:b/>
                <w:bCs/>
                <w:lang w:eastAsia="zh-CN"/>
              </w:rPr>
              <w:t xml:space="preserve">Follow the framework of NR pi/2 BPSK power boosting if RAN4 decides that there is an overall gain from the </w:t>
            </w:r>
            <w:proofErr w:type="spellStart"/>
            <w:r>
              <w:rPr>
                <w:b/>
                <w:bCs/>
                <w:lang w:eastAsia="zh-CN"/>
              </w:rPr>
              <w:t>subPRB</w:t>
            </w:r>
            <w:proofErr w:type="spellEnd"/>
            <w:r>
              <w:rPr>
                <w:b/>
                <w:bCs/>
                <w:lang w:eastAsia="zh-CN"/>
              </w:rPr>
              <w:t xml:space="preserve"> boosting.</w:t>
            </w:r>
          </w:p>
          <w:p w14:paraId="6F6E37E5" w14:textId="77777777" w:rsidR="00D5260B" w:rsidRDefault="00D5260B" w:rsidP="00D5260B">
            <w:pPr>
              <w:rPr>
                <w:b/>
                <w:bCs/>
                <w:lang w:eastAsia="zh-CN"/>
              </w:rPr>
            </w:pPr>
            <w:r w:rsidRPr="00534D65">
              <w:rPr>
                <w:b/>
                <w:bCs/>
                <w:lang w:eastAsia="zh-CN"/>
              </w:rPr>
              <w:t>Observation#</w:t>
            </w:r>
            <w:r>
              <w:rPr>
                <w:b/>
                <w:bCs/>
                <w:lang w:eastAsia="zh-CN"/>
              </w:rPr>
              <w:t>2</w:t>
            </w:r>
            <w:r w:rsidRPr="00534D65">
              <w:rPr>
                <w:b/>
                <w:bCs/>
                <w:lang w:eastAsia="zh-CN"/>
              </w:rPr>
              <w:t xml:space="preserve">: </w:t>
            </w:r>
            <w:r>
              <w:rPr>
                <w:b/>
                <w:bCs/>
                <w:lang w:eastAsia="zh-CN"/>
              </w:rPr>
              <w:t xml:space="preserve">If RAN4 decided for the </w:t>
            </w:r>
            <w:proofErr w:type="spellStart"/>
            <w:r>
              <w:rPr>
                <w:b/>
                <w:bCs/>
                <w:lang w:eastAsia="zh-CN"/>
              </w:rPr>
              <w:t>subPRB</w:t>
            </w:r>
            <w:proofErr w:type="spellEnd"/>
            <w:r>
              <w:rPr>
                <w:b/>
                <w:bCs/>
                <w:lang w:eastAsia="zh-CN"/>
              </w:rPr>
              <w:t xml:space="preserve"> power boosting, it will be possible to boost power for 2 out 3 tone </w:t>
            </w:r>
            <w:proofErr w:type="spellStart"/>
            <w:r>
              <w:rPr>
                <w:b/>
                <w:bCs/>
                <w:lang w:eastAsia="zh-CN"/>
              </w:rPr>
              <w:t>subPRB</w:t>
            </w:r>
            <w:proofErr w:type="spellEnd"/>
            <w:r>
              <w:rPr>
                <w:b/>
                <w:bCs/>
                <w:lang w:eastAsia="zh-CN"/>
              </w:rPr>
              <w:t xml:space="preserve"> transmission thanks to low PAPR characteristic.</w:t>
            </w:r>
          </w:p>
          <w:p w14:paraId="72632D72" w14:textId="77777777" w:rsidR="00D5260B" w:rsidRPr="00E56820" w:rsidRDefault="00D5260B" w:rsidP="00D5260B">
            <w:pPr>
              <w:rPr>
                <w:b/>
                <w:bCs/>
                <w:lang w:eastAsia="zh-CN"/>
              </w:rPr>
            </w:pPr>
            <w:r w:rsidRPr="00E56820">
              <w:rPr>
                <w:b/>
                <w:bCs/>
                <w:lang w:eastAsia="zh-CN"/>
              </w:rPr>
              <w:t>Proposal-</w:t>
            </w:r>
            <w:r>
              <w:rPr>
                <w:b/>
                <w:bCs/>
                <w:lang w:eastAsia="zh-CN"/>
              </w:rPr>
              <w:t>2</w:t>
            </w:r>
            <w:r w:rsidRPr="00E56820">
              <w:rPr>
                <w:b/>
                <w:bCs/>
                <w:lang w:eastAsia="zh-CN"/>
              </w:rPr>
              <w:t xml:space="preserve">: Focus on PC5 CAT-M1 device for the potential power boosting </w:t>
            </w:r>
            <w:r>
              <w:rPr>
                <w:b/>
                <w:bCs/>
                <w:lang w:eastAsia="zh-CN"/>
              </w:rPr>
              <w:t xml:space="preserve">to PC3 </w:t>
            </w:r>
            <w:r w:rsidRPr="00E56820">
              <w:rPr>
                <w:b/>
                <w:bCs/>
                <w:lang w:eastAsia="zh-CN"/>
              </w:rPr>
              <w:t xml:space="preserve">on </w:t>
            </w:r>
            <w:proofErr w:type="spellStart"/>
            <w:r w:rsidRPr="00E56820">
              <w:rPr>
                <w:b/>
                <w:bCs/>
                <w:lang w:eastAsia="zh-CN"/>
              </w:rPr>
              <w:t>subPRB</w:t>
            </w:r>
            <w:proofErr w:type="spellEnd"/>
            <w:r w:rsidRPr="00E56820">
              <w:rPr>
                <w:b/>
                <w:bCs/>
                <w:lang w:eastAsia="zh-CN"/>
              </w:rPr>
              <w:t xml:space="preserve"> transmission.</w:t>
            </w:r>
          </w:p>
          <w:p w14:paraId="61D365EC" w14:textId="77777777" w:rsidR="00A454B5" w:rsidRPr="00D5260B" w:rsidRDefault="00D5260B" w:rsidP="00A454B5">
            <w:pPr>
              <w:rPr>
                <w:rFonts w:eastAsiaTheme="minorEastAsia"/>
                <w:lang w:eastAsia="zh-CN"/>
              </w:rPr>
            </w:pPr>
            <w:r w:rsidRPr="00E56820">
              <w:rPr>
                <w:b/>
                <w:bCs/>
                <w:lang w:eastAsia="zh-CN"/>
              </w:rPr>
              <w:t>Proposal-</w:t>
            </w:r>
            <w:r>
              <w:rPr>
                <w:b/>
                <w:bCs/>
                <w:lang w:eastAsia="zh-CN"/>
              </w:rPr>
              <w:t>3</w:t>
            </w:r>
            <w:r w:rsidRPr="00E56820">
              <w:rPr>
                <w:b/>
                <w:bCs/>
                <w:lang w:eastAsia="zh-CN"/>
              </w:rPr>
              <w:t>:</w:t>
            </w:r>
            <w:r>
              <w:rPr>
                <w:b/>
                <w:bCs/>
                <w:lang w:eastAsia="zh-CN"/>
              </w:rPr>
              <w:t xml:space="preserve"> RAN4 could discuss the feasibility only in Rel-17 in remaining two RAN4 meetings.</w:t>
            </w:r>
          </w:p>
        </w:tc>
      </w:tr>
    </w:tbl>
    <w:p w14:paraId="637DF17B" w14:textId="77777777" w:rsidR="00C26657" w:rsidRDefault="00C26657"/>
    <w:p w14:paraId="71A5E70E" w14:textId="77777777" w:rsidR="00C26657" w:rsidRDefault="006B216B">
      <w:pPr>
        <w:pStyle w:val="Heading2"/>
      </w:pPr>
      <w:r>
        <w:rPr>
          <w:rFonts w:hint="eastAsia"/>
        </w:rPr>
        <w:t>Open issues</w:t>
      </w:r>
      <w:r>
        <w:t xml:space="preserve"> summary</w:t>
      </w:r>
    </w:p>
    <w:p w14:paraId="049DE918" w14:textId="77777777" w:rsidR="00C26657" w:rsidRDefault="006B216B"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 w14:paraId="3903EB80" w14:textId="77777777" w:rsidR="00C26657" w:rsidRDefault="006B216B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6-1 Feasibility study on max power reduction for PRACH, PUCCH, and full-PRB PUSCH</w:t>
      </w:r>
    </w:p>
    <w:p w14:paraId="666E66AA" w14:textId="77777777" w:rsidR="00C26657" w:rsidRDefault="006B216B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 xml:space="preserve">description: </w:t>
      </w:r>
      <w:r w:rsidR="00EF05BD">
        <w:rPr>
          <w:i/>
          <w:color w:val="0070C0"/>
          <w:lang w:val="en-US" w:eastAsia="zh-CN"/>
        </w:rPr>
        <w:t xml:space="preserve">The </w:t>
      </w:r>
      <w:r>
        <w:rPr>
          <w:i/>
          <w:color w:val="0070C0"/>
          <w:lang w:val="en-US" w:eastAsia="zh-CN"/>
        </w:rPr>
        <w:t>feasibility study</w:t>
      </w:r>
      <w:r w:rsidR="00EF05BD">
        <w:rPr>
          <w:i/>
          <w:color w:val="0070C0"/>
          <w:lang w:val="en-US" w:eastAsia="zh-CN"/>
        </w:rPr>
        <w:t xml:space="preserve"> is continued</w:t>
      </w:r>
      <w:r>
        <w:rPr>
          <w:i/>
          <w:color w:val="0070C0"/>
          <w:lang w:val="en-US" w:eastAsia="zh-CN"/>
        </w:rPr>
        <w:t>.</w:t>
      </w:r>
      <w:r w:rsidR="001C1B79">
        <w:rPr>
          <w:i/>
          <w:color w:val="0070C0"/>
          <w:lang w:val="en-US" w:eastAsia="zh-CN"/>
        </w:rPr>
        <w:t xml:space="preserve"> Effort in two different directions remains.</w:t>
      </w:r>
    </w:p>
    <w:p w14:paraId="34656771" w14:textId="77777777"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14:paraId="313E322B" w14:textId="77777777" w:rsidR="00C26657" w:rsidRDefault="006B216B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6-1-1: Feasibility study on max power reduction</w:t>
      </w:r>
    </w:p>
    <w:p w14:paraId="3A17667A" w14:textId="77777777" w:rsidR="00C26657" w:rsidRDefault="006B216B">
      <w:pPr>
        <w:pStyle w:val="Heading2"/>
        <w:rPr>
          <w:lang w:val="en-US"/>
        </w:rPr>
      </w:pPr>
      <w:r>
        <w:rPr>
          <w:lang w:val="en-US"/>
        </w:rPr>
        <w:lastRenderedPageBreak/>
        <w:t xml:space="preserve">Companies views’ collection for 1st round </w:t>
      </w:r>
    </w:p>
    <w:p w14:paraId="2EC31B68" w14:textId="77777777"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0DFF2A65" w14:textId="77777777" w:rsidR="00C26657" w:rsidRDefault="006B216B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6-1-1: Feasibility study on max power reduction</w:t>
      </w:r>
    </w:p>
    <w:p w14:paraId="110A0E5B" w14:textId="77777777" w:rsidR="00C26657" w:rsidRDefault="006B216B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14:paraId="49D56C3C" w14:textId="77777777" w:rsidR="00C26657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1: </w:t>
      </w:r>
      <w:r w:rsidR="005203CD">
        <w:rPr>
          <w:rFonts w:eastAsia="SimSun"/>
          <w:color w:val="0070C0"/>
          <w:szCs w:val="24"/>
          <w:lang w:eastAsia="zh-CN"/>
        </w:rPr>
        <w:t xml:space="preserve">Enable </w:t>
      </w:r>
      <w:r>
        <w:rPr>
          <w:rFonts w:eastAsiaTheme="minorEastAsia"/>
          <w:color w:val="0070C0"/>
          <w:lang w:val="en-US" w:eastAsia="zh-CN"/>
        </w:rPr>
        <w:t>power boosting for sub-PRB PUSCH from a lower PC</w:t>
      </w:r>
    </w:p>
    <w:p w14:paraId="1BA615F6" w14:textId="77777777" w:rsidR="00C26657" w:rsidRDefault="006B216B">
      <w:pPr>
        <w:pStyle w:val="ListParagraph"/>
        <w:numPr>
          <w:ilvl w:val="2"/>
          <w:numId w:val="3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Theme="minorEastAsia"/>
          <w:color w:val="0070C0"/>
          <w:lang w:val="en-US" w:eastAsia="zh-CN"/>
        </w:rPr>
        <w:t xml:space="preserve">Focus on PC5 CAT-M1 device for the potential power boosting to PC3 on </w:t>
      </w:r>
      <w:proofErr w:type="spellStart"/>
      <w:r>
        <w:rPr>
          <w:rFonts w:eastAsiaTheme="minorEastAsia"/>
          <w:color w:val="0070C0"/>
          <w:lang w:val="en-US" w:eastAsia="zh-CN"/>
        </w:rPr>
        <w:t>subPRB</w:t>
      </w:r>
      <w:proofErr w:type="spellEnd"/>
      <w:r>
        <w:rPr>
          <w:rFonts w:eastAsiaTheme="minorEastAsia"/>
          <w:color w:val="0070C0"/>
          <w:lang w:val="en-US" w:eastAsia="zh-CN"/>
        </w:rPr>
        <w:t xml:space="preserve"> transmission</w:t>
      </w:r>
    </w:p>
    <w:p w14:paraId="4DA541E1" w14:textId="77777777" w:rsidR="00C26657" w:rsidRPr="005203CD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2: </w:t>
      </w:r>
      <w:r w:rsidR="004863E1">
        <w:rPr>
          <w:rFonts w:eastAsia="SimSun"/>
          <w:color w:val="0070C0"/>
          <w:szCs w:val="24"/>
          <w:lang w:eastAsia="zh-CN"/>
        </w:rPr>
        <w:t>Define</w:t>
      </w:r>
      <w:r w:rsidR="005203CD">
        <w:rPr>
          <w:rFonts w:eastAsia="SimSun"/>
          <w:color w:val="0070C0"/>
          <w:szCs w:val="24"/>
          <w:lang w:eastAsia="zh-CN"/>
        </w:rPr>
        <w:t xml:space="preserve"> full power transmission for 2-of-3 sub-PRB and </w:t>
      </w:r>
      <w:r w:rsidR="004863E1">
        <w:rPr>
          <w:rFonts w:eastAsia="SimSun"/>
          <w:color w:val="0070C0"/>
          <w:szCs w:val="24"/>
          <w:lang w:eastAsia="zh-CN"/>
        </w:rPr>
        <w:t xml:space="preserve">allow </w:t>
      </w:r>
      <w:r>
        <w:rPr>
          <w:rFonts w:eastAsiaTheme="minorEastAsia"/>
          <w:color w:val="0070C0"/>
          <w:lang w:val="en-US" w:eastAsia="zh-CN"/>
        </w:rPr>
        <w:t>power reduction for full-PRB PUSCH, PRACH and PUCCH</w:t>
      </w:r>
    </w:p>
    <w:p w14:paraId="57DD2177" w14:textId="77777777" w:rsidR="005203CD" w:rsidRDefault="005203CD" w:rsidP="005203CD">
      <w:pPr>
        <w:pStyle w:val="ListParagraph"/>
        <w:numPr>
          <w:ilvl w:val="2"/>
          <w:numId w:val="3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Add supplementary MPR for full PRB transmissions for UE CAT-M1 PC3 and PC5</w:t>
      </w:r>
    </w:p>
    <w:p w14:paraId="5959AC11" w14:textId="77777777" w:rsidR="005203CD" w:rsidRDefault="005203CD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ption 3: Conclude the feasibility study without specification impact in Rel-17</w:t>
      </w:r>
    </w:p>
    <w:p w14:paraId="602B0036" w14:textId="77777777" w:rsidR="005203CD" w:rsidRDefault="005203CD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ption 4: Remove the objective from the WI</w:t>
      </w:r>
    </w:p>
    <w:p w14:paraId="6CB3F101" w14:textId="77777777" w:rsidR="00C26657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Option </w:t>
      </w:r>
      <w:r w:rsidR="005203CD">
        <w:rPr>
          <w:rFonts w:eastAsiaTheme="minorEastAsia"/>
          <w:color w:val="0070C0"/>
          <w:lang w:val="en-US" w:eastAsia="zh-CN"/>
        </w:rPr>
        <w:t>5</w:t>
      </w:r>
      <w:r>
        <w:rPr>
          <w:rFonts w:eastAsiaTheme="minorEastAsia"/>
          <w:color w:val="0070C0"/>
          <w:lang w:val="en-US" w:eastAsia="zh-CN"/>
        </w:rPr>
        <w:t>: others (please specify)</w:t>
      </w:r>
    </w:p>
    <w:p w14:paraId="4E31A7F3" w14:textId="77777777" w:rsidR="00C26657" w:rsidRDefault="006B216B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14:paraId="62050764" w14:textId="77777777" w:rsidR="00C26657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TB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C26657" w14:paraId="4564D8F5" w14:textId="77777777">
        <w:tc>
          <w:tcPr>
            <w:tcW w:w="1236" w:type="dxa"/>
          </w:tcPr>
          <w:p w14:paraId="75F979AA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7EBD7600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C26657" w14:paraId="1B02AE51" w14:textId="77777777">
        <w:tc>
          <w:tcPr>
            <w:tcW w:w="1236" w:type="dxa"/>
          </w:tcPr>
          <w:p w14:paraId="48E40BB1" w14:textId="77777777"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14:paraId="6FA15339" w14:textId="77777777"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C26657" w14:paraId="573B1D4F" w14:textId="77777777">
        <w:tc>
          <w:tcPr>
            <w:tcW w:w="1236" w:type="dxa"/>
          </w:tcPr>
          <w:p w14:paraId="50E60F99" w14:textId="77777777"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14:paraId="24F146F0" w14:textId="77777777"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C26657" w14:paraId="4E32F37E" w14:textId="77777777">
        <w:tc>
          <w:tcPr>
            <w:tcW w:w="1236" w:type="dxa"/>
          </w:tcPr>
          <w:p w14:paraId="11E03B6A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62541192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4BFB1A6C" w14:textId="77777777">
        <w:tc>
          <w:tcPr>
            <w:tcW w:w="1236" w:type="dxa"/>
          </w:tcPr>
          <w:p w14:paraId="13B4005E" w14:textId="77777777" w:rsidR="00C26657" w:rsidRDefault="00C2665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7B7ED695" w14:textId="77777777"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</w:tbl>
    <w:p w14:paraId="7B318AA8" w14:textId="77777777" w:rsidR="00C26657" w:rsidRDefault="00C26657">
      <w:pPr>
        <w:rPr>
          <w:color w:val="0070C0"/>
          <w:lang w:val="en-US" w:eastAsia="zh-CN"/>
        </w:rPr>
      </w:pPr>
    </w:p>
    <w:p w14:paraId="36A13EAD" w14:textId="77777777"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14:paraId="62EE3F33" w14:textId="77777777" w:rsidR="00C26657" w:rsidRDefault="006B216B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Major close to </w:t>
      </w:r>
      <w:r>
        <w:rPr>
          <w:i/>
          <w:color w:val="0070C0"/>
          <w:lang w:val="en-US" w:eastAsia="zh-CN"/>
        </w:rPr>
        <w:t>finalize</w:t>
      </w:r>
      <w:r>
        <w:rPr>
          <w:rFonts w:hint="eastAsia"/>
          <w:i/>
          <w:color w:val="0070C0"/>
          <w:lang w:val="en-US" w:eastAsia="zh-CN"/>
        </w:rPr>
        <w:t xml:space="preserve"> WIs and Rel-15 maintenance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Rel-16 on-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2"/>
        <w:gridCol w:w="8399"/>
      </w:tblGrid>
      <w:tr w:rsidR="00C26657" w14:paraId="1425D68B" w14:textId="77777777">
        <w:tc>
          <w:tcPr>
            <w:tcW w:w="1242" w:type="dxa"/>
          </w:tcPr>
          <w:p w14:paraId="68FB64E3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0F5A3EBF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C26657" w14:paraId="004069A3" w14:textId="77777777">
        <w:tc>
          <w:tcPr>
            <w:tcW w:w="1242" w:type="dxa"/>
            <w:vMerge w:val="restart"/>
          </w:tcPr>
          <w:p w14:paraId="0AA44BF8" w14:textId="77777777"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615" w:type="dxa"/>
          </w:tcPr>
          <w:p w14:paraId="5C0328C8" w14:textId="77777777"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C26657" w14:paraId="43068F6D" w14:textId="77777777">
        <w:tc>
          <w:tcPr>
            <w:tcW w:w="1242" w:type="dxa"/>
            <w:vMerge/>
          </w:tcPr>
          <w:p w14:paraId="422131AF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0E7BEB82" w14:textId="77777777"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C26657" w14:paraId="4B39D4C7" w14:textId="77777777">
        <w:tc>
          <w:tcPr>
            <w:tcW w:w="1242" w:type="dxa"/>
            <w:vMerge/>
          </w:tcPr>
          <w:p w14:paraId="6DB92116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723736AF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1640CC45" w14:textId="77777777">
        <w:tc>
          <w:tcPr>
            <w:tcW w:w="1242" w:type="dxa"/>
            <w:vMerge w:val="restart"/>
          </w:tcPr>
          <w:p w14:paraId="04A4C437" w14:textId="77777777"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YYY</w:t>
            </w:r>
          </w:p>
        </w:tc>
        <w:tc>
          <w:tcPr>
            <w:tcW w:w="8615" w:type="dxa"/>
          </w:tcPr>
          <w:p w14:paraId="4008375D" w14:textId="77777777"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C26657" w14:paraId="3F560768" w14:textId="77777777">
        <w:tc>
          <w:tcPr>
            <w:tcW w:w="1242" w:type="dxa"/>
            <w:vMerge/>
          </w:tcPr>
          <w:p w14:paraId="4EE9329B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63473F58" w14:textId="77777777"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C26657" w14:paraId="294CCBA0" w14:textId="77777777">
        <w:tc>
          <w:tcPr>
            <w:tcW w:w="1242" w:type="dxa"/>
            <w:vMerge/>
          </w:tcPr>
          <w:p w14:paraId="626704F5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25362597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022C94B1" w14:textId="77777777" w:rsidR="00C26657" w:rsidRDefault="00C26657">
      <w:pPr>
        <w:rPr>
          <w:color w:val="0070C0"/>
          <w:lang w:val="en-US" w:eastAsia="zh-CN"/>
        </w:rPr>
      </w:pPr>
    </w:p>
    <w:p w14:paraId="0350FC6F" w14:textId="77777777" w:rsidR="00C26657" w:rsidRDefault="006B216B">
      <w:pPr>
        <w:pStyle w:val="Heading2"/>
      </w:pPr>
      <w:r>
        <w:lastRenderedPageBreak/>
        <w:t>Summary</w:t>
      </w:r>
      <w:r>
        <w:rPr>
          <w:rFonts w:hint="eastAsia"/>
        </w:rPr>
        <w:t xml:space="preserve"> for 1st round </w:t>
      </w:r>
    </w:p>
    <w:p w14:paraId="54F0CF4B" w14:textId="77777777"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354D5E16" w14:textId="77777777"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7"/>
        <w:gridCol w:w="8404"/>
      </w:tblGrid>
      <w:tr w:rsidR="00C26657" w14:paraId="4E688B73" w14:textId="77777777">
        <w:tc>
          <w:tcPr>
            <w:tcW w:w="1242" w:type="dxa"/>
          </w:tcPr>
          <w:p w14:paraId="741F4F20" w14:textId="77777777" w:rsidR="00C26657" w:rsidRDefault="00C2665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702B765C" w14:textId="77777777"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C26657" w14:paraId="74496FB3" w14:textId="77777777">
        <w:tc>
          <w:tcPr>
            <w:tcW w:w="1242" w:type="dxa"/>
          </w:tcPr>
          <w:p w14:paraId="1BBAA780" w14:textId="77777777"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Sub-topic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6-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1</w:t>
            </w:r>
          </w:p>
        </w:tc>
        <w:tc>
          <w:tcPr>
            <w:tcW w:w="8615" w:type="dxa"/>
          </w:tcPr>
          <w:p w14:paraId="62B8A27A" w14:textId="77777777"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</w:p>
          <w:p w14:paraId="603E1F60" w14:textId="77777777"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14:paraId="4A4685C8" w14:textId="77777777"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 </w:t>
            </w:r>
          </w:p>
          <w:p w14:paraId="0E8736AE" w14:textId="77777777" w:rsidR="00C26657" w:rsidRDefault="00C2665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404F1299" w14:textId="77777777" w:rsidR="00C26657" w:rsidRDefault="00C26657">
      <w:pPr>
        <w:rPr>
          <w:i/>
          <w:color w:val="0070C0"/>
          <w:lang w:val="en-US" w:eastAsia="zh-CN"/>
        </w:rPr>
      </w:pPr>
    </w:p>
    <w:p w14:paraId="34895911" w14:textId="77777777" w:rsidR="00C26657" w:rsidRDefault="00C26657">
      <w:pPr>
        <w:rPr>
          <w:i/>
          <w:color w:val="0070C0"/>
          <w:lang w:val="en-US" w:eastAsia="zh-CN"/>
        </w:rPr>
      </w:pPr>
    </w:p>
    <w:p w14:paraId="142AA0B8" w14:textId="77777777"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</w:t>
      </w:r>
    </w:p>
    <w:p w14:paraId="42646785" w14:textId="77777777" w:rsidR="00C26657" w:rsidRDefault="006B216B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C26657" w14:paraId="746E4E71" w14:textId="77777777">
        <w:tc>
          <w:tcPr>
            <w:tcW w:w="1242" w:type="dxa"/>
          </w:tcPr>
          <w:p w14:paraId="20E42765" w14:textId="77777777"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6BC80B81" w14:textId="77777777" w:rsidR="00C26657" w:rsidRDefault="006B216B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C26657" w14:paraId="6CAC8898" w14:textId="77777777">
        <w:tc>
          <w:tcPr>
            <w:tcW w:w="1242" w:type="dxa"/>
          </w:tcPr>
          <w:p w14:paraId="46C44B8C" w14:textId="77777777"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615" w:type="dxa"/>
          </w:tcPr>
          <w:p w14:paraId="7393157E" w14:textId="77777777"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Based on 1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st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 xml:space="preserve">round of 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comments collection, moderator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>can recommend the next steps such as “agreeable”, “to be revised”</w:t>
            </w:r>
          </w:p>
        </w:tc>
      </w:tr>
    </w:tbl>
    <w:p w14:paraId="320118F2" w14:textId="77777777" w:rsidR="00C26657" w:rsidRDefault="00C26657">
      <w:pPr>
        <w:rPr>
          <w:color w:val="0070C0"/>
          <w:lang w:val="en-US" w:eastAsia="zh-CN"/>
        </w:rPr>
      </w:pPr>
    </w:p>
    <w:p w14:paraId="6F26BAC7" w14:textId="77777777" w:rsidR="00C26657" w:rsidRDefault="006B216B">
      <w:pPr>
        <w:pStyle w:val="Heading2"/>
        <w:rPr>
          <w:lang w:val="en-US"/>
        </w:rPr>
      </w:pPr>
      <w:r>
        <w:rPr>
          <w:lang w:val="en-US"/>
        </w:rPr>
        <w:t>Discussion on 2nd round (if applicable)</w:t>
      </w:r>
    </w:p>
    <w:p w14:paraId="3BD84D58" w14:textId="77777777"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741BF5EB" w14:textId="77777777" w:rsidR="00C26657" w:rsidRDefault="00C26657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C26657" w14:paraId="4A47DE95" w14:textId="77777777">
        <w:tc>
          <w:tcPr>
            <w:tcW w:w="1236" w:type="dxa"/>
          </w:tcPr>
          <w:p w14:paraId="6FB6271D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3A076F5C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C26657" w14:paraId="0CFF62D7" w14:textId="77777777">
        <w:tc>
          <w:tcPr>
            <w:tcW w:w="1236" w:type="dxa"/>
          </w:tcPr>
          <w:p w14:paraId="4232E2E1" w14:textId="77777777"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14:paraId="3536A908" w14:textId="77777777"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C26657" w14:paraId="4C2253FB" w14:textId="77777777">
        <w:tc>
          <w:tcPr>
            <w:tcW w:w="1236" w:type="dxa"/>
          </w:tcPr>
          <w:p w14:paraId="3C7F77CC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01238E9A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1E01C160" w14:textId="77777777">
        <w:tc>
          <w:tcPr>
            <w:tcW w:w="1236" w:type="dxa"/>
          </w:tcPr>
          <w:p w14:paraId="5BFC9A33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04B48FEA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446450A6" w14:textId="77777777" w:rsidR="00C26657" w:rsidRDefault="00C26657">
      <w:pPr>
        <w:rPr>
          <w:lang w:val="en-US" w:eastAsia="zh-CN"/>
        </w:rPr>
      </w:pPr>
    </w:p>
    <w:p w14:paraId="5776C2CD" w14:textId="77777777" w:rsidR="00C26657" w:rsidRDefault="006B216B">
      <w:pPr>
        <w:pStyle w:val="Heading2"/>
        <w:rPr>
          <w:lang w:val="en-US"/>
        </w:rPr>
      </w:pPr>
      <w:r>
        <w:rPr>
          <w:lang w:val="en-US"/>
        </w:rPr>
        <w:lastRenderedPageBreak/>
        <w:t>Summary for 2nd round (if applicable)</w:t>
      </w:r>
    </w:p>
    <w:p w14:paraId="021C0BCB" w14:textId="77777777"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Moderator can provide summary of 2nd round here. Note that recommended decisions on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 xml:space="preserve"> should be provided in the section titled ”Recommendations for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>”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C26657" w14:paraId="6EB46274" w14:textId="77777777">
        <w:trPr>
          <w:trHeight w:val="1888"/>
        </w:trPr>
        <w:tc>
          <w:tcPr>
            <w:tcW w:w="9631" w:type="dxa"/>
          </w:tcPr>
          <w:p w14:paraId="08FD0BA5" w14:textId="77777777" w:rsidR="00C26657" w:rsidRDefault="00C26657" w:rsidP="009406F9">
            <w:pPr>
              <w:rPr>
                <w:rFonts w:eastAsiaTheme="minorEastAsia"/>
                <w:lang w:eastAsia="zh-CN"/>
              </w:rPr>
            </w:pPr>
          </w:p>
        </w:tc>
      </w:tr>
    </w:tbl>
    <w:p w14:paraId="1931DEBD" w14:textId="77777777" w:rsidR="00C26657" w:rsidRDefault="00C26657">
      <w:pPr>
        <w:rPr>
          <w:lang w:val="en-US" w:eastAsia="zh-CN"/>
        </w:rPr>
      </w:pPr>
    </w:p>
    <w:p w14:paraId="293AC4DD" w14:textId="77777777" w:rsidR="00C26657" w:rsidRDefault="00C26657">
      <w:pPr>
        <w:rPr>
          <w:lang w:val="en-US" w:eastAsia="zh-CN"/>
        </w:rPr>
      </w:pPr>
    </w:p>
    <w:p w14:paraId="4E9F21B5" w14:textId="77777777" w:rsidR="00C26657" w:rsidRDefault="00C26657">
      <w:pPr>
        <w:pStyle w:val="Heading1"/>
        <w:numPr>
          <w:ilvl w:val="0"/>
          <w:numId w:val="0"/>
        </w:numPr>
        <w:ind w:left="432" w:hanging="432"/>
        <w:rPr>
          <w:lang w:val="en-US" w:eastAsia="ja-JP"/>
        </w:rPr>
      </w:pPr>
    </w:p>
    <w:p w14:paraId="49DD0B46" w14:textId="77777777" w:rsidR="00C26657" w:rsidRDefault="006B216B">
      <w:pPr>
        <w:pStyle w:val="Heading1"/>
        <w:rPr>
          <w:lang w:val="en-US" w:eastAsia="ja-JP"/>
        </w:rPr>
      </w:pPr>
      <w:r>
        <w:rPr>
          <w:lang w:val="en-US" w:eastAsia="ja-JP"/>
        </w:rPr>
        <w:t xml:space="preserve">Recommendations for </w:t>
      </w:r>
      <w:proofErr w:type="spellStart"/>
      <w:r>
        <w:rPr>
          <w:lang w:val="en-US" w:eastAsia="ja-JP"/>
        </w:rPr>
        <w:t>Tdocs</w:t>
      </w:r>
      <w:proofErr w:type="spellEnd"/>
    </w:p>
    <w:p w14:paraId="40065332" w14:textId="77777777" w:rsidR="00C26657" w:rsidRDefault="006B216B">
      <w:pPr>
        <w:pStyle w:val="Heading2"/>
      </w:pPr>
      <w:r>
        <w:rPr>
          <w:rFonts w:hint="eastAsia"/>
        </w:rPr>
        <w:t>1st</w:t>
      </w:r>
      <w:r>
        <w:t xml:space="preserve"> </w:t>
      </w:r>
      <w:r>
        <w:rPr>
          <w:rFonts w:hint="eastAsia"/>
        </w:rPr>
        <w:t xml:space="preserve">round </w:t>
      </w:r>
    </w:p>
    <w:p w14:paraId="4DB28C0A" w14:textId="77777777" w:rsidR="00C26657" w:rsidRDefault="006B216B"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 xml:space="preserve">New </w:t>
      </w:r>
      <w:proofErr w:type="spellStart"/>
      <w:r>
        <w:rPr>
          <w:b/>
          <w:bCs/>
          <w:u w:val="single"/>
          <w:lang w:val="en-US" w:eastAsia="ja-JP"/>
        </w:rPr>
        <w:t>tdocs</w:t>
      </w:r>
      <w:proofErr w:type="spellEnd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964"/>
        <w:gridCol w:w="2552"/>
        <w:gridCol w:w="3115"/>
      </w:tblGrid>
      <w:tr w:rsidR="00C26657" w14:paraId="5A19C7B8" w14:textId="77777777">
        <w:tc>
          <w:tcPr>
            <w:tcW w:w="2058" w:type="pct"/>
          </w:tcPr>
          <w:p w14:paraId="55B34488" w14:textId="77777777" w:rsidR="00C26657" w:rsidRDefault="006B216B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325" w:type="pct"/>
          </w:tcPr>
          <w:p w14:paraId="5958FAA2" w14:textId="77777777" w:rsidR="00C26657" w:rsidRDefault="006B216B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1617" w:type="pct"/>
          </w:tcPr>
          <w:p w14:paraId="459401E7" w14:textId="77777777" w:rsidR="00C26657" w:rsidRDefault="006B216B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C26657" w14:paraId="3BF2ACE0" w14:textId="77777777">
        <w:tc>
          <w:tcPr>
            <w:tcW w:w="2058" w:type="pct"/>
          </w:tcPr>
          <w:p w14:paraId="2A0FBEA7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 w14:paraId="3911DA38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 w14:paraId="7CED701B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4D6761E3" w14:textId="77777777">
        <w:tc>
          <w:tcPr>
            <w:tcW w:w="2058" w:type="pct"/>
          </w:tcPr>
          <w:p w14:paraId="67DEEAF5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 w14:paraId="6DE8B42F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 w14:paraId="13556098" w14:textId="77777777" w:rsidR="00C26657" w:rsidRDefault="00C2665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122323EC" w14:textId="77777777" w:rsidR="00C26657" w:rsidRDefault="00C26657">
      <w:pPr>
        <w:rPr>
          <w:lang w:val="en-US" w:eastAsia="ja-JP"/>
        </w:rPr>
      </w:pPr>
    </w:p>
    <w:p w14:paraId="6925E222" w14:textId="77777777" w:rsidR="00C26657" w:rsidRDefault="006B216B"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 xml:space="preserve">Existing </w:t>
      </w:r>
      <w:proofErr w:type="spellStart"/>
      <w:r>
        <w:rPr>
          <w:b/>
          <w:bCs/>
          <w:u w:val="single"/>
          <w:lang w:val="en-US" w:eastAsia="ja-JP"/>
        </w:rPr>
        <w:t>tdocs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6"/>
        <w:gridCol w:w="2611"/>
        <w:gridCol w:w="1655"/>
        <w:gridCol w:w="2344"/>
        <w:gridCol w:w="1645"/>
      </w:tblGrid>
      <w:tr w:rsidR="00C26657" w14:paraId="0C957B2B" w14:textId="77777777">
        <w:tc>
          <w:tcPr>
            <w:tcW w:w="1376" w:type="dxa"/>
          </w:tcPr>
          <w:p w14:paraId="6D61248A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proofErr w:type="spellStart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doc</w:t>
            </w:r>
            <w:proofErr w:type="spellEnd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number</w:t>
            </w:r>
          </w:p>
        </w:tc>
        <w:tc>
          <w:tcPr>
            <w:tcW w:w="2611" w:type="dxa"/>
          </w:tcPr>
          <w:p w14:paraId="42C3BB71" w14:textId="77777777" w:rsidR="00C26657" w:rsidRDefault="006B216B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655" w:type="dxa"/>
          </w:tcPr>
          <w:p w14:paraId="69FABAE2" w14:textId="77777777" w:rsidR="00C26657" w:rsidRDefault="006B216B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2344" w:type="dxa"/>
          </w:tcPr>
          <w:p w14:paraId="52E07253" w14:textId="77777777" w:rsidR="00C26657" w:rsidRDefault="006B216B">
            <w:pPr>
              <w:spacing w:after="120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R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  <w:tc>
          <w:tcPr>
            <w:tcW w:w="1645" w:type="dxa"/>
          </w:tcPr>
          <w:p w14:paraId="078ECE85" w14:textId="77777777" w:rsidR="00C26657" w:rsidRDefault="006B216B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F1C8F" w14:paraId="7ADD7204" w14:textId="77777777">
        <w:tc>
          <w:tcPr>
            <w:tcW w:w="1376" w:type="dxa"/>
          </w:tcPr>
          <w:p w14:paraId="5DA2D299" w14:textId="77777777" w:rsidR="009F1C8F" w:rsidRDefault="007A1F71" w:rsidP="009F1C8F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32" w:history="1">
              <w:r w:rsidR="009F1C8F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59</w:t>
              </w:r>
            </w:hyperlink>
          </w:p>
        </w:tc>
        <w:tc>
          <w:tcPr>
            <w:tcW w:w="2611" w:type="dxa"/>
          </w:tcPr>
          <w:p w14:paraId="4A761757" w14:textId="77777777" w:rsidR="009F1C8F" w:rsidRDefault="009F1C8F" w:rsidP="009F1C8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aft CR for n24 and n99 UL-MIMO PC3</w:t>
            </w:r>
          </w:p>
        </w:tc>
        <w:tc>
          <w:tcPr>
            <w:tcW w:w="1655" w:type="dxa"/>
          </w:tcPr>
          <w:p w14:paraId="2F6A43B1" w14:textId="77777777" w:rsidR="009F1C8F" w:rsidRDefault="009F1C8F" w:rsidP="009F1C8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igado Networks</w:t>
            </w:r>
          </w:p>
        </w:tc>
        <w:tc>
          <w:tcPr>
            <w:tcW w:w="2344" w:type="dxa"/>
          </w:tcPr>
          <w:p w14:paraId="1AB3A409" w14:textId="77777777" w:rsidR="009F1C8F" w:rsidRDefault="009F1C8F" w:rsidP="009F1C8F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78A8B2BA" w14:textId="77777777" w:rsidR="009F1C8F" w:rsidRDefault="009F1C8F" w:rsidP="009F1C8F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F4078C" w14:paraId="128F7C88" w14:textId="77777777">
        <w:tc>
          <w:tcPr>
            <w:tcW w:w="1376" w:type="dxa"/>
          </w:tcPr>
          <w:p w14:paraId="1C6C0BC0" w14:textId="77777777" w:rsidR="00F4078C" w:rsidRDefault="00F4078C" w:rsidP="00F4078C">
            <w:pPr>
              <w:spacing w:after="0"/>
              <w:rPr>
                <w:rFonts w:ascii="Arial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R4-2200770</w:t>
            </w:r>
          </w:p>
        </w:tc>
        <w:tc>
          <w:tcPr>
            <w:tcW w:w="2611" w:type="dxa"/>
          </w:tcPr>
          <w:p w14:paraId="780B87CF" w14:textId="77777777" w:rsidR="00F4078C" w:rsidRDefault="00F4078C" w:rsidP="00F4078C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raft CR to 38.101-1 Introduce DL interruption clarification for CA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conduting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Tx Switching</w:t>
            </w:r>
          </w:p>
        </w:tc>
        <w:tc>
          <w:tcPr>
            <w:tcW w:w="1655" w:type="dxa"/>
          </w:tcPr>
          <w:p w14:paraId="6D65FFD7" w14:textId="77777777" w:rsidR="00F4078C" w:rsidRDefault="00F4078C" w:rsidP="00F4078C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hina Telecom</w:t>
            </w:r>
          </w:p>
        </w:tc>
        <w:tc>
          <w:tcPr>
            <w:tcW w:w="2344" w:type="dxa"/>
          </w:tcPr>
          <w:p w14:paraId="7D14CDD1" w14:textId="77777777" w:rsidR="00F4078C" w:rsidRPr="00F4078C" w:rsidRDefault="00F4078C" w:rsidP="00F4078C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  <w:tc>
          <w:tcPr>
            <w:tcW w:w="1645" w:type="dxa"/>
          </w:tcPr>
          <w:p w14:paraId="2228CEBA" w14:textId="77777777" w:rsidR="00F4078C" w:rsidRDefault="00F4078C" w:rsidP="00F4078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776B7A" w14:paraId="257D32BA" w14:textId="77777777">
        <w:tc>
          <w:tcPr>
            <w:tcW w:w="1376" w:type="dxa"/>
          </w:tcPr>
          <w:p w14:paraId="25A92169" w14:textId="77777777" w:rsidR="00776B7A" w:rsidRDefault="007A1F71" w:rsidP="00776B7A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33" w:history="1">
              <w:r w:rsidR="00776B7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566</w:t>
              </w:r>
            </w:hyperlink>
          </w:p>
        </w:tc>
        <w:tc>
          <w:tcPr>
            <w:tcW w:w="2611" w:type="dxa"/>
          </w:tcPr>
          <w:p w14:paraId="64736EDE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larification on per-band-pair simultaneous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</w:t>
            </w:r>
          </w:p>
        </w:tc>
        <w:tc>
          <w:tcPr>
            <w:tcW w:w="1655" w:type="dxa"/>
          </w:tcPr>
          <w:p w14:paraId="3B711D8E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TT DOCOMO INC.</w:t>
            </w:r>
          </w:p>
        </w:tc>
        <w:tc>
          <w:tcPr>
            <w:tcW w:w="2344" w:type="dxa"/>
          </w:tcPr>
          <w:p w14:paraId="7D87A16E" w14:textId="77777777"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5748F8CA" w14:textId="77777777"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776B7A" w14:paraId="55ABB38B" w14:textId="77777777">
        <w:tc>
          <w:tcPr>
            <w:tcW w:w="1376" w:type="dxa"/>
          </w:tcPr>
          <w:p w14:paraId="4F0FDF23" w14:textId="77777777" w:rsidR="00776B7A" w:rsidRDefault="007A1F71" w:rsidP="00776B7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4" w:history="1">
              <w:r w:rsidR="00776B7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354</w:t>
              </w:r>
            </w:hyperlink>
          </w:p>
        </w:tc>
        <w:tc>
          <w:tcPr>
            <w:tcW w:w="2611" w:type="dxa"/>
          </w:tcPr>
          <w:p w14:paraId="2EF02C30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iscussion on the simultaneous Rx/Tx capability for FR1+FR1 FDD-TDD band combination</w:t>
            </w:r>
          </w:p>
        </w:tc>
        <w:tc>
          <w:tcPr>
            <w:tcW w:w="1655" w:type="dxa"/>
          </w:tcPr>
          <w:p w14:paraId="4EDC0B8C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oftBank Corp.</w:t>
            </w:r>
          </w:p>
        </w:tc>
        <w:tc>
          <w:tcPr>
            <w:tcW w:w="2344" w:type="dxa"/>
          </w:tcPr>
          <w:p w14:paraId="6AB3D917" w14:textId="77777777"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109C4264" w14:textId="77777777"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776B7A" w14:paraId="641D9171" w14:textId="77777777">
        <w:tc>
          <w:tcPr>
            <w:tcW w:w="1376" w:type="dxa"/>
          </w:tcPr>
          <w:p w14:paraId="3713C4B2" w14:textId="77777777" w:rsidR="00776B7A" w:rsidRDefault="007A1F71" w:rsidP="00776B7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5" w:history="1">
              <w:r w:rsidR="00776B7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067</w:t>
              </w:r>
            </w:hyperlink>
          </w:p>
        </w:tc>
        <w:tc>
          <w:tcPr>
            <w:tcW w:w="2611" w:type="dxa"/>
          </w:tcPr>
          <w:p w14:paraId="0C6DBB68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iscussion on simultaneous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 for FR1 FDD-TDD band combination</w:t>
            </w:r>
          </w:p>
        </w:tc>
        <w:tc>
          <w:tcPr>
            <w:tcW w:w="1655" w:type="dxa"/>
          </w:tcPr>
          <w:p w14:paraId="68BB36FB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amsung</w:t>
            </w:r>
          </w:p>
        </w:tc>
        <w:tc>
          <w:tcPr>
            <w:tcW w:w="2344" w:type="dxa"/>
          </w:tcPr>
          <w:p w14:paraId="71392FD8" w14:textId="77777777"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39ED6A8E" w14:textId="77777777" w:rsidR="00776B7A" w:rsidRDefault="00776B7A" w:rsidP="00776B7A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776B7A" w14:paraId="69B89148" w14:textId="77777777">
        <w:tc>
          <w:tcPr>
            <w:tcW w:w="1376" w:type="dxa"/>
          </w:tcPr>
          <w:p w14:paraId="5D617D4E" w14:textId="77777777" w:rsidR="00776B7A" w:rsidRDefault="007A1F71" w:rsidP="00776B7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6" w:history="1">
              <w:r w:rsidR="00776B7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230</w:t>
              </w:r>
            </w:hyperlink>
          </w:p>
        </w:tc>
        <w:tc>
          <w:tcPr>
            <w:tcW w:w="2611" w:type="dxa"/>
          </w:tcPr>
          <w:p w14:paraId="001110B3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iscussion on principle for simultaneous Rx Tx band combinations for CA, SUL, MR-DC and NR-DC</w:t>
            </w:r>
          </w:p>
        </w:tc>
        <w:tc>
          <w:tcPr>
            <w:tcW w:w="1655" w:type="dxa"/>
          </w:tcPr>
          <w:p w14:paraId="29BA6411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Xiaomi</w:t>
            </w:r>
          </w:p>
        </w:tc>
        <w:tc>
          <w:tcPr>
            <w:tcW w:w="2344" w:type="dxa"/>
          </w:tcPr>
          <w:p w14:paraId="6E9DAD20" w14:textId="77777777"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3207A102" w14:textId="77777777" w:rsidR="00776B7A" w:rsidRDefault="00776B7A" w:rsidP="00776B7A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776B7A" w14:paraId="3A4EABB8" w14:textId="77777777">
        <w:tc>
          <w:tcPr>
            <w:tcW w:w="1376" w:type="dxa"/>
          </w:tcPr>
          <w:p w14:paraId="68AA62E7" w14:textId="77777777" w:rsidR="00776B7A" w:rsidRDefault="007A1F71" w:rsidP="00776B7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7" w:history="1">
              <w:r w:rsidR="00776B7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340</w:t>
              </w:r>
            </w:hyperlink>
          </w:p>
        </w:tc>
        <w:tc>
          <w:tcPr>
            <w:tcW w:w="2611" w:type="dxa"/>
          </w:tcPr>
          <w:p w14:paraId="6BA11966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imultaneous Rx/Tx capability for FR1+FR1 FDD-TDD band combination</w:t>
            </w:r>
          </w:p>
        </w:tc>
        <w:tc>
          <w:tcPr>
            <w:tcW w:w="1655" w:type="dxa"/>
          </w:tcPr>
          <w:p w14:paraId="1E5843F6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2344" w:type="dxa"/>
          </w:tcPr>
          <w:p w14:paraId="3B33E90B" w14:textId="77777777"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51801912" w14:textId="77777777" w:rsidR="00776B7A" w:rsidRDefault="00776B7A" w:rsidP="00776B7A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776B7A" w14:paraId="4080803D" w14:textId="77777777">
        <w:tc>
          <w:tcPr>
            <w:tcW w:w="1376" w:type="dxa"/>
          </w:tcPr>
          <w:p w14:paraId="771E860F" w14:textId="77777777" w:rsidR="00776B7A" w:rsidRDefault="007A1F71" w:rsidP="00776B7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8" w:history="1">
              <w:r w:rsidR="00776B7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954</w:t>
              </w:r>
            </w:hyperlink>
          </w:p>
        </w:tc>
        <w:tc>
          <w:tcPr>
            <w:tcW w:w="2611" w:type="dxa"/>
          </w:tcPr>
          <w:p w14:paraId="6909F3F1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urther consideration on the MSD principle for FR1 FDD-TDD band combination</w:t>
            </w:r>
          </w:p>
        </w:tc>
        <w:tc>
          <w:tcPr>
            <w:tcW w:w="1655" w:type="dxa"/>
          </w:tcPr>
          <w:p w14:paraId="3DE0668D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2344" w:type="dxa"/>
          </w:tcPr>
          <w:p w14:paraId="64CB0EAE" w14:textId="77777777"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5CFF12C9" w14:textId="77777777" w:rsidR="00776B7A" w:rsidRDefault="00776B7A" w:rsidP="00776B7A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776B7A" w14:paraId="5B284A66" w14:textId="77777777">
        <w:tc>
          <w:tcPr>
            <w:tcW w:w="1376" w:type="dxa"/>
          </w:tcPr>
          <w:p w14:paraId="1CC4681F" w14:textId="77777777" w:rsidR="00776B7A" w:rsidRDefault="007A1F71" w:rsidP="00776B7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9" w:history="1">
              <w:r w:rsidR="00776B7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955</w:t>
              </w:r>
            </w:hyperlink>
          </w:p>
        </w:tc>
        <w:tc>
          <w:tcPr>
            <w:tcW w:w="2611" w:type="dxa"/>
          </w:tcPr>
          <w:p w14:paraId="35DB3D70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TP for TR 38.839: Principles for simultaneous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</w:t>
            </w:r>
          </w:p>
        </w:tc>
        <w:tc>
          <w:tcPr>
            <w:tcW w:w="1655" w:type="dxa"/>
          </w:tcPr>
          <w:p w14:paraId="36D0B2CD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2344" w:type="dxa"/>
          </w:tcPr>
          <w:p w14:paraId="7F683664" w14:textId="77777777"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5BFB84F3" w14:textId="77777777" w:rsidR="00776B7A" w:rsidRDefault="00776B7A" w:rsidP="00776B7A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776B7A" w14:paraId="1FB60904" w14:textId="77777777">
        <w:tc>
          <w:tcPr>
            <w:tcW w:w="1376" w:type="dxa"/>
          </w:tcPr>
          <w:p w14:paraId="33BB0904" w14:textId="77777777" w:rsidR="00776B7A" w:rsidRDefault="007A1F71" w:rsidP="00776B7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0" w:history="1">
              <w:r w:rsidR="00776B7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567</w:t>
              </w:r>
            </w:hyperlink>
          </w:p>
        </w:tc>
        <w:tc>
          <w:tcPr>
            <w:tcW w:w="2611" w:type="dxa"/>
          </w:tcPr>
          <w:p w14:paraId="2955AFC1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View on FR2 simultaneous Tx/Rx discussion</w:t>
            </w:r>
          </w:p>
        </w:tc>
        <w:tc>
          <w:tcPr>
            <w:tcW w:w="1655" w:type="dxa"/>
          </w:tcPr>
          <w:p w14:paraId="574435A9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ediaTek Beijing Inc.</w:t>
            </w:r>
          </w:p>
        </w:tc>
        <w:tc>
          <w:tcPr>
            <w:tcW w:w="2344" w:type="dxa"/>
          </w:tcPr>
          <w:p w14:paraId="6ECB7739" w14:textId="77777777"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0EA9B5F4" w14:textId="77777777" w:rsidR="00776B7A" w:rsidRDefault="00776B7A" w:rsidP="00776B7A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776B7A" w14:paraId="3991D014" w14:textId="77777777">
        <w:tc>
          <w:tcPr>
            <w:tcW w:w="1376" w:type="dxa"/>
          </w:tcPr>
          <w:p w14:paraId="25849AD9" w14:textId="77777777" w:rsidR="00776B7A" w:rsidRDefault="007A1F71" w:rsidP="00776B7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1" w:history="1">
              <w:r w:rsidR="00776B7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341</w:t>
              </w:r>
            </w:hyperlink>
          </w:p>
        </w:tc>
        <w:tc>
          <w:tcPr>
            <w:tcW w:w="2611" w:type="dxa"/>
          </w:tcPr>
          <w:p w14:paraId="6B3539BE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RAFT CR to TS 38.101-2: On Simultaneous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 for FR2 inter-band CA</w:t>
            </w:r>
          </w:p>
        </w:tc>
        <w:tc>
          <w:tcPr>
            <w:tcW w:w="1655" w:type="dxa"/>
          </w:tcPr>
          <w:p w14:paraId="73F50FBA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2344" w:type="dxa"/>
          </w:tcPr>
          <w:p w14:paraId="1B694D61" w14:textId="77777777"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31CA50FD" w14:textId="77777777" w:rsidR="00776B7A" w:rsidRDefault="00776B7A" w:rsidP="00776B7A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776B7A" w14:paraId="3AE3EE6E" w14:textId="77777777">
        <w:tc>
          <w:tcPr>
            <w:tcW w:w="1376" w:type="dxa"/>
          </w:tcPr>
          <w:p w14:paraId="29E864C3" w14:textId="77777777" w:rsidR="00776B7A" w:rsidRDefault="007A1F71" w:rsidP="00776B7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2" w:history="1">
              <w:r w:rsidR="00776B7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342</w:t>
              </w:r>
            </w:hyperlink>
          </w:p>
        </w:tc>
        <w:tc>
          <w:tcPr>
            <w:tcW w:w="2611" w:type="dxa"/>
          </w:tcPr>
          <w:p w14:paraId="536E49FB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RAFT CR to TS 38.101-2: On Simultaneous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 for FR2 inter-band CA</w:t>
            </w:r>
          </w:p>
        </w:tc>
        <w:tc>
          <w:tcPr>
            <w:tcW w:w="1655" w:type="dxa"/>
          </w:tcPr>
          <w:p w14:paraId="4919046A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2344" w:type="dxa"/>
          </w:tcPr>
          <w:p w14:paraId="5FCB355E" w14:textId="77777777"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11CB2F58" w14:textId="77777777" w:rsidR="00776B7A" w:rsidRDefault="00776B7A" w:rsidP="00776B7A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776B7A" w14:paraId="13E068DB" w14:textId="77777777">
        <w:tc>
          <w:tcPr>
            <w:tcW w:w="1376" w:type="dxa"/>
          </w:tcPr>
          <w:p w14:paraId="553EB2EC" w14:textId="77777777" w:rsidR="00776B7A" w:rsidRDefault="007A1F71" w:rsidP="00776B7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3" w:history="1">
              <w:r w:rsidR="00776B7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343</w:t>
              </w:r>
            </w:hyperlink>
          </w:p>
        </w:tc>
        <w:tc>
          <w:tcPr>
            <w:tcW w:w="2611" w:type="dxa"/>
          </w:tcPr>
          <w:p w14:paraId="6162F414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raft CR to TS38.101-2[R17] On Simultaneous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 for FR2 inter-band CA_n257-n259 and CA_n258-n260</w:t>
            </w:r>
          </w:p>
        </w:tc>
        <w:tc>
          <w:tcPr>
            <w:tcW w:w="1655" w:type="dxa"/>
          </w:tcPr>
          <w:p w14:paraId="2C3A9622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2344" w:type="dxa"/>
          </w:tcPr>
          <w:p w14:paraId="5E9E5B49" w14:textId="77777777"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7C20DD8D" w14:textId="77777777"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776B7A" w14:paraId="11EFBF76" w14:textId="77777777">
        <w:tc>
          <w:tcPr>
            <w:tcW w:w="1376" w:type="dxa"/>
          </w:tcPr>
          <w:p w14:paraId="23234C23" w14:textId="77777777" w:rsidR="00776B7A" w:rsidRDefault="007A1F71" w:rsidP="00776B7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4" w:history="1">
              <w:r w:rsidR="00776B7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956</w:t>
              </w:r>
            </w:hyperlink>
          </w:p>
        </w:tc>
        <w:tc>
          <w:tcPr>
            <w:tcW w:w="2611" w:type="dxa"/>
          </w:tcPr>
          <w:p w14:paraId="1C2CA57F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urther consideration on the simultaneous Rx/Tx capability for FR2 TDD-TDD band combination</w:t>
            </w:r>
          </w:p>
        </w:tc>
        <w:tc>
          <w:tcPr>
            <w:tcW w:w="1655" w:type="dxa"/>
          </w:tcPr>
          <w:p w14:paraId="77D5B740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2344" w:type="dxa"/>
          </w:tcPr>
          <w:p w14:paraId="5CE40257" w14:textId="77777777"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323AB99E" w14:textId="77777777"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342AE1" w14:paraId="495B40D8" w14:textId="77777777">
        <w:tc>
          <w:tcPr>
            <w:tcW w:w="1376" w:type="dxa"/>
          </w:tcPr>
          <w:p w14:paraId="3590DC46" w14:textId="77777777" w:rsidR="00342AE1" w:rsidRDefault="007A1F71" w:rsidP="00342AE1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45" w:history="1">
              <w:r w:rsidR="00342AE1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16</w:t>
              </w:r>
            </w:hyperlink>
          </w:p>
        </w:tc>
        <w:tc>
          <w:tcPr>
            <w:tcW w:w="2611" w:type="dxa"/>
          </w:tcPr>
          <w:p w14:paraId="115F2B12" w14:textId="77777777" w:rsidR="00342AE1" w:rsidRDefault="00342AE1" w:rsidP="00342AE1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MPR simulation results for Cat-M1 for B48</w:t>
            </w:r>
          </w:p>
        </w:tc>
        <w:tc>
          <w:tcPr>
            <w:tcW w:w="1655" w:type="dxa"/>
          </w:tcPr>
          <w:p w14:paraId="0B040984" w14:textId="77777777" w:rsidR="00342AE1" w:rsidRDefault="00342AE1" w:rsidP="00342AE1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2344" w:type="dxa"/>
          </w:tcPr>
          <w:p w14:paraId="34EDB45E" w14:textId="77777777" w:rsidR="00342AE1" w:rsidRDefault="00342AE1" w:rsidP="00342AE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1E2D4275" w14:textId="77777777" w:rsidR="00342AE1" w:rsidRDefault="00342AE1" w:rsidP="00342AE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7A0D37" w14:paraId="37BF1428" w14:textId="77777777">
        <w:tc>
          <w:tcPr>
            <w:tcW w:w="1376" w:type="dxa"/>
          </w:tcPr>
          <w:p w14:paraId="4CD37D1A" w14:textId="77777777" w:rsidR="007A0D37" w:rsidRDefault="007A1F71" w:rsidP="007A0D37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46" w:history="1">
              <w:r w:rsidR="007A0D3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415</w:t>
              </w:r>
            </w:hyperlink>
          </w:p>
        </w:tc>
        <w:tc>
          <w:tcPr>
            <w:tcW w:w="2611" w:type="dxa"/>
          </w:tcPr>
          <w:p w14:paraId="68733818" w14:textId="77777777"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roposals on BS RF requirements for support of 16QAM in NB-IoT</w:t>
            </w:r>
          </w:p>
        </w:tc>
        <w:tc>
          <w:tcPr>
            <w:tcW w:w="1655" w:type="dxa"/>
          </w:tcPr>
          <w:p w14:paraId="273BCEE8" w14:textId="77777777"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kia, Nokia Shanghai Bell</w:t>
            </w:r>
          </w:p>
        </w:tc>
        <w:tc>
          <w:tcPr>
            <w:tcW w:w="2344" w:type="dxa"/>
          </w:tcPr>
          <w:p w14:paraId="3C7D5A1F" w14:textId="77777777"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2FF727D0" w14:textId="77777777"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7A0D37" w14:paraId="5B0CE1F7" w14:textId="77777777">
        <w:tc>
          <w:tcPr>
            <w:tcW w:w="1376" w:type="dxa"/>
          </w:tcPr>
          <w:p w14:paraId="387501D9" w14:textId="77777777" w:rsidR="007A0D37" w:rsidRDefault="007A1F71" w:rsidP="007A0D37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7" w:history="1">
              <w:r w:rsidR="007A0D3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14</w:t>
              </w:r>
            </w:hyperlink>
          </w:p>
        </w:tc>
        <w:tc>
          <w:tcPr>
            <w:tcW w:w="2611" w:type="dxa"/>
          </w:tcPr>
          <w:p w14:paraId="7BD4A7F6" w14:textId="77777777"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S RF impact analysis on R17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NB_IoT</w:t>
            </w:r>
            <w:proofErr w:type="spellEnd"/>
          </w:p>
        </w:tc>
        <w:tc>
          <w:tcPr>
            <w:tcW w:w="1655" w:type="dxa"/>
          </w:tcPr>
          <w:p w14:paraId="283C892C" w14:textId="77777777"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2344" w:type="dxa"/>
          </w:tcPr>
          <w:p w14:paraId="356719C1" w14:textId="77777777"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4F53C081" w14:textId="77777777"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7A0D37" w14:paraId="49C4FD91" w14:textId="77777777">
        <w:tc>
          <w:tcPr>
            <w:tcW w:w="1376" w:type="dxa"/>
          </w:tcPr>
          <w:p w14:paraId="1845970D" w14:textId="77777777" w:rsidR="007A0D37" w:rsidRDefault="007A1F71" w:rsidP="007A0D37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8" w:history="1">
              <w:r w:rsidR="007A0D3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831</w:t>
              </w:r>
            </w:hyperlink>
          </w:p>
        </w:tc>
        <w:tc>
          <w:tcPr>
            <w:tcW w:w="2611" w:type="dxa"/>
          </w:tcPr>
          <w:p w14:paraId="40C08ACA" w14:textId="77777777"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emaining issues for NB-IoT 16QAM BS RF requirements</w:t>
            </w:r>
          </w:p>
        </w:tc>
        <w:tc>
          <w:tcPr>
            <w:tcW w:w="1655" w:type="dxa"/>
          </w:tcPr>
          <w:p w14:paraId="359942A5" w14:textId="77777777"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  <w:proofErr w:type="spellEnd"/>
          </w:p>
        </w:tc>
        <w:tc>
          <w:tcPr>
            <w:tcW w:w="2344" w:type="dxa"/>
          </w:tcPr>
          <w:p w14:paraId="539E96EC" w14:textId="77777777"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0610B38E" w14:textId="77777777"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7A0D37" w14:paraId="6B30328A" w14:textId="77777777">
        <w:tc>
          <w:tcPr>
            <w:tcW w:w="1376" w:type="dxa"/>
          </w:tcPr>
          <w:p w14:paraId="2540793F" w14:textId="77777777" w:rsidR="007A0D37" w:rsidRDefault="007A1F71" w:rsidP="007A0D37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9" w:history="1">
              <w:r w:rsidR="007A0D3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832</w:t>
              </w:r>
            </w:hyperlink>
          </w:p>
        </w:tc>
        <w:tc>
          <w:tcPr>
            <w:tcW w:w="2611" w:type="dxa"/>
          </w:tcPr>
          <w:p w14:paraId="357829FF" w14:textId="77777777"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aft CR to TS36104 Addition of NB-IoT 16QAM</w:t>
            </w:r>
          </w:p>
        </w:tc>
        <w:tc>
          <w:tcPr>
            <w:tcW w:w="1655" w:type="dxa"/>
          </w:tcPr>
          <w:p w14:paraId="5DEFF9BF" w14:textId="77777777"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  <w:proofErr w:type="spellEnd"/>
          </w:p>
        </w:tc>
        <w:tc>
          <w:tcPr>
            <w:tcW w:w="2344" w:type="dxa"/>
          </w:tcPr>
          <w:p w14:paraId="5A4CF39F" w14:textId="77777777"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552AEF6E" w14:textId="77777777"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7A0D37" w14:paraId="3047DBFF" w14:textId="77777777">
        <w:tc>
          <w:tcPr>
            <w:tcW w:w="1376" w:type="dxa"/>
          </w:tcPr>
          <w:p w14:paraId="330FC155" w14:textId="77777777" w:rsidR="007A0D37" w:rsidRDefault="007A1F71" w:rsidP="007A0D37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50" w:history="1">
              <w:r w:rsidR="007A0D3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833</w:t>
              </w:r>
            </w:hyperlink>
          </w:p>
        </w:tc>
        <w:tc>
          <w:tcPr>
            <w:tcW w:w="2611" w:type="dxa"/>
          </w:tcPr>
          <w:p w14:paraId="7E78B49D" w14:textId="77777777"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aft CR to TS36141 Addition of NB-IoT 16QAM</w:t>
            </w:r>
          </w:p>
        </w:tc>
        <w:tc>
          <w:tcPr>
            <w:tcW w:w="1655" w:type="dxa"/>
          </w:tcPr>
          <w:p w14:paraId="77B5E9F6" w14:textId="77777777"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  <w:proofErr w:type="spellEnd"/>
          </w:p>
        </w:tc>
        <w:tc>
          <w:tcPr>
            <w:tcW w:w="2344" w:type="dxa"/>
          </w:tcPr>
          <w:p w14:paraId="18DD772F" w14:textId="77777777"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03320073" w14:textId="77777777"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7A0D37" w14:paraId="2DA047D5" w14:textId="77777777">
        <w:tc>
          <w:tcPr>
            <w:tcW w:w="1376" w:type="dxa"/>
          </w:tcPr>
          <w:p w14:paraId="4FCFA386" w14:textId="77777777" w:rsidR="007A0D37" w:rsidRDefault="007A1F71" w:rsidP="007A0D37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51" w:history="1">
              <w:r w:rsidR="007A0D3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287</w:t>
              </w:r>
            </w:hyperlink>
          </w:p>
        </w:tc>
        <w:tc>
          <w:tcPr>
            <w:tcW w:w="2611" w:type="dxa"/>
          </w:tcPr>
          <w:p w14:paraId="6BC12D02" w14:textId="77777777"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On max power reduction for PRACH, PUCCH, and full-PRB PUSCH</w:t>
            </w:r>
          </w:p>
        </w:tc>
        <w:tc>
          <w:tcPr>
            <w:tcW w:w="1655" w:type="dxa"/>
          </w:tcPr>
          <w:p w14:paraId="6CE8A40E" w14:textId="77777777"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ony</w:t>
            </w:r>
          </w:p>
        </w:tc>
        <w:tc>
          <w:tcPr>
            <w:tcW w:w="2344" w:type="dxa"/>
          </w:tcPr>
          <w:p w14:paraId="33EA9084" w14:textId="77777777"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48B6F34A" w14:textId="77777777"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7A0D37" w14:paraId="0B492A86" w14:textId="77777777">
        <w:tc>
          <w:tcPr>
            <w:tcW w:w="1376" w:type="dxa"/>
          </w:tcPr>
          <w:p w14:paraId="78F08A12" w14:textId="77777777" w:rsidR="007A0D37" w:rsidRDefault="007A1F71" w:rsidP="007A0D37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52" w:history="1">
              <w:r w:rsidR="007A0D3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15</w:t>
              </w:r>
            </w:hyperlink>
          </w:p>
        </w:tc>
        <w:tc>
          <w:tcPr>
            <w:tcW w:w="2611" w:type="dxa"/>
          </w:tcPr>
          <w:p w14:paraId="3EEDD09F" w14:textId="77777777"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F impact analysis on R17 eMTC WID</w:t>
            </w:r>
          </w:p>
        </w:tc>
        <w:tc>
          <w:tcPr>
            <w:tcW w:w="1655" w:type="dxa"/>
          </w:tcPr>
          <w:p w14:paraId="446935CF" w14:textId="77777777"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2344" w:type="dxa"/>
          </w:tcPr>
          <w:p w14:paraId="13421C12" w14:textId="77777777"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6A3B9828" w14:textId="77777777"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23E7C76E" w14:textId="77777777">
        <w:tc>
          <w:tcPr>
            <w:tcW w:w="1376" w:type="dxa"/>
          </w:tcPr>
          <w:p w14:paraId="10F1110D" w14:textId="77777777" w:rsidR="00C26657" w:rsidRDefault="00C26657">
            <w:pPr>
              <w:spacing w:after="120"/>
            </w:pPr>
          </w:p>
        </w:tc>
        <w:tc>
          <w:tcPr>
            <w:tcW w:w="2611" w:type="dxa"/>
          </w:tcPr>
          <w:p w14:paraId="0B27E64F" w14:textId="77777777" w:rsidR="00C26657" w:rsidRDefault="00C26657">
            <w:pPr>
              <w:spacing w:after="120"/>
            </w:pPr>
          </w:p>
        </w:tc>
        <w:tc>
          <w:tcPr>
            <w:tcW w:w="1655" w:type="dxa"/>
          </w:tcPr>
          <w:p w14:paraId="14BB1C39" w14:textId="77777777" w:rsidR="00C26657" w:rsidRDefault="00C26657">
            <w:pPr>
              <w:spacing w:after="120"/>
            </w:pPr>
          </w:p>
        </w:tc>
        <w:tc>
          <w:tcPr>
            <w:tcW w:w="2344" w:type="dxa"/>
          </w:tcPr>
          <w:p w14:paraId="69368109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6B01174D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35AC8236" w14:textId="77777777">
        <w:tc>
          <w:tcPr>
            <w:tcW w:w="1376" w:type="dxa"/>
          </w:tcPr>
          <w:p w14:paraId="0DDA9484" w14:textId="77777777" w:rsidR="00C26657" w:rsidRDefault="00C26657">
            <w:pPr>
              <w:spacing w:after="120"/>
            </w:pPr>
          </w:p>
        </w:tc>
        <w:tc>
          <w:tcPr>
            <w:tcW w:w="2611" w:type="dxa"/>
          </w:tcPr>
          <w:p w14:paraId="15803F5B" w14:textId="77777777" w:rsidR="00C26657" w:rsidRDefault="00C26657">
            <w:pPr>
              <w:spacing w:after="120"/>
            </w:pPr>
          </w:p>
        </w:tc>
        <w:tc>
          <w:tcPr>
            <w:tcW w:w="1655" w:type="dxa"/>
          </w:tcPr>
          <w:p w14:paraId="740B50C2" w14:textId="77777777" w:rsidR="00C26657" w:rsidRDefault="00C26657">
            <w:pPr>
              <w:spacing w:after="120"/>
            </w:pPr>
          </w:p>
        </w:tc>
        <w:tc>
          <w:tcPr>
            <w:tcW w:w="2344" w:type="dxa"/>
          </w:tcPr>
          <w:p w14:paraId="71262659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5F9A188B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09A42041" w14:textId="77777777">
        <w:tc>
          <w:tcPr>
            <w:tcW w:w="1376" w:type="dxa"/>
          </w:tcPr>
          <w:p w14:paraId="360C12CE" w14:textId="77777777" w:rsidR="00C26657" w:rsidRDefault="00C26657">
            <w:pPr>
              <w:spacing w:after="120"/>
            </w:pPr>
          </w:p>
        </w:tc>
        <w:tc>
          <w:tcPr>
            <w:tcW w:w="2611" w:type="dxa"/>
          </w:tcPr>
          <w:p w14:paraId="083A43BA" w14:textId="77777777" w:rsidR="00C26657" w:rsidRDefault="00C26657">
            <w:pPr>
              <w:spacing w:after="120"/>
            </w:pPr>
          </w:p>
        </w:tc>
        <w:tc>
          <w:tcPr>
            <w:tcW w:w="1655" w:type="dxa"/>
          </w:tcPr>
          <w:p w14:paraId="3E44F6B6" w14:textId="77777777" w:rsidR="00C26657" w:rsidRDefault="00C26657">
            <w:pPr>
              <w:spacing w:after="120"/>
            </w:pPr>
          </w:p>
        </w:tc>
        <w:tc>
          <w:tcPr>
            <w:tcW w:w="2344" w:type="dxa"/>
          </w:tcPr>
          <w:p w14:paraId="76B96A2C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422B13D1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69CF8964" w14:textId="77777777">
        <w:tc>
          <w:tcPr>
            <w:tcW w:w="1376" w:type="dxa"/>
          </w:tcPr>
          <w:p w14:paraId="78762398" w14:textId="77777777" w:rsidR="00C26657" w:rsidRDefault="00C26657">
            <w:pPr>
              <w:spacing w:after="120"/>
            </w:pPr>
          </w:p>
        </w:tc>
        <w:tc>
          <w:tcPr>
            <w:tcW w:w="2611" w:type="dxa"/>
          </w:tcPr>
          <w:p w14:paraId="67407115" w14:textId="77777777" w:rsidR="00C26657" w:rsidRDefault="00C26657">
            <w:pPr>
              <w:spacing w:after="120"/>
            </w:pPr>
          </w:p>
        </w:tc>
        <w:tc>
          <w:tcPr>
            <w:tcW w:w="1655" w:type="dxa"/>
          </w:tcPr>
          <w:p w14:paraId="2E3F1E01" w14:textId="77777777" w:rsidR="00C26657" w:rsidRDefault="00C26657">
            <w:pPr>
              <w:spacing w:after="120"/>
            </w:pPr>
          </w:p>
        </w:tc>
        <w:tc>
          <w:tcPr>
            <w:tcW w:w="2344" w:type="dxa"/>
          </w:tcPr>
          <w:p w14:paraId="466ECB01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236EB983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145F9285" w14:textId="77777777">
        <w:tc>
          <w:tcPr>
            <w:tcW w:w="1376" w:type="dxa"/>
          </w:tcPr>
          <w:p w14:paraId="59D6A103" w14:textId="77777777" w:rsidR="00C26657" w:rsidRDefault="00C26657">
            <w:pPr>
              <w:spacing w:after="120"/>
            </w:pPr>
          </w:p>
        </w:tc>
        <w:tc>
          <w:tcPr>
            <w:tcW w:w="2611" w:type="dxa"/>
          </w:tcPr>
          <w:p w14:paraId="19EBC835" w14:textId="77777777" w:rsidR="00C26657" w:rsidRDefault="00C26657">
            <w:pPr>
              <w:spacing w:after="120"/>
            </w:pPr>
          </w:p>
        </w:tc>
        <w:tc>
          <w:tcPr>
            <w:tcW w:w="1655" w:type="dxa"/>
          </w:tcPr>
          <w:p w14:paraId="056C641C" w14:textId="77777777" w:rsidR="00C26657" w:rsidRDefault="00C26657">
            <w:pPr>
              <w:spacing w:after="120"/>
            </w:pPr>
          </w:p>
        </w:tc>
        <w:tc>
          <w:tcPr>
            <w:tcW w:w="2344" w:type="dxa"/>
          </w:tcPr>
          <w:p w14:paraId="2A494B42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58D8E895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50B90850" w14:textId="77777777">
        <w:tc>
          <w:tcPr>
            <w:tcW w:w="1376" w:type="dxa"/>
          </w:tcPr>
          <w:p w14:paraId="3184AB7E" w14:textId="77777777" w:rsidR="00C26657" w:rsidRDefault="00C26657">
            <w:pPr>
              <w:spacing w:after="120"/>
            </w:pPr>
          </w:p>
        </w:tc>
        <w:tc>
          <w:tcPr>
            <w:tcW w:w="2611" w:type="dxa"/>
          </w:tcPr>
          <w:p w14:paraId="49B3DCEF" w14:textId="77777777" w:rsidR="00C26657" w:rsidRDefault="00C26657">
            <w:pPr>
              <w:spacing w:after="120"/>
            </w:pPr>
          </w:p>
        </w:tc>
        <w:tc>
          <w:tcPr>
            <w:tcW w:w="1655" w:type="dxa"/>
          </w:tcPr>
          <w:p w14:paraId="142FA6B3" w14:textId="77777777" w:rsidR="00C26657" w:rsidRDefault="00C26657">
            <w:pPr>
              <w:spacing w:after="120"/>
            </w:pPr>
          </w:p>
        </w:tc>
        <w:tc>
          <w:tcPr>
            <w:tcW w:w="2344" w:type="dxa"/>
          </w:tcPr>
          <w:p w14:paraId="031AEDC2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3B1FDEF4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69FCFFB2" w14:textId="77777777">
        <w:tc>
          <w:tcPr>
            <w:tcW w:w="1376" w:type="dxa"/>
          </w:tcPr>
          <w:p w14:paraId="6580D574" w14:textId="77777777" w:rsidR="00C26657" w:rsidRDefault="00C26657">
            <w:pPr>
              <w:spacing w:after="120"/>
            </w:pPr>
          </w:p>
        </w:tc>
        <w:tc>
          <w:tcPr>
            <w:tcW w:w="2611" w:type="dxa"/>
          </w:tcPr>
          <w:p w14:paraId="1A89AEAA" w14:textId="77777777" w:rsidR="00C26657" w:rsidRDefault="00C26657">
            <w:pPr>
              <w:spacing w:after="120"/>
            </w:pPr>
          </w:p>
        </w:tc>
        <w:tc>
          <w:tcPr>
            <w:tcW w:w="1655" w:type="dxa"/>
          </w:tcPr>
          <w:p w14:paraId="2EFE7C56" w14:textId="77777777" w:rsidR="00C26657" w:rsidRDefault="00C26657">
            <w:pPr>
              <w:spacing w:after="120"/>
            </w:pPr>
          </w:p>
        </w:tc>
        <w:tc>
          <w:tcPr>
            <w:tcW w:w="2344" w:type="dxa"/>
          </w:tcPr>
          <w:p w14:paraId="73F4BB24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0EBC545C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29EA4B4C" w14:textId="77777777" w:rsidR="00C26657" w:rsidRDefault="00C26657">
      <w:pPr>
        <w:rPr>
          <w:lang w:eastAsia="ja-JP"/>
        </w:rPr>
      </w:pPr>
    </w:p>
    <w:p w14:paraId="1C577136" w14:textId="77777777" w:rsidR="00C26657" w:rsidRDefault="006B216B"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s:</w:t>
      </w:r>
    </w:p>
    <w:p w14:paraId="619EECD9" w14:textId="77777777" w:rsidR="00C26657" w:rsidRDefault="006B216B">
      <w:pPr>
        <w:pStyle w:val="ListParagraph"/>
        <w:numPr>
          <w:ilvl w:val="0"/>
          <w:numId w:val="5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Please include the summary of recommendations for all </w:t>
      </w:r>
      <w:proofErr w:type="spellStart"/>
      <w:r>
        <w:rPr>
          <w:rFonts w:eastAsiaTheme="minorEastAsia"/>
          <w:color w:val="0070C0"/>
          <w:lang w:val="en-US" w:eastAsia="zh-CN"/>
        </w:rPr>
        <w:t>tdocs</w:t>
      </w:r>
      <w:proofErr w:type="spellEnd"/>
      <w:r>
        <w:rPr>
          <w:rFonts w:eastAsiaTheme="minorEastAsia"/>
          <w:color w:val="0070C0"/>
          <w:lang w:val="en-US" w:eastAsia="zh-CN"/>
        </w:rPr>
        <w:t xml:space="preserve"> across all sub-topics incl. existing and new </w:t>
      </w:r>
      <w:proofErr w:type="spellStart"/>
      <w:r>
        <w:rPr>
          <w:rFonts w:eastAsiaTheme="minorEastAsia"/>
          <w:color w:val="0070C0"/>
          <w:lang w:val="en-US" w:eastAsia="zh-CN"/>
        </w:rPr>
        <w:t>tdocs</w:t>
      </w:r>
      <w:proofErr w:type="spellEnd"/>
      <w:r>
        <w:rPr>
          <w:rFonts w:eastAsiaTheme="minorEastAsia"/>
          <w:color w:val="0070C0"/>
          <w:lang w:val="en-US" w:eastAsia="zh-CN"/>
        </w:rPr>
        <w:t>.</w:t>
      </w:r>
    </w:p>
    <w:p w14:paraId="28F11E92" w14:textId="77777777" w:rsidR="00C26657" w:rsidRDefault="006B216B">
      <w:pPr>
        <w:pStyle w:val="ListParagraph"/>
        <w:numPr>
          <w:ilvl w:val="0"/>
          <w:numId w:val="5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 w14:paraId="452E836E" w14:textId="77777777" w:rsidR="00C26657" w:rsidRDefault="006B216B">
      <w:pPr>
        <w:pStyle w:val="ListParagraph"/>
        <w:numPr>
          <w:ilvl w:val="1"/>
          <w:numId w:val="5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 w14:paraId="2474FC3D" w14:textId="77777777" w:rsidR="00C26657" w:rsidRDefault="006B216B">
      <w:pPr>
        <w:pStyle w:val="ListParagraph"/>
        <w:numPr>
          <w:ilvl w:val="1"/>
          <w:numId w:val="5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 w14:paraId="36FD6B81" w14:textId="77777777" w:rsidR="00C26657" w:rsidRDefault="006B216B">
      <w:pPr>
        <w:pStyle w:val="ListParagraph"/>
        <w:numPr>
          <w:ilvl w:val="0"/>
          <w:numId w:val="5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For new LS documents, please include information on To/Cc WGs in the comments column</w:t>
      </w:r>
    </w:p>
    <w:p w14:paraId="3312084F" w14:textId="77777777" w:rsidR="00C26657" w:rsidRDefault="006B216B">
      <w:pPr>
        <w:pStyle w:val="ListParagraph"/>
        <w:numPr>
          <w:ilvl w:val="0"/>
          <w:numId w:val="5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e documents</w:t>
      </w:r>
    </w:p>
    <w:p w14:paraId="55D58D5F" w14:textId="77777777" w:rsidR="00C26657" w:rsidRDefault="00C26657">
      <w:pPr>
        <w:rPr>
          <w:rFonts w:eastAsiaTheme="minorEastAsia"/>
          <w:color w:val="0070C0"/>
          <w:lang w:val="en-US" w:eastAsia="zh-CN"/>
        </w:rPr>
      </w:pPr>
    </w:p>
    <w:p w14:paraId="7C9D6B12" w14:textId="77777777" w:rsidR="00C26657" w:rsidRDefault="006B216B">
      <w:pPr>
        <w:pStyle w:val="Heading2"/>
      </w:pPr>
      <w:r>
        <w:t xml:space="preserve">2nd </w:t>
      </w:r>
      <w:r>
        <w:rPr>
          <w:rFonts w:hint="eastAsia"/>
        </w:rPr>
        <w:t xml:space="preserve">round </w:t>
      </w:r>
    </w:p>
    <w:p w14:paraId="3E219184" w14:textId="77777777" w:rsidR="00C26657" w:rsidRDefault="00C26657">
      <w:pPr>
        <w:rPr>
          <w:lang w:val="en-US"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4"/>
        <w:gridCol w:w="2682"/>
        <w:gridCol w:w="1418"/>
        <w:gridCol w:w="2409"/>
        <w:gridCol w:w="1698"/>
      </w:tblGrid>
      <w:tr w:rsidR="00C26657" w14:paraId="31FC6357" w14:textId="77777777">
        <w:tc>
          <w:tcPr>
            <w:tcW w:w="1424" w:type="dxa"/>
          </w:tcPr>
          <w:p w14:paraId="28D85816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proofErr w:type="spellStart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doc</w:t>
            </w:r>
            <w:proofErr w:type="spellEnd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number</w:t>
            </w:r>
          </w:p>
        </w:tc>
        <w:tc>
          <w:tcPr>
            <w:tcW w:w="2682" w:type="dxa"/>
          </w:tcPr>
          <w:p w14:paraId="0EB80363" w14:textId="77777777" w:rsidR="00C26657" w:rsidRDefault="006B216B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418" w:type="dxa"/>
          </w:tcPr>
          <w:p w14:paraId="446693B4" w14:textId="77777777" w:rsidR="00C26657" w:rsidRDefault="006B216B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2409" w:type="dxa"/>
          </w:tcPr>
          <w:p w14:paraId="2E3D36B6" w14:textId="77777777" w:rsidR="00C26657" w:rsidRDefault="006B216B">
            <w:pPr>
              <w:spacing w:after="120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R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  <w:tc>
          <w:tcPr>
            <w:tcW w:w="1698" w:type="dxa"/>
          </w:tcPr>
          <w:p w14:paraId="7D68A12E" w14:textId="77777777" w:rsidR="00C26657" w:rsidRDefault="006B216B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C26657" w14:paraId="26EF80D9" w14:textId="77777777">
        <w:tc>
          <w:tcPr>
            <w:tcW w:w="1424" w:type="dxa"/>
          </w:tcPr>
          <w:p w14:paraId="3A7BBD5F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</w:tcPr>
          <w:p w14:paraId="381CCB44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 w14:paraId="43AEBCCE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 w14:paraId="218E0128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5FCF1899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76647CB9" w14:textId="77777777">
        <w:tc>
          <w:tcPr>
            <w:tcW w:w="1424" w:type="dxa"/>
          </w:tcPr>
          <w:p w14:paraId="4D2EC173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</w:tcPr>
          <w:p w14:paraId="15C03099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 w14:paraId="09150C91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 w14:paraId="078FC5E2" w14:textId="77777777" w:rsidR="00C26657" w:rsidRPr="00182807" w:rsidRDefault="00C26657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  <w:tc>
          <w:tcPr>
            <w:tcW w:w="1698" w:type="dxa"/>
          </w:tcPr>
          <w:p w14:paraId="31A73336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6B216B" w14:paraId="1C8A7BD9" w14:textId="77777777">
        <w:tc>
          <w:tcPr>
            <w:tcW w:w="1424" w:type="dxa"/>
          </w:tcPr>
          <w:p w14:paraId="0811CACF" w14:textId="77777777" w:rsidR="006B216B" w:rsidRDefault="006B216B" w:rsidP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</w:tcPr>
          <w:p w14:paraId="2D9E1595" w14:textId="77777777" w:rsidR="006B216B" w:rsidRDefault="006B216B" w:rsidP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 w14:paraId="24AEB951" w14:textId="77777777" w:rsidR="006B216B" w:rsidRDefault="006B216B" w:rsidP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 w14:paraId="5E081724" w14:textId="77777777" w:rsidR="006B216B" w:rsidRDefault="006B216B" w:rsidP="00BA58B8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776C9B30" w14:textId="77777777" w:rsidR="006B216B" w:rsidRDefault="006B216B" w:rsidP="006B216B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6B216B" w14:paraId="06491149" w14:textId="77777777">
        <w:tc>
          <w:tcPr>
            <w:tcW w:w="1424" w:type="dxa"/>
          </w:tcPr>
          <w:p w14:paraId="07BDED9B" w14:textId="77777777" w:rsidR="006B216B" w:rsidRDefault="006B216B" w:rsidP="006B216B">
            <w:pPr>
              <w:spacing w:after="120"/>
            </w:pPr>
          </w:p>
        </w:tc>
        <w:tc>
          <w:tcPr>
            <w:tcW w:w="2682" w:type="dxa"/>
          </w:tcPr>
          <w:p w14:paraId="1C510883" w14:textId="77777777" w:rsidR="006B216B" w:rsidRDefault="006B216B" w:rsidP="006B216B">
            <w:pPr>
              <w:spacing w:after="120"/>
            </w:pPr>
          </w:p>
        </w:tc>
        <w:tc>
          <w:tcPr>
            <w:tcW w:w="1418" w:type="dxa"/>
          </w:tcPr>
          <w:p w14:paraId="6BC03BB7" w14:textId="77777777" w:rsidR="006B216B" w:rsidRDefault="006B216B" w:rsidP="006B216B">
            <w:pPr>
              <w:spacing w:after="120"/>
            </w:pPr>
          </w:p>
        </w:tc>
        <w:tc>
          <w:tcPr>
            <w:tcW w:w="2409" w:type="dxa"/>
          </w:tcPr>
          <w:p w14:paraId="48BFC92D" w14:textId="77777777" w:rsidR="006B216B" w:rsidRDefault="006B216B" w:rsidP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00959A32" w14:textId="77777777" w:rsidR="006B216B" w:rsidRDefault="006B216B" w:rsidP="006B216B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BA58B8" w14:paraId="7153E32A" w14:textId="77777777">
        <w:tc>
          <w:tcPr>
            <w:tcW w:w="1424" w:type="dxa"/>
          </w:tcPr>
          <w:p w14:paraId="3C28DBF0" w14:textId="77777777" w:rsidR="00BA58B8" w:rsidRDefault="00BA58B8" w:rsidP="00BA58B8">
            <w:pPr>
              <w:spacing w:after="120"/>
            </w:pPr>
          </w:p>
        </w:tc>
        <w:tc>
          <w:tcPr>
            <w:tcW w:w="2682" w:type="dxa"/>
          </w:tcPr>
          <w:p w14:paraId="068A50ED" w14:textId="77777777" w:rsidR="00BA58B8" w:rsidRDefault="00BA58B8" w:rsidP="00BA58B8">
            <w:pPr>
              <w:spacing w:after="120"/>
            </w:pPr>
          </w:p>
        </w:tc>
        <w:tc>
          <w:tcPr>
            <w:tcW w:w="1418" w:type="dxa"/>
          </w:tcPr>
          <w:p w14:paraId="034F5A4F" w14:textId="77777777" w:rsidR="00BA58B8" w:rsidRDefault="00BA58B8" w:rsidP="00BA58B8">
            <w:pPr>
              <w:spacing w:after="120"/>
            </w:pPr>
          </w:p>
        </w:tc>
        <w:tc>
          <w:tcPr>
            <w:tcW w:w="2409" w:type="dxa"/>
          </w:tcPr>
          <w:p w14:paraId="164843BF" w14:textId="77777777" w:rsidR="00BA58B8" w:rsidRDefault="00BA58B8" w:rsidP="00BA58B8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6D5BAEF5" w14:textId="77777777" w:rsidR="00BA58B8" w:rsidRDefault="00BA58B8" w:rsidP="00BA58B8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BA58B8" w14:paraId="4873C800" w14:textId="77777777">
        <w:tc>
          <w:tcPr>
            <w:tcW w:w="1424" w:type="dxa"/>
          </w:tcPr>
          <w:p w14:paraId="3A3EAD55" w14:textId="77777777" w:rsidR="00BA58B8" w:rsidRDefault="00BA58B8" w:rsidP="00BA58B8">
            <w:pPr>
              <w:spacing w:after="120"/>
            </w:pPr>
          </w:p>
        </w:tc>
        <w:tc>
          <w:tcPr>
            <w:tcW w:w="2682" w:type="dxa"/>
          </w:tcPr>
          <w:p w14:paraId="118C5F16" w14:textId="77777777" w:rsidR="00BA58B8" w:rsidRDefault="00BA58B8" w:rsidP="00BA58B8">
            <w:pPr>
              <w:spacing w:after="120"/>
            </w:pPr>
          </w:p>
        </w:tc>
        <w:tc>
          <w:tcPr>
            <w:tcW w:w="1418" w:type="dxa"/>
          </w:tcPr>
          <w:p w14:paraId="5128943A" w14:textId="77777777" w:rsidR="00BA58B8" w:rsidRDefault="00BA58B8" w:rsidP="00BA58B8">
            <w:pPr>
              <w:spacing w:after="120"/>
            </w:pPr>
          </w:p>
        </w:tc>
        <w:tc>
          <w:tcPr>
            <w:tcW w:w="2409" w:type="dxa"/>
          </w:tcPr>
          <w:p w14:paraId="1CCB489E" w14:textId="77777777" w:rsidR="00BA58B8" w:rsidRDefault="00BA58B8" w:rsidP="00BA58B8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3DAD9D2E" w14:textId="77777777" w:rsidR="00BA58B8" w:rsidRDefault="00BA58B8" w:rsidP="00BA58B8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BA58B8" w14:paraId="188E69E0" w14:textId="77777777">
        <w:tc>
          <w:tcPr>
            <w:tcW w:w="1424" w:type="dxa"/>
          </w:tcPr>
          <w:p w14:paraId="1CCC7D1F" w14:textId="77777777" w:rsidR="00BA58B8" w:rsidRDefault="00BA58B8" w:rsidP="00BA58B8">
            <w:pPr>
              <w:spacing w:after="120"/>
            </w:pPr>
          </w:p>
        </w:tc>
        <w:tc>
          <w:tcPr>
            <w:tcW w:w="2682" w:type="dxa"/>
          </w:tcPr>
          <w:p w14:paraId="6BE8CEEC" w14:textId="77777777" w:rsidR="00BA58B8" w:rsidRDefault="00BA58B8" w:rsidP="00BA58B8">
            <w:pPr>
              <w:spacing w:after="120"/>
            </w:pPr>
          </w:p>
        </w:tc>
        <w:tc>
          <w:tcPr>
            <w:tcW w:w="1418" w:type="dxa"/>
          </w:tcPr>
          <w:p w14:paraId="5D572A92" w14:textId="77777777" w:rsidR="00BA58B8" w:rsidRDefault="00BA58B8" w:rsidP="00BA58B8">
            <w:pPr>
              <w:spacing w:after="120"/>
            </w:pPr>
          </w:p>
        </w:tc>
        <w:tc>
          <w:tcPr>
            <w:tcW w:w="2409" w:type="dxa"/>
          </w:tcPr>
          <w:p w14:paraId="7409002C" w14:textId="77777777" w:rsidR="00BA58B8" w:rsidRDefault="00BA58B8" w:rsidP="00BA58B8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18588FB9" w14:textId="77777777" w:rsidR="00BA58B8" w:rsidRDefault="00BA58B8" w:rsidP="00BA58B8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BA58B8" w14:paraId="4C69A557" w14:textId="77777777">
        <w:tc>
          <w:tcPr>
            <w:tcW w:w="1424" w:type="dxa"/>
          </w:tcPr>
          <w:p w14:paraId="2A807CA9" w14:textId="77777777" w:rsidR="00BA58B8" w:rsidRDefault="00BA58B8" w:rsidP="00BA58B8">
            <w:pPr>
              <w:spacing w:after="120"/>
            </w:pPr>
          </w:p>
        </w:tc>
        <w:tc>
          <w:tcPr>
            <w:tcW w:w="2682" w:type="dxa"/>
          </w:tcPr>
          <w:p w14:paraId="1E3B2169" w14:textId="77777777" w:rsidR="00BA58B8" w:rsidRDefault="00BA58B8" w:rsidP="00BA58B8">
            <w:pPr>
              <w:spacing w:after="120"/>
            </w:pPr>
          </w:p>
        </w:tc>
        <w:tc>
          <w:tcPr>
            <w:tcW w:w="1418" w:type="dxa"/>
          </w:tcPr>
          <w:p w14:paraId="5D7D6D98" w14:textId="77777777" w:rsidR="00BA58B8" w:rsidRDefault="00BA58B8" w:rsidP="00BA58B8">
            <w:pPr>
              <w:spacing w:after="120"/>
            </w:pPr>
          </w:p>
        </w:tc>
        <w:tc>
          <w:tcPr>
            <w:tcW w:w="2409" w:type="dxa"/>
          </w:tcPr>
          <w:p w14:paraId="2FE23FC1" w14:textId="77777777" w:rsidR="00BA58B8" w:rsidRDefault="00BA58B8" w:rsidP="00BA58B8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15B4994C" w14:textId="77777777" w:rsidR="00BA58B8" w:rsidRDefault="00BA58B8" w:rsidP="00BA58B8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0BF8E54F" w14:textId="77777777" w:rsidR="00C26657" w:rsidRDefault="00C26657">
      <w:pPr>
        <w:rPr>
          <w:rFonts w:eastAsiaTheme="minorEastAsia"/>
          <w:color w:val="0070C0"/>
          <w:lang w:val="en-US" w:eastAsia="zh-CN"/>
        </w:rPr>
      </w:pPr>
    </w:p>
    <w:p w14:paraId="6681ADFC" w14:textId="77777777" w:rsidR="00C26657" w:rsidRDefault="006B216B"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s:</w:t>
      </w:r>
    </w:p>
    <w:p w14:paraId="17FC95C9" w14:textId="77777777" w:rsidR="00C26657" w:rsidRDefault="006B216B">
      <w:pPr>
        <w:pStyle w:val="ListParagraph"/>
        <w:numPr>
          <w:ilvl w:val="0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Please include the summary of recommendations for all </w:t>
      </w:r>
      <w:proofErr w:type="spellStart"/>
      <w:r>
        <w:rPr>
          <w:rFonts w:eastAsiaTheme="minorEastAsia"/>
          <w:color w:val="0070C0"/>
          <w:lang w:val="en-US" w:eastAsia="zh-CN"/>
        </w:rPr>
        <w:t>tdocs</w:t>
      </w:r>
      <w:proofErr w:type="spellEnd"/>
      <w:r>
        <w:rPr>
          <w:rFonts w:eastAsiaTheme="minorEastAsia"/>
          <w:color w:val="0070C0"/>
          <w:lang w:val="en-US" w:eastAsia="zh-CN"/>
        </w:rPr>
        <w:t xml:space="preserve"> across all sub-topics.</w:t>
      </w:r>
    </w:p>
    <w:p w14:paraId="500AEF73" w14:textId="77777777" w:rsidR="00C26657" w:rsidRDefault="006B216B">
      <w:pPr>
        <w:pStyle w:val="ListParagraph"/>
        <w:numPr>
          <w:ilvl w:val="0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 w14:paraId="4E90E7CB" w14:textId="77777777" w:rsidR="00C26657" w:rsidRDefault="006B216B">
      <w:pPr>
        <w:pStyle w:val="ListParagraph"/>
        <w:numPr>
          <w:ilvl w:val="1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 w14:paraId="2819287F" w14:textId="77777777" w:rsidR="00C26657" w:rsidRDefault="006B216B">
      <w:pPr>
        <w:pStyle w:val="ListParagraph"/>
        <w:numPr>
          <w:ilvl w:val="1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 w14:paraId="68334A21" w14:textId="77777777" w:rsidR="00C26657" w:rsidRDefault="006B216B">
      <w:pPr>
        <w:pStyle w:val="ListParagraph"/>
        <w:numPr>
          <w:ilvl w:val="0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e documents</w:t>
      </w:r>
    </w:p>
    <w:p w14:paraId="12AFC475" w14:textId="77777777" w:rsidR="00C26657" w:rsidRDefault="00C26657">
      <w:pPr>
        <w:rPr>
          <w:rFonts w:ascii="Arial" w:hAnsi="Arial"/>
          <w:lang w:val="en-US" w:eastAsia="zh-CN"/>
        </w:rPr>
      </w:pPr>
    </w:p>
    <w:sectPr w:rsidR="00C26657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type="lines"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F2CF25" w14:textId="77777777" w:rsidR="00717C9D" w:rsidRDefault="00717C9D" w:rsidP="00B25771">
      <w:pPr>
        <w:spacing w:after="0" w:line="240" w:lineRule="auto"/>
      </w:pPr>
      <w:r>
        <w:separator/>
      </w:r>
    </w:p>
  </w:endnote>
  <w:endnote w:type="continuationSeparator" w:id="0">
    <w:p w14:paraId="5B96F623" w14:textId="77777777" w:rsidR="00717C9D" w:rsidRDefault="00717C9D" w:rsidP="00B257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altName w:val="Liberation Mono"/>
    <w:charset w:val="02"/>
    <w:family w:val="decorative"/>
    <w:pitch w:val="default"/>
    <w:sig w:usb0="00000000" w:usb1="0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MS Gothic"/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245284" w14:textId="77777777" w:rsidR="00717C9D" w:rsidRDefault="00717C9D" w:rsidP="00B25771">
      <w:pPr>
        <w:spacing w:after="0" w:line="240" w:lineRule="auto"/>
      </w:pPr>
      <w:r>
        <w:separator/>
      </w:r>
    </w:p>
  </w:footnote>
  <w:footnote w:type="continuationSeparator" w:id="0">
    <w:p w14:paraId="6F023993" w14:textId="77777777" w:rsidR="00717C9D" w:rsidRDefault="00717C9D" w:rsidP="00B257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E4D29"/>
    <w:multiLevelType w:val="multilevel"/>
    <w:tmpl w:val="092E4D29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E73E00"/>
    <w:multiLevelType w:val="hybridMultilevel"/>
    <w:tmpl w:val="92BA9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C52A7A"/>
    <w:multiLevelType w:val="multilevel"/>
    <w:tmpl w:val="1AC52A7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D37A3D"/>
    <w:multiLevelType w:val="multilevel"/>
    <w:tmpl w:val="3AD37A3D"/>
    <w:lvl w:ilvl="0">
      <w:numFmt w:val="decimal"/>
      <w:pStyle w:val="Heading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1571" w:hanging="72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4" w15:restartNumberingAfterBreak="0">
    <w:nsid w:val="3BCB0E9D"/>
    <w:multiLevelType w:val="hybridMultilevel"/>
    <w:tmpl w:val="AF1A20C6"/>
    <w:lvl w:ilvl="0" w:tplc="0409000B">
      <w:start w:val="1"/>
      <w:numFmt w:val="bullet"/>
      <w:lvlText w:val=""/>
      <w:lvlJc w:val="left"/>
      <w:pPr>
        <w:ind w:left="705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2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5" w:hanging="420"/>
      </w:pPr>
      <w:rPr>
        <w:rFonts w:ascii="Wingdings" w:hAnsi="Wingdings" w:hint="default"/>
      </w:rPr>
    </w:lvl>
  </w:abstractNum>
  <w:abstractNum w:abstractNumId="5" w15:restartNumberingAfterBreak="0">
    <w:nsid w:val="42771241"/>
    <w:multiLevelType w:val="multilevel"/>
    <w:tmpl w:val="4277124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hAnsi="Arial" w:cs="Aria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SimSun" w:hAnsi="SimSun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ZapfDingbats" w:hAnsi="ZapfDingbat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hAnsi="Arial" w:cs="Arial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SimSun" w:hAnsi="SimSun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ZapfDingbats" w:hAnsi="ZapfDingbats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hAnsi="Arial" w:cs="Arial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SimSun" w:hAnsi="SimSun" w:hint="default"/>
      </w:rPr>
    </w:lvl>
  </w:abstractNum>
  <w:abstractNum w:abstractNumId="6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77" w:hanging="360"/>
      </w:pPr>
    </w:lvl>
    <w:lvl w:ilvl="2" w:tplc="0409001B" w:tentative="1">
      <w:start w:val="1"/>
      <w:numFmt w:val="lowerRoman"/>
      <w:lvlText w:val="%3."/>
      <w:lvlJc w:val="right"/>
      <w:pPr>
        <w:ind w:left="1197" w:hanging="180"/>
      </w:pPr>
    </w:lvl>
    <w:lvl w:ilvl="3" w:tplc="0409000F" w:tentative="1">
      <w:start w:val="1"/>
      <w:numFmt w:val="decimal"/>
      <w:lvlText w:val="%4."/>
      <w:lvlJc w:val="left"/>
      <w:pPr>
        <w:ind w:left="1917" w:hanging="360"/>
      </w:pPr>
    </w:lvl>
    <w:lvl w:ilvl="4" w:tplc="04090019" w:tentative="1">
      <w:start w:val="1"/>
      <w:numFmt w:val="lowerLetter"/>
      <w:lvlText w:val="%5."/>
      <w:lvlJc w:val="left"/>
      <w:pPr>
        <w:ind w:left="2637" w:hanging="360"/>
      </w:pPr>
    </w:lvl>
    <w:lvl w:ilvl="5" w:tplc="0409001B" w:tentative="1">
      <w:start w:val="1"/>
      <w:numFmt w:val="lowerRoman"/>
      <w:lvlText w:val="%6."/>
      <w:lvlJc w:val="right"/>
      <w:pPr>
        <w:ind w:left="3357" w:hanging="180"/>
      </w:pPr>
    </w:lvl>
    <w:lvl w:ilvl="6" w:tplc="0409000F" w:tentative="1">
      <w:start w:val="1"/>
      <w:numFmt w:val="decimal"/>
      <w:lvlText w:val="%7."/>
      <w:lvlJc w:val="left"/>
      <w:pPr>
        <w:ind w:left="4077" w:hanging="360"/>
      </w:pPr>
    </w:lvl>
    <w:lvl w:ilvl="7" w:tplc="04090019" w:tentative="1">
      <w:start w:val="1"/>
      <w:numFmt w:val="lowerLetter"/>
      <w:lvlText w:val="%8."/>
      <w:lvlJc w:val="left"/>
      <w:pPr>
        <w:ind w:left="4797" w:hanging="360"/>
      </w:pPr>
    </w:lvl>
    <w:lvl w:ilvl="8" w:tplc="0409001B" w:tentative="1">
      <w:start w:val="1"/>
      <w:numFmt w:val="lowerRoman"/>
      <w:lvlText w:val="%9."/>
      <w:lvlJc w:val="right"/>
      <w:pPr>
        <w:ind w:left="5517" w:hanging="180"/>
      </w:pPr>
    </w:lvl>
  </w:abstractNum>
  <w:abstractNum w:abstractNumId="7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333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8" w15:restartNumberingAfterBreak="0">
    <w:nsid w:val="7EF425A1"/>
    <w:multiLevelType w:val="multilevel"/>
    <w:tmpl w:val="7EF425A1"/>
    <w:lvl w:ilvl="0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7"/>
  </w:num>
  <w:num w:numId="4">
    <w:abstractNumId w:val="5"/>
  </w:num>
  <w:num w:numId="5">
    <w:abstractNumId w:val="2"/>
  </w:num>
  <w:num w:numId="6">
    <w:abstractNumId w:val="0"/>
  </w:num>
  <w:num w:numId="7">
    <w:abstractNumId w:val="6"/>
  </w:num>
  <w:num w:numId="8">
    <w:abstractNumId w:val="1"/>
  </w:num>
  <w:num w:numId="9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Ng, Man Hung (Nokia - GB)">
    <w15:presenceInfo w15:providerId="AD" w15:userId="S::man_hung.ng@nokia.com::62a07ceb-399a-4ef3-aa1f-2d918fa96cb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/>
  <w:attachedTemplate r:id="rId1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MDezMLU0NjUwsrBU0lEKTi0uzszPAykwrAUAgKlc4iwAAAA="/>
  </w:docVars>
  <w:rsids>
    <w:rsidRoot w:val="00282213"/>
    <w:rsid w:val="00000265"/>
    <w:rsid w:val="000017C9"/>
    <w:rsid w:val="00003946"/>
    <w:rsid w:val="00004165"/>
    <w:rsid w:val="000112F3"/>
    <w:rsid w:val="000146F7"/>
    <w:rsid w:val="00015095"/>
    <w:rsid w:val="00015AB2"/>
    <w:rsid w:val="00020C56"/>
    <w:rsid w:val="00023128"/>
    <w:rsid w:val="00026ACC"/>
    <w:rsid w:val="00027292"/>
    <w:rsid w:val="0003171D"/>
    <w:rsid w:val="00031C1D"/>
    <w:rsid w:val="0003246C"/>
    <w:rsid w:val="000333BD"/>
    <w:rsid w:val="00033D53"/>
    <w:rsid w:val="00035C50"/>
    <w:rsid w:val="00041882"/>
    <w:rsid w:val="000457A1"/>
    <w:rsid w:val="00047589"/>
    <w:rsid w:val="00050001"/>
    <w:rsid w:val="0005079C"/>
    <w:rsid w:val="00051353"/>
    <w:rsid w:val="00052041"/>
    <w:rsid w:val="0005326A"/>
    <w:rsid w:val="00056D90"/>
    <w:rsid w:val="00057D03"/>
    <w:rsid w:val="000623AA"/>
    <w:rsid w:val="0006266D"/>
    <w:rsid w:val="000631A5"/>
    <w:rsid w:val="000633C0"/>
    <w:rsid w:val="00064E10"/>
    <w:rsid w:val="00065205"/>
    <w:rsid w:val="00065506"/>
    <w:rsid w:val="0007382E"/>
    <w:rsid w:val="000749A4"/>
    <w:rsid w:val="000750E5"/>
    <w:rsid w:val="0007641A"/>
    <w:rsid w:val="000766E1"/>
    <w:rsid w:val="00077FF6"/>
    <w:rsid w:val="000804F2"/>
    <w:rsid w:val="00080D1F"/>
    <w:rsid w:val="00080D82"/>
    <w:rsid w:val="0008113F"/>
    <w:rsid w:val="00081692"/>
    <w:rsid w:val="000827D5"/>
    <w:rsid w:val="00082C46"/>
    <w:rsid w:val="00085A0E"/>
    <w:rsid w:val="000869A6"/>
    <w:rsid w:val="00087548"/>
    <w:rsid w:val="00093E7E"/>
    <w:rsid w:val="00095317"/>
    <w:rsid w:val="000A1830"/>
    <w:rsid w:val="000A3DB9"/>
    <w:rsid w:val="000A4121"/>
    <w:rsid w:val="000A4AA3"/>
    <w:rsid w:val="000A550E"/>
    <w:rsid w:val="000A6970"/>
    <w:rsid w:val="000A6A13"/>
    <w:rsid w:val="000B0960"/>
    <w:rsid w:val="000B1A55"/>
    <w:rsid w:val="000B20BB"/>
    <w:rsid w:val="000B2EF6"/>
    <w:rsid w:val="000B2FA6"/>
    <w:rsid w:val="000B4AA0"/>
    <w:rsid w:val="000B58B0"/>
    <w:rsid w:val="000B7528"/>
    <w:rsid w:val="000B76CC"/>
    <w:rsid w:val="000C2553"/>
    <w:rsid w:val="000C255F"/>
    <w:rsid w:val="000C38C3"/>
    <w:rsid w:val="000C5774"/>
    <w:rsid w:val="000C5A54"/>
    <w:rsid w:val="000C6420"/>
    <w:rsid w:val="000C798B"/>
    <w:rsid w:val="000D0418"/>
    <w:rsid w:val="000D09FD"/>
    <w:rsid w:val="000D0EE6"/>
    <w:rsid w:val="000D0F19"/>
    <w:rsid w:val="000D44FB"/>
    <w:rsid w:val="000D524E"/>
    <w:rsid w:val="000D574B"/>
    <w:rsid w:val="000D63CA"/>
    <w:rsid w:val="000D6CFC"/>
    <w:rsid w:val="000D6F3B"/>
    <w:rsid w:val="000E0A44"/>
    <w:rsid w:val="000E30E9"/>
    <w:rsid w:val="000E537B"/>
    <w:rsid w:val="000E57D0"/>
    <w:rsid w:val="000E7858"/>
    <w:rsid w:val="000F0F4F"/>
    <w:rsid w:val="000F39CA"/>
    <w:rsid w:val="000F767D"/>
    <w:rsid w:val="00101A19"/>
    <w:rsid w:val="00107927"/>
    <w:rsid w:val="00110E26"/>
    <w:rsid w:val="00111321"/>
    <w:rsid w:val="0011191D"/>
    <w:rsid w:val="00113DE2"/>
    <w:rsid w:val="001143C4"/>
    <w:rsid w:val="00117189"/>
    <w:rsid w:val="00117BD6"/>
    <w:rsid w:val="001206C2"/>
    <w:rsid w:val="00121978"/>
    <w:rsid w:val="00123422"/>
    <w:rsid w:val="00123DAF"/>
    <w:rsid w:val="00124B44"/>
    <w:rsid w:val="00124B6A"/>
    <w:rsid w:val="001255A0"/>
    <w:rsid w:val="00126FC7"/>
    <w:rsid w:val="0013248B"/>
    <w:rsid w:val="00133EA9"/>
    <w:rsid w:val="00134703"/>
    <w:rsid w:val="00136D4C"/>
    <w:rsid w:val="00137B17"/>
    <w:rsid w:val="001424BF"/>
    <w:rsid w:val="00142538"/>
    <w:rsid w:val="00142BB9"/>
    <w:rsid w:val="00144F96"/>
    <w:rsid w:val="00151EAC"/>
    <w:rsid w:val="001531B4"/>
    <w:rsid w:val="00153528"/>
    <w:rsid w:val="001546B1"/>
    <w:rsid w:val="00154E68"/>
    <w:rsid w:val="00155B70"/>
    <w:rsid w:val="0016054B"/>
    <w:rsid w:val="00161631"/>
    <w:rsid w:val="00162512"/>
    <w:rsid w:val="00162548"/>
    <w:rsid w:val="00164570"/>
    <w:rsid w:val="0016698F"/>
    <w:rsid w:val="00171ABC"/>
    <w:rsid w:val="00172183"/>
    <w:rsid w:val="001751AB"/>
    <w:rsid w:val="00175360"/>
    <w:rsid w:val="00175A3F"/>
    <w:rsid w:val="0018045F"/>
    <w:rsid w:val="00180E09"/>
    <w:rsid w:val="00182807"/>
    <w:rsid w:val="00183D4C"/>
    <w:rsid w:val="00183F6D"/>
    <w:rsid w:val="0018670E"/>
    <w:rsid w:val="00190CBB"/>
    <w:rsid w:val="00191E76"/>
    <w:rsid w:val="0019219A"/>
    <w:rsid w:val="0019381A"/>
    <w:rsid w:val="00195077"/>
    <w:rsid w:val="001A033F"/>
    <w:rsid w:val="001A08AA"/>
    <w:rsid w:val="001A373B"/>
    <w:rsid w:val="001A47DC"/>
    <w:rsid w:val="001A5465"/>
    <w:rsid w:val="001A59CB"/>
    <w:rsid w:val="001B1DC8"/>
    <w:rsid w:val="001B2A7D"/>
    <w:rsid w:val="001B7991"/>
    <w:rsid w:val="001C1409"/>
    <w:rsid w:val="001C17CC"/>
    <w:rsid w:val="001C1AC5"/>
    <w:rsid w:val="001C1B79"/>
    <w:rsid w:val="001C229E"/>
    <w:rsid w:val="001C2AE6"/>
    <w:rsid w:val="001C398B"/>
    <w:rsid w:val="001C4A89"/>
    <w:rsid w:val="001C6177"/>
    <w:rsid w:val="001D0363"/>
    <w:rsid w:val="001D12B4"/>
    <w:rsid w:val="001D5453"/>
    <w:rsid w:val="001D7A2F"/>
    <w:rsid w:val="001D7D94"/>
    <w:rsid w:val="001E0A28"/>
    <w:rsid w:val="001E12AE"/>
    <w:rsid w:val="001E4218"/>
    <w:rsid w:val="001E7359"/>
    <w:rsid w:val="001F0B20"/>
    <w:rsid w:val="00200A62"/>
    <w:rsid w:val="00200EF2"/>
    <w:rsid w:val="00203740"/>
    <w:rsid w:val="00203BE9"/>
    <w:rsid w:val="00206E35"/>
    <w:rsid w:val="00210512"/>
    <w:rsid w:val="0021094A"/>
    <w:rsid w:val="002138EA"/>
    <w:rsid w:val="00213F84"/>
    <w:rsid w:val="00214A09"/>
    <w:rsid w:val="00214FBD"/>
    <w:rsid w:val="00221408"/>
    <w:rsid w:val="00222897"/>
    <w:rsid w:val="00222B0C"/>
    <w:rsid w:val="00235394"/>
    <w:rsid w:val="00235577"/>
    <w:rsid w:val="002371B2"/>
    <w:rsid w:val="002404F5"/>
    <w:rsid w:val="002435CA"/>
    <w:rsid w:val="0024469F"/>
    <w:rsid w:val="00244D39"/>
    <w:rsid w:val="00250B5B"/>
    <w:rsid w:val="00252DB8"/>
    <w:rsid w:val="002537BC"/>
    <w:rsid w:val="00255837"/>
    <w:rsid w:val="00255C58"/>
    <w:rsid w:val="00256F70"/>
    <w:rsid w:val="00257384"/>
    <w:rsid w:val="00260153"/>
    <w:rsid w:val="00260EC7"/>
    <w:rsid w:val="00261539"/>
    <w:rsid w:val="0026179F"/>
    <w:rsid w:val="002621CF"/>
    <w:rsid w:val="002666AE"/>
    <w:rsid w:val="00266F08"/>
    <w:rsid w:val="00267DF6"/>
    <w:rsid w:val="00274E1A"/>
    <w:rsid w:val="00277387"/>
    <w:rsid w:val="002775B1"/>
    <w:rsid w:val="002775B9"/>
    <w:rsid w:val="002811C4"/>
    <w:rsid w:val="00282213"/>
    <w:rsid w:val="002824B0"/>
    <w:rsid w:val="002836CF"/>
    <w:rsid w:val="00284016"/>
    <w:rsid w:val="002858BF"/>
    <w:rsid w:val="00290490"/>
    <w:rsid w:val="002939AF"/>
    <w:rsid w:val="00294491"/>
    <w:rsid w:val="00294BDE"/>
    <w:rsid w:val="00297B9E"/>
    <w:rsid w:val="002A0CED"/>
    <w:rsid w:val="002A4CD0"/>
    <w:rsid w:val="002A7DA6"/>
    <w:rsid w:val="002B0600"/>
    <w:rsid w:val="002B14D4"/>
    <w:rsid w:val="002B516C"/>
    <w:rsid w:val="002B5E1D"/>
    <w:rsid w:val="002B60C1"/>
    <w:rsid w:val="002C1030"/>
    <w:rsid w:val="002C4B52"/>
    <w:rsid w:val="002C4F37"/>
    <w:rsid w:val="002D03E5"/>
    <w:rsid w:val="002D36EB"/>
    <w:rsid w:val="002D378C"/>
    <w:rsid w:val="002D5E82"/>
    <w:rsid w:val="002D6BDF"/>
    <w:rsid w:val="002E1FF2"/>
    <w:rsid w:val="002E2CE9"/>
    <w:rsid w:val="002E3BF7"/>
    <w:rsid w:val="002E3D62"/>
    <w:rsid w:val="002E403E"/>
    <w:rsid w:val="002E4C74"/>
    <w:rsid w:val="002E548C"/>
    <w:rsid w:val="002E5C39"/>
    <w:rsid w:val="002E73D6"/>
    <w:rsid w:val="002F158C"/>
    <w:rsid w:val="002F1814"/>
    <w:rsid w:val="002F2E1D"/>
    <w:rsid w:val="002F4093"/>
    <w:rsid w:val="002F5636"/>
    <w:rsid w:val="003013A7"/>
    <w:rsid w:val="003022A5"/>
    <w:rsid w:val="00306380"/>
    <w:rsid w:val="003065E1"/>
    <w:rsid w:val="00307E51"/>
    <w:rsid w:val="00311363"/>
    <w:rsid w:val="003125A2"/>
    <w:rsid w:val="00315867"/>
    <w:rsid w:val="00321150"/>
    <w:rsid w:val="00323075"/>
    <w:rsid w:val="00325548"/>
    <w:rsid w:val="003260D7"/>
    <w:rsid w:val="003345C4"/>
    <w:rsid w:val="00336697"/>
    <w:rsid w:val="00340ED1"/>
    <w:rsid w:val="003418CB"/>
    <w:rsid w:val="00342AE1"/>
    <w:rsid w:val="00342AE9"/>
    <w:rsid w:val="00342AEE"/>
    <w:rsid w:val="00343EE7"/>
    <w:rsid w:val="00345084"/>
    <w:rsid w:val="003522D0"/>
    <w:rsid w:val="0035440F"/>
    <w:rsid w:val="00354A0D"/>
    <w:rsid w:val="00355873"/>
    <w:rsid w:val="0035618C"/>
    <w:rsid w:val="0035660F"/>
    <w:rsid w:val="00361AD6"/>
    <w:rsid w:val="003628B9"/>
    <w:rsid w:val="00362D8F"/>
    <w:rsid w:val="00362FEA"/>
    <w:rsid w:val="00366AD6"/>
    <w:rsid w:val="00367548"/>
    <w:rsid w:val="00367557"/>
    <w:rsid w:val="00367724"/>
    <w:rsid w:val="003710BA"/>
    <w:rsid w:val="003770F6"/>
    <w:rsid w:val="00383E37"/>
    <w:rsid w:val="0038504B"/>
    <w:rsid w:val="003868D5"/>
    <w:rsid w:val="003903C0"/>
    <w:rsid w:val="00393042"/>
    <w:rsid w:val="0039325D"/>
    <w:rsid w:val="00394AD5"/>
    <w:rsid w:val="0039642D"/>
    <w:rsid w:val="003A0A42"/>
    <w:rsid w:val="003A2E40"/>
    <w:rsid w:val="003A49A7"/>
    <w:rsid w:val="003A731F"/>
    <w:rsid w:val="003B0158"/>
    <w:rsid w:val="003B0E5B"/>
    <w:rsid w:val="003B3279"/>
    <w:rsid w:val="003B40B6"/>
    <w:rsid w:val="003B5562"/>
    <w:rsid w:val="003B56DB"/>
    <w:rsid w:val="003B5841"/>
    <w:rsid w:val="003B6D45"/>
    <w:rsid w:val="003B755E"/>
    <w:rsid w:val="003B7FA9"/>
    <w:rsid w:val="003C228E"/>
    <w:rsid w:val="003C4CA0"/>
    <w:rsid w:val="003C51E7"/>
    <w:rsid w:val="003C6893"/>
    <w:rsid w:val="003C6DE2"/>
    <w:rsid w:val="003C79F5"/>
    <w:rsid w:val="003C7E32"/>
    <w:rsid w:val="003D0A23"/>
    <w:rsid w:val="003D1EFD"/>
    <w:rsid w:val="003D28BF"/>
    <w:rsid w:val="003D292D"/>
    <w:rsid w:val="003D29FF"/>
    <w:rsid w:val="003D2D90"/>
    <w:rsid w:val="003D4215"/>
    <w:rsid w:val="003D4A2A"/>
    <w:rsid w:val="003D4C47"/>
    <w:rsid w:val="003D7719"/>
    <w:rsid w:val="003E256D"/>
    <w:rsid w:val="003E2F65"/>
    <w:rsid w:val="003E3424"/>
    <w:rsid w:val="003E3435"/>
    <w:rsid w:val="003E40EE"/>
    <w:rsid w:val="003E5AF2"/>
    <w:rsid w:val="003E7F7C"/>
    <w:rsid w:val="003F1C1B"/>
    <w:rsid w:val="003F2E6A"/>
    <w:rsid w:val="003F35B8"/>
    <w:rsid w:val="003F3A2F"/>
    <w:rsid w:val="003F6563"/>
    <w:rsid w:val="003F700D"/>
    <w:rsid w:val="00401144"/>
    <w:rsid w:val="0040151B"/>
    <w:rsid w:val="00404831"/>
    <w:rsid w:val="00405AF8"/>
    <w:rsid w:val="00407661"/>
    <w:rsid w:val="00410314"/>
    <w:rsid w:val="00412063"/>
    <w:rsid w:val="00412DD1"/>
    <w:rsid w:val="00412EB1"/>
    <w:rsid w:val="00413DDE"/>
    <w:rsid w:val="00414118"/>
    <w:rsid w:val="00416084"/>
    <w:rsid w:val="00421D7E"/>
    <w:rsid w:val="004233A8"/>
    <w:rsid w:val="00424F8C"/>
    <w:rsid w:val="004271BA"/>
    <w:rsid w:val="00430497"/>
    <w:rsid w:val="00430EA5"/>
    <w:rsid w:val="00432A35"/>
    <w:rsid w:val="00434DC1"/>
    <w:rsid w:val="004350F4"/>
    <w:rsid w:val="004403A9"/>
    <w:rsid w:val="004412A0"/>
    <w:rsid w:val="00441DF5"/>
    <w:rsid w:val="00442337"/>
    <w:rsid w:val="00444087"/>
    <w:rsid w:val="0044475E"/>
    <w:rsid w:val="00445CA9"/>
    <w:rsid w:val="00446408"/>
    <w:rsid w:val="00446BC4"/>
    <w:rsid w:val="00447C5E"/>
    <w:rsid w:val="00450F27"/>
    <w:rsid w:val="004510E5"/>
    <w:rsid w:val="004513A8"/>
    <w:rsid w:val="00451D02"/>
    <w:rsid w:val="00454C68"/>
    <w:rsid w:val="00455D05"/>
    <w:rsid w:val="00456A75"/>
    <w:rsid w:val="00461E39"/>
    <w:rsid w:val="00462D3A"/>
    <w:rsid w:val="00463521"/>
    <w:rsid w:val="00470F19"/>
    <w:rsid w:val="00471125"/>
    <w:rsid w:val="004718A1"/>
    <w:rsid w:val="0047437A"/>
    <w:rsid w:val="00477457"/>
    <w:rsid w:val="00480E42"/>
    <w:rsid w:val="00482CB5"/>
    <w:rsid w:val="00484C3C"/>
    <w:rsid w:val="00484C5D"/>
    <w:rsid w:val="0048543E"/>
    <w:rsid w:val="004863E1"/>
    <w:rsid w:val="004868C1"/>
    <w:rsid w:val="0048750F"/>
    <w:rsid w:val="00495ECC"/>
    <w:rsid w:val="004A0FC1"/>
    <w:rsid w:val="004A43D6"/>
    <w:rsid w:val="004A495F"/>
    <w:rsid w:val="004A7544"/>
    <w:rsid w:val="004B6A16"/>
    <w:rsid w:val="004B6B0F"/>
    <w:rsid w:val="004C09D1"/>
    <w:rsid w:val="004C3277"/>
    <w:rsid w:val="004C54E5"/>
    <w:rsid w:val="004C568A"/>
    <w:rsid w:val="004C7DC8"/>
    <w:rsid w:val="004D128C"/>
    <w:rsid w:val="004D1F3D"/>
    <w:rsid w:val="004D21B0"/>
    <w:rsid w:val="004D737D"/>
    <w:rsid w:val="004E07BC"/>
    <w:rsid w:val="004E2659"/>
    <w:rsid w:val="004E39EE"/>
    <w:rsid w:val="004E475C"/>
    <w:rsid w:val="004E4D35"/>
    <w:rsid w:val="004E56E0"/>
    <w:rsid w:val="004E6932"/>
    <w:rsid w:val="004E71FD"/>
    <w:rsid w:val="004E7329"/>
    <w:rsid w:val="004F2CB0"/>
    <w:rsid w:val="004F36B4"/>
    <w:rsid w:val="005017F7"/>
    <w:rsid w:val="00501FA7"/>
    <w:rsid w:val="005034DC"/>
    <w:rsid w:val="00505BFA"/>
    <w:rsid w:val="005071B4"/>
    <w:rsid w:val="00507687"/>
    <w:rsid w:val="00510D6E"/>
    <w:rsid w:val="005117A9"/>
    <w:rsid w:val="00511F57"/>
    <w:rsid w:val="00515CBE"/>
    <w:rsid w:val="00515E2B"/>
    <w:rsid w:val="005203CD"/>
    <w:rsid w:val="0052240A"/>
    <w:rsid w:val="00522900"/>
    <w:rsid w:val="00522A7E"/>
    <w:rsid w:val="00522F20"/>
    <w:rsid w:val="0052363C"/>
    <w:rsid w:val="005302C7"/>
    <w:rsid w:val="005308DB"/>
    <w:rsid w:val="00530A2E"/>
    <w:rsid w:val="00530FBE"/>
    <w:rsid w:val="00533159"/>
    <w:rsid w:val="005339DB"/>
    <w:rsid w:val="00534C89"/>
    <w:rsid w:val="005359A3"/>
    <w:rsid w:val="00536957"/>
    <w:rsid w:val="0054013E"/>
    <w:rsid w:val="00541573"/>
    <w:rsid w:val="00542520"/>
    <w:rsid w:val="0054348A"/>
    <w:rsid w:val="0054687C"/>
    <w:rsid w:val="00547CC1"/>
    <w:rsid w:val="00561C72"/>
    <w:rsid w:val="00563225"/>
    <w:rsid w:val="005677A3"/>
    <w:rsid w:val="00571777"/>
    <w:rsid w:val="005743FE"/>
    <w:rsid w:val="0057470D"/>
    <w:rsid w:val="00580FF5"/>
    <w:rsid w:val="005843BD"/>
    <w:rsid w:val="0058519C"/>
    <w:rsid w:val="00591274"/>
    <w:rsid w:val="0059149A"/>
    <w:rsid w:val="00593BFE"/>
    <w:rsid w:val="005956EE"/>
    <w:rsid w:val="005A083E"/>
    <w:rsid w:val="005A33EF"/>
    <w:rsid w:val="005A6926"/>
    <w:rsid w:val="005A6969"/>
    <w:rsid w:val="005B2C37"/>
    <w:rsid w:val="005B44ED"/>
    <w:rsid w:val="005B4802"/>
    <w:rsid w:val="005B4CD7"/>
    <w:rsid w:val="005C1EA6"/>
    <w:rsid w:val="005C5734"/>
    <w:rsid w:val="005C62B2"/>
    <w:rsid w:val="005D0B99"/>
    <w:rsid w:val="005D308E"/>
    <w:rsid w:val="005D3A48"/>
    <w:rsid w:val="005D3D6F"/>
    <w:rsid w:val="005D4370"/>
    <w:rsid w:val="005D7AF8"/>
    <w:rsid w:val="005E17BF"/>
    <w:rsid w:val="005E1D00"/>
    <w:rsid w:val="005E366A"/>
    <w:rsid w:val="005E5992"/>
    <w:rsid w:val="005F1BA6"/>
    <w:rsid w:val="005F2145"/>
    <w:rsid w:val="00600E66"/>
    <w:rsid w:val="006016E1"/>
    <w:rsid w:val="00602D27"/>
    <w:rsid w:val="00605507"/>
    <w:rsid w:val="0060647A"/>
    <w:rsid w:val="006069C6"/>
    <w:rsid w:val="00606BA7"/>
    <w:rsid w:val="006144A1"/>
    <w:rsid w:val="006153FC"/>
    <w:rsid w:val="00615EBB"/>
    <w:rsid w:val="00616096"/>
    <w:rsid w:val="006160A2"/>
    <w:rsid w:val="006162F2"/>
    <w:rsid w:val="0061739A"/>
    <w:rsid w:val="006219E3"/>
    <w:rsid w:val="00624AB2"/>
    <w:rsid w:val="006250B2"/>
    <w:rsid w:val="00627BB0"/>
    <w:rsid w:val="006302AA"/>
    <w:rsid w:val="00630D4B"/>
    <w:rsid w:val="0063220C"/>
    <w:rsid w:val="006338DE"/>
    <w:rsid w:val="006363BD"/>
    <w:rsid w:val="0063682D"/>
    <w:rsid w:val="006412DC"/>
    <w:rsid w:val="00642BC6"/>
    <w:rsid w:val="00644790"/>
    <w:rsid w:val="00644D8A"/>
    <w:rsid w:val="00645186"/>
    <w:rsid w:val="006473AF"/>
    <w:rsid w:val="006501AF"/>
    <w:rsid w:val="00650DDE"/>
    <w:rsid w:val="0065158F"/>
    <w:rsid w:val="006523B1"/>
    <w:rsid w:val="0065443C"/>
    <w:rsid w:val="0065505B"/>
    <w:rsid w:val="00656199"/>
    <w:rsid w:val="00657F45"/>
    <w:rsid w:val="00661A00"/>
    <w:rsid w:val="00663E1E"/>
    <w:rsid w:val="006670AC"/>
    <w:rsid w:val="00667D9B"/>
    <w:rsid w:val="00671B9F"/>
    <w:rsid w:val="00672307"/>
    <w:rsid w:val="00673410"/>
    <w:rsid w:val="00677FE7"/>
    <w:rsid w:val="0068038B"/>
    <w:rsid w:val="006808C6"/>
    <w:rsid w:val="006821CC"/>
    <w:rsid w:val="00682668"/>
    <w:rsid w:val="006850EA"/>
    <w:rsid w:val="00692A68"/>
    <w:rsid w:val="00695D85"/>
    <w:rsid w:val="006A240E"/>
    <w:rsid w:val="006A25EB"/>
    <w:rsid w:val="006A30A2"/>
    <w:rsid w:val="006A54FE"/>
    <w:rsid w:val="006A6D23"/>
    <w:rsid w:val="006A7912"/>
    <w:rsid w:val="006B0555"/>
    <w:rsid w:val="006B1CC1"/>
    <w:rsid w:val="006B216B"/>
    <w:rsid w:val="006B25DE"/>
    <w:rsid w:val="006B2B11"/>
    <w:rsid w:val="006B2BB6"/>
    <w:rsid w:val="006C1C3B"/>
    <w:rsid w:val="006C4E43"/>
    <w:rsid w:val="006C643E"/>
    <w:rsid w:val="006D2932"/>
    <w:rsid w:val="006D3671"/>
    <w:rsid w:val="006D4176"/>
    <w:rsid w:val="006D7453"/>
    <w:rsid w:val="006E0A73"/>
    <w:rsid w:val="006E0FEE"/>
    <w:rsid w:val="006E4610"/>
    <w:rsid w:val="006E5523"/>
    <w:rsid w:val="006E5709"/>
    <w:rsid w:val="006E6C11"/>
    <w:rsid w:val="006F30E3"/>
    <w:rsid w:val="006F4CE5"/>
    <w:rsid w:val="006F5C55"/>
    <w:rsid w:val="006F7C0C"/>
    <w:rsid w:val="00700755"/>
    <w:rsid w:val="00702587"/>
    <w:rsid w:val="007033B1"/>
    <w:rsid w:val="00705557"/>
    <w:rsid w:val="0070646B"/>
    <w:rsid w:val="00712435"/>
    <w:rsid w:val="007130A2"/>
    <w:rsid w:val="007139D7"/>
    <w:rsid w:val="00715463"/>
    <w:rsid w:val="00715C08"/>
    <w:rsid w:val="00717C9D"/>
    <w:rsid w:val="007209E3"/>
    <w:rsid w:val="00722725"/>
    <w:rsid w:val="0072401D"/>
    <w:rsid w:val="00725DC9"/>
    <w:rsid w:val="00730655"/>
    <w:rsid w:val="00731D77"/>
    <w:rsid w:val="00732360"/>
    <w:rsid w:val="00732738"/>
    <w:rsid w:val="007338FD"/>
    <w:rsid w:val="0073390A"/>
    <w:rsid w:val="0073461D"/>
    <w:rsid w:val="00734E64"/>
    <w:rsid w:val="00736B37"/>
    <w:rsid w:val="00740A35"/>
    <w:rsid w:val="00741373"/>
    <w:rsid w:val="007413D1"/>
    <w:rsid w:val="007420A8"/>
    <w:rsid w:val="00744AD4"/>
    <w:rsid w:val="007520B4"/>
    <w:rsid w:val="007520D3"/>
    <w:rsid w:val="0075723F"/>
    <w:rsid w:val="00760553"/>
    <w:rsid w:val="007655D5"/>
    <w:rsid w:val="00766376"/>
    <w:rsid w:val="00772349"/>
    <w:rsid w:val="007747A4"/>
    <w:rsid w:val="00774BF9"/>
    <w:rsid w:val="007763C1"/>
    <w:rsid w:val="00776B7A"/>
    <w:rsid w:val="00777E82"/>
    <w:rsid w:val="00781359"/>
    <w:rsid w:val="00784291"/>
    <w:rsid w:val="00786921"/>
    <w:rsid w:val="00786C85"/>
    <w:rsid w:val="0079208B"/>
    <w:rsid w:val="00796718"/>
    <w:rsid w:val="007A0D37"/>
    <w:rsid w:val="007A1EAA"/>
    <w:rsid w:val="007A1F71"/>
    <w:rsid w:val="007A3AB8"/>
    <w:rsid w:val="007A7505"/>
    <w:rsid w:val="007A79FD"/>
    <w:rsid w:val="007B0B9D"/>
    <w:rsid w:val="007B26E3"/>
    <w:rsid w:val="007B5A43"/>
    <w:rsid w:val="007B709B"/>
    <w:rsid w:val="007C1343"/>
    <w:rsid w:val="007C1876"/>
    <w:rsid w:val="007C274B"/>
    <w:rsid w:val="007C3154"/>
    <w:rsid w:val="007C4488"/>
    <w:rsid w:val="007C5EF1"/>
    <w:rsid w:val="007C7BF5"/>
    <w:rsid w:val="007D19B7"/>
    <w:rsid w:val="007D1AF1"/>
    <w:rsid w:val="007D271D"/>
    <w:rsid w:val="007D3F09"/>
    <w:rsid w:val="007D75E5"/>
    <w:rsid w:val="007D773E"/>
    <w:rsid w:val="007E066E"/>
    <w:rsid w:val="007E0BAC"/>
    <w:rsid w:val="007E1356"/>
    <w:rsid w:val="007E20FC"/>
    <w:rsid w:val="007E7062"/>
    <w:rsid w:val="007F0E1E"/>
    <w:rsid w:val="007F29A7"/>
    <w:rsid w:val="007F426E"/>
    <w:rsid w:val="007F5676"/>
    <w:rsid w:val="008004B4"/>
    <w:rsid w:val="00801878"/>
    <w:rsid w:val="008044F6"/>
    <w:rsid w:val="00805BE8"/>
    <w:rsid w:val="00806CB9"/>
    <w:rsid w:val="0081378E"/>
    <w:rsid w:val="00815C2C"/>
    <w:rsid w:val="00816078"/>
    <w:rsid w:val="00817305"/>
    <w:rsid w:val="008177E3"/>
    <w:rsid w:val="00823AA9"/>
    <w:rsid w:val="008255B9"/>
    <w:rsid w:val="00825CD8"/>
    <w:rsid w:val="00827324"/>
    <w:rsid w:val="00831A02"/>
    <w:rsid w:val="00835F8E"/>
    <w:rsid w:val="00837458"/>
    <w:rsid w:val="00837AAE"/>
    <w:rsid w:val="008429AD"/>
    <w:rsid w:val="008429DB"/>
    <w:rsid w:val="0084644F"/>
    <w:rsid w:val="00846CBD"/>
    <w:rsid w:val="008470E8"/>
    <w:rsid w:val="00850C75"/>
    <w:rsid w:val="00850E39"/>
    <w:rsid w:val="008511FA"/>
    <w:rsid w:val="0085437F"/>
    <w:rsid w:val="0085477A"/>
    <w:rsid w:val="00855107"/>
    <w:rsid w:val="00855173"/>
    <w:rsid w:val="008557D9"/>
    <w:rsid w:val="00855BF7"/>
    <w:rsid w:val="00856214"/>
    <w:rsid w:val="00862089"/>
    <w:rsid w:val="00863AB6"/>
    <w:rsid w:val="00866D5B"/>
    <w:rsid w:val="00866FF5"/>
    <w:rsid w:val="00871CAF"/>
    <w:rsid w:val="008730E3"/>
    <w:rsid w:val="0087332D"/>
    <w:rsid w:val="00873E1F"/>
    <w:rsid w:val="00874C16"/>
    <w:rsid w:val="00876771"/>
    <w:rsid w:val="008811D2"/>
    <w:rsid w:val="00884844"/>
    <w:rsid w:val="00886D1F"/>
    <w:rsid w:val="008906D0"/>
    <w:rsid w:val="00891EE1"/>
    <w:rsid w:val="00893987"/>
    <w:rsid w:val="00893E3C"/>
    <w:rsid w:val="00894609"/>
    <w:rsid w:val="00894DBA"/>
    <w:rsid w:val="008963EF"/>
    <w:rsid w:val="0089688E"/>
    <w:rsid w:val="008971B0"/>
    <w:rsid w:val="008A1A7B"/>
    <w:rsid w:val="008A1FBE"/>
    <w:rsid w:val="008A2AD5"/>
    <w:rsid w:val="008A58E3"/>
    <w:rsid w:val="008A79BC"/>
    <w:rsid w:val="008B3194"/>
    <w:rsid w:val="008B5AE7"/>
    <w:rsid w:val="008B6DEB"/>
    <w:rsid w:val="008C03EE"/>
    <w:rsid w:val="008C398A"/>
    <w:rsid w:val="008C60E9"/>
    <w:rsid w:val="008C65BB"/>
    <w:rsid w:val="008C6A52"/>
    <w:rsid w:val="008D1B7C"/>
    <w:rsid w:val="008D557B"/>
    <w:rsid w:val="008D57C1"/>
    <w:rsid w:val="008D6657"/>
    <w:rsid w:val="008E1F60"/>
    <w:rsid w:val="008E307E"/>
    <w:rsid w:val="008E3270"/>
    <w:rsid w:val="008F230D"/>
    <w:rsid w:val="008F4DD1"/>
    <w:rsid w:val="008F6056"/>
    <w:rsid w:val="00901DE6"/>
    <w:rsid w:val="00902C07"/>
    <w:rsid w:val="009036F7"/>
    <w:rsid w:val="00905804"/>
    <w:rsid w:val="009101E2"/>
    <w:rsid w:val="00914AB5"/>
    <w:rsid w:val="00915D73"/>
    <w:rsid w:val="00916077"/>
    <w:rsid w:val="00916557"/>
    <w:rsid w:val="009170A2"/>
    <w:rsid w:val="009208A6"/>
    <w:rsid w:val="00924514"/>
    <w:rsid w:val="00926542"/>
    <w:rsid w:val="00927316"/>
    <w:rsid w:val="00930239"/>
    <w:rsid w:val="009309D8"/>
    <w:rsid w:val="0093133D"/>
    <w:rsid w:val="0093276D"/>
    <w:rsid w:val="00933D12"/>
    <w:rsid w:val="00937065"/>
    <w:rsid w:val="00940285"/>
    <w:rsid w:val="009406F9"/>
    <w:rsid w:val="009415B0"/>
    <w:rsid w:val="00947E7E"/>
    <w:rsid w:val="00951290"/>
    <w:rsid w:val="0095139A"/>
    <w:rsid w:val="00952173"/>
    <w:rsid w:val="00953E16"/>
    <w:rsid w:val="009542AC"/>
    <w:rsid w:val="00956D8F"/>
    <w:rsid w:val="009613F5"/>
    <w:rsid w:val="00961580"/>
    <w:rsid w:val="00961A41"/>
    <w:rsid w:val="00961BB2"/>
    <w:rsid w:val="00962108"/>
    <w:rsid w:val="009638D6"/>
    <w:rsid w:val="00965C81"/>
    <w:rsid w:val="009668D3"/>
    <w:rsid w:val="0097408E"/>
    <w:rsid w:val="00974BB2"/>
    <w:rsid w:val="00974FA7"/>
    <w:rsid w:val="009756E5"/>
    <w:rsid w:val="00977A8C"/>
    <w:rsid w:val="00983910"/>
    <w:rsid w:val="00991EE3"/>
    <w:rsid w:val="009932AC"/>
    <w:rsid w:val="00994351"/>
    <w:rsid w:val="0099540C"/>
    <w:rsid w:val="00996A8F"/>
    <w:rsid w:val="009A1DBF"/>
    <w:rsid w:val="009A59D8"/>
    <w:rsid w:val="009A68E6"/>
    <w:rsid w:val="009A7598"/>
    <w:rsid w:val="009B1DF8"/>
    <w:rsid w:val="009B2B72"/>
    <w:rsid w:val="009B3D20"/>
    <w:rsid w:val="009B5418"/>
    <w:rsid w:val="009C0727"/>
    <w:rsid w:val="009C3C80"/>
    <w:rsid w:val="009C492F"/>
    <w:rsid w:val="009C5021"/>
    <w:rsid w:val="009C5298"/>
    <w:rsid w:val="009C6CD3"/>
    <w:rsid w:val="009D112D"/>
    <w:rsid w:val="009D1DCD"/>
    <w:rsid w:val="009D2FF2"/>
    <w:rsid w:val="009D31D6"/>
    <w:rsid w:val="009D3226"/>
    <w:rsid w:val="009D3385"/>
    <w:rsid w:val="009D6756"/>
    <w:rsid w:val="009D793C"/>
    <w:rsid w:val="009E16A9"/>
    <w:rsid w:val="009E375F"/>
    <w:rsid w:val="009E39D4"/>
    <w:rsid w:val="009E433B"/>
    <w:rsid w:val="009E4833"/>
    <w:rsid w:val="009E4E71"/>
    <w:rsid w:val="009E5401"/>
    <w:rsid w:val="009E70D9"/>
    <w:rsid w:val="009F1C8F"/>
    <w:rsid w:val="009F76C1"/>
    <w:rsid w:val="00A01062"/>
    <w:rsid w:val="00A045C5"/>
    <w:rsid w:val="00A05CD7"/>
    <w:rsid w:val="00A073B2"/>
    <w:rsid w:val="00A0758F"/>
    <w:rsid w:val="00A149B4"/>
    <w:rsid w:val="00A1570A"/>
    <w:rsid w:val="00A211B4"/>
    <w:rsid w:val="00A2263D"/>
    <w:rsid w:val="00A22662"/>
    <w:rsid w:val="00A26674"/>
    <w:rsid w:val="00A26AF8"/>
    <w:rsid w:val="00A27F74"/>
    <w:rsid w:val="00A3175C"/>
    <w:rsid w:val="00A33DDF"/>
    <w:rsid w:val="00A34547"/>
    <w:rsid w:val="00A352C7"/>
    <w:rsid w:val="00A376B7"/>
    <w:rsid w:val="00A41BF5"/>
    <w:rsid w:val="00A42231"/>
    <w:rsid w:val="00A44778"/>
    <w:rsid w:val="00A454B5"/>
    <w:rsid w:val="00A469E7"/>
    <w:rsid w:val="00A5299A"/>
    <w:rsid w:val="00A604A4"/>
    <w:rsid w:val="00A61385"/>
    <w:rsid w:val="00A614F0"/>
    <w:rsid w:val="00A61B7D"/>
    <w:rsid w:val="00A6387E"/>
    <w:rsid w:val="00A64802"/>
    <w:rsid w:val="00A6605B"/>
    <w:rsid w:val="00A66ADC"/>
    <w:rsid w:val="00A674A6"/>
    <w:rsid w:val="00A7106E"/>
    <w:rsid w:val="00A7147D"/>
    <w:rsid w:val="00A81B15"/>
    <w:rsid w:val="00A82C26"/>
    <w:rsid w:val="00A837FF"/>
    <w:rsid w:val="00A84DC8"/>
    <w:rsid w:val="00A85DBC"/>
    <w:rsid w:val="00A87FEB"/>
    <w:rsid w:val="00A93F9F"/>
    <w:rsid w:val="00A9420E"/>
    <w:rsid w:val="00A97648"/>
    <w:rsid w:val="00AA0E8B"/>
    <w:rsid w:val="00AA1CFD"/>
    <w:rsid w:val="00AA2239"/>
    <w:rsid w:val="00AA33D2"/>
    <w:rsid w:val="00AA3E26"/>
    <w:rsid w:val="00AA7242"/>
    <w:rsid w:val="00AB04EE"/>
    <w:rsid w:val="00AB0C57"/>
    <w:rsid w:val="00AB1195"/>
    <w:rsid w:val="00AB4182"/>
    <w:rsid w:val="00AB72BA"/>
    <w:rsid w:val="00AC27DB"/>
    <w:rsid w:val="00AC293D"/>
    <w:rsid w:val="00AC4B31"/>
    <w:rsid w:val="00AC6D6B"/>
    <w:rsid w:val="00AD76AF"/>
    <w:rsid w:val="00AD7736"/>
    <w:rsid w:val="00AE10CE"/>
    <w:rsid w:val="00AE3A79"/>
    <w:rsid w:val="00AE70D4"/>
    <w:rsid w:val="00AE7868"/>
    <w:rsid w:val="00AE7D98"/>
    <w:rsid w:val="00AF0407"/>
    <w:rsid w:val="00AF27CF"/>
    <w:rsid w:val="00AF4D8B"/>
    <w:rsid w:val="00AF7549"/>
    <w:rsid w:val="00B0518D"/>
    <w:rsid w:val="00B06001"/>
    <w:rsid w:val="00B067CA"/>
    <w:rsid w:val="00B068A9"/>
    <w:rsid w:val="00B120E7"/>
    <w:rsid w:val="00B12138"/>
    <w:rsid w:val="00B12B26"/>
    <w:rsid w:val="00B14836"/>
    <w:rsid w:val="00B163F8"/>
    <w:rsid w:val="00B17490"/>
    <w:rsid w:val="00B17FE3"/>
    <w:rsid w:val="00B23FFE"/>
    <w:rsid w:val="00B2472D"/>
    <w:rsid w:val="00B24CA0"/>
    <w:rsid w:val="00B2549F"/>
    <w:rsid w:val="00B25771"/>
    <w:rsid w:val="00B269FB"/>
    <w:rsid w:val="00B32624"/>
    <w:rsid w:val="00B36549"/>
    <w:rsid w:val="00B4108D"/>
    <w:rsid w:val="00B42675"/>
    <w:rsid w:val="00B46CFE"/>
    <w:rsid w:val="00B4794A"/>
    <w:rsid w:val="00B50B07"/>
    <w:rsid w:val="00B52F9B"/>
    <w:rsid w:val="00B532ED"/>
    <w:rsid w:val="00B53B58"/>
    <w:rsid w:val="00B57265"/>
    <w:rsid w:val="00B633AE"/>
    <w:rsid w:val="00B665D2"/>
    <w:rsid w:val="00B6737C"/>
    <w:rsid w:val="00B7214D"/>
    <w:rsid w:val="00B74372"/>
    <w:rsid w:val="00B75525"/>
    <w:rsid w:val="00B80283"/>
    <w:rsid w:val="00B8095F"/>
    <w:rsid w:val="00B80B0C"/>
    <w:rsid w:val="00B80B11"/>
    <w:rsid w:val="00B831AE"/>
    <w:rsid w:val="00B8446C"/>
    <w:rsid w:val="00B86F7B"/>
    <w:rsid w:val="00B87725"/>
    <w:rsid w:val="00B9155C"/>
    <w:rsid w:val="00BA259A"/>
    <w:rsid w:val="00BA259C"/>
    <w:rsid w:val="00BA2679"/>
    <w:rsid w:val="00BA29D3"/>
    <w:rsid w:val="00BA2E24"/>
    <w:rsid w:val="00BA307F"/>
    <w:rsid w:val="00BA4303"/>
    <w:rsid w:val="00BA4D9E"/>
    <w:rsid w:val="00BA5280"/>
    <w:rsid w:val="00BA58B8"/>
    <w:rsid w:val="00BA7CF6"/>
    <w:rsid w:val="00BB07EE"/>
    <w:rsid w:val="00BB1030"/>
    <w:rsid w:val="00BB14F1"/>
    <w:rsid w:val="00BB3F8B"/>
    <w:rsid w:val="00BB572E"/>
    <w:rsid w:val="00BB74FD"/>
    <w:rsid w:val="00BC570B"/>
    <w:rsid w:val="00BC5982"/>
    <w:rsid w:val="00BC60BF"/>
    <w:rsid w:val="00BD28BF"/>
    <w:rsid w:val="00BD6404"/>
    <w:rsid w:val="00BE33AE"/>
    <w:rsid w:val="00BE6701"/>
    <w:rsid w:val="00BF046F"/>
    <w:rsid w:val="00BF3098"/>
    <w:rsid w:val="00BF51C9"/>
    <w:rsid w:val="00BF662C"/>
    <w:rsid w:val="00BF729B"/>
    <w:rsid w:val="00C01D50"/>
    <w:rsid w:val="00C056DC"/>
    <w:rsid w:val="00C0626F"/>
    <w:rsid w:val="00C06A26"/>
    <w:rsid w:val="00C12810"/>
    <w:rsid w:val="00C1329B"/>
    <w:rsid w:val="00C13DE4"/>
    <w:rsid w:val="00C1572F"/>
    <w:rsid w:val="00C213B0"/>
    <w:rsid w:val="00C2188E"/>
    <w:rsid w:val="00C22044"/>
    <w:rsid w:val="00C22A01"/>
    <w:rsid w:val="00C24C05"/>
    <w:rsid w:val="00C24D2F"/>
    <w:rsid w:val="00C26222"/>
    <w:rsid w:val="00C26657"/>
    <w:rsid w:val="00C307D2"/>
    <w:rsid w:val="00C31283"/>
    <w:rsid w:val="00C32E4C"/>
    <w:rsid w:val="00C33C48"/>
    <w:rsid w:val="00C340E5"/>
    <w:rsid w:val="00C343E7"/>
    <w:rsid w:val="00C35AA7"/>
    <w:rsid w:val="00C369E2"/>
    <w:rsid w:val="00C4184D"/>
    <w:rsid w:val="00C43BA1"/>
    <w:rsid w:val="00C43DAB"/>
    <w:rsid w:val="00C446C9"/>
    <w:rsid w:val="00C4620E"/>
    <w:rsid w:val="00C469BD"/>
    <w:rsid w:val="00C47F08"/>
    <w:rsid w:val="00C514A6"/>
    <w:rsid w:val="00C517FF"/>
    <w:rsid w:val="00C52759"/>
    <w:rsid w:val="00C53E64"/>
    <w:rsid w:val="00C560D1"/>
    <w:rsid w:val="00C5739F"/>
    <w:rsid w:val="00C57CF0"/>
    <w:rsid w:val="00C60D59"/>
    <w:rsid w:val="00C62CE9"/>
    <w:rsid w:val="00C62DBD"/>
    <w:rsid w:val="00C63557"/>
    <w:rsid w:val="00C644F3"/>
    <w:rsid w:val="00C649BD"/>
    <w:rsid w:val="00C65891"/>
    <w:rsid w:val="00C66AC9"/>
    <w:rsid w:val="00C66C96"/>
    <w:rsid w:val="00C673C2"/>
    <w:rsid w:val="00C724D3"/>
    <w:rsid w:val="00C7377F"/>
    <w:rsid w:val="00C77DD9"/>
    <w:rsid w:val="00C82656"/>
    <w:rsid w:val="00C827D1"/>
    <w:rsid w:val="00C83BE6"/>
    <w:rsid w:val="00C85127"/>
    <w:rsid w:val="00C85354"/>
    <w:rsid w:val="00C86ABA"/>
    <w:rsid w:val="00C90E80"/>
    <w:rsid w:val="00C943F3"/>
    <w:rsid w:val="00C97261"/>
    <w:rsid w:val="00CA055B"/>
    <w:rsid w:val="00CA08C6"/>
    <w:rsid w:val="00CA0A77"/>
    <w:rsid w:val="00CA2729"/>
    <w:rsid w:val="00CA3057"/>
    <w:rsid w:val="00CA3ACB"/>
    <w:rsid w:val="00CA4076"/>
    <w:rsid w:val="00CA45F8"/>
    <w:rsid w:val="00CA4A30"/>
    <w:rsid w:val="00CA516F"/>
    <w:rsid w:val="00CA70FF"/>
    <w:rsid w:val="00CB0305"/>
    <w:rsid w:val="00CB33C7"/>
    <w:rsid w:val="00CB469D"/>
    <w:rsid w:val="00CB6DA7"/>
    <w:rsid w:val="00CB7A05"/>
    <w:rsid w:val="00CB7E4C"/>
    <w:rsid w:val="00CC0F69"/>
    <w:rsid w:val="00CC1E5F"/>
    <w:rsid w:val="00CC25B4"/>
    <w:rsid w:val="00CC5F88"/>
    <w:rsid w:val="00CC63F7"/>
    <w:rsid w:val="00CC69C8"/>
    <w:rsid w:val="00CC6EE2"/>
    <w:rsid w:val="00CC77A2"/>
    <w:rsid w:val="00CD2FB1"/>
    <w:rsid w:val="00CD307E"/>
    <w:rsid w:val="00CD31BE"/>
    <w:rsid w:val="00CD3B78"/>
    <w:rsid w:val="00CD48B3"/>
    <w:rsid w:val="00CD5C23"/>
    <w:rsid w:val="00CD5C24"/>
    <w:rsid w:val="00CD629F"/>
    <w:rsid w:val="00CD6A1B"/>
    <w:rsid w:val="00CD71FC"/>
    <w:rsid w:val="00CE003C"/>
    <w:rsid w:val="00CE0A7F"/>
    <w:rsid w:val="00CE1718"/>
    <w:rsid w:val="00CE193D"/>
    <w:rsid w:val="00CE343A"/>
    <w:rsid w:val="00CE3845"/>
    <w:rsid w:val="00CE66A9"/>
    <w:rsid w:val="00CE688B"/>
    <w:rsid w:val="00CF1111"/>
    <w:rsid w:val="00CF26B5"/>
    <w:rsid w:val="00CF4156"/>
    <w:rsid w:val="00CF465F"/>
    <w:rsid w:val="00CF7093"/>
    <w:rsid w:val="00D0036C"/>
    <w:rsid w:val="00D012E8"/>
    <w:rsid w:val="00D01F7A"/>
    <w:rsid w:val="00D03D00"/>
    <w:rsid w:val="00D05C30"/>
    <w:rsid w:val="00D10052"/>
    <w:rsid w:val="00D11359"/>
    <w:rsid w:val="00D14CC0"/>
    <w:rsid w:val="00D23785"/>
    <w:rsid w:val="00D27F1D"/>
    <w:rsid w:val="00D3188C"/>
    <w:rsid w:val="00D336A0"/>
    <w:rsid w:val="00D35189"/>
    <w:rsid w:val="00D35F9B"/>
    <w:rsid w:val="00D36359"/>
    <w:rsid w:val="00D36B69"/>
    <w:rsid w:val="00D408DD"/>
    <w:rsid w:val="00D41983"/>
    <w:rsid w:val="00D42E30"/>
    <w:rsid w:val="00D43DBC"/>
    <w:rsid w:val="00D43F2E"/>
    <w:rsid w:val="00D45D72"/>
    <w:rsid w:val="00D45EB0"/>
    <w:rsid w:val="00D4765B"/>
    <w:rsid w:val="00D506B6"/>
    <w:rsid w:val="00D520E4"/>
    <w:rsid w:val="00D5260B"/>
    <w:rsid w:val="00D53A38"/>
    <w:rsid w:val="00D575DD"/>
    <w:rsid w:val="00D57DFA"/>
    <w:rsid w:val="00D65ED2"/>
    <w:rsid w:val="00D67FCF"/>
    <w:rsid w:val="00D709CE"/>
    <w:rsid w:val="00D71D8E"/>
    <w:rsid w:val="00D71F73"/>
    <w:rsid w:val="00D7311C"/>
    <w:rsid w:val="00D74238"/>
    <w:rsid w:val="00D76AFE"/>
    <w:rsid w:val="00D76BE4"/>
    <w:rsid w:val="00D77339"/>
    <w:rsid w:val="00D80786"/>
    <w:rsid w:val="00D81CAB"/>
    <w:rsid w:val="00D824F4"/>
    <w:rsid w:val="00D84ECA"/>
    <w:rsid w:val="00D8576F"/>
    <w:rsid w:val="00D8647F"/>
    <w:rsid w:val="00D8677F"/>
    <w:rsid w:val="00D90B8F"/>
    <w:rsid w:val="00D95671"/>
    <w:rsid w:val="00D960FE"/>
    <w:rsid w:val="00D97F0C"/>
    <w:rsid w:val="00DA3A86"/>
    <w:rsid w:val="00DA5843"/>
    <w:rsid w:val="00DB0EF6"/>
    <w:rsid w:val="00DC2500"/>
    <w:rsid w:val="00DC354C"/>
    <w:rsid w:val="00DC4F72"/>
    <w:rsid w:val="00DC576E"/>
    <w:rsid w:val="00DC77DC"/>
    <w:rsid w:val="00DD0453"/>
    <w:rsid w:val="00DD0C2C"/>
    <w:rsid w:val="00DD19DE"/>
    <w:rsid w:val="00DD28BC"/>
    <w:rsid w:val="00DE2DCE"/>
    <w:rsid w:val="00DE31F0"/>
    <w:rsid w:val="00DE3D1C"/>
    <w:rsid w:val="00DE424C"/>
    <w:rsid w:val="00DE4722"/>
    <w:rsid w:val="00DE6920"/>
    <w:rsid w:val="00DF26F0"/>
    <w:rsid w:val="00DF47B0"/>
    <w:rsid w:val="00E01C8F"/>
    <w:rsid w:val="00E0227D"/>
    <w:rsid w:val="00E04B84"/>
    <w:rsid w:val="00E06466"/>
    <w:rsid w:val="00E06835"/>
    <w:rsid w:val="00E06FDA"/>
    <w:rsid w:val="00E077BB"/>
    <w:rsid w:val="00E160A5"/>
    <w:rsid w:val="00E1713D"/>
    <w:rsid w:val="00E175DF"/>
    <w:rsid w:val="00E17AF0"/>
    <w:rsid w:val="00E20A43"/>
    <w:rsid w:val="00E2285F"/>
    <w:rsid w:val="00E23898"/>
    <w:rsid w:val="00E319F1"/>
    <w:rsid w:val="00E32674"/>
    <w:rsid w:val="00E33CD2"/>
    <w:rsid w:val="00E372E7"/>
    <w:rsid w:val="00E37E2E"/>
    <w:rsid w:val="00E4039A"/>
    <w:rsid w:val="00E40E90"/>
    <w:rsid w:val="00E41A6C"/>
    <w:rsid w:val="00E43692"/>
    <w:rsid w:val="00E452EF"/>
    <w:rsid w:val="00E45C7E"/>
    <w:rsid w:val="00E464D5"/>
    <w:rsid w:val="00E5172A"/>
    <w:rsid w:val="00E5298E"/>
    <w:rsid w:val="00E531EB"/>
    <w:rsid w:val="00E54874"/>
    <w:rsid w:val="00E54B6F"/>
    <w:rsid w:val="00E55ACA"/>
    <w:rsid w:val="00E57B74"/>
    <w:rsid w:val="00E60694"/>
    <w:rsid w:val="00E64993"/>
    <w:rsid w:val="00E65BC6"/>
    <w:rsid w:val="00E661FF"/>
    <w:rsid w:val="00E72642"/>
    <w:rsid w:val="00E726EB"/>
    <w:rsid w:val="00E72CF1"/>
    <w:rsid w:val="00E75F27"/>
    <w:rsid w:val="00E76820"/>
    <w:rsid w:val="00E80A44"/>
    <w:rsid w:val="00E80B52"/>
    <w:rsid w:val="00E824C3"/>
    <w:rsid w:val="00E840B3"/>
    <w:rsid w:val="00E842E7"/>
    <w:rsid w:val="00E84D10"/>
    <w:rsid w:val="00E85E51"/>
    <w:rsid w:val="00E8629F"/>
    <w:rsid w:val="00E901E1"/>
    <w:rsid w:val="00E90C41"/>
    <w:rsid w:val="00E91008"/>
    <w:rsid w:val="00E913A1"/>
    <w:rsid w:val="00E9374E"/>
    <w:rsid w:val="00E94875"/>
    <w:rsid w:val="00E948FE"/>
    <w:rsid w:val="00E94F54"/>
    <w:rsid w:val="00E9535C"/>
    <w:rsid w:val="00E97AD5"/>
    <w:rsid w:val="00EA02D1"/>
    <w:rsid w:val="00EA1111"/>
    <w:rsid w:val="00EA3B4F"/>
    <w:rsid w:val="00EA3C24"/>
    <w:rsid w:val="00EA49DE"/>
    <w:rsid w:val="00EA68AE"/>
    <w:rsid w:val="00EA73DF"/>
    <w:rsid w:val="00EA76AC"/>
    <w:rsid w:val="00EB271A"/>
    <w:rsid w:val="00EB38E9"/>
    <w:rsid w:val="00EB4D70"/>
    <w:rsid w:val="00EB61AE"/>
    <w:rsid w:val="00EB6347"/>
    <w:rsid w:val="00EC0B83"/>
    <w:rsid w:val="00EC1E58"/>
    <w:rsid w:val="00EC1FD6"/>
    <w:rsid w:val="00EC322D"/>
    <w:rsid w:val="00ED0F96"/>
    <w:rsid w:val="00ED1190"/>
    <w:rsid w:val="00ED1EFE"/>
    <w:rsid w:val="00ED2463"/>
    <w:rsid w:val="00ED297D"/>
    <w:rsid w:val="00ED383A"/>
    <w:rsid w:val="00ED4DD7"/>
    <w:rsid w:val="00EE1080"/>
    <w:rsid w:val="00EE16C2"/>
    <w:rsid w:val="00EE29FD"/>
    <w:rsid w:val="00EF05BD"/>
    <w:rsid w:val="00EF1EC5"/>
    <w:rsid w:val="00EF4C88"/>
    <w:rsid w:val="00EF55EB"/>
    <w:rsid w:val="00F00DCC"/>
    <w:rsid w:val="00F0156F"/>
    <w:rsid w:val="00F01CC5"/>
    <w:rsid w:val="00F03F58"/>
    <w:rsid w:val="00F05AC8"/>
    <w:rsid w:val="00F07167"/>
    <w:rsid w:val="00F072D8"/>
    <w:rsid w:val="00F07CE0"/>
    <w:rsid w:val="00F115F5"/>
    <w:rsid w:val="00F1224E"/>
    <w:rsid w:val="00F12361"/>
    <w:rsid w:val="00F13B6C"/>
    <w:rsid w:val="00F13D05"/>
    <w:rsid w:val="00F1679D"/>
    <w:rsid w:val="00F1682C"/>
    <w:rsid w:val="00F17772"/>
    <w:rsid w:val="00F20B91"/>
    <w:rsid w:val="00F21139"/>
    <w:rsid w:val="00F225FD"/>
    <w:rsid w:val="00F2415E"/>
    <w:rsid w:val="00F24B8B"/>
    <w:rsid w:val="00F30843"/>
    <w:rsid w:val="00F30D2E"/>
    <w:rsid w:val="00F31DB5"/>
    <w:rsid w:val="00F321FB"/>
    <w:rsid w:val="00F35516"/>
    <w:rsid w:val="00F3565C"/>
    <w:rsid w:val="00F35790"/>
    <w:rsid w:val="00F4078C"/>
    <w:rsid w:val="00F4136D"/>
    <w:rsid w:val="00F4212E"/>
    <w:rsid w:val="00F42C20"/>
    <w:rsid w:val="00F43E34"/>
    <w:rsid w:val="00F46D5C"/>
    <w:rsid w:val="00F502BF"/>
    <w:rsid w:val="00F51EAE"/>
    <w:rsid w:val="00F52C6F"/>
    <w:rsid w:val="00F52F09"/>
    <w:rsid w:val="00F53053"/>
    <w:rsid w:val="00F53FE2"/>
    <w:rsid w:val="00F54CFB"/>
    <w:rsid w:val="00F575FF"/>
    <w:rsid w:val="00F618EF"/>
    <w:rsid w:val="00F653D6"/>
    <w:rsid w:val="00F65582"/>
    <w:rsid w:val="00F66E75"/>
    <w:rsid w:val="00F72D57"/>
    <w:rsid w:val="00F74D8B"/>
    <w:rsid w:val="00F77EB0"/>
    <w:rsid w:val="00F821E5"/>
    <w:rsid w:val="00F83704"/>
    <w:rsid w:val="00F83E87"/>
    <w:rsid w:val="00F87CDD"/>
    <w:rsid w:val="00F933F0"/>
    <w:rsid w:val="00F937A3"/>
    <w:rsid w:val="00F94715"/>
    <w:rsid w:val="00F953DF"/>
    <w:rsid w:val="00F96A3D"/>
    <w:rsid w:val="00FA4718"/>
    <w:rsid w:val="00FA5848"/>
    <w:rsid w:val="00FA6198"/>
    <w:rsid w:val="00FA62A2"/>
    <w:rsid w:val="00FA6899"/>
    <w:rsid w:val="00FA7F3D"/>
    <w:rsid w:val="00FB38D8"/>
    <w:rsid w:val="00FB4A6C"/>
    <w:rsid w:val="00FC051F"/>
    <w:rsid w:val="00FC06FF"/>
    <w:rsid w:val="00FC3A42"/>
    <w:rsid w:val="00FC503E"/>
    <w:rsid w:val="00FC69B4"/>
    <w:rsid w:val="00FD0694"/>
    <w:rsid w:val="00FD085C"/>
    <w:rsid w:val="00FD25BE"/>
    <w:rsid w:val="00FD2E70"/>
    <w:rsid w:val="00FD4293"/>
    <w:rsid w:val="00FD7AA7"/>
    <w:rsid w:val="00FE00BB"/>
    <w:rsid w:val="00FE79CB"/>
    <w:rsid w:val="00FF1FCB"/>
    <w:rsid w:val="00FF24EE"/>
    <w:rsid w:val="00FF464B"/>
    <w:rsid w:val="00FF52D4"/>
    <w:rsid w:val="00FF6AA4"/>
    <w:rsid w:val="00FF6B09"/>
    <w:rsid w:val="010C7F29"/>
    <w:rsid w:val="0235059E"/>
    <w:rsid w:val="025D2D98"/>
    <w:rsid w:val="03C16B37"/>
    <w:rsid w:val="075B4858"/>
    <w:rsid w:val="08F20652"/>
    <w:rsid w:val="0BFB432A"/>
    <w:rsid w:val="0CF45320"/>
    <w:rsid w:val="0ED0506E"/>
    <w:rsid w:val="135A7D29"/>
    <w:rsid w:val="13D10789"/>
    <w:rsid w:val="14654026"/>
    <w:rsid w:val="1D2601C0"/>
    <w:rsid w:val="1F3608CF"/>
    <w:rsid w:val="229D327A"/>
    <w:rsid w:val="23D9566F"/>
    <w:rsid w:val="24B00B35"/>
    <w:rsid w:val="27453A46"/>
    <w:rsid w:val="2C151369"/>
    <w:rsid w:val="2CF95656"/>
    <w:rsid w:val="2DE53448"/>
    <w:rsid w:val="308259D1"/>
    <w:rsid w:val="33C269E8"/>
    <w:rsid w:val="34BB7FC8"/>
    <w:rsid w:val="360975E3"/>
    <w:rsid w:val="369529E2"/>
    <w:rsid w:val="36BB7331"/>
    <w:rsid w:val="3CD67DB7"/>
    <w:rsid w:val="3E566282"/>
    <w:rsid w:val="44734D8E"/>
    <w:rsid w:val="466D787A"/>
    <w:rsid w:val="49934416"/>
    <w:rsid w:val="49987D9B"/>
    <w:rsid w:val="4A30503C"/>
    <w:rsid w:val="501055AA"/>
    <w:rsid w:val="510D6AA0"/>
    <w:rsid w:val="52047912"/>
    <w:rsid w:val="54277FC9"/>
    <w:rsid w:val="57F42375"/>
    <w:rsid w:val="58C50418"/>
    <w:rsid w:val="58DB6D8C"/>
    <w:rsid w:val="5C2C310E"/>
    <w:rsid w:val="5C781E3A"/>
    <w:rsid w:val="61E06DF5"/>
    <w:rsid w:val="63515D26"/>
    <w:rsid w:val="63DD2FDC"/>
    <w:rsid w:val="649164BD"/>
    <w:rsid w:val="653D2E10"/>
    <w:rsid w:val="6B9C7086"/>
    <w:rsid w:val="6DAF68EF"/>
    <w:rsid w:val="6E650ED7"/>
    <w:rsid w:val="7302432C"/>
    <w:rsid w:val="75AF4559"/>
    <w:rsid w:val="78334EDD"/>
    <w:rsid w:val="78C50254"/>
    <w:rsid w:val="7BF77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156774F"/>
  <w15:docId w15:val="{2E67CEC6-0E94-4EA1-B15D-B701FBDAA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uiPriority="99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  <w:numId w:val="1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  <w:numId w:val="1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qFormat/>
    <w:pPr>
      <w:numPr>
        <w:numId w:val="0"/>
      </w:num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uiPriority w:val="99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qFormat/>
    <w:pPr>
      <w:ind w:left="1701" w:hanging="1701"/>
    </w:pPr>
  </w:style>
  <w:style w:type="paragraph" w:styleId="TOC4">
    <w:name w:val="toc 4"/>
    <w:basedOn w:val="TOC3"/>
    <w:next w:val="Normal"/>
    <w:qFormat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qFormat/>
    <w:pPr>
      <w:spacing w:before="120" w:after="120"/>
    </w:pPr>
    <w:rPr>
      <w:b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qFormat/>
    <w:pPr>
      <w:spacing w:before="180"/>
      <w:ind w:left="2693" w:hanging="2693"/>
    </w:pPr>
    <w:rPr>
      <w:b/>
    </w:rPr>
  </w:style>
  <w:style w:type="paragraph" w:styleId="BodyTextIndent2">
    <w:name w:val="Body Text Indent 2"/>
    <w:basedOn w:val="Normal"/>
    <w:link w:val="BodyTextIndent2Char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EndnoteText">
    <w:name w:val="endnote text"/>
    <w:basedOn w:val="Normal"/>
    <w:link w:val="EndnoteTextChar"/>
    <w:qFormat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sz w:val="18"/>
      <w:lang w:eastAsia="sv-SE"/>
    </w:r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qFormat/>
    <w:rPr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"/>
    <w:qFormat/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eastAsia="en-US"/>
    </w:rPr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link w:val="GuidanceChar"/>
    <w:qFormat/>
    <w:rPr>
      <w:i/>
      <w:color w:val="0000FF"/>
      <w:lang w:val="zh-CN"/>
    </w:rPr>
  </w:style>
  <w:style w:type="character" w:customStyle="1" w:styleId="TALChar">
    <w:name w:val="TAL Char"/>
    <w:link w:val="TAL"/>
    <w:qFormat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en-US" w:bidi="ar-SA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bidi="ar-SA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har">
    <w:name w:val="批注主题 Char"/>
    <w:basedOn w:val="CommentTextChar"/>
    <w:qFormat/>
    <w:rPr>
      <w:lang w:val="en-GB" w:eastAsia="en-US"/>
    </w:rPr>
  </w:style>
  <w:style w:type="paragraph" w:customStyle="1" w:styleId="Revision1">
    <w:name w:val="Revision1"/>
    <w:hidden/>
    <w:uiPriority w:val="99"/>
    <w:semiHidden/>
    <w:qFormat/>
    <w:rPr>
      <w:lang w:eastAsia="en-US"/>
    </w:rPr>
  </w:style>
  <w:style w:type="character" w:customStyle="1" w:styleId="BalloonTextChar">
    <w:name w:val="Balloon Text Char"/>
    <w:link w:val="BalloonText"/>
    <w:qFormat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zh-CN"/>
    </w:rPr>
  </w:style>
  <w:style w:type="paragraph" w:customStyle="1" w:styleId="21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zh-CN"/>
    </w:rPr>
  </w:style>
  <w:style w:type="paragraph" w:customStyle="1" w:styleId="Heading3Underrubrik2H3">
    <w:name w:val="Heading 3.Underrubrik2.H3"/>
    <w:basedOn w:val="Normal"/>
    <w:next w:val="Normal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qFormat/>
    <w:rPr>
      <w:lang w:val="en-GB"/>
    </w:rPr>
  </w:style>
  <w:style w:type="character" w:customStyle="1" w:styleId="CaptionChar">
    <w:name w:val="Caption Char"/>
    <w:link w:val="Caption"/>
    <w:qFormat/>
    <w:rPr>
      <w:b/>
      <w:lang w:val="en-GB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en-US"/>
    </w:rPr>
  </w:style>
  <w:style w:type="character" w:customStyle="1" w:styleId="BodyTextChar">
    <w:name w:val="Body Text Char"/>
    <w:link w:val="BodyText"/>
    <w:qFormat/>
    <w:rPr>
      <w:lang w:val="en-GB"/>
    </w:rPr>
  </w:style>
  <w:style w:type="paragraph" w:customStyle="1" w:styleId="3GPPNormalText">
    <w:name w:val="3GPP Normal Text"/>
    <w:basedOn w:val="BodyText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  <w:lang w:val="zh-CN" w:eastAsia="zh-CN"/>
    </w:rPr>
  </w:style>
  <w:style w:type="character" w:customStyle="1" w:styleId="3GPPNormalTextChar">
    <w:name w:val="3GPP Normal Text Char"/>
    <w:link w:val="3GPPNormalText"/>
    <w:qFormat/>
    <w:rPr>
      <w:rFonts w:eastAsia="MS Mincho"/>
      <w:sz w:val="22"/>
      <w:szCs w:val="24"/>
      <w:lang w:val="zh-CN" w:eastAsia="zh-CN"/>
    </w:rPr>
  </w:style>
  <w:style w:type="character" w:customStyle="1" w:styleId="CaptionChar1">
    <w:name w:val="Caption Char1"/>
    <w:qFormat/>
    <w:rPr>
      <w:rFonts w:eastAsia="Times New Roman"/>
      <w:b/>
      <w:lang w:val="en-GB" w:eastAsia="en-US"/>
    </w:rPr>
  </w:style>
  <w:style w:type="character" w:customStyle="1" w:styleId="PlainTextChar">
    <w:name w:val="Plain Text Char"/>
    <w:link w:val="PlainText"/>
    <w:uiPriority w:val="99"/>
    <w:qFormat/>
    <w:rPr>
      <w:rFonts w:ascii="Courier New" w:hAnsi="Courier New"/>
      <w:lang w:val="nb-NO" w:eastAsia="en-US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eastAsia="ja-JP"/>
    </w:rPr>
  </w:style>
  <w:style w:type="character" w:customStyle="1" w:styleId="CommentSubjectChar">
    <w:name w:val="Comment Subject Char"/>
    <w:link w:val="CommentSubject"/>
    <w:uiPriority w:val="99"/>
    <w:qFormat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Pr>
      <w:smallCaps/>
      <w:color w:val="C0504D"/>
      <w:u w:val="single"/>
    </w:rPr>
  </w:style>
  <w:style w:type="paragraph" w:customStyle="1" w:styleId="a">
    <w:name w:val="样式 页眉"/>
    <w:basedOn w:val="Header"/>
    <w:link w:val="Char0"/>
    <w:qFormat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"/>
    <w:qFormat/>
    <w:rPr>
      <w:rFonts w:ascii="Arial" w:eastAsia="Arial" w:hAnsi="Arial"/>
      <w:b/>
      <w:bCs/>
      <w:sz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eastAsia="ja-JP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hAnsi="Arial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hAnsi="Arial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hAnsi="Arial"/>
      <w:lang w:eastAsia="en-US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  <w:lang w:eastAsia="en-US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  <w:lang w:eastAsia="en-US"/>
    </w:rPr>
  </w:style>
  <w:style w:type="paragraph" w:customStyle="1" w:styleId="Heading">
    <w:name w:val="Heading"/>
    <w:basedOn w:val="Normal"/>
    <w:qFormat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BodyTextIndent2Char">
    <w:name w:val="Body Text Indent 2 Char"/>
    <w:basedOn w:val="DefaultParagraphFont"/>
    <w:link w:val="BodyTextIndent2"/>
    <w:qFormat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EndnoteTextChar">
    <w:name w:val="Endnote Text Char"/>
    <w:basedOn w:val="DefaultParagraphFont"/>
    <w:link w:val="EndnoteText"/>
    <w:qFormat/>
    <w:rPr>
      <w:rFonts w:eastAsia="Yu Mincho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val="en-GB" w:eastAsia="en-US"/>
    </w:rPr>
  </w:style>
  <w:style w:type="paragraph" w:customStyle="1" w:styleId="tah0">
    <w:name w:val="tah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qFormat/>
    <w:rPr>
      <w:rFonts w:ascii="Arial" w:hAnsi="Arial"/>
      <w:lang w:eastAsia="en-US"/>
    </w:rPr>
  </w:style>
  <w:style w:type="paragraph" w:styleId="ListParagraph">
    <w:name w:val="List Paragraph"/>
    <w:aliases w:val="- Bullets,목록 단락,?? ??,?????,????,Lista1,列出段落1,中等深浅网格 1 - 着色 21,列表段落,¥¡¡¡¡ì¬º¥¹¥È¶ÎÂä,ÁÐ³ö¶ÎÂä,列表段落1,—ño’i—Ž,¥ê¥¹¥È¶ÎÂä,1st level - Bullet List Paragraph,Lettre d'introduction,Paragrafo elenco,Normal bullet 2,Bullet list,목록단락,リスト段落,列出段落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ListParagraphChar">
    <w:name w:val="List Paragraph Char"/>
    <w:aliases w:val="- Bullets Char,목록 단락 Char,?? ?? Char,????? Char,???? Char,Lista1 Char,列出段落1 Char,中等深浅网格 1 - 着色 21 Char,列表段落 Char,¥¡¡¡¡ì¬º¥¹¥È¶ÎÂä Char,ÁÐ³ö¶ÎÂä Char,列表段落1 Char,—ño’i—Ž Char,¥ê¥¹¥È¶ÎÂä Char,1st level - Bullet List Paragraph Char"/>
    <w:link w:val="ListParagraph"/>
    <w:uiPriority w:val="34"/>
    <w:qFormat/>
    <w:locked/>
    <w:rPr>
      <w:rFonts w:eastAsia="MS Mincho"/>
      <w:lang w:val="en-GB" w:eastAsia="en-US"/>
    </w:rPr>
  </w:style>
  <w:style w:type="paragraph" w:customStyle="1" w:styleId="Revision2">
    <w:name w:val="Revision2"/>
    <w:hidden/>
    <w:uiPriority w:val="99"/>
    <w:semiHidden/>
    <w:rPr>
      <w:lang w:eastAsia="en-US"/>
    </w:rPr>
  </w:style>
  <w:style w:type="paragraph" w:customStyle="1" w:styleId="Revision3">
    <w:name w:val="Revision3"/>
    <w:hidden/>
    <w:uiPriority w:val="99"/>
    <w:semiHidden/>
    <w:rPr>
      <w:lang w:eastAsia="en-US"/>
    </w:rPr>
  </w:style>
  <w:style w:type="paragraph" w:customStyle="1" w:styleId="Observation">
    <w:name w:val="Observation"/>
    <w:basedOn w:val="Normal"/>
    <w:qFormat/>
    <w:rsid w:val="00FA62A2"/>
    <w:pPr>
      <w:numPr>
        <w:numId w:val="7"/>
      </w:numPr>
      <w:tabs>
        <w:tab w:val="left" w:pos="1701"/>
      </w:tabs>
      <w:spacing w:after="120" w:line="240" w:lineRule="auto"/>
      <w:jc w:val="both"/>
    </w:pPr>
    <w:rPr>
      <w:rFonts w:eastAsia="Times New Roman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1236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3gpp.org/ftp/TSG_RAN/WG4_Radio/TSGR4_101-bis-e/Docs/R4-2200354.zip" TargetMode="External"/><Relationship Id="rId18" Type="http://schemas.openxmlformats.org/officeDocument/2006/relationships/hyperlink" Target="https://www.3gpp.org/ftp/TSG_RAN/WG4_Radio/TSGR4_101-bis-e/Docs/R4-2201955.zip" TargetMode="External"/><Relationship Id="rId26" Type="http://schemas.openxmlformats.org/officeDocument/2006/relationships/hyperlink" Target="https://www.3gpp.org/ftp/TSG_RAN/WG4_Radio/TSGR4_101-bis-e/Docs/R4-2201714.zip" TargetMode="External"/><Relationship Id="rId39" Type="http://schemas.openxmlformats.org/officeDocument/2006/relationships/hyperlink" Target="https://www.3gpp.org/ftp/TSG_RAN/WG4_Radio/TSGR4_101-bis-e/Docs/R4-2201955.zip" TargetMode="External"/><Relationship Id="rId21" Type="http://schemas.openxmlformats.org/officeDocument/2006/relationships/hyperlink" Target="https://www.3gpp.org/ftp/TSG_RAN/WG4_Radio/TSGR4_101-bis-e/Docs/R4-2201342.zip" TargetMode="External"/><Relationship Id="rId34" Type="http://schemas.openxmlformats.org/officeDocument/2006/relationships/hyperlink" Target="https://www.3gpp.org/ftp/TSG_RAN/WG4_Radio/TSGR4_101-bis-e/Docs/R4-2200354.zip" TargetMode="External"/><Relationship Id="rId42" Type="http://schemas.openxmlformats.org/officeDocument/2006/relationships/hyperlink" Target="https://www.3gpp.org/ftp/TSG_RAN/WG4_Radio/TSGR4_101-bis-e/Docs/R4-2201342.zip" TargetMode="External"/><Relationship Id="rId47" Type="http://schemas.openxmlformats.org/officeDocument/2006/relationships/hyperlink" Target="https://www.3gpp.org/ftp/TSG_RAN/WG4_Radio/TSGR4_101-bis-e/Docs/R4-2201714.zip" TargetMode="External"/><Relationship Id="rId50" Type="http://schemas.openxmlformats.org/officeDocument/2006/relationships/hyperlink" Target="https://www.3gpp.org/ftp/TSG_RAN/WG4_Radio/TSGR4_101-bis-e/Docs/R4-2201833.zip" TargetMode="External"/><Relationship Id="rId55" Type="http://schemas.openxmlformats.org/officeDocument/2006/relationships/theme" Target="theme/theme1.xml"/><Relationship Id="rId7" Type="http://schemas.openxmlformats.org/officeDocument/2006/relationships/webSettings" Target="webSettings.xml"/><Relationship Id="rId2" Type="http://schemas.openxmlformats.org/officeDocument/2006/relationships/customXml" Target="../customXml/item1.xml"/><Relationship Id="rId16" Type="http://schemas.openxmlformats.org/officeDocument/2006/relationships/hyperlink" Target="https://www.3gpp.org/ftp/TSG_RAN/WG4_Radio/TSGR4_101-bis-e/Docs/R4-2201340.zip" TargetMode="External"/><Relationship Id="rId29" Type="http://schemas.openxmlformats.org/officeDocument/2006/relationships/hyperlink" Target="https://www.3gpp.org/ftp/TSG_RAN/WG4_Radio/TSGR4_101-bis-e/Docs/R4-2201833.zip" TargetMode="External"/><Relationship Id="rId11" Type="http://schemas.openxmlformats.org/officeDocument/2006/relationships/hyperlink" Target="https://www.3gpp.org/ftp/TSG_RAN/WG4_Radio/TSGR4_101-bis-e/Docs/R4-2201759.zip" TargetMode="External"/><Relationship Id="rId24" Type="http://schemas.openxmlformats.org/officeDocument/2006/relationships/hyperlink" Target="https://www.3gpp.org/ftp/TSG_RAN/WG4_Radio/TSGR4_101-bis-e/Docs/R4-2201716.zip" TargetMode="External"/><Relationship Id="rId32" Type="http://schemas.openxmlformats.org/officeDocument/2006/relationships/hyperlink" Target="https://www.3gpp.org/ftp/TSG_RAN/WG4_Radio/TSGR4_101-bis-e/Docs/R4-2201759.zip" TargetMode="External"/><Relationship Id="rId37" Type="http://schemas.openxmlformats.org/officeDocument/2006/relationships/hyperlink" Target="https://www.3gpp.org/ftp/TSG_RAN/WG4_Radio/TSGR4_101-bis-e/Docs/R4-2201340.zip" TargetMode="External"/><Relationship Id="rId40" Type="http://schemas.openxmlformats.org/officeDocument/2006/relationships/hyperlink" Target="https://www.3gpp.org/ftp/TSG_RAN/WG4_Radio/TSGR4_101-bis-e/Docs/R4-2200567.zip" TargetMode="External"/><Relationship Id="rId45" Type="http://schemas.openxmlformats.org/officeDocument/2006/relationships/hyperlink" Target="https://www.3gpp.org/ftp/TSG_RAN/WG4_Radio/TSGR4_101-bis-e/Docs/R4-2201716.zip" TargetMode="External"/><Relationship Id="rId53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www.3gpp.org/ftp/TSG_RAN/WG4_Radio/TSGR4_101-bis-e/Docs/R4-2201759.zip" TargetMode="External"/><Relationship Id="rId19" Type="http://schemas.openxmlformats.org/officeDocument/2006/relationships/hyperlink" Target="https://www.3gpp.org/ftp/TSG_RAN/WG4_Radio/TSGR4_101-bis-e/Docs/R4-2200567.zip" TargetMode="External"/><Relationship Id="rId31" Type="http://schemas.openxmlformats.org/officeDocument/2006/relationships/hyperlink" Target="https://www.3gpp.org/ftp/TSG_RAN/WG4_Radio/TSGR4_101-bis-e/Docs/R4-2201715.zip" TargetMode="External"/><Relationship Id="rId44" Type="http://schemas.openxmlformats.org/officeDocument/2006/relationships/hyperlink" Target="https://www.3gpp.org/ftp/TSG_RAN/WG4_Radio/TSGR4_101-bis-e/Docs/R4-2201956.zip" TargetMode="External"/><Relationship Id="rId52" Type="http://schemas.openxmlformats.org/officeDocument/2006/relationships/hyperlink" Target="https://www.3gpp.org/ftp/TSG_RAN/WG4_Radio/TSGR4_101-bis-e/Docs/R4-2201715.zip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3gpp.org/ftp/TSG_RAN/WG4_Radio/TSGR4_101-bis-e/Docs/R4-2201067.zip" TargetMode="External"/><Relationship Id="rId22" Type="http://schemas.openxmlformats.org/officeDocument/2006/relationships/hyperlink" Target="https://www.3gpp.org/ftp/TSG_RAN/WG4_Radio/TSGR4_101-bis-e/Docs/R4-2201343.zip" TargetMode="External"/><Relationship Id="rId27" Type="http://schemas.openxmlformats.org/officeDocument/2006/relationships/hyperlink" Target="https://www.3gpp.org/ftp/TSG_RAN/WG4_Radio/TSGR4_101-bis-e/Docs/R4-2201831.zip" TargetMode="External"/><Relationship Id="rId30" Type="http://schemas.openxmlformats.org/officeDocument/2006/relationships/hyperlink" Target="https://www.3gpp.org/ftp/TSG_RAN/WG4_Radio/TSGR4_101-bis-e/Docs/R4-2201287.zip" TargetMode="External"/><Relationship Id="rId35" Type="http://schemas.openxmlformats.org/officeDocument/2006/relationships/hyperlink" Target="https://www.3gpp.org/ftp/TSG_RAN/WG4_Radio/TSGR4_101-bis-e/Docs/R4-2201067.zip" TargetMode="External"/><Relationship Id="rId43" Type="http://schemas.openxmlformats.org/officeDocument/2006/relationships/hyperlink" Target="https://www.3gpp.org/ftp/TSG_RAN/WG4_Radio/TSGR4_101-bis-e/Docs/R4-2201343.zip" TargetMode="External"/><Relationship Id="rId48" Type="http://schemas.openxmlformats.org/officeDocument/2006/relationships/hyperlink" Target="https://www.3gpp.org/ftp/TSG_RAN/WG4_Radio/TSGR4_101-bis-e/Docs/R4-2201831.zip" TargetMode="External"/><Relationship Id="rId8" Type="http://schemas.openxmlformats.org/officeDocument/2006/relationships/footnotes" Target="footnotes.xml"/><Relationship Id="rId51" Type="http://schemas.openxmlformats.org/officeDocument/2006/relationships/hyperlink" Target="https://www.3gpp.org/ftp/TSG_RAN/WG4_Radio/TSGR4_101-bis-e/Docs/R4-2201287.zip" TargetMode="External"/><Relationship Id="rId3" Type="http://schemas.openxmlformats.org/officeDocument/2006/relationships/customXml" Target="../customXml/item2.xml"/><Relationship Id="rId12" Type="http://schemas.openxmlformats.org/officeDocument/2006/relationships/hyperlink" Target="https://www.3gpp.org/ftp/TSG_RAN/WG4_Radio/TSGR4_101-bis-e/Docs/R4-2200566.zip" TargetMode="External"/><Relationship Id="rId17" Type="http://schemas.openxmlformats.org/officeDocument/2006/relationships/hyperlink" Target="https://www.3gpp.org/ftp/TSG_RAN/WG4_Radio/TSGR4_101-bis-e/Docs/R4-2201954.zip" TargetMode="External"/><Relationship Id="rId25" Type="http://schemas.openxmlformats.org/officeDocument/2006/relationships/hyperlink" Target="https://www.3gpp.org/ftp/TSG_RAN/WG4_Radio/TSGR4_101-bis-e/Docs/R4-2200415.zip" TargetMode="External"/><Relationship Id="rId33" Type="http://schemas.openxmlformats.org/officeDocument/2006/relationships/hyperlink" Target="https://www.3gpp.org/ftp/TSG_RAN/WG4_Radio/TSGR4_101-bis-e/Docs/R4-2200566.zip" TargetMode="External"/><Relationship Id="rId38" Type="http://schemas.openxmlformats.org/officeDocument/2006/relationships/hyperlink" Target="https://www.3gpp.org/ftp/TSG_RAN/WG4_Radio/TSGR4_101-bis-e/Docs/R4-2201954.zip" TargetMode="External"/><Relationship Id="rId46" Type="http://schemas.openxmlformats.org/officeDocument/2006/relationships/hyperlink" Target="https://www.3gpp.org/ftp/TSG_RAN/WG4_Radio/TSGR4_101-bis-e/Docs/R4-2200415.zip" TargetMode="External"/><Relationship Id="rId20" Type="http://schemas.openxmlformats.org/officeDocument/2006/relationships/hyperlink" Target="https://www.3gpp.org/ftp/TSG_RAN/WG4_Radio/TSGR4_101-bis-e/Docs/R4-2201341.zip" TargetMode="External"/><Relationship Id="rId41" Type="http://schemas.openxmlformats.org/officeDocument/2006/relationships/hyperlink" Target="https://www.3gpp.org/ftp/TSG_RAN/WG4_Radio/TSGR4_101-bis-e/Docs/R4-2201341.zip" TargetMode="External"/><Relationship Id="rId54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5" Type="http://schemas.openxmlformats.org/officeDocument/2006/relationships/hyperlink" Target="https://www.3gpp.org/ftp/TSG_RAN/WG4_Radio/TSGR4_101-bis-e/Docs/R4-2201230.zip" TargetMode="External"/><Relationship Id="rId23" Type="http://schemas.openxmlformats.org/officeDocument/2006/relationships/hyperlink" Target="https://www.3gpp.org/ftp/TSG_RAN/WG4_Radio/TSGR4_101-bis-e/Docs/R4-2201956.zip" TargetMode="External"/><Relationship Id="rId28" Type="http://schemas.openxmlformats.org/officeDocument/2006/relationships/hyperlink" Target="https://www.3gpp.org/ftp/TSG_RAN/WG4_Radio/TSGR4_101-bis-e/Docs/R4-2201832.zip" TargetMode="External"/><Relationship Id="rId36" Type="http://schemas.openxmlformats.org/officeDocument/2006/relationships/hyperlink" Target="https://www.3gpp.org/ftp/TSG_RAN/WG4_Radio/TSGR4_101-bis-e/Docs/R4-2201230.zip" TargetMode="External"/><Relationship Id="rId49" Type="http://schemas.openxmlformats.org/officeDocument/2006/relationships/hyperlink" Target="https://www.3gpp.org/ftp/TSG_RAN/WG4_Radio/TSGR4_101-bis-e/Docs/R4-2201832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ylorcarol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F48A2838-D7DC-4644-80AE-F024DA9B591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2</TotalTime>
  <Pages>24</Pages>
  <Words>4884</Words>
  <Characters>27845</Characters>
  <Application>Microsoft Office Word</Application>
  <DocSecurity>0</DocSecurity>
  <Lines>232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32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3GPP RAN4</dc:creator>
  <cp:lastModifiedBy>Ng, Man Hung (Nokia - GB)</cp:lastModifiedBy>
  <cp:revision>3</cp:revision>
  <cp:lastPrinted>2019-04-25T01:09:00Z</cp:lastPrinted>
  <dcterms:created xsi:type="dcterms:W3CDTF">2022-01-17T11:03:00Z</dcterms:created>
  <dcterms:modified xsi:type="dcterms:W3CDTF">2022-01-17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_SA">
    <vt:lpwstr>C:\Users\Administrator\AppData\Local\Temp\Temp1_R4-1904540.zip\R4-1904540_TP_TR_38.716-01-01_CA_n25(2A).docx</vt:lpwstr>
  </property>
  <property fmtid="{D5CDD505-2E9C-101B-9397-08002B2CF9AE}" pid="3" name="TitusGUID">
    <vt:lpwstr>056fd449-de72-4993-8fcb-6f51b0b5ee85</vt:lpwstr>
  </property>
  <property fmtid="{D5CDD505-2E9C-101B-9397-08002B2CF9AE}" pid="4" name="CTP_TimeStamp">
    <vt:lpwstr>2020-02-14 10:50:25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KSOProductBuildVer">
    <vt:lpwstr>2052-11.8.2.9022</vt:lpwstr>
  </property>
  <property fmtid="{D5CDD505-2E9C-101B-9397-08002B2CF9AE}" pid="10" name="_readonly">
    <vt:lpwstr/>
  </property>
  <property fmtid="{D5CDD505-2E9C-101B-9397-08002B2CF9AE}" pid="11" name="_change">
    <vt:lpwstr/>
  </property>
  <property fmtid="{D5CDD505-2E9C-101B-9397-08002B2CF9AE}" pid="12" name="_full-control">
    <vt:lpwstr/>
  </property>
  <property fmtid="{D5CDD505-2E9C-101B-9397-08002B2CF9AE}" pid="13" name="sflag">
    <vt:lpwstr>1642372396</vt:lpwstr>
  </property>
</Properties>
</file>